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27A5C" w14:textId="3D849643" w:rsidR="00E736F9" w:rsidRDefault="00E736F9" w:rsidP="000271CB">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1 </w:t>
      </w:r>
      <w:r w:rsidR="00780EA9">
        <w:rPr>
          <w:rFonts w:cstheme="minorHAnsi"/>
          <w:b/>
          <w:sz w:val="22"/>
          <w:shd w:val="pct15" w:color="auto" w:fill="FFFFFF"/>
        </w:rPr>
        <w:t>Nice to Meet You</w:t>
      </w:r>
      <w:r w:rsidR="000A0561">
        <w:rPr>
          <w:rFonts w:cstheme="minorHAnsi"/>
          <w:b/>
          <w:sz w:val="22"/>
          <w:shd w:val="pct15" w:color="auto" w:fill="FFFFFF"/>
        </w:rPr>
        <w:t>.</w:t>
      </w:r>
    </w:p>
    <w:p w14:paraId="22855BF6" w14:textId="77777777" w:rsidR="00526287" w:rsidRPr="007D3E91" w:rsidRDefault="00526287" w:rsidP="000271CB">
      <w:pPr>
        <w:pStyle w:val="CommentText"/>
        <w:spacing w:after="0" w:line="240" w:lineRule="auto"/>
        <w:rPr>
          <w:rFonts w:cstheme="minorHAnsi"/>
          <w:b/>
          <w:sz w:val="22"/>
          <w:shd w:val="pct15" w:color="auto" w:fill="FFFFFF"/>
        </w:rPr>
      </w:pPr>
    </w:p>
    <w:p w14:paraId="6A256C48" w14:textId="0B6F07A2" w:rsidR="00526287" w:rsidRPr="007E769C" w:rsidRDefault="00526287" w:rsidP="00526287">
      <w:pPr>
        <w:spacing w:after="0" w:line="240" w:lineRule="auto"/>
      </w:pPr>
      <w:r w:rsidRPr="007E769C">
        <w:t xml:space="preserve">Listening and Speaking </w:t>
      </w:r>
      <w:r>
        <w:t xml:space="preserve">4 </w:t>
      </w:r>
      <w:r w:rsidRPr="007E769C">
        <w:t>2023 Compass Publishing. All right reserved.</w:t>
      </w:r>
    </w:p>
    <w:p w14:paraId="63B8D97C" w14:textId="7D15E50C" w:rsidR="00780EA9" w:rsidRDefault="00780EA9" w:rsidP="000271CB">
      <w:pPr>
        <w:spacing w:after="0" w:line="240" w:lineRule="auto"/>
        <w:rPr>
          <w:rFonts w:cstheme="minorHAnsi"/>
          <w:b/>
          <w:lang w:eastAsia="ko-KR"/>
        </w:rPr>
      </w:pPr>
    </w:p>
    <w:p w14:paraId="06D49FCE" w14:textId="089553B4" w:rsidR="00E371B5" w:rsidRPr="007D3E91" w:rsidRDefault="00060941" w:rsidP="000271CB">
      <w:pPr>
        <w:spacing w:after="0" w:line="240" w:lineRule="auto"/>
        <w:rPr>
          <w:rFonts w:cstheme="minorHAnsi"/>
          <w:b/>
        </w:rPr>
      </w:pPr>
      <w:r w:rsidRPr="007D3E91">
        <w:rPr>
          <w:rFonts w:cstheme="minorHAnsi"/>
          <w:b/>
        </w:rPr>
        <w:t>Track</w:t>
      </w:r>
      <w:r w:rsidR="00FE3B5A" w:rsidRPr="007D3E91">
        <w:rPr>
          <w:rFonts w:cstheme="minorHAnsi"/>
          <w:b/>
        </w:rPr>
        <w:t xml:space="preserve"> </w:t>
      </w:r>
      <w:r w:rsidR="00E371B5" w:rsidRPr="007D3E91">
        <w:rPr>
          <w:rFonts w:cstheme="minorHAnsi"/>
          <w:b/>
        </w:rPr>
        <w:t>1</w:t>
      </w:r>
      <w:r w:rsidRPr="007D3E91">
        <w:rPr>
          <w:rFonts w:cstheme="minorHAnsi"/>
          <w:b/>
        </w:rPr>
        <w:t xml:space="preserve"> </w:t>
      </w:r>
    </w:p>
    <w:p w14:paraId="53564BE6" w14:textId="64D5B0A6" w:rsidR="00780EA9" w:rsidRPr="00780EA9" w:rsidRDefault="00780EA9" w:rsidP="000271CB">
      <w:pPr>
        <w:pStyle w:val="CommentText"/>
        <w:spacing w:after="0" w:line="240" w:lineRule="auto"/>
        <w:rPr>
          <w:sz w:val="22"/>
        </w:rPr>
      </w:pPr>
      <w:r w:rsidRPr="00780EA9">
        <w:rPr>
          <w:sz w:val="22"/>
        </w:rPr>
        <w:t>M:</w:t>
      </w:r>
      <w:r w:rsidR="002D37C5">
        <w:rPr>
          <w:rFonts w:cstheme="minorHAnsi"/>
        </w:rPr>
        <w:t xml:space="preserve"> </w:t>
      </w:r>
      <w:r w:rsidRPr="00780EA9">
        <w:rPr>
          <w:sz w:val="22"/>
        </w:rPr>
        <w:t xml:space="preserve">Good morning, Jenny. Welcome back. </w:t>
      </w:r>
    </w:p>
    <w:p w14:paraId="1A38C6F4" w14:textId="1ECA066E" w:rsidR="00780EA9" w:rsidRPr="00780EA9" w:rsidRDefault="00780EA9" w:rsidP="000271CB">
      <w:pPr>
        <w:pStyle w:val="CommentText"/>
        <w:spacing w:after="0" w:line="240" w:lineRule="auto"/>
        <w:rPr>
          <w:sz w:val="22"/>
        </w:rPr>
      </w:pPr>
      <w:r w:rsidRPr="00780EA9">
        <w:rPr>
          <w:sz w:val="22"/>
        </w:rPr>
        <w:t>G:</w:t>
      </w:r>
      <w:r w:rsidR="002D37C5">
        <w:rPr>
          <w:sz w:val="22"/>
        </w:rPr>
        <w:t xml:space="preserve"> </w:t>
      </w:r>
      <w:r w:rsidRPr="00780EA9">
        <w:rPr>
          <w:sz w:val="22"/>
        </w:rPr>
        <w:t xml:space="preserve">Good morning, Mr. Thompson! It’s nice to see you again. </w:t>
      </w:r>
    </w:p>
    <w:p w14:paraId="7CC3AE3A" w14:textId="47655D83" w:rsidR="00780EA9" w:rsidRPr="00780EA9" w:rsidRDefault="00780EA9" w:rsidP="000271CB">
      <w:pPr>
        <w:pStyle w:val="CommentText"/>
        <w:spacing w:after="0" w:line="240" w:lineRule="auto"/>
        <w:rPr>
          <w:sz w:val="22"/>
        </w:rPr>
      </w:pPr>
      <w:r w:rsidRPr="00780EA9">
        <w:rPr>
          <w:sz w:val="22"/>
        </w:rPr>
        <w:t>M:</w:t>
      </w:r>
      <w:r w:rsidRPr="00780EA9">
        <w:rPr>
          <w:rFonts w:cstheme="minorHAnsi"/>
        </w:rPr>
        <w:t xml:space="preserve"> </w:t>
      </w:r>
      <w:r w:rsidRPr="00780EA9">
        <w:rPr>
          <w:sz w:val="22"/>
        </w:rPr>
        <w:t xml:space="preserve">How was your vacation? </w:t>
      </w:r>
    </w:p>
    <w:p w14:paraId="0799B185" w14:textId="16C1433C" w:rsidR="00780EA9" w:rsidRPr="00780EA9" w:rsidRDefault="00780EA9" w:rsidP="000271CB">
      <w:pPr>
        <w:pStyle w:val="CommentText"/>
        <w:spacing w:after="0" w:line="240" w:lineRule="auto"/>
        <w:rPr>
          <w:sz w:val="22"/>
        </w:rPr>
      </w:pPr>
      <w:r w:rsidRPr="00780EA9">
        <w:rPr>
          <w:sz w:val="22"/>
        </w:rPr>
        <w:t xml:space="preserve">G: It was great! My family went to New York. We did a lot! I saw the Statue of Liberty and visited </w:t>
      </w:r>
      <w:r w:rsidRPr="007D3E91">
        <w:rPr>
          <w:rFonts w:cstheme="minorHAnsi"/>
        </w:rPr>
        <w:tab/>
      </w:r>
      <w:r w:rsidRPr="00780EA9">
        <w:rPr>
          <w:sz w:val="22"/>
        </w:rPr>
        <w:t xml:space="preserve">Central Park. I went shopping and even saw a baseball game! </w:t>
      </w:r>
    </w:p>
    <w:p w14:paraId="4EF69461" w14:textId="0F3D03B5" w:rsidR="00780EA9" w:rsidRPr="00780EA9" w:rsidRDefault="00780EA9" w:rsidP="000271CB">
      <w:pPr>
        <w:pStyle w:val="CommentText"/>
        <w:spacing w:after="0" w:line="240" w:lineRule="auto"/>
        <w:rPr>
          <w:sz w:val="22"/>
        </w:rPr>
      </w:pPr>
      <w:r w:rsidRPr="00780EA9">
        <w:rPr>
          <w:sz w:val="22"/>
        </w:rPr>
        <w:t>M:</w:t>
      </w:r>
      <w:r w:rsidRPr="00780EA9">
        <w:rPr>
          <w:rFonts w:cstheme="minorHAnsi"/>
        </w:rPr>
        <w:t xml:space="preserve"> </w:t>
      </w:r>
      <w:r w:rsidRPr="00780EA9">
        <w:rPr>
          <w:sz w:val="22"/>
        </w:rPr>
        <w:t>It sounds like you had a good time.</w:t>
      </w:r>
    </w:p>
    <w:p w14:paraId="670DD48F" w14:textId="32C3DEFE" w:rsidR="00780EA9" w:rsidRPr="00780EA9" w:rsidRDefault="00780EA9" w:rsidP="000271CB">
      <w:pPr>
        <w:pStyle w:val="CommentText"/>
        <w:spacing w:after="0" w:line="240" w:lineRule="auto"/>
        <w:rPr>
          <w:sz w:val="22"/>
        </w:rPr>
      </w:pPr>
      <w:r w:rsidRPr="00780EA9">
        <w:rPr>
          <w:sz w:val="22"/>
        </w:rPr>
        <w:t xml:space="preserve">G: I sure did. How was your vacation, Mr. Thompson? </w:t>
      </w:r>
    </w:p>
    <w:p w14:paraId="5906D05D" w14:textId="1F4E7E82" w:rsidR="00780EA9" w:rsidRPr="00780EA9" w:rsidRDefault="00780EA9" w:rsidP="000271CB">
      <w:pPr>
        <w:pStyle w:val="CommentText"/>
        <w:spacing w:after="0" w:line="240" w:lineRule="auto"/>
        <w:rPr>
          <w:sz w:val="22"/>
        </w:rPr>
      </w:pPr>
      <w:r w:rsidRPr="00780EA9">
        <w:rPr>
          <w:sz w:val="22"/>
        </w:rPr>
        <w:t>M:</w:t>
      </w:r>
      <w:r w:rsidRPr="00780EA9">
        <w:rPr>
          <w:rFonts w:cstheme="minorHAnsi"/>
        </w:rPr>
        <w:t xml:space="preserve"> </w:t>
      </w:r>
      <w:r w:rsidRPr="00780EA9">
        <w:rPr>
          <w:sz w:val="22"/>
        </w:rPr>
        <w:t xml:space="preserve">Well, I took my family to my parents’ farm. My kids really enjoyed playing with the animals. </w:t>
      </w:r>
    </w:p>
    <w:p w14:paraId="0D204F78" w14:textId="2157F89A" w:rsidR="00780EA9" w:rsidRPr="00780EA9" w:rsidRDefault="00780EA9" w:rsidP="000271CB">
      <w:pPr>
        <w:pStyle w:val="CommentText"/>
        <w:spacing w:after="0" w:line="240" w:lineRule="auto"/>
        <w:rPr>
          <w:sz w:val="22"/>
        </w:rPr>
      </w:pPr>
      <w:r w:rsidRPr="00780EA9">
        <w:rPr>
          <w:sz w:val="22"/>
        </w:rPr>
        <w:t xml:space="preserve">G: Yeah, I like that, too. </w:t>
      </w:r>
    </w:p>
    <w:p w14:paraId="2049F6E6" w14:textId="46E8E856" w:rsidR="00780EA9" w:rsidRPr="00780EA9" w:rsidRDefault="00780EA9" w:rsidP="000271CB">
      <w:pPr>
        <w:pStyle w:val="CommentText"/>
        <w:spacing w:after="0" w:line="240" w:lineRule="auto"/>
        <w:rPr>
          <w:sz w:val="22"/>
        </w:rPr>
      </w:pPr>
      <w:r w:rsidRPr="00780EA9">
        <w:rPr>
          <w:sz w:val="22"/>
        </w:rPr>
        <w:t xml:space="preserve">M: Jenny, do you see the new students in our class today? The girl and the boy? </w:t>
      </w:r>
    </w:p>
    <w:p w14:paraId="7C2B7397" w14:textId="70261484" w:rsidR="00780EA9" w:rsidRPr="00780EA9" w:rsidRDefault="00780EA9" w:rsidP="000271CB">
      <w:pPr>
        <w:pStyle w:val="CommentText"/>
        <w:spacing w:after="0" w:line="240" w:lineRule="auto"/>
        <w:rPr>
          <w:sz w:val="22"/>
        </w:rPr>
      </w:pPr>
      <w:r w:rsidRPr="00780EA9">
        <w:rPr>
          <w:sz w:val="22"/>
        </w:rPr>
        <w:t xml:space="preserve">G: I see the new girl. She looks nice. </w:t>
      </w:r>
    </w:p>
    <w:p w14:paraId="1E586B4E" w14:textId="7FEDEDA8" w:rsidR="00780EA9" w:rsidRPr="00780EA9" w:rsidRDefault="00780EA9" w:rsidP="000271CB">
      <w:pPr>
        <w:pStyle w:val="CommentText"/>
        <w:spacing w:after="0" w:line="240" w:lineRule="auto"/>
        <w:rPr>
          <w:sz w:val="22"/>
        </w:rPr>
      </w:pPr>
      <w:r w:rsidRPr="00780EA9">
        <w:rPr>
          <w:sz w:val="22"/>
        </w:rPr>
        <w:t>M:</w:t>
      </w:r>
      <w:r w:rsidRPr="00780EA9">
        <w:rPr>
          <w:rFonts w:cstheme="minorHAnsi"/>
        </w:rPr>
        <w:t xml:space="preserve"> </w:t>
      </w:r>
      <w:r w:rsidRPr="00780EA9">
        <w:rPr>
          <w:sz w:val="22"/>
        </w:rPr>
        <w:t xml:space="preserve">She is nice. Her name is Alice. She is from Canada. Why don’t you introduce yourself? </w:t>
      </w:r>
    </w:p>
    <w:p w14:paraId="7D3DEA32" w14:textId="65C340D6" w:rsidR="00E371B5" w:rsidRPr="00780EA9" w:rsidRDefault="00780EA9" w:rsidP="000271CB">
      <w:pPr>
        <w:pStyle w:val="CommentText"/>
        <w:spacing w:after="0" w:line="240" w:lineRule="auto"/>
        <w:rPr>
          <w:rFonts w:cstheme="minorHAnsi"/>
          <w:b/>
          <w:sz w:val="22"/>
        </w:rPr>
      </w:pPr>
      <w:r w:rsidRPr="00780EA9">
        <w:rPr>
          <w:sz w:val="22"/>
        </w:rPr>
        <w:t>G: OK, Mr. Thompson. I’ll do that right now!</w:t>
      </w:r>
    </w:p>
    <w:p w14:paraId="6F9B3317" w14:textId="77777777" w:rsidR="00780EA9" w:rsidRPr="00FB5BC7" w:rsidRDefault="00780EA9" w:rsidP="000271CB">
      <w:pPr>
        <w:pStyle w:val="CommentText"/>
        <w:spacing w:after="0" w:line="240" w:lineRule="auto"/>
        <w:rPr>
          <w:rFonts w:cstheme="minorHAnsi"/>
          <w:b/>
          <w:sz w:val="22"/>
        </w:rPr>
      </w:pPr>
    </w:p>
    <w:p w14:paraId="1DEA2489" w14:textId="5FDE93DD" w:rsidR="00E736F9"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2</w:t>
      </w:r>
      <w:r w:rsidR="003D0E12" w:rsidRPr="007D3E91">
        <w:rPr>
          <w:rFonts w:cstheme="minorHAnsi"/>
          <w:b/>
          <w:sz w:val="22"/>
        </w:rPr>
        <w:t xml:space="preserve"> </w:t>
      </w:r>
    </w:p>
    <w:p w14:paraId="703DF6B9" w14:textId="0E9B46DC" w:rsidR="0087150B" w:rsidRPr="0087150B" w:rsidRDefault="0087150B" w:rsidP="000271CB">
      <w:pPr>
        <w:pStyle w:val="CommentText"/>
        <w:spacing w:after="0" w:line="240" w:lineRule="auto"/>
        <w:rPr>
          <w:sz w:val="22"/>
        </w:rPr>
      </w:pPr>
      <w:r w:rsidRPr="0087150B">
        <w:rPr>
          <w:sz w:val="22"/>
        </w:rPr>
        <w:t>1.</w:t>
      </w:r>
      <w:r w:rsidRPr="00780EA9">
        <w:rPr>
          <w:sz w:val="22"/>
        </w:rPr>
        <w:t xml:space="preserve"> </w:t>
      </w:r>
      <w:r w:rsidRPr="0087150B">
        <w:rPr>
          <w:sz w:val="22"/>
        </w:rPr>
        <w:t xml:space="preserve">Jenny played with some animals during her vacation. </w:t>
      </w:r>
    </w:p>
    <w:p w14:paraId="6B9100AF" w14:textId="75FA15B9" w:rsidR="0087150B" w:rsidRPr="0087150B" w:rsidRDefault="0087150B" w:rsidP="000271CB">
      <w:pPr>
        <w:pStyle w:val="CommentText"/>
        <w:spacing w:after="0" w:line="240" w:lineRule="auto"/>
        <w:rPr>
          <w:sz w:val="22"/>
        </w:rPr>
      </w:pPr>
      <w:r w:rsidRPr="0087150B">
        <w:rPr>
          <w:sz w:val="22"/>
        </w:rPr>
        <w:t xml:space="preserve">2. Mr. Thompson’s mother and father live on a farm. </w:t>
      </w:r>
    </w:p>
    <w:p w14:paraId="3026800B" w14:textId="77777777" w:rsidR="005D2DD7" w:rsidRDefault="0087150B" w:rsidP="000271CB">
      <w:pPr>
        <w:pStyle w:val="CommentText"/>
        <w:spacing w:after="0" w:line="240" w:lineRule="auto"/>
        <w:rPr>
          <w:sz w:val="22"/>
        </w:rPr>
      </w:pPr>
      <w:r w:rsidRPr="0087150B">
        <w:rPr>
          <w:sz w:val="22"/>
        </w:rPr>
        <w:t>3.</w:t>
      </w:r>
      <w:r w:rsidRPr="00780EA9">
        <w:rPr>
          <w:sz w:val="22"/>
        </w:rPr>
        <w:t xml:space="preserve"> </w:t>
      </w:r>
      <w:r w:rsidRPr="0087150B">
        <w:rPr>
          <w:sz w:val="22"/>
        </w:rPr>
        <w:t xml:space="preserve">The new girl’s name is Amy. </w:t>
      </w:r>
    </w:p>
    <w:p w14:paraId="3C2C3D19" w14:textId="2F677CAB" w:rsidR="00B45FF2" w:rsidRPr="0087150B" w:rsidRDefault="0087150B" w:rsidP="000271CB">
      <w:pPr>
        <w:pStyle w:val="CommentText"/>
        <w:spacing w:after="0" w:line="240" w:lineRule="auto"/>
        <w:rPr>
          <w:sz w:val="22"/>
        </w:rPr>
      </w:pPr>
      <w:r w:rsidRPr="0087150B">
        <w:rPr>
          <w:sz w:val="22"/>
        </w:rPr>
        <w:t>4. Jenny is going to say hello to the new girl.</w:t>
      </w:r>
    </w:p>
    <w:p w14:paraId="03E16C30" w14:textId="77777777" w:rsidR="0087150B" w:rsidRPr="007D3E91" w:rsidRDefault="0087150B" w:rsidP="000271CB">
      <w:pPr>
        <w:pStyle w:val="CommentText"/>
        <w:spacing w:after="0" w:line="240" w:lineRule="auto"/>
        <w:rPr>
          <w:rFonts w:cstheme="minorHAnsi"/>
          <w:sz w:val="22"/>
        </w:rPr>
      </w:pPr>
    </w:p>
    <w:p w14:paraId="0830CCF0" w14:textId="00A9CDD9" w:rsidR="00B45FF2" w:rsidRPr="007D3E91" w:rsidRDefault="00FE3B5A" w:rsidP="000271CB">
      <w:pPr>
        <w:pStyle w:val="CommentText"/>
        <w:spacing w:after="0" w:line="240" w:lineRule="auto"/>
        <w:rPr>
          <w:rFonts w:cstheme="minorHAnsi"/>
          <w:b/>
          <w:sz w:val="22"/>
        </w:rPr>
      </w:pPr>
      <w:r w:rsidRPr="007D3E91">
        <w:rPr>
          <w:rFonts w:cstheme="minorHAnsi"/>
          <w:b/>
          <w:sz w:val="22"/>
        </w:rPr>
        <w:t>Track 3</w:t>
      </w:r>
    </w:p>
    <w:p w14:paraId="2D34DB72" w14:textId="71928764" w:rsidR="00F728FA" w:rsidRPr="00F728FA" w:rsidRDefault="00F728FA" w:rsidP="000271CB">
      <w:pPr>
        <w:pStyle w:val="CommentText"/>
        <w:spacing w:after="0" w:line="240" w:lineRule="auto"/>
        <w:rPr>
          <w:sz w:val="22"/>
        </w:rPr>
      </w:pPr>
      <w:r w:rsidRPr="00F728FA">
        <w:rPr>
          <w:sz w:val="22"/>
        </w:rPr>
        <w:t>1.</w:t>
      </w:r>
      <w:r w:rsidRPr="00780EA9">
        <w:rPr>
          <w:sz w:val="22"/>
        </w:rPr>
        <w:t xml:space="preserve"> </w:t>
      </w:r>
      <w:r w:rsidRPr="00F728FA">
        <w:rPr>
          <w:sz w:val="22"/>
        </w:rPr>
        <w:t xml:space="preserve">Where are the speakers? </w:t>
      </w:r>
    </w:p>
    <w:p w14:paraId="4D82ED99" w14:textId="1D60F088" w:rsidR="00F728FA" w:rsidRPr="00F728FA" w:rsidRDefault="00F728FA" w:rsidP="000271CB">
      <w:pPr>
        <w:pStyle w:val="CommentText"/>
        <w:spacing w:after="0" w:line="240" w:lineRule="auto"/>
        <w:rPr>
          <w:sz w:val="22"/>
        </w:rPr>
      </w:pPr>
      <w:r w:rsidRPr="00F728FA">
        <w:rPr>
          <w:sz w:val="22"/>
        </w:rPr>
        <w:t>2.</w:t>
      </w:r>
      <w:r w:rsidRPr="00780EA9">
        <w:rPr>
          <w:sz w:val="22"/>
        </w:rPr>
        <w:t xml:space="preserve"> </w:t>
      </w:r>
      <w:r w:rsidRPr="00F728FA">
        <w:rPr>
          <w:sz w:val="22"/>
        </w:rPr>
        <w:t xml:space="preserve">What did Jenny do on her vacation? </w:t>
      </w:r>
    </w:p>
    <w:p w14:paraId="0E0937BD" w14:textId="2AF845C8" w:rsidR="00B45FF2" w:rsidRPr="00F728FA" w:rsidRDefault="00F728FA" w:rsidP="000271CB">
      <w:pPr>
        <w:pStyle w:val="CommentText"/>
        <w:spacing w:after="0" w:line="240" w:lineRule="auto"/>
        <w:rPr>
          <w:sz w:val="22"/>
        </w:rPr>
      </w:pPr>
      <w:r w:rsidRPr="00F728FA">
        <w:rPr>
          <w:sz w:val="22"/>
        </w:rPr>
        <w:t>3.</w:t>
      </w:r>
      <w:r w:rsidRPr="00780EA9">
        <w:rPr>
          <w:sz w:val="22"/>
        </w:rPr>
        <w:t xml:space="preserve"> </w:t>
      </w:r>
      <w:r w:rsidRPr="00F728FA">
        <w:rPr>
          <w:sz w:val="22"/>
        </w:rPr>
        <w:t>Who is Alice?</w:t>
      </w:r>
    </w:p>
    <w:p w14:paraId="1F7994C0" w14:textId="77777777" w:rsidR="00F728FA" w:rsidRPr="007D3E91" w:rsidRDefault="00F728FA" w:rsidP="000271CB">
      <w:pPr>
        <w:pStyle w:val="CommentText"/>
        <w:spacing w:after="0" w:line="240" w:lineRule="auto"/>
        <w:rPr>
          <w:rFonts w:cstheme="minorHAnsi"/>
          <w:b/>
          <w:sz w:val="22"/>
        </w:rPr>
      </w:pPr>
    </w:p>
    <w:p w14:paraId="12AC0F00" w14:textId="64BBC13D" w:rsidR="00B45FF2"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4</w:t>
      </w:r>
    </w:p>
    <w:p w14:paraId="385306AD" w14:textId="700E839A" w:rsidR="00F728FA" w:rsidRPr="00F728FA" w:rsidRDefault="00F728FA" w:rsidP="000271CB">
      <w:pPr>
        <w:pStyle w:val="CommentText"/>
        <w:spacing w:after="0" w:line="240" w:lineRule="auto"/>
        <w:rPr>
          <w:sz w:val="22"/>
        </w:rPr>
      </w:pPr>
      <w:r w:rsidRPr="00F728FA">
        <w:rPr>
          <w:sz w:val="22"/>
        </w:rPr>
        <w:t xml:space="preserve">G1: Hi there! I’m Jenny. You’re new to our class, aren’t you? What’s your name? </w:t>
      </w:r>
    </w:p>
    <w:p w14:paraId="37E8997D" w14:textId="77DB9172" w:rsidR="00F728FA" w:rsidRPr="00F728FA" w:rsidRDefault="00F728FA" w:rsidP="000271CB">
      <w:pPr>
        <w:pStyle w:val="CommentText"/>
        <w:spacing w:after="0" w:line="240" w:lineRule="auto"/>
        <w:rPr>
          <w:sz w:val="22"/>
        </w:rPr>
      </w:pPr>
      <w:r w:rsidRPr="00F728FA">
        <w:rPr>
          <w:sz w:val="22"/>
        </w:rPr>
        <w:t>G2:</w:t>
      </w:r>
      <w:r w:rsidRPr="00780EA9">
        <w:rPr>
          <w:sz w:val="22"/>
        </w:rPr>
        <w:t xml:space="preserve"> </w:t>
      </w:r>
      <w:r w:rsidRPr="00F728FA">
        <w:rPr>
          <w:sz w:val="22"/>
        </w:rPr>
        <w:t xml:space="preserve">Oh, hi! My name is Alice. It’s nice to meet you! </w:t>
      </w:r>
    </w:p>
    <w:p w14:paraId="6C791CF4" w14:textId="3D67AED6" w:rsidR="00F728FA" w:rsidRPr="00F728FA" w:rsidRDefault="00F728FA" w:rsidP="000271CB">
      <w:pPr>
        <w:pStyle w:val="CommentText"/>
        <w:spacing w:after="0" w:line="240" w:lineRule="auto"/>
        <w:rPr>
          <w:sz w:val="22"/>
        </w:rPr>
      </w:pPr>
      <w:r w:rsidRPr="00F728FA">
        <w:rPr>
          <w:sz w:val="22"/>
        </w:rPr>
        <w:t>G1:</w:t>
      </w:r>
      <w:r w:rsidRPr="00780EA9">
        <w:rPr>
          <w:sz w:val="22"/>
        </w:rPr>
        <w:t xml:space="preserve"> </w:t>
      </w:r>
      <w:r w:rsidRPr="00F728FA">
        <w:rPr>
          <w:sz w:val="22"/>
        </w:rPr>
        <w:t xml:space="preserve">I’m happy to meet you, too. So, where are you from, Alice? </w:t>
      </w:r>
    </w:p>
    <w:p w14:paraId="4CD0A491" w14:textId="4DAB1B49" w:rsidR="00F728FA" w:rsidRPr="00F728FA" w:rsidRDefault="00F728FA" w:rsidP="000271CB">
      <w:pPr>
        <w:pStyle w:val="CommentText"/>
        <w:spacing w:after="0" w:line="240" w:lineRule="auto"/>
        <w:rPr>
          <w:sz w:val="22"/>
        </w:rPr>
      </w:pPr>
      <w:r w:rsidRPr="00F728FA">
        <w:rPr>
          <w:sz w:val="22"/>
        </w:rPr>
        <w:t>G2: I am from Canada. My dad got a new job here, so we moved.</w:t>
      </w:r>
    </w:p>
    <w:p w14:paraId="4BC13651" w14:textId="3842ADAA" w:rsidR="00F728FA" w:rsidRPr="00F728FA" w:rsidRDefault="00F728FA" w:rsidP="000271CB">
      <w:pPr>
        <w:pStyle w:val="CommentText"/>
        <w:spacing w:after="0" w:line="240" w:lineRule="auto"/>
        <w:rPr>
          <w:sz w:val="22"/>
        </w:rPr>
      </w:pPr>
      <w:r w:rsidRPr="00F728FA">
        <w:rPr>
          <w:sz w:val="22"/>
        </w:rPr>
        <w:t>G1:</w:t>
      </w:r>
      <w:r w:rsidRPr="00780EA9">
        <w:rPr>
          <w:sz w:val="22"/>
        </w:rPr>
        <w:t xml:space="preserve"> </w:t>
      </w:r>
      <w:r w:rsidRPr="00F728FA">
        <w:rPr>
          <w:sz w:val="22"/>
        </w:rPr>
        <w:t xml:space="preserve">Well, I hope you like our school. </w:t>
      </w:r>
    </w:p>
    <w:p w14:paraId="1352C57B" w14:textId="710D2D0B" w:rsidR="00F728FA" w:rsidRPr="00F728FA" w:rsidRDefault="00F728FA" w:rsidP="000271CB">
      <w:pPr>
        <w:pStyle w:val="CommentText"/>
        <w:spacing w:after="0" w:line="240" w:lineRule="auto"/>
        <w:rPr>
          <w:sz w:val="22"/>
        </w:rPr>
      </w:pPr>
      <w:r w:rsidRPr="00F728FA">
        <w:rPr>
          <w:sz w:val="22"/>
        </w:rPr>
        <w:t>G2:</w:t>
      </w:r>
      <w:r w:rsidRPr="00780EA9">
        <w:rPr>
          <w:sz w:val="22"/>
        </w:rPr>
        <w:t xml:space="preserve"> </w:t>
      </w:r>
      <w:r w:rsidRPr="00F728FA">
        <w:rPr>
          <w:sz w:val="22"/>
        </w:rPr>
        <w:t>It’s big but nice. Both my brother Robert and I like it.</w:t>
      </w:r>
    </w:p>
    <w:p w14:paraId="1375D32A" w14:textId="2185FA7B" w:rsidR="00F728FA" w:rsidRPr="00F728FA" w:rsidRDefault="00F728FA" w:rsidP="000271CB">
      <w:pPr>
        <w:pStyle w:val="CommentText"/>
        <w:spacing w:after="0" w:line="240" w:lineRule="auto"/>
        <w:rPr>
          <w:sz w:val="22"/>
        </w:rPr>
      </w:pPr>
      <w:r w:rsidRPr="00F728FA">
        <w:rPr>
          <w:sz w:val="22"/>
        </w:rPr>
        <w:t xml:space="preserve">G1: Oh, you have a brother? Is he your younger or older brother? </w:t>
      </w:r>
    </w:p>
    <w:p w14:paraId="75578018" w14:textId="2BE70159" w:rsidR="00F728FA" w:rsidRPr="00F728FA" w:rsidRDefault="00F728FA" w:rsidP="000271CB">
      <w:pPr>
        <w:pStyle w:val="CommentText"/>
        <w:spacing w:after="0" w:line="240" w:lineRule="auto"/>
        <w:rPr>
          <w:sz w:val="22"/>
        </w:rPr>
      </w:pPr>
      <w:r w:rsidRPr="00F728FA">
        <w:rPr>
          <w:sz w:val="22"/>
        </w:rPr>
        <w:t xml:space="preserve">G2: He's my younger brother. He is 12. </w:t>
      </w:r>
    </w:p>
    <w:p w14:paraId="1FE15F98" w14:textId="582B83CE" w:rsidR="00F728FA" w:rsidRPr="00F728FA" w:rsidRDefault="00F728FA" w:rsidP="000271CB">
      <w:pPr>
        <w:pStyle w:val="CommentText"/>
        <w:spacing w:after="0" w:line="240" w:lineRule="auto"/>
        <w:rPr>
          <w:sz w:val="22"/>
        </w:rPr>
      </w:pPr>
      <w:r w:rsidRPr="00F728FA">
        <w:rPr>
          <w:sz w:val="22"/>
        </w:rPr>
        <w:t xml:space="preserve">G1: Oh, I see! Well, what do you like to do for fun, Alice? </w:t>
      </w:r>
    </w:p>
    <w:p w14:paraId="07AD824C" w14:textId="186C52D3" w:rsidR="00F728FA" w:rsidRPr="00F728FA" w:rsidRDefault="00F728FA" w:rsidP="000271CB">
      <w:pPr>
        <w:pStyle w:val="CommentText"/>
        <w:spacing w:after="0" w:line="240" w:lineRule="auto"/>
        <w:rPr>
          <w:sz w:val="22"/>
        </w:rPr>
      </w:pPr>
      <w:r w:rsidRPr="00F728FA">
        <w:rPr>
          <w:sz w:val="22"/>
        </w:rPr>
        <w:t xml:space="preserve">G2: I like to play the piano. </w:t>
      </w:r>
    </w:p>
    <w:p w14:paraId="234777FD" w14:textId="28D741A5" w:rsidR="00F728FA" w:rsidRPr="00F728FA" w:rsidRDefault="00F728FA" w:rsidP="000271CB">
      <w:pPr>
        <w:pStyle w:val="CommentText"/>
        <w:spacing w:after="0" w:line="240" w:lineRule="auto"/>
        <w:rPr>
          <w:sz w:val="22"/>
        </w:rPr>
      </w:pPr>
      <w:r w:rsidRPr="00F728FA">
        <w:rPr>
          <w:sz w:val="22"/>
        </w:rPr>
        <w:t>G1: Wow</w:t>
      </w:r>
      <w:r w:rsidR="001F5EDF">
        <w:rPr>
          <w:sz w:val="22"/>
        </w:rPr>
        <w:t xml:space="preserve">, me too! </w:t>
      </w:r>
      <w:r w:rsidRPr="00F728FA">
        <w:rPr>
          <w:sz w:val="22"/>
        </w:rPr>
        <w:t xml:space="preserve">Isn't there another new student here, too? </w:t>
      </w:r>
    </w:p>
    <w:p w14:paraId="3F11BC25" w14:textId="6452341D" w:rsidR="00F728FA" w:rsidRPr="00F728FA" w:rsidRDefault="00F728FA" w:rsidP="000271CB">
      <w:pPr>
        <w:pStyle w:val="CommentText"/>
        <w:spacing w:after="0" w:line="240" w:lineRule="auto"/>
        <w:rPr>
          <w:sz w:val="22"/>
        </w:rPr>
      </w:pPr>
      <w:r w:rsidRPr="00F728FA">
        <w:rPr>
          <w:sz w:val="22"/>
        </w:rPr>
        <w:t>G2: Yeah, his name is Alex. He's from England.</w:t>
      </w:r>
    </w:p>
    <w:p w14:paraId="115D837D" w14:textId="40A61A7F" w:rsidR="00F728FA" w:rsidRPr="00F728FA" w:rsidRDefault="00F728FA" w:rsidP="000271CB">
      <w:pPr>
        <w:pStyle w:val="CommentText"/>
        <w:spacing w:after="0" w:line="240" w:lineRule="auto"/>
        <w:rPr>
          <w:sz w:val="22"/>
        </w:rPr>
      </w:pPr>
      <w:r w:rsidRPr="00F728FA">
        <w:rPr>
          <w:sz w:val="22"/>
        </w:rPr>
        <w:t>G1:</w:t>
      </w:r>
      <w:r w:rsidRPr="00780EA9">
        <w:rPr>
          <w:sz w:val="22"/>
        </w:rPr>
        <w:t xml:space="preserve"> </w:t>
      </w:r>
      <w:r w:rsidRPr="00F728FA">
        <w:rPr>
          <w:sz w:val="22"/>
        </w:rPr>
        <w:t xml:space="preserve">Alex? Alice and Alex. That’s confusing! </w:t>
      </w:r>
    </w:p>
    <w:p w14:paraId="335211A5" w14:textId="08BBDDB1" w:rsidR="00B45FF2" w:rsidRDefault="00F728FA" w:rsidP="00C2393F">
      <w:pPr>
        <w:pStyle w:val="CommentText"/>
        <w:spacing w:after="0" w:line="240" w:lineRule="auto"/>
        <w:rPr>
          <w:sz w:val="22"/>
        </w:rPr>
      </w:pPr>
      <w:r w:rsidRPr="00F728FA">
        <w:rPr>
          <w:sz w:val="22"/>
        </w:rPr>
        <w:t xml:space="preserve">G2: Well, he's a boy, and I'm a girl, so I think you'll be able to tell us apart! </w:t>
      </w:r>
    </w:p>
    <w:p w14:paraId="14040ECD" w14:textId="6AC3DA7B" w:rsidR="00F728FA" w:rsidRDefault="00F728FA" w:rsidP="000271CB">
      <w:pPr>
        <w:pStyle w:val="CommentText"/>
        <w:spacing w:after="0" w:line="240" w:lineRule="auto"/>
        <w:rPr>
          <w:sz w:val="22"/>
        </w:rPr>
      </w:pPr>
    </w:p>
    <w:p w14:paraId="76A192B9" w14:textId="2F86AE95" w:rsidR="0045589B" w:rsidRDefault="0045589B" w:rsidP="000271CB">
      <w:pPr>
        <w:pStyle w:val="CommentText"/>
        <w:spacing w:after="0" w:line="240" w:lineRule="auto"/>
        <w:rPr>
          <w:sz w:val="22"/>
        </w:rPr>
      </w:pPr>
    </w:p>
    <w:p w14:paraId="5CE448D8" w14:textId="3CCB6195" w:rsidR="0045589B" w:rsidRDefault="0045589B" w:rsidP="000271CB">
      <w:pPr>
        <w:pStyle w:val="CommentText"/>
        <w:spacing w:after="0" w:line="240" w:lineRule="auto"/>
        <w:rPr>
          <w:sz w:val="22"/>
        </w:rPr>
      </w:pPr>
    </w:p>
    <w:p w14:paraId="616B662C" w14:textId="77777777" w:rsidR="0045589B" w:rsidRPr="00F728FA" w:rsidRDefault="0045589B" w:rsidP="000271CB">
      <w:pPr>
        <w:pStyle w:val="CommentText"/>
        <w:spacing w:after="0" w:line="240" w:lineRule="auto"/>
        <w:rPr>
          <w:rFonts w:cstheme="minorHAnsi"/>
          <w:sz w:val="22"/>
        </w:rPr>
      </w:pPr>
    </w:p>
    <w:p w14:paraId="6E7BB7C9" w14:textId="3F459AA0" w:rsidR="00B45FF2"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5</w:t>
      </w:r>
    </w:p>
    <w:p w14:paraId="32F8FD14" w14:textId="01A5948A" w:rsidR="00F728FA" w:rsidRPr="00F728FA" w:rsidRDefault="00F728FA" w:rsidP="000271CB">
      <w:pPr>
        <w:pStyle w:val="CommentText"/>
        <w:spacing w:after="0" w:line="240" w:lineRule="auto"/>
        <w:rPr>
          <w:sz w:val="22"/>
        </w:rPr>
      </w:pPr>
      <w:r w:rsidRPr="00F728FA">
        <w:rPr>
          <w:sz w:val="22"/>
        </w:rPr>
        <w:t>W:</w:t>
      </w:r>
      <w:r w:rsidRPr="00F728FA">
        <w:rPr>
          <w:rFonts w:cstheme="minorHAnsi"/>
        </w:rPr>
        <w:t xml:space="preserve"> </w:t>
      </w:r>
      <w:r w:rsidRPr="00F728FA">
        <w:rPr>
          <w:sz w:val="22"/>
        </w:rPr>
        <w:t xml:space="preserve">Alright, class. Please be quiet for the new student introductions. Alex, please introduce yourself to the class. </w:t>
      </w:r>
    </w:p>
    <w:p w14:paraId="6E1F5188" w14:textId="592D4B7E" w:rsidR="00B45FF2" w:rsidRDefault="00F728FA" w:rsidP="000271CB">
      <w:pPr>
        <w:pStyle w:val="CommentText"/>
        <w:spacing w:after="0" w:line="240" w:lineRule="auto"/>
        <w:rPr>
          <w:sz w:val="22"/>
        </w:rPr>
      </w:pPr>
      <w:r w:rsidRPr="00F728FA">
        <w:rPr>
          <w:sz w:val="22"/>
        </w:rPr>
        <w:t>B:</w:t>
      </w:r>
      <w:r w:rsidR="00CD3C78">
        <w:rPr>
          <w:rFonts w:cstheme="minorHAnsi"/>
        </w:rPr>
        <w:t xml:space="preserve"> </w:t>
      </w:r>
      <w:r w:rsidRPr="00F728FA">
        <w:rPr>
          <w:sz w:val="22"/>
        </w:rPr>
        <w:t>Hi, everyone. My name is Alex Spencer. I’m 13 years old. I have a younger brother and sister. I just moved here from England last week. We came because my dad got a job here. He works for a big computer company. My mom teaches piano. I can play the piano, but I don’t like it. I like the guitar and drums. I also love playing basketball. I hope to join the school basketball team. My favorite school subjects are English and science. I don’t like math because it is difficult. Anyway, it’s nice to meet you all.</w:t>
      </w:r>
    </w:p>
    <w:p w14:paraId="39B61450" w14:textId="77777777" w:rsidR="000F4157" w:rsidRDefault="000F4157" w:rsidP="000271CB">
      <w:pPr>
        <w:pStyle w:val="CommentText"/>
        <w:spacing w:after="0" w:line="240" w:lineRule="auto"/>
        <w:rPr>
          <w:sz w:val="22"/>
        </w:rPr>
      </w:pPr>
    </w:p>
    <w:p w14:paraId="13DD12FC" w14:textId="77777777" w:rsidR="000F4157" w:rsidRPr="007D3E91" w:rsidRDefault="000F4157" w:rsidP="000F4157">
      <w:pPr>
        <w:pStyle w:val="CommentText"/>
        <w:spacing w:after="0" w:line="240" w:lineRule="auto"/>
        <w:rPr>
          <w:rFonts w:cstheme="minorHAnsi"/>
          <w:b/>
          <w:sz w:val="22"/>
        </w:rPr>
      </w:pPr>
      <w:r w:rsidRPr="007D3E91">
        <w:rPr>
          <w:rFonts w:cstheme="minorHAnsi"/>
          <w:b/>
          <w:sz w:val="22"/>
        </w:rPr>
        <w:t>Track 6</w:t>
      </w:r>
    </w:p>
    <w:p w14:paraId="25B801EE" w14:textId="2C200D3F" w:rsidR="00F728FA" w:rsidRDefault="004A634A" w:rsidP="000271CB">
      <w:pPr>
        <w:pStyle w:val="CommentText"/>
        <w:spacing w:after="0" w:line="240" w:lineRule="auto"/>
        <w:rPr>
          <w:sz w:val="22"/>
        </w:rPr>
      </w:pPr>
      <w:r>
        <w:rPr>
          <w:sz w:val="22"/>
        </w:rPr>
        <w:t>G1: Hi, where are you from?</w:t>
      </w:r>
    </w:p>
    <w:p w14:paraId="64A8F7E3" w14:textId="4FAE390C" w:rsidR="004A634A" w:rsidRDefault="004A634A" w:rsidP="000271CB">
      <w:pPr>
        <w:pStyle w:val="CommentText"/>
        <w:spacing w:after="0" w:line="240" w:lineRule="auto"/>
        <w:rPr>
          <w:sz w:val="22"/>
        </w:rPr>
      </w:pPr>
      <w:r>
        <w:rPr>
          <w:sz w:val="22"/>
        </w:rPr>
        <w:t>G2: I’m from Florida. We moved here last week because my mom got a job here.</w:t>
      </w:r>
    </w:p>
    <w:p w14:paraId="69CF5354" w14:textId="33FD4B70" w:rsidR="004A634A" w:rsidRDefault="004A634A" w:rsidP="000271CB">
      <w:pPr>
        <w:pStyle w:val="CommentText"/>
        <w:spacing w:after="0" w:line="240" w:lineRule="auto"/>
        <w:rPr>
          <w:sz w:val="22"/>
        </w:rPr>
      </w:pPr>
      <w:r>
        <w:rPr>
          <w:sz w:val="22"/>
        </w:rPr>
        <w:t>G1: What do you like to do for fun?</w:t>
      </w:r>
    </w:p>
    <w:p w14:paraId="1743E307" w14:textId="3055ECCA" w:rsidR="004A634A" w:rsidRDefault="004A634A" w:rsidP="000271CB">
      <w:pPr>
        <w:pStyle w:val="CommentText"/>
        <w:spacing w:after="0" w:line="240" w:lineRule="auto"/>
        <w:rPr>
          <w:sz w:val="22"/>
        </w:rPr>
      </w:pPr>
      <w:r>
        <w:rPr>
          <w:sz w:val="22"/>
        </w:rPr>
        <w:t>G2: I like to draw pictures. What do you like to do?</w:t>
      </w:r>
    </w:p>
    <w:p w14:paraId="127F449E" w14:textId="3778127A" w:rsidR="000F4157" w:rsidRDefault="000F4157" w:rsidP="000271CB">
      <w:pPr>
        <w:pStyle w:val="CommentText"/>
        <w:spacing w:after="0" w:line="240" w:lineRule="auto"/>
        <w:rPr>
          <w:sz w:val="22"/>
        </w:rPr>
      </w:pPr>
    </w:p>
    <w:p w14:paraId="1469AB30" w14:textId="77777777" w:rsidR="000F4157" w:rsidRPr="00F728FA" w:rsidRDefault="000F4157" w:rsidP="000271CB">
      <w:pPr>
        <w:pStyle w:val="CommentText"/>
        <w:spacing w:after="0" w:line="240" w:lineRule="auto"/>
        <w:rPr>
          <w:rFonts w:cstheme="minorHAnsi"/>
          <w:b/>
          <w:sz w:val="22"/>
        </w:rPr>
      </w:pPr>
    </w:p>
    <w:p w14:paraId="4287CBC3" w14:textId="7B3AEB91" w:rsidR="00B45FF2" w:rsidRPr="007D3E91" w:rsidRDefault="00FE3B5A" w:rsidP="000271CB">
      <w:pPr>
        <w:pStyle w:val="CommentText"/>
        <w:spacing w:after="0" w:line="240" w:lineRule="auto"/>
        <w:rPr>
          <w:rFonts w:cstheme="minorHAnsi"/>
          <w:b/>
          <w:sz w:val="22"/>
        </w:rPr>
      </w:pPr>
      <w:bookmarkStart w:id="0" w:name="_Hlk114495327"/>
      <w:r w:rsidRPr="007D3E91">
        <w:rPr>
          <w:rFonts w:cstheme="minorHAnsi"/>
          <w:b/>
          <w:sz w:val="22"/>
        </w:rPr>
        <w:t xml:space="preserve">Track </w:t>
      </w:r>
      <w:r w:rsidR="00CA725E">
        <w:rPr>
          <w:rFonts w:cstheme="minorHAnsi"/>
          <w:b/>
          <w:sz w:val="22"/>
        </w:rPr>
        <w:t>7</w:t>
      </w:r>
    </w:p>
    <w:p w14:paraId="6D60C711" w14:textId="6DE7A227" w:rsidR="004B3F96" w:rsidRDefault="004B3F96" w:rsidP="000271CB">
      <w:pPr>
        <w:pStyle w:val="NoSpacing"/>
      </w:pPr>
      <w:r>
        <w:t>1. (a)</w:t>
      </w:r>
      <w:r w:rsidR="00CD3C78">
        <w:t xml:space="preserve"> </w:t>
      </w:r>
      <w:r>
        <w:t xml:space="preserve">They are introducing themselves. </w:t>
      </w:r>
    </w:p>
    <w:p w14:paraId="0A53E2B8" w14:textId="68565A03" w:rsidR="004B3F96" w:rsidRDefault="004B3F96" w:rsidP="000271CB">
      <w:pPr>
        <w:pStyle w:val="NoSpacing"/>
      </w:pPr>
      <w:r>
        <w:t>(b)</w:t>
      </w:r>
      <w:r w:rsidR="00CD3C78">
        <w:t xml:space="preserve"> </w:t>
      </w:r>
      <w:r>
        <w:t xml:space="preserve">The two men do not like each other. </w:t>
      </w:r>
    </w:p>
    <w:p w14:paraId="18AA346C" w14:textId="53C81BA0" w:rsidR="004B3F96" w:rsidRDefault="004B3F96" w:rsidP="000271CB">
      <w:pPr>
        <w:pStyle w:val="NoSpacing"/>
      </w:pPr>
      <w:r>
        <w:t>(c)</w:t>
      </w:r>
      <w:r w:rsidRPr="00780EA9">
        <w:t xml:space="preserve"> </w:t>
      </w:r>
      <w:r>
        <w:t>They are playing a game.</w:t>
      </w:r>
    </w:p>
    <w:p w14:paraId="57D37918" w14:textId="52FE5A39" w:rsidR="00E371B5" w:rsidRDefault="004B3F96" w:rsidP="000271CB">
      <w:pPr>
        <w:pStyle w:val="NoSpacing"/>
      </w:pPr>
      <w:r>
        <w:t>(d) The two men are</w:t>
      </w:r>
      <w:r w:rsidR="00AB0E59">
        <w:t xml:space="preserve"> arguing</w:t>
      </w:r>
      <w:r>
        <w:t>.</w:t>
      </w:r>
    </w:p>
    <w:bookmarkEnd w:id="0"/>
    <w:p w14:paraId="4D977602" w14:textId="77777777" w:rsidR="004B3F96" w:rsidRDefault="004B3F96" w:rsidP="000271CB">
      <w:pPr>
        <w:pStyle w:val="NoSpacing"/>
      </w:pPr>
    </w:p>
    <w:p w14:paraId="6A1E916D" w14:textId="19FBD7DE" w:rsidR="004B3F96" w:rsidRDefault="004B3F96" w:rsidP="000271CB">
      <w:pPr>
        <w:pStyle w:val="NoSpacing"/>
      </w:pPr>
      <w:r>
        <w:t xml:space="preserve">2. (a) The students want to say something. </w:t>
      </w:r>
    </w:p>
    <w:p w14:paraId="5D793271" w14:textId="6D9523E8" w:rsidR="004B3F96" w:rsidRDefault="004B3F96" w:rsidP="000271CB">
      <w:pPr>
        <w:pStyle w:val="NoSpacing"/>
      </w:pPr>
      <w:r>
        <w:t xml:space="preserve">(b) The students are talking to friends. </w:t>
      </w:r>
    </w:p>
    <w:p w14:paraId="0F524904" w14:textId="0D8F6755" w:rsidR="004B3F96" w:rsidRDefault="004B3F96" w:rsidP="000271CB">
      <w:pPr>
        <w:pStyle w:val="NoSpacing"/>
      </w:pPr>
      <w:r>
        <w:t>(c) The students are standing and talking.</w:t>
      </w:r>
    </w:p>
    <w:p w14:paraId="1B8527AF" w14:textId="517BD8A8" w:rsidR="004B3F96" w:rsidRDefault="004B3F96" w:rsidP="000271CB">
      <w:pPr>
        <w:pStyle w:val="NoSpacing"/>
      </w:pPr>
      <w:r>
        <w:t>(d) The students are doing homework.</w:t>
      </w:r>
    </w:p>
    <w:p w14:paraId="03C88B80" w14:textId="77777777" w:rsidR="004B3F96" w:rsidRPr="007D3E91" w:rsidRDefault="004B3F96" w:rsidP="000271CB">
      <w:pPr>
        <w:pStyle w:val="NoSpacing"/>
        <w:rPr>
          <w:rFonts w:cstheme="minorHAnsi"/>
        </w:rPr>
      </w:pPr>
    </w:p>
    <w:p w14:paraId="66D98561" w14:textId="3340C909" w:rsidR="00E371B5" w:rsidRPr="007D3E91" w:rsidRDefault="00FE3B5A" w:rsidP="000271CB">
      <w:pPr>
        <w:pStyle w:val="CommentText"/>
        <w:spacing w:after="0" w:line="240" w:lineRule="auto"/>
        <w:rPr>
          <w:rFonts w:cstheme="minorHAnsi"/>
          <w:b/>
          <w:sz w:val="22"/>
        </w:rPr>
      </w:pPr>
      <w:r w:rsidRPr="007D3E91">
        <w:rPr>
          <w:rFonts w:cstheme="minorHAnsi"/>
          <w:b/>
          <w:sz w:val="22"/>
        </w:rPr>
        <w:t xml:space="preserve">Track </w:t>
      </w:r>
      <w:r w:rsidR="00CA725E">
        <w:rPr>
          <w:rFonts w:cstheme="minorHAnsi"/>
          <w:b/>
          <w:sz w:val="22"/>
        </w:rPr>
        <w:t>8</w:t>
      </w:r>
    </w:p>
    <w:p w14:paraId="0C7D97CF" w14:textId="17338864" w:rsidR="004B3F96" w:rsidRDefault="004B3F96" w:rsidP="000271CB">
      <w:pPr>
        <w:spacing w:after="0" w:line="240" w:lineRule="auto"/>
      </w:pPr>
      <w:r>
        <w:t xml:space="preserve">3. I’ll introduce you. </w:t>
      </w:r>
    </w:p>
    <w:p w14:paraId="4EF08BDD" w14:textId="2F041243" w:rsidR="00102435" w:rsidRDefault="004B3F96" w:rsidP="000271CB">
      <w:pPr>
        <w:spacing w:after="0" w:line="240" w:lineRule="auto"/>
      </w:pPr>
      <w:r>
        <w:t>4.</w:t>
      </w:r>
      <w:r w:rsidRPr="004B3F96">
        <w:rPr>
          <w:rFonts w:cstheme="minorHAnsi"/>
          <w:lang w:eastAsia="ko-KR"/>
        </w:rPr>
        <w:t xml:space="preserve"> </w:t>
      </w:r>
      <w:r>
        <w:t>I’m Nicole.</w:t>
      </w:r>
    </w:p>
    <w:p w14:paraId="45D1224C" w14:textId="77777777" w:rsidR="004B3F96" w:rsidRPr="007D3E91" w:rsidRDefault="004B3F96" w:rsidP="000271CB">
      <w:pPr>
        <w:spacing w:after="0" w:line="240" w:lineRule="auto"/>
        <w:rPr>
          <w:rFonts w:cstheme="minorHAnsi"/>
        </w:rPr>
      </w:pPr>
    </w:p>
    <w:p w14:paraId="7D327686" w14:textId="145BF85B" w:rsidR="00B45FF2" w:rsidRPr="007D3E91" w:rsidRDefault="00FE3B5A" w:rsidP="000271CB">
      <w:pPr>
        <w:spacing w:after="0" w:line="240" w:lineRule="auto"/>
        <w:rPr>
          <w:rFonts w:cstheme="minorHAnsi"/>
          <w:b/>
        </w:rPr>
      </w:pPr>
      <w:r w:rsidRPr="007D3E91">
        <w:rPr>
          <w:rFonts w:cstheme="minorHAnsi"/>
          <w:b/>
        </w:rPr>
        <w:t xml:space="preserve">Track </w:t>
      </w:r>
      <w:r w:rsidR="00CA725E">
        <w:rPr>
          <w:rFonts w:cstheme="minorHAnsi"/>
          <w:b/>
        </w:rPr>
        <w:t>9</w:t>
      </w:r>
    </w:p>
    <w:p w14:paraId="26E0A3E1" w14:textId="77777777" w:rsidR="00E47528" w:rsidRPr="00E47528" w:rsidRDefault="00E47528" w:rsidP="000271CB">
      <w:pPr>
        <w:pStyle w:val="NoSpacing"/>
        <w:rPr>
          <w:b/>
          <w:bCs/>
        </w:rPr>
      </w:pPr>
      <w:r w:rsidRPr="00E47528">
        <w:rPr>
          <w:b/>
          <w:bCs/>
        </w:rPr>
        <w:t xml:space="preserve">Questions 5 and 6 refer to the following dialogue. </w:t>
      </w:r>
    </w:p>
    <w:p w14:paraId="5C373662" w14:textId="4A3D5514" w:rsidR="00E47528" w:rsidRDefault="00E47528" w:rsidP="000271CB">
      <w:pPr>
        <w:pStyle w:val="NoSpacing"/>
      </w:pPr>
      <w:r>
        <w:t xml:space="preserve">B: Hi, Brenda! It’s nice to see you again! </w:t>
      </w:r>
    </w:p>
    <w:p w14:paraId="7E920CE2" w14:textId="2DF5B7B5" w:rsidR="00E47528" w:rsidRDefault="00E47528" w:rsidP="000271CB">
      <w:pPr>
        <w:pStyle w:val="NoSpacing"/>
      </w:pPr>
      <w:r>
        <w:t>G:</w:t>
      </w:r>
      <w:r w:rsidRPr="00E47528">
        <w:rPr>
          <w:rFonts w:cstheme="minorHAnsi"/>
          <w:lang w:eastAsia="ko-KR"/>
        </w:rPr>
        <w:t xml:space="preserve"> </w:t>
      </w:r>
      <w:r>
        <w:t xml:space="preserve">Hello, Edward! It’s nice to see you, too. How was your vacation? </w:t>
      </w:r>
    </w:p>
    <w:p w14:paraId="175876FC" w14:textId="4695739E" w:rsidR="00E47528" w:rsidRDefault="00E47528" w:rsidP="000271CB">
      <w:pPr>
        <w:pStyle w:val="NoSpacing"/>
      </w:pPr>
      <w:r>
        <w:t xml:space="preserve">B: It was great! I went hiking and fishing with my dad. Too bad vacation is so short! </w:t>
      </w:r>
    </w:p>
    <w:p w14:paraId="2A431A76" w14:textId="6E815E92" w:rsidR="00E47528" w:rsidRDefault="00E47528" w:rsidP="000271CB">
      <w:pPr>
        <w:pStyle w:val="NoSpacing"/>
      </w:pPr>
      <w:r>
        <w:t>G:</w:t>
      </w:r>
      <w:r w:rsidRPr="00E47528">
        <w:rPr>
          <w:rFonts w:cstheme="minorHAnsi"/>
          <w:lang w:eastAsia="ko-KR"/>
        </w:rPr>
        <w:t xml:space="preserve"> </w:t>
      </w:r>
      <w:r>
        <w:t xml:space="preserve">(laughs) Stop feeling so bad! I did nothing. I just stayed at home. </w:t>
      </w:r>
    </w:p>
    <w:p w14:paraId="1AD8345F" w14:textId="7415EFA3" w:rsidR="00E47528" w:rsidRDefault="00E47528" w:rsidP="000271CB">
      <w:pPr>
        <w:pStyle w:val="NoSpacing"/>
      </w:pPr>
      <w:r>
        <w:t xml:space="preserve">B: That’s too bad! </w:t>
      </w:r>
    </w:p>
    <w:p w14:paraId="71F65E71" w14:textId="08972FF0" w:rsidR="00E47528" w:rsidRDefault="00E47528" w:rsidP="000271CB">
      <w:pPr>
        <w:pStyle w:val="NoSpacing"/>
      </w:pPr>
      <w:r>
        <w:t>G:</w:t>
      </w:r>
      <w:r w:rsidRPr="00E47528">
        <w:rPr>
          <w:rFonts w:cstheme="minorHAnsi"/>
          <w:lang w:eastAsia="ko-KR"/>
        </w:rPr>
        <w:t xml:space="preserve"> </w:t>
      </w:r>
      <w:r>
        <w:t xml:space="preserve">Come on, Edward, let’s say hello to our classmates! </w:t>
      </w:r>
    </w:p>
    <w:p w14:paraId="590F8F47" w14:textId="77777777" w:rsidR="003F6D66" w:rsidRDefault="003F6D66" w:rsidP="000271CB">
      <w:pPr>
        <w:pStyle w:val="NoSpacing"/>
      </w:pPr>
    </w:p>
    <w:p w14:paraId="2808B5A6" w14:textId="2B16B712" w:rsidR="003F6D66" w:rsidRDefault="00E47528" w:rsidP="000271CB">
      <w:pPr>
        <w:pStyle w:val="NoSpacing"/>
      </w:pPr>
      <w:r>
        <w:t xml:space="preserve">5. Where are the speakers? </w:t>
      </w:r>
    </w:p>
    <w:p w14:paraId="6BA21DF8" w14:textId="2179FFD0" w:rsidR="00E371B5" w:rsidRPr="007D3E91" w:rsidRDefault="00E47528" w:rsidP="000271CB">
      <w:pPr>
        <w:pStyle w:val="NoSpacing"/>
        <w:rPr>
          <w:rFonts w:cstheme="minorHAnsi"/>
        </w:rPr>
      </w:pPr>
      <w:r>
        <w:t>6. What did the boy do during the break?</w:t>
      </w:r>
    </w:p>
    <w:p w14:paraId="4564A0B7" w14:textId="42953C4D" w:rsidR="00E371B5" w:rsidRDefault="00E371B5" w:rsidP="000271CB">
      <w:pPr>
        <w:pStyle w:val="NoSpacing"/>
        <w:rPr>
          <w:rFonts w:cstheme="minorHAnsi"/>
        </w:rPr>
      </w:pPr>
    </w:p>
    <w:p w14:paraId="047DF781" w14:textId="77777777" w:rsidR="003F6D66" w:rsidRPr="003F6D66" w:rsidRDefault="003F6D66" w:rsidP="000271CB">
      <w:pPr>
        <w:pStyle w:val="NoSpacing"/>
        <w:rPr>
          <w:b/>
          <w:bCs/>
        </w:rPr>
      </w:pPr>
      <w:r w:rsidRPr="003F6D66">
        <w:rPr>
          <w:b/>
          <w:bCs/>
        </w:rPr>
        <w:t xml:space="preserve">Questions 7 and 8 refer to the following dialogue. </w:t>
      </w:r>
    </w:p>
    <w:p w14:paraId="08597952" w14:textId="77777777" w:rsidR="003F6D66" w:rsidRDefault="003F6D66" w:rsidP="000271CB">
      <w:pPr>
        <w:pStyle w:val="NoSpacing"/>
      </w:pPr>
      <w:r>
        <w:t xml:space="preserve">G: Good morning. I’m Diana Smith. </w:t>
      </w:r>
    </w:p>
    <w:p w14:paraId="0DC95B4F" w14:textId="77777777" w:rsidR="003F6D66" w:rsidRDefault="003F6D66" w:rsidP="000271CB">
      <w:pPr>
        <w:pStyle w:val="NoSpacing"/>
      </w:pPr>
      <w:r>
        <w:lastRenderedPageBreak/>
        <w:t xml:space="preserve">B: Hello, I’m Phillip Jones. It’s nice to meet you, Diana. </w:t>
      </w:r>
    </w:p>
    <w:p w14:paraId="76AD316F" w14:textId="77777777" w:rsidR="003F6D66" w:rsidRDefault="003F6D66" w:rsidP="000271CB">
      <w:pPr>
        <w:pStyle w:val="NoSpacing"/>
      </w:pPr>
      <w:r>
        <w:t xml:space="preserve">G: It’s nice meeting you, too. I am new at this school. I just moved here from Chicago. </w:t>
      </w:r>
    </w:p>
    <w:p w14:paraId="711459A0" w14:textId="44F87C2C" w:rsidR="003F6D66" w:rsidRDefault="003F6D66" w:rsidP="000271CB">
      <w:pPr>
        <w:pStyle w:val="NoSpacing"/>
      </w:pPr>
      <w:r>
        <w:t xml:space="preserve">B: I am also new! I’m from New York. It’s my first day in a new school, too. </w:t>
      </w:r>
    </w:p>
    <w:p w14:paraId="0BC0749C" w14:textId="77777777" w:rsidR="003F6D66" w:rsidRDefault="003F6D66" w:rsidP="000271CB">
      <w:pPr>
        <w:pStyle w:val="NoSpacing"/>
      </w:pPr>
    </w:p>
    <w:p w14:paraId="30743DFE" w14:textId="77777777" w:rsidR="003F6D66" w:rsidRDefault="003F6D66" w:rsidP="000271CB">
      <w:pPr>
        <w:pStyle w:val="NoSpacing"/>
      </w:pPr>
      <w:r>
        <w:t xml:space="preserve">7. Who is new at the school? </w:t>
      </w:r>
    </w:p>
    <w:p w14:paraId="723720AC" w14:textId="7146493B" w:rsidR="003F6D66" w:rsidRDefault="003F6D66" w:rsidP="000271CB">
      <w:pPr>
        <w:pStyle w:val="NoSpacing"/>
      </w:pPr>
      <w:r>
        <w:t>8. Where does the boy come from?</w:t>
      </w:r>
    </w:p>
    <w:p w14:paraId="74C9416A" w14:textId="4496C26D" w:rsidR="003F6D66" w:rsidRDefault="003F6D66" w:rsidP="000271CB">
      <w:pPr>
        <w:pStyle w:val="NoSpacing"/>
        <w:rPr>
          <w:rFonts w:cstheme="minorHAnsi"/>
        </w:rPr>
      </w:pPr>
    </w:p>
    <w:p w14:paraId="66AD96A1" w14:textId="2C787FD2" w:rsidR="00255B56" w:rsidRDefault="00255B56" w:rsidP="000271CB">
      <w:pPr>
        <w:pStyle w:val="NoSpacing"/>
        <w:rPr>
          <w:rFonts w:cstheme="minorHAnsi"/>
        </w:rPr>
      </w:pPr>
    </w:p>
    <w:p w14:paraId="25CC7342" w14:textId="77777777" w:rsidR="00255B56" w:rsidRPr="007D3E91" w:rsidRDefault="00255B56" w:rsidP="000271CB">
      <w:pPr>
        <w:pStyle w:val="NoSpacing"/>
        <w:rPr>
          <w:rFonts w:cstheme="minorHAnsi"/>
        </w:rPr>
      </w:pPr>
    </w:p>
    <w:p w14:paraId="40765C6E" w14:textId="5BBC457C" w:rsidR="00E371B5" w:rsidRPr="007D3E91" w:rsidRDefault="00FE3B5A" w:rsidP="000271CB">
      <w:pPr>
        <w:spacing w:after="0" w:line="240" w:lineRule="auto"/>
        <w:rPr>
          <w:rFonts w:cstheme="minorHAnsi"/>
          <w:b/>
        </w:rPr>
      </w:pPr>
      <w:r w:rsidRPr="007D3E91">
        <w:rPr>
          <w:rFonts w:cstheme="minorHAnsi"/>
          <w:b/>
        </w:rPr>
        <w:t xml:space="preserve">Track </w:t>
      </w:r>
      <w:r w:rsidR="00DD089A">
        <w:rPr>
          <w:rFonts w:cstheme="minorHAnsi"/>
          <w:b/>
        </w:rPr>
        <w:t>10</w:t>
      </w:r>
    </w:p>
    <w:p w14:paraId="398E528D" w14:textId="77777777" w:rsidR="00546A60" w:rsidRPr="00546A60" w:rsidRDefault="00546A60" w:rsidP="000271CB">
      <w:pPr>
        <w:pStyle w:val="NoSpacing"/>
        <w:rPr>
          <w:b/>
          <w:bCs/>
        </w:rPr>
      </w:pPr>
      <w:r w:rsidRPr="00546A60">
        <w:rPr>
          <w:b/>
          <w:bCs/>
        </w:rPr>
        <w:t>Questions 9 and 10 refer to the following talk.</w:t>
      </w:r>
    </w:p>
    <w:p w14:paraId="60F4C3E2" w14:textId="2F8826EC" w:rsidR="00546A60" w:rsidRDefault="00546A60" w:rsidP="000271CB">
      <w:pPr>
        <w:pStyle w:val="NoSpacing"/>
      </w:pPr>
      <w:r>
        <w:t>G: Hi. My name is Jenny Miller. I am from America. My family moved here last month. I’m seventeen years old. I have two younger brothers. My favorite subjects are English and mathematics, but I really don’t like science</w:t>
      </w:r>
      <w:r w:rsidR="00D57421">
        <w:t>. I’m</w:t>
      </w:r>
      <w:r>
        <w:t xml:space="preserve"> happy to meet all of you! </w:t>
      </w:r>
    </w:p>
    <w:p w14:paraId="3C51FB65" w14:textId="77777777" w:rsidR="00546A60" w:rsidRDefault="00546A60" w:rsidP="000271CB">
      <w:pPr>
        <w:pStyle w:val="NoSpacing"/>
      </w:pPr>
    </w:p>
    <w:p w14:paraId="425E1DB8" w14:textId="77777777" w:rsidR="00546A60" w:rsidRDefault="00546A60" w:rsidP="000271CB">
      <w:pPr>
        <w:pStyle w:val="NoSpacing"/>
      </w:pPr>
      <w:r>
        <w:t xml:space="preserve">9. What subject or subjects does the girl like? </w:t>
      </w:r>
    </w:p>
    <w:p w14:paraId="4424B648" w14:textId="2FA6E87F" w:rsidR="00E371B5" w:rsidRDefault="00546A60" w:rsidP="000271CB">
      <w:pPr>
        <w:pStyle w:val="NoSpacing"/>
      </w:pPr>
      <w:r>
        <w:t>10.What is true about the girl?</w:t>
      </w:r>
    </w:p>
    <w:p w14:paraId="31322302" w14:textId="6B75D984" w:rsidR="00546A60" w:rsidRDefault="00546A60" w:rsidP="000271CB">
      <w:pPr>
        <w:pStyle w:val="NoSpacing"/>
      </w:pPr>
    </w:p>
    <w:p w14:paraId="5F33C813" w14:textId="77777777" w:rsidR="00546A60" w:rsidRPr="00546A60" w:rsidRDefault="00546A60" w:rsidP="000271CB">
      <w:pPr>
        <w:pStyle w:val="NoSpacing"/>
        <w:rPr>
          <w:b/>
          <w:bCs/>
        </w:rPr>
      </w:pPr>
      <w:r w:rsidRPr="00546A60">
        <w:rPr>
          <w:b/>
          <w:bCs/>
        </w:rPr>
        <w:t xml:space="preserve">Questions 11 and 12 refer to the following talk. </w:t>
      </w:r>
    </w:p>
    <w:p w14:paraId="78E6422E" w14:textId="6521017E" w:rsidR="00546A60" w:rsidRDefault="00546A60" w:rsidP="000271CB">
      <w:pPr>
        <w:pStyle w:val="NoSpacing"/>
      </w:pPr>
      <w:r>
        <w:t xml:space="preserve">B: Hello, everyone. I’m Kenji Nakamura. I’m from Tokyo, Japan. I’m twelve. I like studying math and science very much. I love playing sports, too. My favorite sport is basketball. It’s nice to meet everyone. I hope we become good friends. </w:t>
      </w:r>
    </w:p>
    <w:p w14:paraId="3E43341D" w14:textId="77777777" w:rsidR="00546A60" w:rsidRDefault="00546A60" w:rsidP="000271CB">
      <w:pPr>
        <w:pStyle w:val="NoSpacing"/>
      </w:pPr>
    </w:p>
    <w:p w14:paraId="0E94AB08" w14:textId="77777777" w:rsidR="00546A60" w:rsidRDefault="00546A60" w:rsidP="000271CB">
      <w:pPr>
        <w:pStyle w:val="NoSpacing"/>
      </w:pPr>
      <w:r>
        <w:t xml:space="preserve">11. What does Kenji like to do? </w:t>
      </w:r>
    </w:p>
    <w:p w14:paraId="23269C55" w14:textId="3485DDA4" w:rsidR="00546A60" w:rsidRPr="007D3E91" w:rsidRDefault="00546A60" w:rsidP="000271CB">
      <w:pPr>
        <w:pStyle w:val="NoSpacing"/>
        <w:rPr>
          <w:rFonts w:cstheme="minorHAnsi"/>
        </w:rPr>
      </w:pPr>
      <w:r>
        <w:t>12. Who is talking?</w:t>
      </w:r>
    </w:p>
    <w:p w14:paraId="4F71D0AE" w14:textId="77777777" w:rsidR="00E371B5" w:rsidRPr="007D3E91" w:rsidRDefault="00E371B5" w:rsidP="000271CB">
      <w:pPr>
        <w:pStyle w:val="NoSpacing"/>
        <w:rPr>
          <w:rFonts w:cstheme="minorHAnsi"/>
        </w:rPr>
      </w:pPr>
    </w:p>
    <w:p w14:paraId="5C5F8BF6" w14:textId="2426514E"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1</w:t>
      </w:r>
      <w:r w:rsidR="00DD089A">
        <w:rPr>
          <w:rFonts w:cstheme="minorHAnsi"/>
          <w:b/>
        </w:rPr>
        <w:t>1</w:t>
      </w:r>
    </w:p>
    <w:p w14:paraId="196EECE9" w14:textId="77777777" w:rsidR="00546A60" w:rsidRPr="00546A60" w:rsidRDefault="00546A60" w:rsidP="000271CB">
      <w:pPr>
        <w:spacing w:after="0" w:line="240" w:lineRule="auto"/>
        <w:rPr>
          <w:b/>
          <w:bCs/>
        </w:rPr>
      </w:pPr>
      <w:r w:rsidRPr="00546A60">
        <w:rPr>
          <w:b/>
          <w:bCs/>
        </w:rPr>
        <w:t xml:space="preserve">Questions 13 through 15 refer to the following dialogue. </w:t>
      </w:r>
    </w:p>
    <w:p w14:paraId="7E449BFF" w14:textId="77777777" w:rsidR="00546A60" w:rsidRDefault="00546A60" w:rsidP="000271CB">
      <w:pPr>
        <w:spacing w:after="0" w:line="240" w:lineRule="auto"/>
      </w:pPr>
      <w:r>
        <w:t xml:space="preserve">G: Hello, Simon! It’s nice to see you again! </w:t>
      </w:r>
    </w:p>
    <w:p w14:paraId="07828A90" w14:textId="77777777" w:rsidR="00546A60" w:rsidRDefault="00546A60" w:rsidP="000271CB">
      <w:pPr>
        <w:spacing w:after="0" w:line="240" w:lineRule="auto"/>
      </w:pPr>
      <w:r>
        <w:t>B: Hi, Mandy! It’s nice to see you, too.</w:t>
      </w:r>
    </w:p>
    <w:p w14:paraId="466264EC" w14:textId="77777777" w:rsidR="00546A60" w:rsidRDefault="00546A60" w:rsidP="000271CB">
      <w:pPr>
        <w:spacing w:after="0" w:line="240" w:lineRule="auto"/>
      </w:pPr>
      <w:r>
        <w:t>G: Too bad our vacation is finished! Hey, did you see the new students?</w:t>
      </w:r>
    </w:p>
    <w:p w14:paraId="59495D82" w14:textId="77777777" w:rsidR="00546A60" w:rsidRDefault="00546A60" w:rsidP="000271CB">
      <w:pPr>
        <w:spacing w:after="0" w:line="240" w:lineRule="auto"/>
      </w:pPr>
      <w:r>
        <w:t xml:space="preserve">B: Yes. We were here very early. We talked a lot before the teacher came. </w:t>
      </w:r>
    </w:p>
    <w:p w14:paraId="69FCE05B" w14:textId="77777777" w:rsidR="00546A60" w:rsidRDefault="00546A60" w:rsidP="000271CB">
      <w:pPr>
        <w:spacing w:after="0" w:line="240" w:lineRule="auto"/>
      </w:pPr>
      <w:r>
        <w:t xml:space="preserve">G: Tell me about them. Are they nice? </w:t>
      </w:r>
    </w:p>
    <w:p w14:paraId="6BA66F46" w14:textId="77777777" w:rsidR="00546A60" w:rsidRDefault="00546A60" w:rsidP="000271CB">
      <w:pPr>
        <w:spacing w:after="0" w:line="240" w:lineRule="auto"/>
      </w:pPr>
      <w:r>
        <w:t xml:space="preserve">B: Yes, they are very nice. The new student near the window is Daniel. He is from New Zealand. The one next to him is from New Zealand, too. His name is Ralph. They both play basketball. We are playing this weekend! </w:t>
      </w:r>
    </w:p>
    <w:p w14:paraId="2620A57F" w14:textId="77777777" w:rsidR="00546A60" w:rsidRDefault="00546A60" w:rsidP="000271CB">
      <w:pPr>
        <w:spacing w:after="0" w:line="240" w:lineRule="auto"/>
      </w:pPr>
      <w:r>
        <w:t xml:space="preserve">G: It’s good to know they’re friendly. Who is the other new student? </w:t>
      </w:r>
    </w:p>
    <w:p w14:paraId="5349AD64" w14:textId="1549F29F" w:rsidR="00546A60" w:rsidRPr="00BC09E0" w:rsidRDefault="00546A60" w:rsidP="00BC09E0">
      <w:pPr>
        <w:autoSpaceDE w:val="0"/>
        <w:autoSpaceDN w:val="0"/>
        <w:adjustRightInd w:val="0"/>
        <w:spacing w:after="0" w:line="240" w:lineRule="auto"/>
        <w:rPr>
          <w:rFonts w:ascii="SabonLT-Roman" w:hAnsi="SabonLT-Roman" w:cs="SabonLT-Roman"/>
          <w:lang w:val="en-GB"/>
        </w:rPr>
      </w:pPr>
      <w:r>
        <w:t>B: Her name is Michelle Tan. She is from China. She speaks very good English, though! I think you’ll like her, too.</w:t>
      </w:r>
      <w:r w:rsidR="00BC09E0">
        <w:t xml:space="preserve"> </w:t>
      </w:r>
      <w:r>
        <w:t xml:space="preserve">Come on Mandy, I’ll introduce you. </w:t>
      </w:r>
    </w:p>
    <w:p w14:paraId="746E804E" w14:textId="77777777" w:rsidR="00546A60" w:rsidRDefault="00546A60" w:rsidP="000271CB">
      <w:pPr>
        <w:spacing w:after="0" w:line="240" w:lineRule="auto"/>
      </w:pPr>
      <w:r>
        <w:t xml:space="preserve">G: OK, thanks, Simon! </w:t>
      </w:r>
    </w:p>
    <w:p w14:paraId="1AE981FD" w14:textId="77777777" w:rsidR="00546A60" w:rsidRDefault="00546A60" w:rsidP="000271CB">
      <w:pPr>
        <w:spacing w:after="0" w:line="240" w:lineRule="auto"/>
      </w:pPr>
    </w:p>
    <w:p w14:paraId="45938BCC" w14:textId="77777777" w:rsidR="00546A60" w:rsidRDefault="00546A60" w:rsidP="000271CB">
      <w:pPr>
        <w:spacing w:after="0" w:line="240" w:lineRule="auto"/>
      </w:pPr>
      <w:r>
        <w:t xml:space="preserve">13. What are the speakers talking about? </w:t>
      </w:r>
    </w:p>
    <w:p w14:paraId="32277D3B" w14:textId="703B860A" w:rsidR="00546A60" w:rsidRDefault="00546A60" w:rsidP="000271CB">
      <w:pPr>
        <w:spacing w:after="0" w:line="240" w:lineRule="auto"/>
      </w:pPr>
      <w:r>
        <w:t>14.</w:t>
      </w:r>
      <w:r w:rsidR="0045589B">
        <w:t xml:space="preserve"> </w:t>
      </w:r>
      <w:r>
        <w:t xml:space="preserve">Who has not met the new girl? </w:t>
      </w:r>
    </w:p>
    <w:p w14:paraId="47A8ED11" w14:textId="264E0D64" w:rsidR="00E371B5" w:rsidRDefault="00546A60" w:rsidP="000271CB">
      <w:pPr>
        <w:spacing w:after="0" w:line="240" w:lineRule="auto"/>
      </w:pPr>
      <w:r>
        <w:t>15. What is true about the new student Daniel?</w:t>
      </w:r>
    </w:p>
    <w:p w14:paraId="1B64813C" w14:textId="79BE8E58" w:rsidR="009A1E7B" w:rsidRDefault="009A1E7B" w:rsidP="000271CB">
      <w:pPr>
        <w:spacing w:after="0" w:line="240" w:lineRule="auto"/>
      </w:pPr>
    </w:p>
    <w:p w14:paraId="1E67C4F9" w14:textId="0DFC59CE" w:rsidR="009A1E7B" w:rsidRDefault="009A1E7B" w:rsidP="000271CB">
      <w:pPr>
        <w:spacing w:after="0" w:line="240" w:lineRule="auto"/>
      </w:pPr>
    </w:p>
    <w:p w14:paraId="250DE30B" w14:textId="20CBE11C" w:rsidR="009A1E7B" w:rsidRDefault="009A1E7B" w:rsidP="000271CB">
      <w:pPr>
        <w:spacing w:after="0" w:line="240" w:lineRule="auto"/>
      </w:pPr>
    </w:p>
    <w:p w14:paraId="1DCA1C10" w14:textId="04987A4D" w:rsidR="009A1E7B" w:rsidRPr="007D3E91" w:rsidRDefault="009A1E7B" w:rsidP="009A1E7B">
      <w:pPr>
        <w:pStyle w:val="CommentText"/>
        <w:spacing w:after="0" w:line="240" w:lineRule="auto"/>
        <w:rPr>
          <w:rFonts w:cstheme="minorHAnsi"/>
          <w:b/>
          <w:sz w:val="22"/>
          <w:shd w:val="pct15" w:color="auto" w:fill="FFFFFF"/>
        </w:rPr>
      </w:pPr>
      <w:r w:rsidRPr="007D3E91">
        <w:rPr>
          <w:rFonts w:cstheme="minorHAnsi"/>
          <w:b/>
          <w:sz w:val="22"/>
          <w:shd w:val="pct15" w:color="auto" w:fill="FFFFFF"/>
        </w:rPr>
        <w:lastRenderedPageBreak/>
        <w:t xml:space="preserve">Unit </w:t>
      </w:r>
      <w:r>
        <w:rPr>
          <w:rFonts w:cstheme="minorHAnsi"/>
          <w:b/>
          <w:sz w:val="22"/>
          <w:shd w:val="pct15" w:color="auto" w:fill="FFFFFF"/>
        </w:rPr>
        <w:t>2</w:t>
      </w:r>
      <w:r w:rsidRPr="007D3E91">
        <w:rPr>
          <w:rFonts w:cstheme="minorHAnsi"/>
          <w:b/>
          <w:sz w:val="22"/>
          <w:shd w:val="pct15" w:color="auto" w:fill="FFFFFF"/>
        </w:rPr>
        <w:t xml:space="preserve"> </w:t>
      </w:r>
      <w:r>
        <w:rPr>
          <w:rFonts w:cstheme="minorHAnsi"/>
          <w:b/>
          <w:sz w:val="22"/>
          <w:shd w:val="pct15" w:color="auto" w:fill="FFFFFF"/>
        </w:rPr>
        <w:t>This is My Family.</w:t>
      </w:r>
    </w:p>
    <w:p w14:paraId="369B91D3" w14:textId="77777777" w:rsidR="00E371B5" w:rsidRPr="007D3E91" w:rsidRDefault="00E371B5" w:rsidP="000271CB">
      <w:pPr>
        <w:pStyle w:val="NoSpacing"/>
        <w:rPr>
          <w:rFonts w:cstheme="minorHAnsi"/>
        </w:rPr>
      </w:pPr>
    </w:p>
    <w:p w14:paraId="09360DAB" w14:textId="31CC917D"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1</w:t>
      </w:r>
      <w:r w:rsidR="00DD089A">
        <w:rPr>
          <w:rFonts w:cstheme="minorHAnsi"/>
          <w:b/>
        </w:rPr>
        <w:t>2</w:t>
      </w:r>
      <w:r w:rsidRPr="007D3E91">
        <w:rPr>
          <w:rFonts w:cstheme="minorHAnsi"/>
          <w:b/>
        </w:rPr>
        <w:t xml:space="preserve"> </w:t>
      </w:r>
    </w:p>
    <w:p w14:paraId="35015AF6" w14:textId="77777777" w:rsidR="009A1E7B" w:rsidRDefault="009A1E7B" w:rsidP="000271CB">
      <w:pPr>
        <w:spacing w:after="0" w:line="240" w:lineRule="auto"/>
      </w:pPr>
      <w:r>
        <w:t>M: Hi, Eva! What are you doing?</w:t>
      </w:r>
    </w:p>
    <w:p w14:paraId="218ABF86" w14:textId="77777777" w:rsidR="009A1E7B" w:rsidRDefault="009A1E7B" w:rsidP="000271CB">
      <w:pPr>
        <w:spacing w:after="0" w:line="240" w:lineRule="auto"/>
      </w:pPr>
      <w:r>
        <w:t xml:space="preserve"> W: Hello, Eric. I am looking at some family photos. Want to see? </w:t>
      </w:r>
    </w:p>
    <w:p w14:paraId="19A70ED1" w14:textId="77777777" w:rsidR="009A1E7B" w:rsidRDefault="009A1E7B" w:rsidP="000271CB">
      <w:pPr>
        <w:spacing w:after="0" w:line="240" w:lineRule="auto"/>
      </w:pPr>
      <w:r>
        <w:t xml:space="preserve">M: Sure! Wow, who is this girl? </w:t>
      </w:r>
    </w:p>
    <w:p w14:paraId="59BA3B5F" w14:textId="77777777" w:rsidR="00057B89" w:rsidRDefault="009A1E7B" w:rsidP="000271CB">
      <w:pPr>
        <w:spacing w:after="0" w:line="240" w:lineRule="auto"/>
      </w:pPr>
      <w:r>
        <w:t xml:space="preserve">W: That’s my grandmother. She is eighteen years old in that picture. Isn’t she pretty? </w:t>
      </w:r>
    </w:p>
    <w:p w14:paraId="6F3EBC64" w14:textId="77777777" w:rsidR="00057B89" w:rsidRDefault="009A1E7B" w:rsidP="000271CB">
      <w:pPr>
        <w:spacing w:after="0" w:line="240" w:lineRule="auto"/>
      </w:pPr>
      <w:r>
        <w:t xml:space="preserve">M: Yes. She had beautiful long, black hair. </w:t>
      </w:r>
    </w:p>
    <w:p w14:paraId="05FB5B07" w14:textId="77777777" w:rsidR="00057B89" w:rsidRDefault="009A1E7B" w:rsidP="000271CB">
      <w:pPr>
        <w:spacing w:after="0" w:line="240" w:lineRule="auto"/>
      </w:pPr>
      <w:r>
        <w:t xml:space="preserve">W: Look at this one. Here is my grandfather. He looks cool in this picture. </w:t>
      </w:r>
    </w:p>
    <w:p w14:paraId="2055842D" w14:textId="77777777" w:rsidR="00057B89" w:rsidRDefault="009A1E7B" w:rsidP="000271CB">
      <w:pPr>
        <w:spacing w:after="0" w:line="240" w:lineRule="auto"/>
      </w:pPr>
      <w:r>
        <w:t xml:space="preserve">M: Your grandfather also had long hair! Who’s the young boy with curly hair in the next picture? </w:t>
      </w:r>
    </w:p>
    <w:p w14:paraId="575E6D05" w14:textId="77777777" w:rsidR="00057B89" w:rsidRDefault="009A1E7B" w:rsidP="000271CB">
      <w:pPr>
        <w:spacing w:after="0" w:line="240" w:lineRule="auto"/>
      </w:pPr>
      <w:r>
        <w:t xml:space="preserve">W: Oh, that’s mom’s brother. He is my Uncle Norman. </w:t>
      </w:r>
      <w:proofErr w:type="gramStart"/>
      <w:r>
        <w:t>All of</w:t>
      </w:r>
      <w:proofErr w:type="gramEnd"/>
      <w:r>
        <w:t xml:space="preserve"> my mom’s brothers and sisters have curly hair. Look at their picture from last year.</w:t>
      </w:r>
    </w:p>
    <w:p w14:paraId="7E9F69E3" w14:textId="77777777" w:rsidR="00057B89" w:rsidRDefault="009A1E7B" w:rsidP="000271CB">
      <w:pPr>
        <w:spacing w:after="0" w:line="240" w:lineRule="auto"/>
      </w:pPr>
      <w:r>
        <w:t xml:space="preserve">M: Let me see. </w:t>
      </w:r>
    </w:p>
    <w:p w14:paraId="6A4D422C" w14:textId="77777777" w:rsidR="00057B89" w:rsidRDefault="009A1E7B" w:rsidP="000271CB">
      <w:pPr>
        <w:spacing w:after="0" w:line="240" w:lineRule="auto"/>
      </w:pPr>
      <w:r>
        <w:t>W: The woman with short, dark hair is Aunt Jane. She looks a lot like my grandmother.</w:t>
      </w:r>
    </w:p>
    <w:p w14:paraId="7FFB0B8B" w14:textId="77777777" w:rsidR="00057B89" w:rsidRDefault="009A1E7B" w:rsidP="000271CB">
      <w:pPr>
        <w:spacing w:after="0" w:line="240" w:lineRule="auto"/>
      </w:pPr>
      <w:r>
        <w:t xml:space="preserve">M: She does, but her hair is much shorter. She has hair like your mother. </w:t>
      </w:r>
    </w:p>
    <w:p w14:paraId="0794C6A9" w14:textId="5CF6C4B6" w:rsidR="00E371B5" w:rsidRDefault="009A1E7B" w:rsidP="000271CB">
      <w:pPr>
        <w:spacing w:after="0" w:line="240" w:lineRule="auto"/>
      </w:pPr>
      <w:r>
        <w:t>W: Yeah, I guess she does.</w:t>
      </w:r>
    </w:p>
    <w:p w14:paraId="01E565A5" w14:textId="77777777" w:rsidR="00057B89" w:rsidRPr="007D3E91" w:rsidRDefault="00057B89" w:rsidP="000271CB">
      <w:pPr>
        <w:spacing w:after="0" w:line="240" w:lineRule="auto"/>
        <w:rPr>
          <w:rFonts w:cstheme="minorHAnsi"/>
        </w:rPr>
      </w:pPr>
    </w:p>
    <w:p w14:paraId="7195F52B" w14:textId="71A98D57"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1</w:t>
      </w:r>
      <w:r w:rsidR="00DD089A">
        <w:rPr>
          <w:rFonts w:cstheme="minorHAnsi"/>
          <w:b/>
        </w:rPr>
        <w:t>3</w:t>
      </w:r>
      <w:r w:rsidRPr="007D3E91">
        <w:rPr>
          <w:rFonts w:cstheme="minorHAnsi"/>
          <w:b/>
        </w:rPr>
        <w:t xml:space="preserve"> </w:t>
      </w:r>
    </w:p>
    <w:p w14:paraId="71D0C1AE" w14:textId="77777777" w:rsidR="00057B89" w:rsidRPr="00057B89" w:rsidRDefault="00057B89" w:rsidP="000271CB">
      <w:pPr>
        <w:pStyle w:val="CommentText"/>
        <w:spacing w:after="0" w:line="240" w:lineRule="auto"/>
        <w:rPr>
          <w:sz w:val="22"/>
        </w:rPr>
      </w:pPr>
      <w:r w:rsidRPr="00057B89">
        <w:rPr>
          <w:sz w:val="22"/>
        </w:rPr>
        <w:t xml:space="preserve">W: Do you come from a big family, Peter? </w:t>
      </w:r>
    </w:p>
    <w:p w14:paraId="3CBC4454" w14:textId="77777777" w:rsidR="00057B89" w:rsidRPr="00057B89" w:rsidRDefault="00057B89" w:rsidP="000271CB">
      <w:pPr>
        <w:pStyle w:val="CommentText"/>
        <w:spacing w:after="0" w:line="240" w:lineRule="auto"/>
        <w:rPr>
          <w:sz w:val="22"/>
        </w:rPr>
      </w:pPr>
      <w:r w:rsidRPr="00057B89">
        <w:rPr>
          <w:sz w:val="22"/>
        </w:rPr>
        <w:t xml:space="preserve">M: Yes, it’s </w:t>
      </w:r>
      <w:proofErr w:type="gramStart"/>
      <w:r w:rsidRPr="00057B89">
        <w:rPr>
          <w:sz w:val="22"/>
        </w:rPr>
        <w:t>pretty big</w:t>
      </w:r>
      <w:proofErr w:type="gramEnd"/>
      <w:r w:rsidRPr="00057B89">
        <w:rPr>
          <w:sz w:val="22"/>
        </w:rPr>
        <w:t xml:space="preserve">. I have three younger sisters and two older brothers. </w:t>
      </w:r>
    </w:p>
    <w:p w14:paraId="22E99526" w14:textId="77777777" w:rsidR="00057B89" w:rsidRPr="00057B89" w:rsidRDefault="00057B89" w:rsidP="000271CB">
      <w:pPr>
        <w:pStyle w:val="CommentText"/>
        <w:spacing w:after="0" w:line="240" w:lineRule="auto"/>
        <w:rPr>
          <w:sz w:val="22"/>
        </w:rPr>
      </w:pPr>
      <w:r w:rsidRPr="00057B89">
        <w:rPr>
          <w:sz w:val="22"/>
        </w:rPr>
        <w:t xml:space="preserve">W: Wow! Full house! </w:t>
      </w:r>
    </w:p>
    <w:p w14:paraId="34E5F5EA" w14:textId="77777777" w:rsidR="00057B89" w:rsidRPr="00057B89" w:rsidRDefault="00057B89" w:rsidP="000271CB">
      <w:pPr>
        <w:pStyle w:val="CommentText"/>
        <w:spacing w:after="0" w:line="240" w:lineRule="auto"/>
        <w:rPr>
          <w:sz w:val="22"/>
        </w:rPr>
      </w:pPr>
      <w:r w:rsidRPr="00057B89">
        <w:rPr>
          <w:sz w:val="22"/>
        </w:rPr>
        <w:t xml:space="preserve">M: Yes, and they are all married with kids, too. My oldest brother has two boys, and my other brother has a girl and a boy. </w:t>
      </w:r>
    </w:p>
    <w:p w14:paraId="2E8F5A3C" w14:textId="77777777" w:rsidR="00057B89" w:rsidRPr="00057B89" w:rsidRDefault="00057B89" w:rsidP="000271CB">
      <w:pPr>
        <w:pStyle w:val="CommentText"/>
        <w:spacing w:after="0" w:line="240" w:lineRule="auto"/>
        <w:rPr>
          <w:sz w:val="22"/>
        </w:rPr>
      </w:pPr>
      <w:r w:rsidRPr="00057B89">
        <w:rPr>
          <w:sz w:val="22"/>
        </w:rPr>
        <w:t xml:space="preserve">W: Do your sisters have children, too? </w:t>
      </w:r>
    </w:p>
    <w:p w14:paraId="371E24FF" w14:textId="77777777" w:rsidR="00057B89" w:rsidRDefault="00057B89" w:rsidP="000271CB">
      <w:pPr>
        <w:pStyle w:val="CommentText"/>
        <w:spacing w:after="0" w:line="240" w:lineRule="auto"/>
        <w:rPr>
          <w:sz w:val="22"/>
        </w:rPr>
      </w:pPr>
      <w:r w:rsidRPr="00057B89">
        <w:rPr>
          <w:sz w:val="22"/>
        </w:rPr>
        <w:t xml:space="preserve">M: Yes. My youngest sister has three boys, and my other two sisters have two girls each. </w:t>
      </w:r>
    </w:p>
    <w:p w14:paraId="71590FDF" w14:textId="77777777" w:rsidR="00057B89" w:rsidRDefault="00057B89" w:rsidP="000271CB">
      <w:pPr>
        <w:pStyle w:val="CommentText"/>
        <w:spacing w:after="0" w:line="240" w:lineRule="auto"/>
        <w:rPr>
          <w:sz w:val="22"/>
        </w:rPr>
      </w:pPr>
      <w:r w:rsidRPr="00057B89">
        <w:rPr>
          <w:sz w:val="22"/>
        </w:rPr>
        <w:t xml:space="preserve">W: Oh my! You must have over ten nieces and nephews! </w:t>
      </w:r>
    </w:p>
    <w:p w14:paraId="4F972CEF" w14:textId="77777777" w:rsidR="00057B89" w:rsidRDefault="00057B89" w:rsidP="000271CB">
      <w:pPr>
        <w:pStyle w:val="CommentText"/>
        <w:spacing w:after="0" w:line="240" w:lineRule="auto"/>
        <w:rPr>
          <w:sz w:val="22"/>
        </w:rPr>
      </w:pPr>
      <w:r w:rsidRPr="00057B89">
        <w:rPr>
          <w:sz w:val="22"/>
        </w:rPr>
        <w:t xml:space="preserve">M: That’s right. I have six nephews and five nieces. I am also married with kids. </w:t>
      </w:r>
    </w:p>
    <w:p w14:paraId="21774DD2" w14:textId="77777777" w:rsidR="00057B89" w:rsidRDefault="00057B89" w:rsidP="000271CB">
      <w:pPr>
        <w:pStyle w:val="CommentText"/>
        <w:spacing w:after="0" w:line="240" w:lineRule="auto"/>
        <w:rPr>
          <w:sz w:val="22"/>
        </w:rPr>
      </w:pPr>
      <w:r w:rsidRPr="00057B89">
        <w:rPr>
          <w:sz w:val="22"/>
        </w:rPr>
        <w:t xml:space="preserve">W: Oh, how many children do you have? </w:t>
      </w:r>
    </w:p>
    <w:p w14:paraId="573BB7F1" w14:textId="77777777" w:rsidR="00057B89" w:rsidRDefault="00057B89" w:rsidP="000271CB">
      <w:pPr>
        <w:pStyle w:val="CommentText"/>
        <w:spacing w:after="0" w:line="240" w:lineRule="auto"/>
        <w:rPr>
          <w:sz w:val="22"/>
        </w:rPr>
      </w:pPr>
      <w:r w:rsidRPr="00057B89">
        <w:rPr>
          <w:sz w:val="22"/>
        </w:rPr>
        <w:t xml:space="preserve">M: I have two boys. They love playing with all their cousins. But all the kids are active. When we are all in the same house, it is very noisy! </w:t>
      </w:r>
    </w:p>
    <w:p w14:paraId="5EFD2772" w14:textId="77777777" w:rsidR="00057B89" w:rsidRDefault="00057B89" w:rsidP="000271CB">
      <w:pPr>
        <w:pStyle w:val="CommentText"/>
        <w:spacing w:after="0" w:line="240" w:lineRule="auto"/>
        <w:rPr>
          <w:sz w:val="22"/>
        </w:rPr>
      </w:pPr>
      <w:r w:rsidRPr="00057B89">
        <w:rPr>
          <w:sz w:val="22"/>
        </w:rPr>
        <w:t xml:space="preserve">W: I bet! </w:t>
      </w:r>
    </w:p>
    <w:p w14:paraId="7B5DB181" w14:textId="77777777" w:rsidR="00057B89" w:rsidRDefault="00057B89" w:rsidP="000271CB">
      <w:pPr>
        <w:pStyle w:val="CommentText"/>
        <w:spacing w:after="0" w:line="240" w:lineRule="auto"/>
        <w:rPr>
          <w:sz w:val="22"/>
        </w:rPr>
      </w:pPr>
      <w:r w:rsidRPr="00057B89">
        <w:rPr>
          <w:sz w:val="22"/>
        </w:rPr>
        <w:t xml:space="preserve">M: How about yourself, Sarah? Do you come from a big family? </w:t>
      </w:r>
    </w:p>
    <w:p w14:paraId="58FCBFAE" w14:textId="77777777" w:rsidR="00057B89" w:rsidRDefault="00057B89" w:rsidP="000271CB">
      <w:pPr>
        <w:pStyle w:val="CommentText"/>
        <w:spacing w:after="0" w:line="240" w:lineRule="auto"/>
        <w:rPr>
          <w:sz w:val="22"/>
        </w:rPr>
      </w:pPr>
      <w:r w:rsidRPr="00057B89">
        <w:rPr>
          <w:sz w:val="22"/>
        </w:rPr>
        <w:t xml:space="preserve">W: Not as big as yours, Peter! I just have two sisters. None of us are married or have kids. </w:t>
      </w:r>
    </w:p>
    <w:p w14:paraId="3793F770" w14:textId="546F9D92" w:rsidR="00057B89" w:rsidRPr="00057B89" w:rsidRDefault="00057B89" w:rsidP="000271CB">
      <w:pPr>
        <w:pStyle w:val="CommentText"/>
        <w:spacing w:after="0" w:line="240" w:lineRule="auto"/>
        <w:rPr>
          <w:sz w:val="22"/>
        </w:rPr>
      </w:pPr>
      <w:r w:rsidRPr="00057B89">
        <w:rPr>
          <w:sz w:val="22"/>
        </w:rPr>
        <w:t>M: Sounds quiet.</w:t>
      </w:r>
    </w:p>
    <w:p w14:paraId="55A25CAF" w14:textId="77777777" w:rsidR="00057B89" w:rsidRPr="007D3E91" w:rsidRDefault="00057B89" w:rsidP="000271CB">
      <w:pPr>
        <w:pStyle w:val="CommentText"/>
        <w:spacing w:after="0" w:line="240" w:lineRule="auto"/>
        <w:rPr>
          <w:rFonts w:cstheme="minorHAnsi"/>
          <w:sz w:val="22"/>
        </w:rPr>
      </w:pPr>
    </w:p>
    <w:p w14:paraId="367DCA3B" w14:textId="6FBEFAD5" w:rsidR="00E371B5" w:rsidRPr="007D3E91" w:rsidRDefault="00FE3B5A" w:rsidP="000271CB">
      <w:pPr>
        <w:spacing w:after="0" w:line="240" w:lineRule="auto"/>
        <w:rPr>
          <w:rFonts w:cstheme="minorHAnsi"/>
          <w:b/>
        </w:rPr>
      </w:pPr>
      <w:r w:rsidRPr="007D3E91">
        <w:rPr>
          <w:rFonts w:cstheme="minorHAnsi"/>
          <w:b/>
        </w:rPr>
        <w:t xml:space="preserve">Track </w:t>
      </w:r>
      <w:r w:rsidR="00E371B5" w:rsidRPr="007D3E91">
        <w:rPr>
          <w:rFonts w:cstheme="minorHAnsi"/>
          <w:b/>
        </w:rPr>
        <w:t>1</w:t>
      </w:r>
      <w:r w:rsidR="00DD089A">
        <w:rPr>
          <w:rFonts w:cstheme="minorHAnsi"/>
          <w:b/>
        </w:rPr>
        <w:t>4</w:t>
      </w:r>
    </w:p>
    <w:p w14:paraId="2819B155" w14:textId="77777777" w:rsidR="00057B89" w:rsidRDefault="00057B89" w:rsidP="000271CB">
      <w:pPr>
        <w:spacing w:after="0" w:line="240" w:lineRule="auto"/>
      </w:pPr>
      <w:r>
        <w:t xml:space="preserve">1. How many brothers and sisters does Peter have? </w:t>
      </w:r>
    </w:p>
    <w:p w14:paraId="40B970BA" w14:textId="77777777" w:rsidR="00057B89" w:rsidRDefault="00057B89" w:rsidP="000271CB">
      <w:pPr>
        <w:spacing w:after="0" w:line="240" w:lineRule="auto"/>
      </w:pPr>
      <w:r>
        <w:t xml:space="preserve">2. How many nieces and nephews does Peter have? </w:t>
      </w:r>
    </w:p>
    <w:p w14:paraId="28C4D27A" w14:textId="68241B2E" w:rsidR="00E371B5" w:rsidRDefault="00057B89" w:rsidP="000271CB">
      <w:pPr>
        <w:spacing w:after="0" w:line="240" w:lineRule="auto"/>
      </w:pPr>
      <w:r>
        <w:t>3. Who does NOT have children?</w:t>
      </w:r>
    </w:p>
    <w:p w14:paraId="4C33AA19" w14:textId="77777777" w:rsidR="00057B89" w:rsidRPr="007D3E91" w:rsidRDefault="00057B89" w:rsidP="000271CB">
      <w:pPr>
        <w:spacing w:after="0" w:line="240" w:lineRule="auto"/>
        <w:rPr>
          <w:rFonts w:cstheme="minorHAnsi"/>
        </w:rPr>
      </w:pPr>
    </w:p>
    <w:p w14:paraId="21CB4B0B" w14:textId="197603A3" w:rsidR="00E371B5" w:rsidRPr="007D3E91" w:rsidRDefault="00FE3B5A" w:rsidP="000271CB">
      <w:pPr>
        <w:spacing w:after="0" w:line="240" w:lineRule="auto"/>
        <w:rPr>
          <w:rFonts w:cstheme="minorHAnsi"/>
          <w:b/>
        </w:rPr>
      </w:pPr>
      <w:r w:rsidRPr="007D3E91">
        <w:rPr>
          <w:rFonts w:cstheme="minorHAnsi"/>
          <w:b/>
        </w:rPr>
        <w:t xml:space="preserve">Track </w:t>
      </w:r>
      <w:r w:rsidR="00E371B5" w:rsidRPr="007D3E91">
        <w:rPr>
          <w:rFonts w:cstheme="minorHAnsi"/>
          <w:b/>
        </w:rPr>
        <w:t>1</w:t>
      </w:r>
      <w:r w:rsidR="00DD089A">
        <w:rPr>
          <w:rFonts w:cstheme="minorHAnsi"/>
          <w:b/>
        </w:rPr>
        <w:t>5</w:t>
      </w:r>
    </w:p>
    <w:p w14:paraId="766BAE50" w14:textId="31BB964E" w:rsidR="00E371B5" w:rsidRDefault="007B5263" w:rsidP="000271CB">
      <w:pPr>
        <w:pStyle w:val="CommentText"/>
        <w:spacing w:after="0" w:line="240" w:lineRule="auto"/>
        <w:rPr>
          <w:sz w:val="22"/>
        </w:rPr>
      </w:pPr>
      <w:r w:rsidRPr="007B5263">
        <w:rPr>
          <w:sz w:val="22"/>
        </w:rPr>
        <w:t xml:space="preserve">G: Today is a special day. We are having a big family party. It’s my grandmother’s birthday! I have a big family, so we have a lot of visitors. Right now, my grandmother is dancing with my mom. She is 70 years old today but still </w:t>
      </w:r>
      <w:proofErr w:type="gramStart"/>
      <w:r w:rsidRPr="007B5263">
        <w:rPr>
          <w:sz w:val="22"/>
        </w:rPr>
        <w:t>really active</w:t>
      </w:r>
      <w:proofErr w:type="gramEnd"/>
      <w:r w:rsidRPr="007B5263">
        <w:rPr>
          <w:sz w:val="22"/>
        </w:rPr>
        <w:t xml:space="preserve">. My brother is standing near our grandfather. My grandfather is laughing. My brother likes telling jokes. My aunts and uncles are dancing and singing. Aunt Lisa and her baby are at my table. My baby cousin’s name is Suzy. Mom’s sister, Aunt Elizabeth, is playing with Suzy. Aunt Elizabeth is smart. She’s a doctor. Everyone says that I am smart, too. Maybe I’ll become a doctor like </w:t>
      </w:r>
      <w:r w:rsidRPr="007B5263">
        <w:rPr>
          <w:sz w:val="22"/>
        </w:rPr>
        <w:lastRenderedPageBreak/>
        <w:t>Aunt Elizabeth!</w:t>
      </w:r>
    </w:p>
    <w:p w14:paraId="0481F8E5" w14:textId="77777777" w:rsidR="007B5263" w:rsidRPr="007B5263" w:rsidRDefault="007B5263" w:rsidP="000271CB">
      <w:pPr>
        <w:pStyle w:val="CommentText"/>
        <w:spacing w:after="0" w:line="240" w:lineRule="auto"/>
        <w:rPr>
          <w:rFonts w:cstheme="minorHAnsi"/>
          <w:sz w:val="22"/>
        </w:rPr>
      </w:pPr>
    </w:p>
    <w:p w14:paraId="1C0B23FB" w14:textId="57657A66" w:rsidR="00B45FF2" w:rsidRPr="007D3E91" w:rsidRDefault="00B45FF2" w:rsidP="000271CB">
      <w:pPr>
        <w:pStyle w:val="CommentText"/>
        <w:spacing w:after="0" w:line="240" w:lineRule="auto"/>
        <w:rPr>
          <w:rFonts w:cstheme="minorHAnsi"/>
          <w:b/>
          <w:sz w:val="22"/>
        </w:rPr>
      </w:pPr>
      <w:r w:rsidRPr="007D3E91">
        <w:rPr>
          <w:rFonts w:cstheme="minorHAnsi"/>
          <w:b/>
          <w:sz w:val="22"/>
        </w:rPr>
        <w:t xml:space="preserve">Track </w:t>
      </w:r>
      <w:r w:rsidR="00E371B5" w:rsidRPr="007D3E91">
        <w:rPr>
          <w:rFonts w:cstheme="minorHAnsi"/>
          <w:b/>
          <w:sz w:val="22"/>
        </w:rPr>
        <w:t>1</w:t>
      </w:r>
      <w:r w:rsidR="00DD089A">
        <w:rPr>
          <w:rFonts w:cstheme="minorHAnsi"/>
          <w:b/>
          <w:sz w:val="22"/>
        </w:rPr>
        <w:t>6</w:t>
      </w:r>
      <w:r w:rsidR="00D14546" w:rsidRPr="007D3E91">
        <w:rPr>
          <w:rFonts w:cstheme="minorHAnsi"/>
          <w:b/>
          <w:sz w:val="22"/>
        </w:rPr>
        <w:t xml:space="preserve"> </w:t>
      </w:r>
    </w:p>
    <w:p w14:paraId="60847CBF" w14:textId="77777777" w:rsidR="007B5263" w:rsidRPr="007B5263" w:rsidRDefault="007B5263" w:rsidP="000271CB">
      <w:pPr>
        <w:pStyle w:val="CommentText"/>
        <w:spacing w:after="0" w:line="240" w:lineRule="auto"/>
        <w:rPr>
          <w:sz w:val="22"/>
        </w:rPr>
      </w:pPr>
      <w:r w:rsidRPr="007B5263">
        <w:rPr>
          <w:sz w:val="22"/>
        </w:rPr>
        <w:t xml:space="preserve">1. Whose birthday </w:t>
      </w:r>
      <w:proofErr w:type="gramStart"/>
      <w:r w:rsidRPr="007B5263">
        <w:rPr>
          <w:sz w:val="22"/>
        </w:rPr>
        <w:t>party</w:t>
      </w:r>
      <w:proofErr w:type="gramEnd"/>
      <w:r w:rsidRPr="007B5263">
        <w:rPr>
          <w:sz w:val="22"/>
        </w:rPr>
        <w:t xml:space="preserve"> is it? </w:t>
      </w:r>
    </w:p>
    <w:p w14:paraId="41599DF1" w14:textId="77777777" w:rsidR="007B5263" w:rsidRPr="007B5263" w:rsidRDefault="007B5263" w:rsidP="000271CB">
      <w:pPr>
        <w:pStyle w:val="CommentText"/>
        <w:spacing w:after="0" w:line="240" w:lineRule="auto"/>
        <w:rPr>
          <w:sz w:val="22"/>
        </w:rPr>
      </w:pPr>
      <w:r w:rsidRPr="007B5263">
        <w:rPr>
          <w:sz w:val="22"/>
        </w:rPr>
        <w:t xml:space="preserve">2. What is the girl’s brother doing? </w:t>
      </w:r>
    </w:p>
    <w:p w14:paraId="59860090" w14:textId="00A7B857" w:rsidR="00B45FF2" w:rsidRDefault="007B5263" w:rsidP="000271CB">
      <w:pPr>
        <w:pStyle w:val="CommentText"/>
        <w:spacing w:after="0" w:line="240" w:lineRule="auto"/>
        <w:rPr>
          <w:sz w:val="22"/>
        </w:rPr>
      </w:pPr>
      <w:r w:rsidRPr="007B5263">
        <w:rPr>
          <w:sz w:val="22"/>
        </w:rPr>
        <w:t>3. Who is playing with Suzy?</w:t>
      </w:r>
    </w:p>
    <w:p w14:paraId="3D579DC6" w14:textId="654C894C" w:rsidR="00DD089A" w:rsidRDefault="00DD089A" w:rsidP="000271CB">
      <w:pPr>
        <w:pStyle w:val="CommentText"/>
        <w:spacing w:after="0" w:line="240" w:lineRule="auto"/>
        <w:rPr>
          <w:sz w:val="22"/>
        </w:rPr>
      </w:pPr>
    </w:p>
    <w:p w14:paraId="3DF270BF" w14:textId="76C9238C" w:rsidR="00DD089A" w:rsidRPr="007D3E91" w:rsidRDefault="00DD089A" w:rsidP="00DD089A">
      <w:pPr>
        <w:pStyle w:val="CommentText"/>
        <w:spacing w:after="0" w:line="240" w:lineRule="auto"/>
        <w:rPr>
          <w:rFonts w:cstheme="minorHAnsi"/>
          <w:b/>
          <w:sz w:val="22"/>
        </w:rPr>
      </w:pPr>
      <w:r w:rsidRPr="007D3E91">
        <w:rPr>
          <w:rFonts w:cstheme="minorHAnsi"/>
          <w:b/>
          <w:sz w:val="22"/>
        </w:rPr>
        <w:t xml:space="preserve">Track </w:t>
      </w:r>
      <w:r>
        <w:rPr>
          <w:rFonts w:cstheme="minorHAnsi"/>
          <w:b/>
          <w:sz w:val="22"/>
        </w:rPr>
        <w:t>17</w:t>
      </w:r>
    </w:p>
    <w:p w14:paraId="443C2225" w14:textId="284DC704" w:rsidR="00DD089A" w:rsidRDefault="00DD089A" w:rsidP="000271CB">
      <w:pPr>
        <w:pStyle w:val="CommentText"/>
        <w:spacing w:after="0" w:line="240" w:lineRule="auto"/>
        <w:rPr>
          <w:sz w:val="22"/>
        </w:rPr>
      </w:pPr>
      <w:r>
        <w:rPr>
          <w:sz w:val="22"/>
        </w:rPr>
        <w:t>W: Do you come from a big family?</w:t>
      </w:r>
    </w:p>
    <w:p w14:paraId="4AD8A6D7" w14:textId="727745DD" w:rsidR="00DD089A" w:rsidRDefault="00DD089A" w:rsidP="000271CB">
      <w:pPr>
        <w:pStyle w:val="CommentText"/>
        <w:spacing w:after="0" w:line="240" w:lineRule="auto"/>
        <w:rPr>
          <w:sz w:val="22"/>
        </w:rPr>
      </w:pPr>
      <w:r>
        <w:rPr>
          <w:sz w:val="22"/>
        </w:rPr>
        <w:t xml:space="preserve">M: Yes, it’s </w:t>
      </w:r>
      <w:proofErr w:type="gramStart"/>
      <w:r>
        <w:rPr>
          <w:sz w:val="22"/>
        </w:rPr>
        <w:t>pretty big</w:t>
      </w:r>
      <w:proofErr w:type="gramEnd"/>
      <w:r>
        <w:rPr>
          <w:sz w:val="22"/>
        </w:rPr>
        <w:t>.</w:t>
      </w:r>
    </w:p>
    <w:p w14:paraId="19F6717D" w14:textId="03FC62CB" w:rsidR="00DD089A" w:rsidRDefault="00DD089A" w:rsidP="000271CB">
      <w:pPr>
        <w:pStyle w:val="CommentText"/>
        <w:spacing w:after="0" w:line="240" w:lineRule="auto"/>
        <w:rPr>
          <w:sz w:val="22"/>
        </w:rPr>
      </w:pPr>
      <w:r>
        <w:rPr>
          <w:sz w:val="22"/>
        </w:rPr>
        <w:t>W: How many people are in your family?</w:t>
      </w:r>
    </w:p>
    <w:p w14:paraId="0466ADAD" w14:textId="3A6EA6EB" w:rsidR="00DD089A" w:rsidRPr="007B5263" w:rsidRDefault="00DD089A" w:rsidP="000271CB">
      <w:pPr>
        <w:pStyle w:val="CommentText"/>
        <w:spacing w:after="0" w:line="240" w:lineRule="auto"/>
        <w:rPr>
          <w:sz w:val="22"/>
        </w:rPr>
      </w:pPr>
      <w:r>
        <w:rPr>
          <w:sz w:val="22"/>
        </w:rPr>
        <w:t>M: There are five of us. There’s me, my twin brother, my older sister, and my parents.</w:t>
      </w:r>
    </w:p>
    <w:p w14:paraId="5D8F7A15" w14:textId="77777777" w:rsidR="007B5263" w:rsidRPr="007D3E91" w:rsidRDefault="007B5263" w:rsidP="000271CB">
      <w:pPr>
        <w:pStyle w:val="CommentText"/>
        <w:spacing w:after="0" w:line="240" w:lineRule="auto"/>
        <w:rPr>
          <w:rFonts w:cstheme="minorHAnsi"/>
          <w:sz w:val="22"/>
        </w:rPr>
      </w:pPr>
    </w:p>
    <w:p w14:paraId="04D0762C" w14:textId="7446A04C" w:rsidR="00B45FF2" w:rsidRPr="007D3E91" w:rsidRDefault="00B45FF2" w:rsidP="000271CB">
      <w:pPr>
        <w:pStyle w:val="CommentText"/>
        <w:spacing w:after="0" w:line="240" w:lineRule="auto"/>
        <w:rPr>
          <w:rFonts w:cstheme="minorHAnsi"/>
          <w:b/>
          <w:sz w:val="22"/>
        </w:rPr>
      </w:pPr>
      <w:r w:rsidRPr="007D3E91">
        <w:rPr>
          <w:rFonts w:cstheme="minorHAnsi"/>
          <w:b/>
          <w:sz w:val="22"/>
        </w:rPr>
        <w:t xml:space="preserve">Track </w:t>
      </w:r>
      <w:r w:rsidR="00DD089A">
        <w:rPr>
          <w:rFonts w:cstheme="minorHAnsi"/>
          <w:b/>
          <w:sz w:val="22"/>
        </w:rPr>
        <w:t>18</w:t>
      </w:r>
    </w:p>
    <w:p w14:paraId="1E9CA1BD" w14:textId="77777777" w:rsidR="007B5263" w:rsidRDefault="007B5263" w:rsidP="000271CB">
      <w:pPr>
        <w:spacing w:after="0" w:line="240" w:lineRule="auto"/>
      </w:pPr>
      <w:r>
        <w:t xml:space="preserve">1. (a) My uncle is holding my baby brother. </w:t>
      </w:r>
    </w:p>
    <w:p w14:paraId="5B91FD6D" w14:textId="77777777" w:rsidR="007B5263" w:rsidRDefault="007B5263" w:rsidP="000271CB">
      <w:pPr>
        <w:spacing w:after="0" w:line="240" w:lineRule="auto"/>
      </w:pPr>
      <w:r>
        <w:t xml:space="preserve">(b) My sister is holding my baby brother. </w:t>
      </w:r>
    </w:p>
    <w:p w14:paraId="3E3C22C5" w14:textId="77777777" w:rsidR="007B5263" w:rsidRDefault="007B5263" w:rsidP="000271CB">
      <w:pPr>
        <w:spacing w:after="0" w:line="240" w:lineRule="auto"/>
      </w:pPr>
      <w:r>
        <w:t xml:space="preserve">(c) My grandmother is holding my baby brother. </w:t>
      </w:r>
    </w:p>
    <w:p w14:paraId="60CC8067" w14:textId="2066E9EE" w:rsidR="007B5263" w:rsidRDefault="007B5263" w:rsidP="000271CB">
      <w:pPr>
        <w:spacing w:after="0" w:line="240" w:lineRule="auto"/>
      </w:pPr>
      <w:r>
        <w:t xml:space="preserve">(d) My grandfather is holding my baby brother. </w:t>
      </w:r>
    </w:p>
    <w:p w14:paraId="27290244" w14:textId="77777777" w:rsidR="007B5263" w:rsidRDefault="007B5263" w:rsidP="000271CB">
      <w:pPr>
        <w:spacing w:after="0" w:line="240" w:lineRule="auto"/>
      </w:pPr>
    </w:p>
    <w:p w14:paraId="5CC9524B" w14:textId="77777777" w:rsidR="007B5263" w:rsidRDefault="007B5263" w:rsidP="000271CB">
      <w:pPr>
        <w:spacing w:after="0" w:line="240" w:lineRule="auto"/>
      </w:pPr>
      <w:r>
        <w:t xml:space="preserve">2. (a) The one with the beard is my cousin. </w:t>
      </w:r>
    </w:p>
    <w:p w14:paraId="3356B251" w14:textId="77777777" w:rsidR="007B5263" w:rsidRDefault="007B5263" w:rsidP="000271CB">
      <w:pPr>
        <w:spacing w:after="0" w:line="240" w:lineRule="auto"/>
      </w:pPr>
      <w:r>
        <w:t xml:space="preserve">(b) The one with gray hair is my cousin. </w:t>
      </w:r>
    </w:p>
    <w:p w14:paraId="442C904B" w14:textId="77777777" w:rsidR="007B5263" w:rsidRDefault="007B5263" w:rsidP="000271CB">
      <w:pPr>
        <w:spacing w:after="0" w:line="240" w:lineRule="auto"/>
      </w:pPr>
      <w:r>
        <w:t>(c) The one with blonde hair is my cousin.</w:t>
      </w:r>
    </w:p>
    <w:p w14:paraId="78937F55" w14:textId="7CA866C8" w:rsidR="007B5263" w:rsidRDefault="007B5263" w:rsidP="000271CB">
      <w:pPr>
        <w:spacing w:after="0" w:line="240" w:lineRule="auto"/>
      </w:pPr>
      <w:r>
        <w:t>(d) The one with red hair is my cousin.</w:t>
      </w:r>
    </w:p>
    <w:p w14:paraId="6B768A19" w14:textId="77777777" w:rsidR="009C5912" w:rsidRPr="007D3E91" w:rsidRDefault="009C5912" w:rsidP="000271CB">
      <w:pPr>
        <w:spacing w:after="0" w:line="240" w:lineRule="auto"/>
        <w:rPr>
          <w:rFonts w:cstheme="minorHAnsi"/>
          <w:b/>
          <w:lang w:eastAsia="ko-KR"/>
        </w:rPr>
      </w:pPr>
    </w:p>
    <w:p w14:paraId="3D9CCA95" w14:textId="5FA9E730" w:rsidR="00936F7A" w:rsidRPr="007D3E91" w:rsidRDefault="00936F7A" w:rsidP="000271CB">
      <w:pPr>
        <w:spacing w:after="0" w:line="240" w:lineRule="auto"/>
        <w:rPr>
          <w:rFonts w:cstheme="minorHAnsi"/>
          <w:b/>
        </w:rPr>
      </w:pPr>
      <w:r w:rsidRPr="007D3E91">
        <w:rPr>
          <w:rFonts w:cstheme="minorHAnsi"/>
          <w:b/>
        </w:rPr>
        <w:t xml:space="preserve">Track </w:t>
      </w:r>
      <w:r w:rsidR="00DD089A">
        <w:rPr>
          <w:rFonts w:cstheme="minorHAnsi"/>
          <w:b/>
        </w:rPr>
        <w:t>19</w:t>
      </w:r>
    </w:p>
    <w:p w14:paraId="77254670" w14:textId="77777777" w:rsidR="00B821EF" w:rsidRDefault="00B821EF" w:rsidP="000271CB">
      <w:pPr>
        <w:spacing w:after="0" w:line="240" w:lineRule="auto"/>
      </w:pPr>
      <w:r>
        <w:t xml:space="preserve">3. Who is the woman with short hair? </w:t>
      </w:r>
    </w:p>
    <w:p w14:paraId="5F370E97" w14:textId="3DA4D251" w:rsidR="00936F7A" w:rsidRDefault="00B821EF" w:rsidP="000271CB">
      <w:pPr>
        <w:spacing w:after="0" w:line="240" w:lineRule="auto"/>
      </w:pPr>
      <w:r>
        <w:t>4. Who is the man with the long hair?</w:t>
      </w:r>
    </w:p>
    <w:p w14:paraId="343A5A3E" w14:textId="77777777" w:rsidR="00B821EF" w:rsidRPr="007D3E91" w:rsidRDefault="00B821EF" w:rsidP="000271CB">
      <w:pPr>
        <w:spacing w:after="0" w:line="240" w:lineRule="auto"/>
        <w:rPr>
          <w:rFonts w:cstheme="minorHAnsi"/>
          <w:lang w:eastAsia="ko-KR"/>
        </w:rPr>
      </w:pPr>
    </w:p>
    <w:p w14:paraId="5E37A945" w14:textId="6FDA17D6" w:rsidR="00936F7A" w:rsidRPr="007D3E91" w:rsidRDefault="00936F7A" w:rsidP="000271CB">
      <w:pPr>
        <w:spacing w:after="0" w:line="240" w:lineRule="auto"/>
        <w:rPr>
          <w:rFonts w:cstheme="minorHAnsi"/>
          <w:b/>
        </w:rPr>
      </w:pPr>
      <w:r w:rsidRPr="007D3E91">
        <w:rPr>
          <w:rFonts w:cstheme="minorHAnsi"/>
          <w:b/>
        </w:rPr>
        <w:t xml:space="preserve">Track </w:t>
      </w:r>
      <w:r w:rsidR="00DD089A">
        <w:rPr>
          <w:rFonts w:cstheme="minorHAnsi"/>
          <w:b/>
        </w:rPr>
        <w:t>20</w:t>
      </w:r>
    </w:p>
    <w:p w14:paraId="1B248A39" w14:textId="77777777" w:rsidR="00B821EF" w:rsidRPr="00B821EF" w:rsidRDefault="00B821EF" w:rsidP="000271CB">
      <w:pPr>
        <w:spacing w:after="0" w:line="240" w:lineRule="auto"/>
        <w:rPr>
          <w:b/>
          <w:bCs/>
        </w:rPr>
      </w:pPr>
      <w:r w:rsidRPr="00B821EF">
        <w:rPr>
          <w:b/>
          <w:bCs/>
        </w:rPr>
        <w:t xml:space="preserve">Questions 5 and 6 refer to the following dialogue. </w:t>
      </w:r>
    </w:p>
    <w:p w14:paraId="5C04350B" w14:textId="77777777" w:rsidR="00B821EF" w:rsidRDefault="00B821EF" w:rsidP="000271CB">
      <w:pPr>
        <w:spacing w:after="0" w:line="240" w:lineRule="auto"/>
      </w:pPr>
      <w:r>
        <w:t xml:space="preserve">G: I like my mom’s sister a lot. Her name is Aunt Betty. </w:t>
      </w:r>
    </w:p>
    <w:p w14:paraId="7BC802C4" w14:textId="77777777" w:rsidR="00B821EF" w:rsidRDefault="00B821EF" w:rsidP="000271CB">
      <w:pPr>
        <w:spacing w:after="0" w:line="240" w:lineRule="auto"/>
      </w:pPr>
      <w:r>
        <w:t xml:space="preserve">B: Really? Why do you like her? </w:t>
      </w:r>
    </w:p>
    <w:p w14:paraId="17F6C0F2" w14:textId="77777777" w:rsidR="00B821EF" w:rsidRDefault="00B821EF" w:rsidP="000271CB">
      <w:pPr>
        <w:spacing w:after="0" w:line="240" w:lineRule="auto"/>
      </w:pPr>
      <w:r>
        <w:t xml:space="preserve">G: She is a very kind person. She likes to help people. She tells very funny jokes, too. </w:t>
      </w:r>
    </w:p>
    <w:p w14:paraId="0022C571" w14:textId="77777777" w:rsidR="00B821EF" w:rsidRDefault="00B821EF" w:rsidP="000271CB">
      <w:pPr>
        <w:spacing w:after="0" w:line="240" w:lineRule="auto"/>
      </w:pPr>
      <w:r>
        <w:t xml:space="preserve">B: My Uncle Bert is also funny. He looks serious, but he’s </w:t>
      </w:r>
      <w:proofErr w:type="gramStart"/>
      <w:r>
        <w:t>really funny</w:t>
      </w:r>
      <w:proofErr w:type="gramEnd"/>
      <w:r>
        <w:t xml:space="preserve">. He can make anybody laugh. He is my favorite uncle! </w:t>
      </w:r>
    </w:p>
    <w:p w14:paraId="1983F830" w14:textId="77777777" w:rsidR="00B821EF" w:rsidRDefault="00B821EF" w:rsidP="000271CB">
      <w:pPr>
        <w:spacing w:after="0" w:line="240" w:lineRule="auto"/>
      </w:pPr>
    </w:p>
    <w:p w14:paraId="67BD4339" w14:textId="77777777" w:rsidR="00B821EF" w:rsidRDefault="00B821EF" w:rsidP="000271CB">
      <w:pPr>
        <w:spacing w:after="0" w:line="240" w:lineRule="auto"/>
      </w:pPr>
      <w:r>
        <w:t xml:space="preserve">5. Who has a funny aunt? </w:t>
      </w:r>
    </w:p>
    <w:p w14:paraId="33115B2F" w14:textId="62C8DE03" w:rsidR="00936F7A" w:rsidRDefault="00B821EF" w:rsidP="000271CB">
      <w:pPr>
        <w:spacing w:after="0" w:line="240" w:lineRule="auto"/>
      </w:pPr>
      <w:r>
        <w:t>6. Who is kind?</w:t>
      </w:r>
    </w:p>
    <w:p w14:paraId="4EFA000A" w14:textId="67E06F80" w:rsidR="00B821EF" w:rsidRDefault="00B821EF" w:rsidP="000271CB">
      <w:pPr>
        <w:spacing w:after="0" w:line="240" w:lineRule="auto"/>
      </w:pPr>
    </w:p>
    <w:p w14:paraId="07ED88A5" w14:textId="77777777" w:rsidR="00B821EF" w:rsidRDefault="00B821EF" w:rsidP="000271CB">
      <w:pPr>
        <w:spacing w:after="0" w:line="240" w:lineRule="auto"/>
      </w:pPr>
      <w:r w:rsidRPr="00B821EF">
        <w:rPr>
          <w:b/>
          <w:bCs/>
        </w:rPr>
        <w:t>Questions 7 and 8 refer to the following dialogue.</w:t>
      </w:r>
      <w:r>
        <w:t xml:space="preserve"> </w:t>
      </w:r>
    </w:p>
    <w:p w14:paraId="1751FE73" w14:textId="77777777" w:rsidR="00B821EF" w:rsidRDefault="00B821EF" w:rsidP="000271CB">
      <w:pPr>
        <w:spacing w:after="0" w:line="240" w:lineRule="auto"/>
      </w:pPr>
      <w:r>
        <w:t xml:space="preserve">M: Linda¸ look at my cousins in this picture! </w:t>
      </w:r>
    </w:p>
    <w:p w14:paraId="3F4B7C50" w14:textId="77777777" w:rsidR="00B821EF" w:rsidRDefault="00B821EF" w:rsidP="000271CB">
      <w:pPr>
        <w:spacing w:after="0" w:line="240" w:lineRule="auto"/>
      </w:pPr>
      <w:r>
        <w:t xml:space="preserve">W: Sure, Eric. I haven’t seen them for a long time. Is that Cathy? </w:t>
      </w:r>
    </w:p>
    <w:p w14:paraId="13A9EB04" w14:textId="77777777" w:rsidR="00B821EF" w:rsidRDefault="00B821EF" w:rsidP="000271CB">
      <w:pPr>
        <w:spacing w:after="0" w:line="240" w:lineRule="auto"/>
      </w:pPr>
      <w:r>
        <w:t xml:space="preserve">M: Correct! The one with curly hair is my cousin Cathy. She has long hair now. </w:t>
      </w:r>
    </w:p>
    <w:p w14:paraId="212FAFE2" w14:textId="77777777" w:rsidR="00B821EF" w:rsidRDefault="00B821EF" w:rsidP="000271CB">
      <w:pPr>
        <w:spacing w:after="0" w:line="240" w:lineRule="auto"/>
      </w:pPr>
      <w:r>
        <w:t xml:space="preserve">W: She looks good with long hair. Your cousins Eva and Dana have short hair. But all of them are pretty! </w:t>
      </w:r>
    </w:p>
    <w:p w14:paraId="3BEBA8C3" w14:textId="77777777" w:rsidR="00B821EF" w:rsidRDefault="00B821EF" w:rsidP="000271CB">
      <w:pPr>
        <w:spacing w:after="0" w:line="240" w:lineRule="auto"/>
      </w:pPr>
    </w:p>
    <w:p w14:paraId="1483F568" w14:textId="77777777" w:rsidR="00B821EF" w:rsidRDefault="00B821EF" w:rsidP="000271CB">
      <w:pPr>
        <w:spacing w:after="0" w:line="240" w:lineRule="auto"/>
      </w:pPr>
      <w:r>
        <w:t xml:space="preserve">7. What are the speakers talking about? </w:t>
      </w:r>
    </w:p>
    <w:p w14:paraId="2822629C" w14:textId="5AB608FF" w:rsidR="00B821EF" w:rsidRDefault="00B821EF" w:rsidP="000271CB">
      <w:pPr>
        <w:spacing w:after="0" w:line="240" w:lineRule="auto"/>
      </w:pPr>
      <w:r>
        <w:t>8. Who has short hair?</w:t>
      </w:r>
    </w:p>
    <w:p w14:paraId="26F529F9" w14:textId="77777777" w:rsidR="00B821EF" w:rsidRPr="007D3E91" w:rsidRDefault="00B821EF" w:rsidP="000271CB">
      <w:pPr>
        <w:spacing w:after="0" w:line="240" w:lineRule="auto"/>
        <w:rPr>
          <w:rFonts w:cstheme="minorHAnsi"/>
        </w:rPr>
      </w:pPr>
    </w:p>
    <w:p w14:paraId="3BE3DC29" w14:textId="554F2EB8" w:rsidR="00936F7A" w:rsidRPr="007D3E91" w:rsidRDefault="00936F7A" w:rsidP="000271CB">
      <w:pPr>
        <w:spacing w:after="0" w:line="240" w:lineRule="auto"/>
        <w:rPr>
          <w:rFonts w:cstheme="minorHAnsi"/>
          <w:b/>
        </w:rPr>
      </w:pPr>
      <w:r w:rsidRPr="007D3E91">
        <w:rPr>
          <w:rFonts w:cstheme="minorHAnsi"/>
          <w:b/>
        </w:rPr>
        <w:t xml:space="preserve">Track </w:t>
      </w:r>
      <w:r w:rsidR="00DD089A">
        <w:rPr>
          <w:rFonts w:cstheme="minorHAnsi"/>
          <w:b/>
        </w:rPr>
        <w:t>21</w:t>
      </w:r>
    </w:p>
    <w:p w14:paraId="0F007C12" w14:textId="77777777" w:rsidR="00462003" w:rsidRDefault="00462003" w:rsidP="000271CB">
      <w:pPr>
        <w:spacing w:after="0" w:line="240" w:lineRule="auto"/>
      </w:pPr>
      <w:r w:rsidRPr="00462003">
        <w:rPr>
          <w:b/>
          <w:bCs/>
        </w:rPr>
        <w:t>Questions 9 and 10 refer to the following talk.</w:t>
      </w:r>
      <w:r>
        <w:t xml:space="preserve"> </w:t>
      </w:r>
    </w:p>
    <w:p w14:paraId="05038C5B" w14:textId="77777777" w:rsidR="00B87F48" w:rsidRDefault="00462003" w:rsidP="000271CB">
      <w:pPr>
        <w:spacing w:after="0" w:line="240" w:lineRule="auto"/>
      </w:pPr>
      <w:r>
        <w:t xml:space="preserve">B: I love this picture of my family. Everyone in my family is in this picture. There’s my mom, my dad, my two brothers, and my baby sister. My uncles, aunts, grandmothers, grandfathers, and </w:t>
      </w:r>
      <w:proofErr w:type="gramStart"/>
      <w:r>
        <w:t>all of</w:t>
      </w:r>
      <w:proofErr w:type="gramEnd"/>
      <w:r>
        <w:t xml:space="preserve"> my cousins are standing in the back. We look like a family, don’t you think? We all have straight, black hair and brown eyes. I have a big family! </w:t>
      </w:r>
    </w:p>
    <w:p w14:paraId="605ECF23" w14:textId="77777777" w:rsidR="00B87F48" w:rsidRDefault="00B87F48" w:rsidP="000271CB">
      <w:pPr>
        <w:spacing w:after="0" w:line="240" w:lineRule="auto"/>
      </w:pPr>
    </w:p>
    <w:p w14:paraId="3B404FFB" w14:textId="77777777" w:rsidR="00B87F48" w:rsidRDefault="00462003" w:rsidP="000271CB">
      <w:pPr>
        <w:spacing w:after="0" w:line="240" w:lineRule="auto"/>
      </w:pPr>
      <w:r>
        <w:t xml:space="preserve">9. What is the speaker talking about? </w:t>
      </w:r>
    </w:p>
    <w:p w14:paraId="03240923" w14:textId="2D492E5F" w:rsidR="00936F7A" w:rsidRDefault="00462003" w:rsidP="000271CB">
      <w:pPr>
        <w:spacing w:after="0" w:line="240" w:lineRule="auto"/>
      </w:pPr>
      <w:r>
        <w:t>10. Why does the speaker like the picture a lot?</w:t>
      </w:r>
    </w:p>
    <w:p w14:paraId="6B84B259" w14:textId="5CBAF73E" w:rsidR="00B87F48" w:rsidRDefault="00B87F48" w:rsidP="000271CB">
      <w:pPr>
        <w:spacing w:after="0" w:line="240" w:lineRule="auto"/>
      </w:pPr>
    </w:p>
    <w:p w14:paraId="3D3A910B" w14:textId="77777777" w:rsidR="00B87F48" w:rsidRPr="00B87F48" w:rsidRDefault="00B87F48" w:rsidP="000271CB">
      <w:pPr>
        <w:spacing w:after="0" w:line="240" w:lineRule="auto"/>
        <w:rPr>
          <w:b/>
          <w:bCs/>
        </w:rPr>
      </w:pPr>
      <w:r w:rsidRPr="00B87F48">
        <w:rPr>
          <w:b/>
          <w:bCs/>
        </w:rPr>
        <w:t xml:space="preserve">Questions 11 and 12 refer to the following talk. </w:t>
      </w:r>
    </w:p>
    <w:p w14:paraId="15BE3AA2" w14:textId="77777777" w:rsidR="00B87F48" w:rsidRDefault="00B87F48" w:rsidP="000271CB">
      <w:pPr>
        <w:spacing w:after="0" w:line="240" w:lineRule="auto"/>
      </w:pPr>
      <w:r>
        <w:t xml:space="preserve">G: Let me tell you about my brother and sister. They are both older than me. My brother is the oldest. He is very active. He is on our school baseball and basketball teams. My sister is smart--- she’s the smartest in the family. She always gets </w:t>
      </w:r>
      <w:proofErr w:type="gramStart"/>
      <w:r>
        <w:t>As</w:t>
      </w:r>
      <w:proofErr w:type="gramEnd"/>
      <w:r>
        <w:t xml:space="preserve"> in school. I am the youngest and the funniest. Everyone laughs at my jokes. </w:t>
      </w:r>
    </w:p>
    <w:p w14:paraId="3DE5E348" w14:textId="77777777" w:rsidR="00B87F48" w:rsidRDefault="00B87F48" w:rsidP="000271CB">
      <w:pPr>
        <w:spacing w:after="0" w:line="240" w:lineRule="auto"/>
      </w:pPr>
    </w:p>
    <w:p w14:paraId="256D4AA9" w14:textId="49F2EA5C" w:rsidR="00B87F48" w:rsidRDefault="00B87F48" w:rsidP="000271CB">
      <w:pPr>
        <w:spacing w:after="0" w:line="240" w:lineRule="auto"/>
      </w:pPr>
      <w:r>
        <w:t>11.</w:t>
      </w:r>
      <w:r w:rsidR="00A01B5F">
        <w:t xml:space="preserve"> </w:t>
      </w:r>
      <w:r>
        <w:t xml:space="preserve">Who is the youngest? </w:t>
      </w:r>
    </w:p>
    <w:p w14:paraId="0BABE98E" w14:textId="071597A1" w:rsidR="00B87F48" w:rsidRDefault="00B87F48" w:rsidP="000271CB">
      <w:pPr>
        <w:spacing w:after="0" w:line="240" w:lineRule="auto"/>
      </w:pPr>
      <w:r>
        <w:t>12.</w:t>
      </w:r>
      <w:r w:rsidR="00A01B5F">
        <w:t xml:space="preserve"> </w:t>
      </w:r>
      <w:r>
        <w:t>What is the speaker like?</w:t>
      </w:r>
    </w:p>
    <w:p w14:paraId="1FBEFC93" w14:textId="77777777" w:rsidR="00462003" w:rsidRPr="007D3E91" w:rsidRDefault="00462003" w:rsidP="000271CB">
      <w:pPr>
        <w:spacing w:after="0" w:line="240" w:lineRule="auto"/>
        <w:rPr>
          <w:rFonts w:cstheme="minorHAnsi"/>
        </w:rPr>
      </w:pPr>
    </w:p>
    <w:p w14:paraId="187F44FB" w14:textId="452BAC19" w:rsidR="00936F7A" w:rsidRPr="007D3E91" w:rsidRDefault="00936F7A" w:rsidP="000271CB">
      <w:pPr>
        <w:spacing w:after="0" w:line="240" w:lineRule="auto"/>
        <w:rPr>
          <w:rFonts w:cstheme="minorHAnsi"/>
          <w:b/>
        </w:rPr>
      </w:pPr>
      <w:r w:rsidRPr="007D3E91">
        <w:rPr>
          <w:rFonts w:cstheme="minorHAnsi"/>
          <w:b/>
        </w:rPr>
        <w:t xml:space="preserve">Track </w:t>
      </w:r>
      <w:r w:rsidR="00DD089A">
        <w:rPr>
          <w:rFonts w:cstheme="minorHAnsi"/>
          <w:b/>
        </w:rPr>
        <w:t>22</w:t>
      </w:r>
    </w:p>
    <w:p w14:paraId="1B2D3762" w14:textId="77777777" w:rsidR="00B87F48" w:rsidRPr="00B87F48" w:rsidRDefault="00B87F48" w:rsidP="000271CB">
      <w:pPr>
        <w:spacing w:after="0" w:line="240" w:lineRule="auto"/>
        <w:rPr>
          <w:b/>
          <w:bCs/>
        </w:rPr>
      </w:pPr>
      <w:r w:rsidRPr="00B87F48">
        <w:rPr>
          <w:b/>
          <w:bCs/>
        </w:rPr>
        <w:t xml:space="preserve">Questions 13 through 15 refer to the following dialogue. </w:t>
      </w:r>
    </w:p>
    <w:p w14:paraId="14C6D5A6" w14:textId="77777777" w:rsidR="007B1F87" w:rsidRDefault="00B87F48" w:rsidP="000271CB">
      <w:pPr>
        <w:spacing w:after="0" w:line="240" w:lineRule="auto"/>
      </w:pPr>
      <w:r>
        <w:t xml:space="preserve">G: Hi, John. </w:t>
      </w:r>
    </w:p>
    <w:p w14:paraId="48BE352F" w14:textId="33E5DFC8" w:rsidR="00B87F48" w:rsidRDefault="00B87F48" w:rsidP="000271CB">
      <w:pPr>
        <w:spacing w:after="0" w:line="240" w:lineRule="auto"/>
      </w:pPr>
      <w:r>
        <w:t xml:space="preserve">B: Hello there, Amy. I’m sorry I’m late. </w:t>
      </w:r>
    </w:p>
    <w:p w14:paraId="7A7276E9" w14:textId="77777777" w:rsidR="00B87F48" w:rsidRDefault="00B87F48" w:rsidP="000271CB">
      <w:pPr>
        <w:spacing w:after="0" w:line="240" w:lineRule="auto"/>
      </w:pPr>
      <w:r>
        <w:t xml:space="preserve">G: Oh, it’s OK! Your mom showed me your family photos. I enjoyed looking at them. </w:t>
      </w:r>
    </w:p>
    <w:p w14:paraId="456DF41A" w14:textId="77777777" w:rsidR="00B87F48" w:rsidRDefault="00B87F48" w:rsidP="000271CB">
      <w:pPr>
        <w:spacing w:after="0" w:line="240" w:lineRule="auto"/>
      </w:pPr>
      <w:r>
        <w:t xml:space="preserve">B: I have more family pictures. Here, look at them. </w:t>
      </w:r>
    </w:p>
    <w:p w14:paraId="28955DFA" w14:textId="77777777" w:rsidR="00B87F48" w:rsidRDefault="00B87F48" w:rsidP="000271CB">
      <w:pPr>
        <w:spacing w:after="0" w:line="240" w:lineRule="auto"/>
      </w:pPr>
      <w:r>
        <w:t xml:space="preserve">G: Wow, who is this cute baby? </w:t>
      </w:r>
    </w:p>
    <w:p w14:paraId="7A059C85" w14:textId="77777777" w:rsidR="00B87F48" w:rsidRDefault="00B87F48" w:rsidP="000271CB">
      <w:pPr>
        <w:spacing w:after="0" w:line="240" w:lineRule="auto"/>
      </w:pPr>
      <w:r>
        <w:t xml:space="preserve">B: That’s me! I was one year old. </w:t>
      </w:r>
    </w:p>
    <w:p w14:paraId="3029D033" w14:textId="77777777" w:rsidR="00B87F48" w:rsidRDefault="00B87F48" w:rsidP="000271CB">
      <w:pPr>
        <w:spacing w:after="0" w:line="240" w:lineRule="auto"/>
      </w:pPr>
      <w:r>
        <w:t xml:space="preserve">G: I see. Who is this young kid with curly, blonde hair? </w:t>
      </w:r>
    </w:p>
    <w:p w14:paraId="5A26AF05" w14:textId="77777777" w:rsidR="00B87F48" w:rsidRDefault="00B87F48" w:rsidP="000271CB">
      <w:pPr>
        <w:spacing w:after="0" w:line="240" w:lineRule="auto"/>
      </w:pPr>
      <w:r>
        <w:t xml:space="preserve">B: It’s Anne, my older sister. Her hair is brown now. She still has curly hair, though. </w:t>
      </w:r>
    </w:p>
    <w:p w14:paraId="5DF44877" w14:textId="77777777" w:rsidR="00B87F48" w:rsidRDefault="00B87F48" w:rsidP="000271CB">
      <w:pPr>
        <w:spacing w:after="0" w:line="240" w:lineRule="auto"/>
      </w:pPr>
      <w:r>
        <w:t xml:space="preserve">G: Your dad looks very young in this picture, too. He had long hair! </w:t>
      </w:r>
    </w:p>
    <w:p w14:paraId="5DFA8778" w14:textId="77777777" w:rsidR="00B87F48" w:rsidRDefault="00B87F48" w:rsidP="000271CB">
      <w:pPr>
        <w:spacing w:after="0" w:line="240" w:lineRule="auto"/>
      </w:pPr>
      <w:r>
        <w:t xml:space="preserve">B: Yes, that was a long time ago. He doesn’t like having long hair nowadays. </w:t>
      </w:r>
    </w:p>
    <w:p w14:paraId="05476638" w14:textId="77777777" w:rsidR="00B87F48" w:rsidRDefault="00B87F48" w:rsidP="000271CB">
      <w:pPr>
        <w:spacing w:after="0" w:line="240" w:lineRule="auto"/>
      </w:pPr>
      <w:r>
        <w:t xml:space="preserve">G: Hey, your mom had black hair before? </w:t>
      </w:r>
    </w:p>
    <w:p w14:paraId="08633D8D" w14:textId="77777777" w:rsidR="00B87F48" w:rsidRDefault="00B87F48" w:rsidP="000271CB">
      <w:pPr>
        <w:spacing w:after="0" w:line="240" w:lineRule="auto"/>
      </w:pPr>
      <w:r>
        <w:t xml:space="preserve">B: Yes. Her hair used to be black. It’s all gray now. </w:t>
      </w:r>
    </w:p>
    <w:p w14:paraId="59A6C4A5" w14:textId="77777777" w:rsidR="00B87F48" w:rsidRDefault="00B87F48" w:rsidP="000271CB">
      <w:pPr>
        <w:spacing w:after="0" w:line="240" w:lineRule="auto"/>
      </w:pPr>
    </w:p>
    <w:p w14:paraId="4CF8F64A" w14:textId="36922897" w:rsidR="00B87F48" w:rsidRDefault="00B87F48" w:rsidP="000271CB">
      <w:pPr>
        <w:spacing w:after="0" w:line="240" w:lineRule="auto"/>
      </w:pPr>
      <w:r>
        <w:t>13.</w:t>
      </w:r>
      <w:r w:rsidR="0045589B">
        <w:t xml:space="preserve"> </w:t>
      </w:r>
      <w:r>
        <w:t xml:space="preserve">What are the speakers talking about? </w:t>
      </w:r>
    </w:p>
    <w:p w14:paraId="48C852E9" w14:textId="77777777" w:rsidR="00B87F48" w:rsidRDefault="00B87F48" w:rsidP="000271CB">
      <w:pPr>
        <w:spacing w:after="0" w:line="240" w:lineRule="auto"/>
      </w:pPr>
      <w:r>
        <w:t xml:space="preserve">14. Who had long hair in the picture? </w:t>
      </w:r>
    </w:p>
    <w:p w14:paraId="69FC4E66" w14:textId="435FEC2B" w:rsidR="00936F7A" w:rsidRDefault="00B87F48" w:rsidP="000271CB">
      <w:pPr>
        <w:spacing w:after="0" w:line="240" w:lineRule="auto"/>
      </w:pPr>
      <w:r>
        <w:t>15. What color is John’s mom’s hair now?</w:t>
      </w:r>
    </w:p>
    <w:p w14:paraId="51F418FE" w14:textId="202C058B" w:rsidR="00B87F48" w:rsidRDefault="00B87F48" w:rsidP="000271CB">
      <w:pPr>
        <w:spacing w:after="0" w:line="240" w:lineRule="auto"/>
        <w:rPr>
          <w:rFonts w:cstheme="minorHAnsi"/>
        </w:rPr>
      </w:pPr>
    </w:p>
    <w:p w14:paraId="53DD736C" w14:textId="71A1CC79" w:rsidR="0045589B" w:rsidRDefault="0045589B" w:rsidP="000271CB">
      <w:pPr>
        <w:spacing w:after="0" w:line="240" w:lineRule="auto"/>
        <w:rPr>
          <w:rFonts w:cstheme="minorHAnsi"/>
        </w:rPr>
      </w:pPr>
    </w:p>
    <w:p w14:paraId="630564E0" w14:textId="116858CD" w:rsidR="0045589B" w:rsidRDefault="0045589B" w:rsidP="000271CB">
      <w:pPr>
        <w:spacing w:after="0" w:line="240" w:lineRule="auto"/>
        <w:rPr>
          <w:rFonts w:cstheme="minorHAnsi"/>
        </w:rPr>
      </w:pPr>
    </w:p>
    <w:p w14:paraId="6B236FA3" w14:textId="497E9EC6" w:rsidR="00406A25" w:rsidRDefault="00406A25" w:rsidP="000271CB">
      <w:pPr>
        <w:spacing w:after="0" w:line="240" w:lineRule="auto"/>
        <w:rPr>
          <w:rFonts w:cstheme="minorHAnsi"/>
        </w:rPr>
      </w:pPr>
    </w:p>
    <w:p w14:paraId="199DF4C3" w14:textId="5BC3A6B8" w:rsidR="00406A25" w:rsidRDefault="00406A25" w:rsidP="000271CB">
      <w:pPr>
        <w:spacing w:after="0" w:line="240" w:lineRule="auto"/>
        <w:rPr>
          <w:rFonts w:cstheme="minorHAnsi"/>
        </w:rPr>
      </w:pPr>
    </w:p>
    <w:p w14:paraId="7BDFBE6D" w14:textId="519956C7" w:rsidR="00406A25" w:rsidRDefault="00406A25" w:rsidP="000271CB">
      <w:pPr>
        <w:spacing w:after="0" w:line="240" w:lineRule="auto"/>
        <w:rPr>
          <w:rFonts w:cstheme="minorHAnsi"/>
        </w:rPr>
      </w:pPr>
    </w:p>
    <w:p w14:paraId="02A301D0" w14:textId="42894328" w:rsidR="00406A25" w:rsidRDefault="00406A25" w:rsidP="000271CB">
      <w:pPr>
        <w:spacing w:after="0" w:line="240" w:lineRule="auto"/>
        <w:rPr>
          <w:rFonts w:cstheme="minorHAnsi"/>
        </w:rPr>
      </w:pPr>
    </w:p>
    <w:p w14:paraId="26E23106" w14:textId="4E7F7557" w:rsidR="00406A25" w:rsidRDefault="00406A25" w:rsidP="000271CB">
      <w:pPr>
        <w:spacing w:after="0" w:line="240" w:lineRule="auto"/>
        <w:rPr>
          <w:rFonts w:cstheme="minorHAnsi"/>
        </w:rPr>
      </w:pPr>
    </w:p>
    <w:p w14:paraId="0AC5735C" w14:textId="77777777" w:rsidR="00406A25" w:rsidRDefault="00406A25" w:rsidP="000271CB">
      <w:pPr>
        <w:spacing w:after="0" w:line="240" w:lineRule="auto"/>
        <w:rPr>
          <w:rFonts w:cstheme="minorHAnsi"/>
        </w:rPr>
      </w:pPr>
    </w:p>
    <w:p w14:paraId="35A9E0BC" w14:textId="77777777" w:rsidR="0045589B" w:rsidRDefault="0045589B" w:rsidP="000271CB">
      <w:pPr>
        <w:spacing w:after="0" w:line="240" w:lineRule="auto"/>
        <w:rPr>
          <w:rFonts w:cstheme="minorHAnsi"/>
        </w:rPr>
      </w:pPr>
    </w:p>
    <w:p w14:paraId="77CB2429" w14:textId="5ACBD265" w:rsidR="00C265BB" w:rsidRDefault="00C265BB" w:rsidP="00C265BB">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3</w:t>
      </w:r>
      <w:r w:rsidRPr="007D3E91">
        <w:rPr>
          <w:rFonts w:cstheme="minorHAnsi"/>
          <w:b/>
          <w:sz w:val="22"/>
          <w:shd w:val="pct15" w:color="auto" w:fill="FFFFFF"/>
        </w:rPr>
        <w:t xml:space="preserve"> </w:t>
      </w:r>
      <w:r>
        <w:rPr>
          <w:rFonts w:cstheme="minorHAnsi"/>
          <w:b/>
          <w:sz w:val="22"/>
          <w:shd w:val="pct15" w:color="auto" w:fill="FFFFFF"/>
        </w:rPr>
        <w:t>What Do You Do at School?</w:t>
      </w:r>
    </w:p>
    <w:p w14:paraId="70D85033" w14:textId="77777777" w:rsidR="00C265BB" w:rsidRPr="00C265BB" w:rsidRDefault="00C265BB" w:rsidP="00C265BB">
      <w:pPr>
        <w:pStyle w:val="CommentText"/>
        <w:spacing w:after="0" w:line="240" w:lineRule="auto"/>
        <w:rPr>
          <w:rFonts w:cstheme="minorHAnsi"/>
          <w:b/>
          <w:sz w:val="22"/>
          <w:shd w:val="pct15" w:color="auto" w:fill="FFFFFF"/>
        </w:rPr>
      </w:pPr>
    </w:p>
    <w:p w14:paraId="4C9D231D" w14:textId="0455FD30" w:rsidR="00B87F48" w:rsidRPr="007D3E91" w:rsidRDefault="00936F7A" w:rsidP="000271CB">
      <w:pPr>
        <w:spacing w:after="0" w:line="240" w:lineRule="auto"/>
        <w:rPr>
          <w:rFonts w:cstheme="minorHAnsi"/>
          <w:b/>
        </w:rPr>
      </w:pPr>
      <w:r w:rsidRPr="007D3E91">
        <w:rPr>
          <w:rFonts w:cstheme="minorHAnsi"/>
          <w:b/>
        </w:rPr>
        <w:t xml:space="preserve">Track </w:t>
      </w:r>
      <w:r w:rsidR="00DD089A">
        <w:rPr>
          <w:rFonts w:cstheme="minorHAnsi"/>
          <w:b/>
        </w:rPr>
        <w:t>23</w:t>
      </w:r>
    </w:p>
    <w:p w14:paraId="00184E08" w14:textId="77777777" w:rsidR="00100A09" w:rsidRDefault="00100A09" w:rsidP="000271CB">
      <w:pPr>
        <w:spacing w:after="0" w:line="240" w:lineRule="auto"/>
      </w:pPr>
      <w:r>
        <w:t xml:space="preserve">B: Hello, Alice. Are you taking this English class? </w:t>
      </w:r>
    </w:p>
    <w:p w14:paraId="338A6936" w14:textId="77777777" w:rsidR="00100A09" w:rsidRDefault="00100A09" w:rsidP="000271CB">
      <w:pPr>
        <w:spacing w:after="0" w:line="240" w:lineRule="auto"/>
      </w:pPr>
      <w:r>
        <w:t xml:space="preserve">G: Hey there, James. Yes, I am! </w:t>
      </w:r>
    </w:p>
    <w:p w14:paraId="0916762F" w14:textId="77777777" w:rsidR="00100A09" w:rsidRDefault="00100A09" w:rsidP="000271CB">
      <w:pPr>
        <w:spacing w:after="0" w:line="240" w:lineRule="auto"/>
      </w:pPr>
      <w:r>
        <w:t xml:space="preserve">B: What other classes are you taking this semester? </w:t>
      </w:r>
    </w:p>
    <w:p w14:paraId="20BE64D9" w14:textId="77777777" w:rsidR="00100A09" w:rsidRDefault="00100A09" w:rsidP="000271CB">
      <w:pPr>
        <w:spacing w:after="0" w:line="240" w:lineRule="auto"/>
      </w:pPr>
      <w:r>
        <w:t xml:space="preserve">G: I’m also taking </w:t>
      </w:r>
      <w:r w:rsidRPr="00DB1AB6">
        <w:rPr>
          <w:strike/>
        </w:rPr>
        <w:t>music,</w:t>
      </w:r>
      <w:r>
        <w:t xml:space="preserve"> history, and math classes. Here, </w:t>
      </w:r>
      <w:proofErr w:type="gramStart"/>
      <w:r>
        <w:t>take</w:t>
      </w:r>
      <w:proofErr w:type="gramEnd"/>
      <w:r>
        <w:t xml:space="preserve"> a look at my schedule. </w:t>
      </w:r>
    </w:p>
    <w:p w14:paraId="11BF0908" w14:textId="77777777" w:rsidR="00100A09" w:rsidRDefault="00100A09" w:rsidP="000271CB">
      <w:pPr>
        <w:spacing w:after="0" w:line="240" w:lineRule="auto"/>
      </w:pPr>
      <w:r>
        <w:t>B:</w:t>
      </w:r>
      <w:r w:rsidRPr="00DB1AB6">
        <w:rPr>
          <w:strike/>
        </w:rPr>
        <w:t xml:space="preserve"> I don’t have music class this semester.</w:t>
      </w:r>
      <w:r>
        <w:t xml:space="preserve"> Wow, we have the same history and math classes. I guess we’ll be studying those together. </w:t>
      </w:r>
    </w:p>
    <w:p w14:paraId="2E1A69D8" w14:textId="77777777" w:rsidR="00100A09" w:rsidRDefault="00100A09" w:rsidP="000271CB">
      <w:pPr>
        <w:spacing w:after="0" w:line="240" w:lineRule="auto"/>
      </w:pPr>
      <w:r>
        <w:t xml:space="preserve">G: That sounds great. I could use your help with math! I just don’t understand the math problems. </w:t>
      </w:r>
    </w:p>
    <w:p w14:paraId="39BB7583" w14:textId="77777777" w:rsidR="00100A09" w:rsidRDefault="00100A09" w:rsidP="000271CB">
      <w:pPr>
        <w:spacing w:after="0" w:line="240" w:lineRule="auto"/>
      </w:pPr>
      <w:r>
        <w:t xml:space="preserve">B: Sure, I’ll help you out with math. You can help me out with my English, too! Hmm... You don’t have PE this semester. </w:t>
      </w:r>
    </w:p>
    <w:p w14:paraId="496EBFA8" w14:textId="77777777" w:rsidR="00100A09" w:rsidRDefault="00100A09" w:rsidP="000271CB">
      <w:pPr>
        <w:spacing w:after="0" w:line="240" w:lineRule="auto"/>
      </w:pPr>
      <w:r>
        <w:t xml:space="preserve">G: That’s right. I’m taking art class instead. </w:t>
      </w:r>
    </w:p>
    <w:p w14:paraId="0660FE24" w14:textId="77777777" w:rsidR="00100A09" w:rsidRDefault="00100A09" w:rsidP="000271CB">
      <w:pPr>
        <w:spacing w:after="0" w:line="240" w:lineRule="auto"/>
      </w:pPr>
      <w:r>
        <w:t xml:space="preserve">B: Art class, really? Can you even use a brush? </w:t>
      </w:r>
    </w:p>
    <w:p w14:paraId="3DC49859" w14:textId="77777777" w:rsidR="00100A09" w:rsidRDefault="00100A09" w:rsidP="000271CB">
      <w:pPr>
        <w:spacing w:after="0" w:line="240" w:lineRule="auto"/>
      </w:pPr>
      <w:r>
        <w:t xml:space="preserve">G: Hey! I can paint, you know. There is a painting of mine in the classroom! </w:t>
      </w:r>
    </w:p>
    <w:p w14:paraId="7C03129D" w14:textId="77777777" w:rsidR="00100A09" w:rsidRDefault="00100A09" w:rsidP="000271CB">
      <w:pPr>
        <w:spacing w:after="0" w:line="240" w:lineRule="auto"/>
        <w:rPr>
          <w:rFonts w:cstheme="minorHAnsi"/>
        </w:rPr>
      </w:pPr>
      <w:r>
        <w:t>B: Really? Let’s go look at it!</w:t>
      </w:r>
    </w:p>
    <w:p w14:paraId="726EB60B" w14:textId="77777777" w:rsidR="00100A09" w:rsidRDefault="00100A09" w:rsidP="000271CB">
      <w:pPr>
        <w:spacing w:after="0" w:line="240" w:lineRule="auto"/>
        <w:rPr>
          <w:rFonts w:cstheme="minorHAnsi"/>
        </w:rPr>
      </w:pPr>
    </w:p>
    <w:p w14:paraId="04E598C8" w14:textId="69E9899F" w:rsidR="00E371B5" w:rsidRPr="00100A09" w:rsidRDefault="00E371B5" w:rsidP="000271CB">
      <w:pPr>
        <w:spacing w:after="0" w:line="240" w:lineRule="auto"/>
        <w:rPr>
          <w:rFonts w:cstheme="minorHAnsi"/>
        </w:rPr>
      </w:pPr>
      <w:r w:rsidRPr="007D3E91">
        <w:rPr>
          <w:rFonts w:cstheme="minorHAnsi"/>
          <w:b/>
        </w:rPr>
        <w:t xml:space="preserve">Track </w:t>
      </w:r>
      <w:r w:rsidR="00DD089A">
        <w:rPr>
          <w:rFonts w:cstheme="minorHAnsi"/>
          <w:b/>
        </w:rPr>
        <w:t>24</w:t>
      </w:r>
    </w:p>
    <w:p w14:paraId="56C24DB1" w14:textId="77777777" w:rsidR="00100A09" w:rsidRDefault="00100A09" w:rsidP="000271CB">
      <w:pPr>
        <w:spacing w:after="0" w:line="240" w:lineRule="auto"/>
      </w:pPr>
      <w:r>
        <w:t xml:space="preserve">1. Which class is the girl NOT taking this term? </w:t>
      </w:r>
    </w:p>
    <w:p w14:paraId="56C7F793" w14:textId="77777777" w:rsidR="00100A09" w:rsidRDefault="00100A09" w:rsidP="000271CB">
      <w:pPr>
        <w:spacing w:after="0" w:line="240" w:lineRule="auto"/>
      </w:pPr>
      <w:r>
        <w:t xml:space="preserve">2. Which class are the speakers taking together? </w:t>
      </w:r>
    </w:p>
    <w:p w14:paraId="342DB791" w14:textId="772B64D3" w:rsidR="00E371B5" w:rsidRPr="007D3E91" w:rsidRDefault="00100A09" w:rsidP="000271CB">
      <w:pPr>
        <w:spacing w:after="0" w:line="240" w:lineRule="auto"/>
        <w:rPr>
          <w:rFonts w:cstheme="minorHAnsi"/>
        </w:rPr>
      </w:pPr>
      <w:r>
        <w:t>3. Who is taking art class?</w:t>
      </w:r>
    </w:p>
    <w:p w14:paraId="58E80C11" w14:textId="77777777" w:rsidR="00E371B5" w:rsidRPr="007D3E91" w:rsidRDefault="00E371B5" w:rsidP="000271CB">
      <w:pPr>
        <w:spacing w:after="0" w:line="240" w:lineRule="auto"/>
        <w:rPr>
          <w:rFonts w:cstheme="minorHAnsi"/>
        </w:rPr>
      </w:pPr>
    </w:p>
    <w:p w14:paraId="5923D293" w14:textId="77D23AE7" w:rsidR="00936F7A" w:rsidRPr="007D3E91" w:rsidRDefault="00FE3B5A" w:rsidP="000271CB">
      <w:pPr>
        <w:spacing w:after="0" w:line="240" w:lineRule="auto"/>
        <w:rPr>
          <w:rFonts w:cstheme="minorHAnsi"/>
          <w:b/>
        </w:rPr>
      </w:pPr>
      <w:r w:rsidRPr="007D3E91">
        <w:rPr>
          <w:rFonts w:cstheme="minorHAnsi"/>
          <w:b/>
        </w:rPr>
        <w:t xml:space="preserve">Track </w:t>
      </w:r>
      <w:r w:rsidR="00DD089A">
        <w:rPr>
          <w:rFonts w:cstheme="minorHAnsi"/>
          <w:b/>
        </w:rPr>
        <w:t>25</w:t>
      </w:r>
    </w:p>
    <w:p w14:paraId="3FB18F4F" w14:textId="77777777" w:rsidR="00100A09" w:rsidRDefault="00100A09" w:rsidP="000271CB">
      <w:pPr>
        <w:spacing w:after="0" w:line="240" w:lineRule="auto"/>
      </w:pPr>
      <w:r>
        <w:t xml:space="preserve">G: Hi, Justin. What are you doing? </w:t>
      </w:r>
    </w:p>
    <w:p w14:paraId="64F9B08A" w14:textId="77777777" w:rsidR="00100A09" w:rsidRDefault="00100A09" w:rsidP="000271CB">
      <w:pPr>
        <w:spacing w:after="0" w:line="240" w:lineRule="auto"/>
      </w:pPr>
      <w:r>
        <w:t xml:space="preserve">B: I’m looking for my pencil case. Do you know where it is? </w:t>
      </w:r>
    </w:p>
    <w:p w14:paraId="617EE4F1" w14:textId="77777777" w:rsidR="00100A09" w:rsidRDefault="00100A09" w:rsidP="000271CB">
      <w:pPr>
        <w:spacing w:after="0" w:line="240" w:lineRule="auto"/>
      </w:pPr>
      <w:r>
        <w:t xml:space="preserve">G: Sorry, I haven’t seen it. Isn’t it in your bag? Your bag looks full! What’s in it? </w:t>
      </w:r>
    </w:p>
    <w:p w14:paraId="1CB1B162" w14:textId="77777777" w:rsidR="00100A09" w:rsidRDefault="00100A09" w:rsidP="000271CB">
      <w:pPr>
        <w:spacing w:after="0" w:line="240" w:lineRule="auto"/>
      </w:pPr>
      <w:r>
        <w:t xml:space="preserve">B: I have my textbooks and notebooks in there. There’s also my lunch and an apple for a snack. </w:t>
      </w:r>
    </w:p>
    <w:p w14:paraId="4D94C207" w14:textId="77777777" w:rsidR="00100A09" w:rsidRDefault="00100A09" w:rsidP="000271CB">
      <w:pPr>
        <w:spacing w:after="0" w:line="240" w:lineRule="auto"/>
      </w:pPr>
      <w:r>
        <w:t xml:space="preserve">G: Did you look in the classroom? </w:t>
      </w:r>
    </w:p>
    <w:p w14:paraId="7C212C73" w14:textId="77777777" w:rsidR="00100A09" w:rsidRDefault="00100A09" w:rsidP="000271CB">
      <w:pPr>
        <w:spacing w:after="0" w:line="240" w:lineRule="auto"/>
      </w:pPr>
      <w:r>
        <w:t xml:space="preserve">B: I did that before I came here. There was a dictionary in the classroom, but no pencil case. After I looked in the classroom, I looked outside. I saw my paint and brushes for art class, but no pencil case. </w:t>
      </w:r>
    </w:p>
    <w:p w14:paraId="37B41E4F" w14:textId="77777777" w:rsidR="00100A09" w:rsidRDefault="00100A09" w:rsidP="000271CB">
      <w:pPr>
        <w:spacing w:after="0" w:line="240" w:lineRule="auto"/>
      </w:pPr>
      <w:r>
        <w:t xml:space="preserve">G: That’s too bad. </w:t>
      </w:r>
    </w:p>
    <w:p w14:paraId="370A0F73" w14:textId="77777777" w:rsidR="00100A09" w:rsidRDefault="00100A09" w:rsidP="000271CB">
      <w:pPr>
        <w:spacing w:after="0" w:line="240" w:lineRule="auto"/>
      </w:pPr>
      <w:r>
        <w:t xml:space="preserve">B: Do you have any extra pencils? </w:t>
      </w:r>
    </w:p>
    <w:p w14:paraId="4187C2CE" w14:textId="77777777" w:rsidR="00100A09" w:rsidRDefault="00100A09" w:rsidP="000271CB">
      <w:pPr>
        <w:spacing w:after="0" w:line="240" w:lineRule="auto"/>
      </w:pPr>
      <w:r>
        <w:t xml:space="preserve">G: Sure, I have three in my locker. I’ll get one for you. Oh no! </w:t>
      </w:r>
    </w:p>
    <w:p w14:paraId="5FF6AD60" w14:textId="77777777" w:rsidR="00100A09" w:rsidRDefault="00100A09" w:rsidP="000271CB">
      <w:pPr>
        <w:spacing w:after="0" w:line="240" w:lineRule="auto"/>
      </w:pPr>
      <w:r>
        <w:t xml:space="preserve">B: What? </w:t>
      </w:r>
    </w:p>
    <w:p w14:paraId="0BD41732" w14:textId="77777777" w:rsidR="00100A09" w:rsidRDefault="00100A09" w:rsidP="000271CB">
      <w:pPr>
        <w:spacing w:after="0" w:line="240" w:lineRule="auto"/>
      </w:pPr>
      <w:r>
        <w:t xml:space="preserve">G: My pencil case isn’t here! Have you seen it? </w:t>
      </w:r>
    </w:p>
    <w:p w14:paraId="432B80D6" w14:textId="15662CDF" w:rsidR="00936F7A" w:rsidRDefault="00100A09" w:rsidP="000271CB">
      <w:pPr>
        <w:spacing w:after="0" w:line="240" w:lineRule="auto"/>
      </w:pPr>
      <w:r>
        <w:t>B: Well, let’s start looking together!</w:t>
      </w:r>
    </w:p>
    <w:p w14:paraId="7BB43935" w14:textId="77777777" w:rsidR="00100A09" w:rsidRPr="007D3E91" w:rsidRDefault="00100A09" w:rsidP="000271CB">
      <w:pPr>
        <w:spacing w:after="0" w:line="240" w:lineRule="auto"/>
        <w:rPr>
          <w:rFonts w:cstheme="minorHAnsi"/>
        </w:rPr>
      </w:pPr>
    </w:p>
    <w:p w14:paraId="7DD05DE3" w14:textId="4EE6F093" w:rsidR="00E371B5" w:rsidRPr="007D3E91" w:rsidRDefault="00FE3B5A" w:rsidP="000271CB">
      <w:pPr>
        <w:spacing w:after="0" w:line="240" w:lineRule="auto"/>
        <w:rPr>
          <w:rFonts w:cstheme="minorHAnsi"/>
          <w:b/>
        </w:rPr>
      </w:pPr>
      <w:r w:rsidRPr="007D3E91">
        <w:rPr>
          <w:rFonts w:cstheme="minorHAnsi"/>
          <w:b/>
        </w:rPr>
        <w:t xml:space="preserve">Track </w:t>
      </w:r>
      <w:r w:rsidR="00DD089A">
        <w:rPr>
          <w:rFonts w:cstheme="minorHAnsi"/>
          <w:b/>
        </w:rPr>
        <w:t>26</w:t>
      </w:r>
    </w:p>
    <w:p w14:paraId="52B45B84" w14:textId="53EC23CA" w:rsidR="00100A09" w:rsidRDefault="00100A09" w:rsidP="000271CB">
      <w:pPr>
        <w:spacing w:after="0" w:line="240" w:lineRule="auto"/>
      </w:pPr>
      <w:r>
        <w:t xml:space="preserve">B: I have three classes on Mondays. First is math class. There are twenty-three students in my math class. I like math. It’s easy. I don’t have many friends in this class, though. My English class is small. There are only fifteen of us in that class. I don’t have many friends in that class, either. It’s fun to speak English, though. Science is my last class. It’s also the biggest. There are almost thirty students in that class. I have lots of friends in that class! Science is very hard, though. Each class, we have a test. I don’t like that! </w:t>
      </w:r>
    </w:p>
    <w:p w14:paraId="2525CCA2" w14:textId="77777777" w:rsidR="0014117A" w:rsidRDefault="0014117A" w:rsidP="000271CB">
      <w:pPr>
        <w:spacing w:after="0" w:line="240" w:lineRule="auto"/>
      </w:pPr>
    </w:p>
    <w:p w14:paraId="4BE6B433" w14:textId="77777777" w:rsidR="00100A09" w:rsidRDefault="00100A09" w:rsidP="000271CB">
      <w:pPr>
        <w:spacing w:after="0" w:line="240" w:lineRule="auto"/>
      </w:pPr>
    </w:p>
    <w:p w14:paraId="0869142F" w14:textId="2A701208"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w:t>
      </w:r>
      <w:r w:rsidR="00DD089A">
        <w:rPr>
          <w:rFonts w:cstheme="minorHAnsi"/>
          <w:b/>
        </w:rPr>
        <w:t>27</w:t>
      </w:r>
    </w:p>
    <w:p w14:paraId="01A202F0" w14:textId="77777777" w:rsidR="00C90E76" w:rsidRDefault="00C90E76" w:rsidP="000271CB">
      <w:pPr>
        <w:spacing w:after="0" w:line="240" w:lineRule="auto"/>
      </w:pPr>
      <w:r>
        <w:lastRenderedPageBreak/>
        <w:t xml:space="preserve">1. Which class is the smallest? </w:t>
      </w:r>
    </w:p>
    <w:p w14:paraId="15F7485B" w14:textId="77777777" w:rsidR="00C90E76" w:rsidRDefault="00C90E76" w:rsidP="000271CB">
      <w:pPr>
        <w:spacing w:after="0" w:line="240" w:lineRule="auto"/>
      </w:pPr>
      <w:r>
        <w:t xml:space="preserve">2. In which class does the speaker have many friends? </w:t>
      </w:r>
    </w:p>
    <w:p w14:paraId="7DAC4653" w14:textId="28708B95" w:rsidR="00E371B5" w:rsidRDefault="00C90E76" w:rsidP="000271CB">
      <w:pPr>
        <w:spacing w:after="0" w:line="240" w:lineRule="auto"/>
      </w:pPr>
      <w:r>
        <w:t>3. Why is science class hard?</w:t>
      </w:r>
    </w:p>
    <w:p w14:paraId="00A7A255" w14:textId="3A0B4A21" w:rsidR="00DD089A" w:rsidRDefault="00DD089A" w:rsidP="000271CB">
      <w:pPr>
        <w:spacing w:after="0" w:line="240" w:lineRule="auto"/>
      </w:pPr>
    </w:p>
    <w:p w14:paraId="4F50A2FB" w14:textId="43690251" w:rsidR="00DD089A" w:rsidRDefault="00DD089A" w:rsidP="00DD089A">
      <w:pPr>
        <w:spacing w:after="0" w:line="240" w:lineRule="auto"/>
        <w:rPr>
          <w:rFonts w:cstheme="minorHAnsi"/>
          <w:b/>
        </w:rPr>
      </w:pPr>
      <w:r w:rsidRPr="007D3E91">
        <w:rPr>
          <w:rFonts w:cstheme="minorHAnsi"/>
          <w:b/>
        </w:rPr>
        <w:t xml:space="preserve">Track </w:t>
      </w:r>
      <w:r>
        <w:rPr>
          <w:rFonts w:cstheme="minorHAnsi"/>
          <w:b/>
        </w:rPr>
        <w:t>28</w:t>
      </w:r>
    </w:p>
    <w:p w14:paraId="2E8AAB34" w14:textId="56E0ED97" w:rsidR="00DD089A" w:rsidRDefault="00DD089A" w:rsidP="00DD089A">
      <w:pPr>
        <w:spacing w:after="0" w:line="240" w:lineRule="auto"/>
        <w:rPr>
          <w:rFonts w:cstheme="minorHAnsi"/>
          <w:bCs/>
        </w:rPr>
      </w:pPr>
      <w:r>
        <w:rPr>
          <w:rFonts w:cstheme="minorHAnsi"/>
          <w:bCs/>
        </w:rPr>
        <w:t>B1: What classes do you have today?</w:t>
      </w:r>
    </w:p>
    <w:p w14:paraId="0E0798F1" w14:textId="0AD34E21" w:rsidR="00DD089A" w:rsidRDefault="00DD089A" w:rsidP="00DD089A">
      <w:pPr>
        <w:spacing w:after="0" w:line="240" w:lineRule="auto"/>
        <w:rPr>
          <w:rFonts w:cstheme="minorHAnsi"/>
          <w:bCs/>
        </w:rPr>
      </w:pPr>
      <w:r>
        <w:rPr>
          <w:rFonts w:cstheme="minorHAnsi"/>
          <w:bCs/>
        </w:rPr>
        <w:t>B2: I have English and History.</w:t>
      </w:r>
    </w:p>
    <w:p w14:paraId="6768F6D1" w14:textId="05376281" w:rsidR="00DD089A" w:rsidRDefault="00DD089A" w:rsidP="00DD089A">
      <w:pPr>
        <w:spacing w:after="0" w:line="240" w:lineRule="auto"/>
        <w:rPr>
          <w:rFonts w:cstheme="minorHAnsi"/>
          <w:bCs/>
        </w:rPr>
      </w:pPr>
      <w:r>
        <w:rPr>
          <w:rFonts w:cstheme="minorHAnsi"/>
          <w:bCs/>
        </w:rPr>
        <w:t>B1: I have those classes, too.</w:t>
      </w:r>
    </w:p>
    <w:p w14:paraId="38CAA749" w14:textId="1DBF83CB" w:rsidR="00DD089A" w:rsidRPr="00DD089A" w:rsidRDefault="00DD089A" w:rsidP="00DD089A">
      <w:pPr>
        <w:spacing w:after="0" w:line="240" w:lineRule="auto"/>
        <w:rPr>
          <w:rFonts w:cstheme="minorHAnsi"/>
          <w:bCs/>
        </w:rPr>
      </w:pPr>
      <w:r>
        <w:rPr>
          <w:rFonts w:cstheme="minorHAnsi"/>
          <w:bCs/>
        </w:rPr>
        <w:t xml:space="preserve">B2: My favorite class is history because it is interesting. </w:t>
      </w:r>
    </w:p>
    <w:p w14:paraId="5E27B71E" w14:textId="77777777" w:rsidR="00DD089A" w:rsidRPr="007D3E91" w:rsidRDefault="00DD089A" w:rsidP="000271CB">
      <w:pPr>
        <w:spacing w:after="0" w:line="240" w:lineRule="auto"/>
        <w:rPr>
          <w:rFonts w:cstheme="minorHAnsi"/>
        </w:rPr>
      </w:pPr>
    </w:p>
    <w:p w14:paraId="5512DA88" w14:textId="77777777" w:rsidR="00E371B5" w:rsidRPr="007D3E91" w:rsidRDefault="00E371B5" w:rsidP="000271CB">
      <w:pPr>
        <w:spacing w:after="0" w:line="240" w:lineRule="auto"/>
        <w:rPr>
          <w:rFonts w:cstheme="minorHAnsi"/>
        </w:rPr>
      </w:pPr>
    </w:p>
    <w:p w14:paraId="4F568153" w14:textId="3F3F3259"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2</w:t>
      </w:r>
      <w:r w:rsidR="00DD089A">
        <w:rPr>
          <w:rFonts w:cstheme="minorHAnsi"/>
          <w:b/>
        </w:rPr>
        <w:t>9</w:t>
      </w:r>
      <w:r w:rsidRPr="007D3E91">
        <w:rPr>
          <w:rFonts w:cstheme="minorHAnsi"/>
          <w:b/>
        </w:rPr>
        <w:t xml:space="preserve"> </w:t>
      </w:r>
    </w:p>
    <w:p w14:paraId="66BBAF6D" w14:textId="296FAD8E" w:rsidR="00C90E76" w:rsidRDefault="00C90E76" w:rsidP="00C90E76">
      <w:pPr>
        <w:spacing w:after="0" w:line="240" w:lineRule="auto"/>
      </w:pPr>
      <w:r>
        <w:t xml:space="preserve">1. (a) There are books on the table. </w:t>
      </w:r>
    </w:p>
    <w:p w14:paraId="18E71ED2" w14:textId="77777777" w:rsidR="00C90E76" w:rsidRDefault="00C90E76" w:rsidP="00C90E76">
      <w:pPr>
        <w:spacing w:after="0" w:line="240" w:lineRule="auto"/>
      </w:pPr>
      <w:r>
        <w:t xml:space="preserve">(b) There is a plant on the desk. </w:t>
      </w:r>
    </w:p>
    <w:p w14:paraId="1C2B3BBC" w14:textId="77777777" w:rsidR="00C90E76" w:rsidRDefault="00C90E76" w:rsidP="00C90E76">
      <w:pPr>
        <w:spacing w:after="0" w:line="240" w:lineRule="auto"/>
      </w:pPr>
      <w:r>
        <w:t xml:space="preserve">(c) There is no computer on the table. </w:t>
      </w:r>
    </w:p>
    <w:p w14:paraId="1B4129B4" w14:textId="77777777" w:rsidR="00C90E76" w:rsidRDefault="00C90E76" w:rsidP="00C90E76">
      <w:pPr>
        <w:spacing w:after="0" w:line="240" w:lineRule="auto"/>
      </w:pPr>
      <w:r>
        <w:t xml:space="preserve">(d) There is no chair in the room. </w:t>
      </w:r>
    </w:p>
    <w:p w14:paraId="759BF729" w14:textId="77777777" w:rsidR="00C90E76" w:rsidRDefault="00C90E76" w:rsidP="00C90E76">
      <w:pPr>
        <w:spacing w:after="0" w:line="240" w:lineRule="auto"/>
      </w:pPr>
    </w:p>
    <w:p w14:paraId="0DB1F813" w14:textId="77777777" w:rsidR="00C90E76" w:rsidRDefault="00C90E76" w:rsidP="00C90E76">
      <w:pPr>
        <w:spacing w:after="0" w:line="240" w:lineRule="auto"/>
      </w:pPr>
      <w:r>
        <w:t xml:space="preserve">2. (a) The children have a soccer ball. </w:t>
      </w:r>
    </w:p>
    <w:p w14:paraId="6C70E27E" w14:textId="77777777" w:rsidR="00C90E76" w:rsidRDefault="00C90E76" w:rsidP="00C90E76">
      <w:pPr>
        <w:spacing w:after="0" w:line="240" w:lineRule="auto"/>
      </w:pPr>
      <w:r>
        <w:t>(b) There aren’t any students in PE class.</w:t>
      </w:r>
    </w:p>
    <w:p w14:paraId="5383CE29" w14:textId="77777777" w:rsidR="00C90E76" w:rsidRDefault="00C90E76" w:rsidP="00C90E76">
      <w:pPr>
        <w:spacing w:after="0" w:line="240" w:lineRule="auto"/>
      </w:pPr>
      <w:r>
        <w:t xml:space="preserve">(c) There is a soccer ball in the classroom. </w:t>
      </w:r>
    </w:p>
    <w:p w14:paraId="5B078C2C" w14:textId="7042F37C" w:rsidR="00E371B5" w:rsidRDefault="00C90E76" w:rsidP="00C90E76">
      <w:pPr>
        <w:spacing w:after="0" w:line="240" w:lineRule="auto"/>
      </w:pPr>
      <w:r>
        <w:t>(d) PE is not on the schedule.</w:t>
      </w:r>
    </w:p>
    <w:p w14:paraId="63B0BC71" w14:textId="77777777" w:rsidR="00C90E76" w:rsidRPr="007D3E91" w:rsidRDefault="00C90E76" w:rsidP="00C90E76">
      <w:pPr>
        <w:spacing w:after="0" w:line="240" w:lineRule="auto"/>
        <w:rPr>
          <w:rFonts w:cstheme="minorHAnsi"/>
        </w:rPr>
      </w:pPr>
    </w:p>
    <w:p w14:paraId="4B994F06" w14:textId="5690BE5F" w:rsidR="00E371B5" w:rsidRPr="007D3E91" w:rsidRDefault="00060941" w:rsidP="000271CB">
      <w:pPr>
        <w:spacing w:after="0" w:line="240" w:lineRule="auto"/>
        <w:rPr>
          <w:rFonts w:cstheme="minorHAnsi"/>
          <w:b/>
        </w:rPr>
      </w:pPr>
      <w:r w:rsidRPr="007D3E91">
        <w:rPr>
          <w:rFonts w:cstheme="minorHAnsi"/>
          <w:b/>
        </w:rPr>
        <w:t>Track</w:t>
      </w:r>
      <w:r w:rsidR="00E371B5" w:rsidRPr="007D3E91">
        <w:rPr>
          <w:rFonts w:cstheme="minorHAnsi"/>
          <w:b/>
        </w:rPr>
        <w:t xml:space="preserve"> </w:t>
      </w:r>
      <w:r w:rsidR="00DD089A">
        <w:rPr>
          <w:rFonts w:cstheme="minorHAnsi"/>
          <w:b/>
        </w:rPr>
        <w:t>30</w:t>
      </w:r>
      <w:r w:rsidRPr="007D3E91">
        <w:rPr>
          <w:rFonts w:cstheme="minorHAnsi"/>
          <w:b/>
        </w:rPr>
        <w:t xml:space="preserve"> </w:t>
      </w:r>
    </w:p>
    <w:p w14:paraId="793148D1" w14:textId="77777777" w:rsidR="006B3270" w:rsidRDefault="006B3270" w:rsidP="000271CB">
      <w:pPr>
        <w:spacing w:after="0" w:line="240" w:lineRule="auto"/>
      </w:pPr>
      <w:r>
        <w:t xml:space="preserve">3. Do you have an extra notebook? </w:t>
      </w:r>
    </w:p>
    <w:p w14:paraId="3BBF583D" w14:textId="413A6B40" w:rsidR="00E371B5" w:rsidRDefault="006B3270" w:rsidP="000271CB">
      <w:pPr>
        <w:spacing w:after="0" w:line="240" w:lineRule="auto"/>
      </w:pPr>
      <w:r>
        <w:t>4. Do you know where my dictionary is?</w:t>
      </w:r>
    </w:p>
    <w:p w14:paraId="5E6419B0" w14:textId="77777777" w:rsidR="006B3270" w:rsidRPr="007D3E91" w:rsidRDefault="006B3270" w:rsidP="000271CB">
      <w:pPr>
        <w:spacing w:after="0" w:line="240" w:lineRule="auto"/>
        <w:rPr>
          <w:rFonts w:cstheme="minorHAnsi"/>
        </w:rPr>
      </w:pPr>
    </w:p>
    <w:p w14:paraId="36A8EFEE" w14:textId="1E67F78A" w:rsidR="00936F7A" w:rsidRPr="007D3E91" w:rsidRDefault="00FE3B5A" w:rsidP="000271CB">
      <w:pPr>
        <w:spacing w:after="0" w:line="240" w:lineRule="auto"/>
        <w:rPr>
          <w:rFonts w:cstheme="minorHAnsi"/>
          <w:b/>
        </w:rPr>
      </w:pPr>
      <w:r w:rsidRPr="007D3E91">
        <w:rPr>
          <w:rFonts w:cstheme="minorHAnsi"/>
          <w:b/>
        </w:rPr>
        <w:t xml:space="preserve">Track </w:t>
      </w:r>
      <w:r w:rsidR="00DD089A">
        <w:rPr>
          <w:rFonts w:cstheme="minorHAnsi"/>
          <w:b/>
        </w:rPr>
        <w:t>31</w:t>
      </w:r>
    </w:p>
    <w:p w14:paraId="3F1581F9" w14:textId="77777777" w:rsidR="006B3270" w:rsidRDefault="006B3270" w:rsidP="000271CB">
      <w:pPr>
        <w:autoSpaceDE w:val="0"/>
        <w:autoSpaceDN w:val="0"/>
        <w:adjustRightInd w:val="0"/>
        <w:spacing w:after="0" w:line="240" w:lineRule="auto"/>
      </w:pPr>
      <w:r w:rsidRPr="006B3270">
        <w:rPr>
          <w:b/>
          <w:bCs/>
        </w:rPr>
        <w:t>Questions 5 and 6 refer to the following dialogue.</w:t>
      </w:r>
      <w:r>
        <w:t xml:space="preserve"> </w:t>
      </w:r>
    </w:p>
    <w:p w14:paraId="1730CED3" w14:textId="77777777" w:rsidR="006B3270" w:rsidRDefault="006B3270" w:rsidP="000271CB">
      <w:pPr>
        <w:autoSpaceDE w:val="0"/>
        <w:autoSpaceDN w:val="0"/>
        <w:adjustRightInd w:val="0"/>
        <w:spacing w:after="0" w:line="240" w:lineRule="auto"/>
      </w:pPr>
      <w:r>
        <w:t xml:space="preserve">M: How was school today, Jenny? </w:t>
      </w:r>
    </w:p>
    <w:p w14:paraId="008B0B76" w14:textId="77777777" w:rsidR="006B3270" w:rsidRDefault="006B3270" w:rsidP="000271CB">
      <w:pPr>
        <w:autoSpaceDE w:val="0"/>
        <w:autoSpaceDN w:val="0"/>
        <w:adjustRightInd w:val="0"/>
        <w:spacing w:after="0" w:line="240" w:lineRule="auto"/>
      </w:pPr>
      <w:r>
        <w:t>G: Great, Dad! There are three new students in my class. I really like them.</w:t>
      </w:r>
    </w:p>
    <w:p w14:paraId="04A80925" w14:textId="425BCEBC" w:rsidR="006B3270" w:rsidRDefault="006B3270" w:rsidP="000271CB">
      <w:pPr>
        <w:autoSpaceDE w:val="0"/>
        <w:autoSpaceDN w:val="0"/>
        <w:adjustRightInd w:val="0"/>
        <w:spacing w:after="0" w:line="240" w:lineRule="auto"/>
      </w:pPr>
      <w:r>
        <w:t>M: That’s good. Who are they?</w:t>
      </w:r>
    </w:p>
    <w:p w14:paraId="04F42666" w14:textId="77777777" w:rsidR="006B3270" w:rsidRDefault="006B3270" w:rsidP="000271CB">
      <w:pPr>
        <w:autoSpaceDE w:val="0"/>
        <w:autoSpaceDN w:val="0"/>
        <w:adjustRightInd w:val="0"/>
        <w:spacing w:after="0" w:line="240" w:lineRule="auto"/>
      </w:pPr>
      <w:r>
        <w:t xml:space="preserve">G: Their names are Jackie, Terry, and Betsy! I sit next to Terry in science. She’s nice! </w:t>
      </w:r>
    </w:p>
    <w:p w14:paraId="173A6EB0" w14:textId="77777777" w:rsidR="006B3270" w:rsidRDefault="006B3270" w:rsidP="000271CB">
      <w:pPr>
        <w:autoSpaceDE w:val="0"/>
        <w:autoSpaceDN w:val="0"/>
        <w:adjustRightInd w:val="0"/>
        <w:spacing w:after="0" w:line="240" w:lineRule="auto"/>
      </w:pPr>
    </w:p>
    <w:p w14:paraId="38B2681C" w14:textId="77777777" w:rsidR="006B3270" w:rsidRDefault="006B3270" w:rsidP="000271CB">
      <w:pPr>
        <w:autoSpaceDE w:val="0"/>
        <w:autoSpaceDN w:val="0"/>
        <w:adjustRightInd w:val="0"/>
        <w:spacing w:after="0" w:line="240" w:lineRule="auto"/>
      </w:pPr>
      <w:r>
        <w:t xml:space="preserve">5. What are the speakers talking about? </w:t>
      </w:r>
    </w:p>
    <w:p w14:paraId="5716DF22" w14:textId="2F50CCAB" w:rsidR="006B3270" w:rsidRDefault="006B3270" w:rsidP="000271CB">
      <w:pPr>
        <w:autoSpaceDE w:val="0"/>
        <w:autoSpaceDN w:val="0"/>
        <w:adjustRightInd w:val="0"/>
        <w:spacing w:after="0" w:line="240" w:lineRule="auto"/>
      </w:pPr>
      <w:r>
        <w:t>6. Who sits next to the speaker in science?</w:t>
      </w:r>
    </w:p>
    <w:p w14:paraId="49C8956F" w14:textId="2F19B0F2" w:rsidR="006B3270" w:rsidRDefault="006B3270" w:rsidP="000271CB">
      <w:pPr>
        <w:autoSpaceDE w:val="0"/>
        <w:autoSpaceDN w:val="0"/>
        <w:adjustRightInd w:val="0"/>
        <w:spacing w:after="0" w:line="240" w:lineRule="auto"/>
      </w:pPr>
    </w:p>
    <w:p w14:paraId="241DDB34" w14:textId="77777777" w:rsidR="006B3270" w:rsidRPr="006B3270" w:rsidRDefault="006B3270" w:rsidP="000271CB">
      <w:pPr>
        <w:autoSpaceDE w:val="0"/>
        <w:autoSpaceDN w:val="0"/>
        <w:adjustRightInd w:val="0"/>
        <w:spacing w:after="0" w:line="240" w:lineRule="auto"/>
        <w:rPr>
          <w:b/>
          <w:bCs/>
        </w:rPr>
      </w:pPr>
      <w:r w:rsidRPr="006B3270">
        <w:rPr>
          <w:b/>
          <w:bCs/>
        </w:rPr>
        <w:t xml:space="preserve">Questions 7 and 8 refer to the following dialogue. </w:t>
      </w:r>
    </w:p>
    <w:p w14:paraId="0E1AFCE5" w14:textId="77777777" w:rsidR="005755D8" w:rsidRDefault="006B3270" w:rsidP="000271CB">
      <w:pPr>
        <w:autoSpaceDE w:val="0"/>
        <w:autoSpaceDN w:val="0"/>
        <w:adjustRightInd w:val="0"/>
        <w:spacing w:after="0" w:line="240" w:lineRule="auto"/>
      </w:pPr>
      <w:r>
        <w:t xml:space="preserve">G: My bag is so heavy today. </w:t>
      </w:r>
    </w:p>
    <w:p w14:paraId="49438B18" w14:textId="16C13BAC" w:rsidR="006B3270" w:rsidRDefault="006B3270" w:rsidP="000271CB">
      <w:pPr>
        <w:autoSpaceDE w:val="0"/>
        <w:autoSpaceDN w:val="0"/>
        <w:adjustRightInd w:val="0"/>
        <w:spacing w:after="0" w:line="240" w:lineRule="auto"/>
      </w:pPr>
      <w:r>
        <w:t xml:space="preserve">B: It looks </w:t>
      </w:r>
      <w:proofErr w:type="gramStart"/>
      <w:r>
        <w:t>really heavy</w:t>
      </w:r>
      <w:proofErr w:type="gramEnd"/>
      <w:r>
        <w:t xml:space="preserve">. What is in there anyway? </w:t>
      </w:r>
    </w:p>
    <w:p w14:paraId="7958907F" w14:textId="77777777" w:rsidR="006B3270" w:rsidRDefault="006B3270" w:rsidP="000271CB">
      <w:pPr>
        <w:autoSpaceDE w:val="0"/>
        <w:autoSpaceDN w:val="0"/>
        <w:adjustRightInd w:val="0"/>
        <w:spacing w:after="0" w:line="240" w:lineRule="auto"/>
      </w:pPr>
      <w:r>
        <w:t xml:space="preserve">G: I have my history, math, and English books inside. There are tubes of paint, brushes, and colored paper inside, too. I don’t have my dictionary in here, though. I’m getting that from my locker later. </w:t>
      </w:r>
    </w:p>
    <w:p w14:paraId="50FC4562" w14:textId="77777777" w:rsidR="006B3270" w:rsidRDefault="006B3270" w:rsidP="000271CB">
      <w:pPr>
        <w:autoSpaceDE w:val="0"/>
        <w:autoSpaceDN w:val="0"/>
        <w:adjustRightInd w:val="0"/>
        <w:spacing w:after="0" w:line="240" w:lineRule="auto"/>
      </w:pPr>
      <w:r>
        <w:t xml:space="preserve">B: Wow! </w:t>
      </w:r>
    </w:p>
    <w:p w14:paraId="5DBC2D16" w14:textId="77777777" w:rsidR="006B3270" w:rsidRDefault="006B3270" w:rsidP="000271CB">
      <w:pPr>
        <w:autoSpaceDE w:val="0"/>
        <w:autoSpaceDN w:val="0"/>
        <w:adjustRightInd w:val="0"/>
        <w:spacing w:after="0" w:line="240" w:lineRule="auto"/>
      </w:pPr>
    </w:p>
    <w:p w14:paraId="72B392AE" w14:textId="77777777" w:rsidR="006B3270" w:rsidRDefault="006B3270" w:rsidP="000271CB">
      <w:pPr>
        <w:autoSpaceDE w:val="0"/>
        <w:autoSpaceDN w:val="0"/>
        <w:adjustRightInd w:val="0"/>
        <w:spacing w:after="0" w:line="240" w:lineRule="auto"/>
      </w:pPr>
      <w:r>
        <w:t xml:space="preserve">7. What is the girl talking about? </w:t>
      </w:r>
    </w:p>
    <w:p w14:paraId="07A603CB" w14:textId="171A9ADB" w:rsidR="006B3270" w:rsidRDefault="006B3270" w:rsidP="000271CB">
      <w:pPr>
        <w:autoSpaceDE w:val="0"/>
        <w:autoSpaceDN w:val="0"/>
        <w:adjustRightInd w:val="0"/>
        <w:spacing w:after="0" w:line="240" w:lineRule="auto"/>
      </w:pPr>
      <w:r>
        <w:t>8. What is NOT in the girl’s bag?</w:t>
      </w:r>
    </w:p>
    <w:p w14:paraId="15F724C2" w14:textId="77777777" w:rsidR="006B3270" w:rsidRDefault="006B3270" w:rsidP="000271CB">
      <w:pPr>
        <w:autoSpaceDE w:val="0"/>
        <w:autoSpaceDN w:val="0"/>
        <w:adjustRightInd w:val="0"/>
        <w:spacing w:after="0" w:line="240" w:lineRule="auto"/>
      </w:pPr>
    </w:p>
    <w:p w14:paraId="2543D965" w14:textId="7F15ECF2" w:rsidR="00936F7A" w:rsidRPr="007D3E91" w:rsidRDefault="00FE3B5A" w:rsidP="000271CB">
      <w:pPr>
        <w:autoSpaceDE w:val="0"/>
        <w:autoSpaceDN w:val="0"/>
        <w:adjustRightInd w:val="0"/>
        <w:spacing w:after="0" w:line="240" w:lineRule="auto"/>
        <w:rPr>
          <w:rFonts w:cstheme="minorHAnsi"/>
          <w:b/>
        </w:rPr>
      </w:pPr>
      <w:r w:rsidRPr="007D3E91">
        <w:rPr>
          <w:rFonts w:cstheme="minorHAnsi"/>
          <w:b/>
        </w:rPr>
        <w:t xml:space="preserve">Track </w:t>
      </w:r>
      <w:r w:rsidR="00DD089A">
        <w:rPr>
          <w:rFonts w:cstheme="minorHAnsi"/>
          <w:b/>
        </w:rPr>
        <w:t>32</w:t>
      </w:r>
    </w:p>
    <w:p w14:paraId="6BE51024" w14:textId="77777777" w:rsidR="008334A9" w:rsidRDefault="008334A9" w:rsidP="000271CB">
      <w:pPr>
        <w:spacing w:after="0" w:line="240" w:lineRule="auto"/>
        <w:rPr>
          <w:b/>
          <w:bCs/>
        </w:rPr>
      </w:pPr>
      <w:r w:rsidRPr="008334A9">
        <w:rPr>
          <w:b/>
          <w:bCs/>
        </w:rPr>
        <w:lastRenderedPageBreak/>
        <w:t xml:space="preserve">Questions 9 and 10 refer to the following talk. </w:t>
      </w:r>
    </w:p>
    <w:p w14:paraId="2CC7F6ED" w14:textId="5B96A47D" w:rsidR="008334A9" w:rsidRDefault="008334A9" w:rsidP="000271CB">
      <w:pPr>
        <w:spacing w:after="0" w:line="240" w:lineRule="auto"/>
      </w:pPr>
      <w:r>
        <w:t>G: I have f</w:t>
      </w:r>
      <w:r w:rsidR="00DB1AB6">
        <w:t xml:space="preserve">our </w:t>
      </w:r>
      <w:r>
        <w:t xml:space="preserve">classes today. They are </w:t>
      </w:r>
      <w:r w:rsidR="00DB1AB6">
        <w:t xml:space="preserve">history, English, science, and math. </w:t>
      </w:r>
      <w:r>
        <w:t xml:space="preserve">I like </w:t>
      </w:r>
      <w:r w:rsidR="00DB1AB6">
        <w:t>history</w:t>
      </w:r>
      <w:r>
        <w:t xml:space="preserve"> the best. I like English class, too. We speak English in our class every day. Math class is not very fun, though, and science class isn’t, either. </w:t>
      </w:r>
    </w:p>
    <w:p w14:paraId="7BD8A73F" w14:textId="77777777" w:rsidR="008334A9" w:rsidRDefault="008334A9" w:rsidP="000271CB">
      <w:pPr>
        <w:spacing w:after="0" w:line="240" w:lineRule="auto"/>
      </w:pPr>
    </w:p>
    <w:p w14:paraId="0F131F50" w14:textId="77777777" w:rsidR="008334A9" w:rsidRDefault="008334A9" w:rsidP="000271CB">
      <w:pPr>
        <w:spacing w:after="0" w:line="240" w:lineRule="auto"/>
      </w:pPr>
      <w:r>
        <w:t xml:space="preserve">9. What is the speaker talking about? </w:t>
      </w:r>
    </w:p>
    <w:p w14:paraId="2B596BC0" w14:textId="1102B0A0" w:rsidR="008334A9" w:rsidRDefault="008334A9" w:rsidP="000271CB">
      <w:pPr>
        <w:spacing w:after="0" w:line="240" w:lineRule="auto"/>
      </w:pPr>
      <w:r>
        <w:t>10.</w:t>
      </w:r>
      <w:r w:rsidR="00F42CED">
        <w:t xml:space="preserve"> </w:t>
      </w:r>
      <w:r>
        <w:t xml:space="preserve">What classes does the girl like? </w:t>
      </w:r>
    </w:p>
    <w:p w14:paraId="2F3E9C41" w14:textId="0FFD30F3" w:rsidR="00F42CED" w:rsidRDefault="00F42CED" w:rsidP="000271CB">
      <w:pPr>
        <w:spacing w:after="0" w:line="240" w:lineRule="auto"/>
      </w:pPr>
    </w:p>
    <w:p w14:paraId="7F4B8AC1" w14:textId="77777777" w:rsidR="00F42CED" w:rsidRDefault="00F42CED" w:rsidP="000271CB">
      <w:pPr>
        <w:spacing w:after="0" w:line="240" w:lineRule="auto"/>
      </w:pPr>
    </w:p>
    <w:p w14:paraId="069AB4DA" w14:textId="77777777" w:rsidR="008334A9" w:rsidRDefault="008334A9" w:rsidP="000271CB">
      <w:pPr>
        <w:spacing w:after="0" w:line="240" w:lineRule="auto"/>
      </w:pPr>
    </w:p>
    <w:p w14:paraId="1711FC73" w14:textId="77777777" w:rsidR="00C413AF" w:rsidRDefault="008334A9" w:rsidP="000271CB">
      <w:pPr>
        <w:spacing w:after="0" w:line="240" w:lineRule="auto"/>
      </w:pPr>
      <w:r w:rsidRPr="008334A9">
        <w:rPr>
          <w:b/>
          <w:bCs/>
        </w:rPr>
        <w:t>Questions 11 and 12 refer to the following talk.</w:t>
      </w:r>
      <w:r>
        <w:t xml:space="preserve"> </w:t>
      </w:r>
    </w:p>
    <w:p w14:paraId="4EEBBAAA" w14:textId="77777777" w:rsidR="00C413AF" w:rsidRDefault="008334A9" w:rsidP="000271CB">
      <w:pPr>
        <w:spacing w:after="0" w:line="240" w:lineRule="auto"/>
      </w:pPr>
      <w:r>
        <w:t xml:space="preserve">B: Today, I lost my English dictionary. I looked everywhere. I looked in my bag. But there were only textbooks and my pencil case in my bag. Then, I looked in my English classroom. There was only a notebook in the classroom. Finally, I looked in my locker. I had my PE shoes in there and my lunch, but no dictionary. I don’t know where it is! </w:t>
      </w:r>
    </w:p>
    <w:p w14:paraId="6DAC318B" w14:textId="77777777" w:rsidR="00C413AF" w:rsidRDefault="00C413AF" w:rsidP="000271CB">
      <w:pPr>
        <w:spacing w:after="0" w:line="240" w:lineRule="auto"/>
      </w:pPr>
    </w:p>
    <w:p w14:paraId="47A51DA3" w14:textId="6F62CECE" w:rsidR="00C413AF" w:rsidRDefault="008334A9" w:rsidP="000271CB">
      <w:pPr>
        <w:spacing w:after="0" w:line="240" w:lineRule="auto"/>
      </w:pPr>
      <w:r>
        <w:t>11.</w:t>
      </w:r>
      <w:r w:rsidR="002E4B03">
        <w:t xml:space="preserve"> </w:t>
      </w:r>
      <w:r>
        <w:t xml:space="preserve">What is the boy’s problem? </w:t>
      </w:r>
    </w:p>
    <w:p w14:paraId="48320F25" w14:textId="3CA4A4C8" w:rsidR="00936F7A" w:rsidRDefault="008334A9" w:rsidP="000271CB">
      <w:pPr>
        <w:spacing w:after="0" w:line="240" w:lineRule="auto"/>
      </w:pPr>
      <w:r>
        <w:t>12.</w:t>
      </w:r>
      <w:r w:rsidR="002E4B03">
        <w:t xml:space="preserve"> </w:t>
      </w:r>
      <w:r>
        <w:t>What was in the English classroom?</w:t>
      </w:r>
    </w:p>
    <w:p w14:paraId="48A6C37A" w14:textId="77777777" w:rsidR="00C413AF" w:rsidRPr="00C413AF" w:rsidRDefault="00C413AF" w:rsidP="000271CB">
      <w:pPr>
        <w:spacing w:after="0" w:line="240" w:lineRule="auto"/>
        <w:rPr>
          <w:b/>
          <w:bCs/>
        </w:rPr>
      </w:pPr>
    </w:p>
    <w:p w14:paraId="437BE0E6" w14:textId="1F7C2A11" w:rsidR="00936F7A" w:rsidRPr="007D3E91" w:rsidRDefault="00FE3B5A" w:rsidP="000271CB">
      <w:pPr>
        <w:autoSpaceDE w:val="0"/>
        <w:autoSpaceDN w:val="0"/>
        <w:adjustRightInd w:val="0"/>
        <w:spacing w:after="0" w:line="240" w:lineRule="auto"/>
        <w:rPr>
          <w:rFonts w:cstheme="minorHAnsi"/>
        </w:rPr>
      </w:pPr>
      <w:r w:rsidRPr="007D3E91">
        <w:rPr>
          <w:rFonts w:cstheme="minorHAnsi"/>
          <w:b/>
        </w:rPr>
        <w:t xml:space="preserve">Track </w:t>
      </w:r>
      <w:r w:rsidR="00DD089A">
        <w:rPr>
          <w:rFonts w:cstheme="minorHAnsi"/>
          <w:b/>
        </w:rPr>
        <w:t>33</w:t>
      </w:r>
    </w:p>
    <w:p w14:paraId="7984926A" w14:textId="77777777" w:rsidR="00C413AF" w:rsidRPr="00C413AF" w:rsidRDefault="00C413AF" w:rsidP="000271CB">
      <w:pPr>
        <w:spacing w:after="0" w:line="240" w:lineRule="auto"/>
        <w:rPr>
          <w:b/>
          <w:bCs/>
        </w:rPr>
      </w:pPr>
      <w:r w:rsidRPr="00C413AF">
        <w:rPr>
          <w:b/>
          <w:bCs/>
        </w:rPr>
        <w:t xml:space="preserve">Questions 13 through 15 refer to the following dialogue. </w:t>
      </w:r>
    </w:p>
    <w:p w14:paraId="728EF0D5" w14:textId="77777777" w:rsidR="00C413AF" w:rsidRDefault="00C413AF" w:rsidP="000271CB">
      <w:pPr>
        <w:spacing w:after="0" w:line="240" w:lineRule="auto"/>
      </w:pPr>
      <w:r>
        <w:t xml:space="preserve">B: Hi there, Cathy. Are you ready for the math test? </w:t>
      </w:r>
    </w:p>
    <w:p w14:paraId="2A5A2793" w14:textId="77777777" w:rsidR="00C413AF" w:rsidRDefault="00C413AF" w:rsidP="000271CB">
      <w:pPr>
        <w:spacing w:after="0" w:line="240" w:lineRule="auto"/>
      </w:pPr>
      <w:r>
        <w:t xml:space="preserve">G: I hope so. How about you, Jim? </w:t>
      </w:r>
    </w:p>
    <w:p w14:paraId="0899A7CA" w14:textId="77777777" w:rsidR="00C413AF" w:rsidRDefault="00C413AF" w:rsidP="000271CB">
      <w:pPr>
        <w:spacing w:after="0" w:line="240" w:lineRule="auto"/>
      </w:pPr>
      <w:r>
        <w:t xml:space="preserve">B: I don’t know. I don’t have my math notebook. I lost it yesterday. </w:t>
      </w:r>
    </w:p>
    <w:p w14:paraId="27859E32" w14:textId="77777777" w:rsidR="00C413AF" w:rsidRDefault="00C413AF" w:rsidP="000271CB">
      <w:pPr>
        <w:spacing w:after="0" w:line="240" w:lineRule="auto"/>
      </w:pPr>
      <w:r>
        <w:t xml:space="preserve">G: Oh, no! But you did all your homework during the semester. I’m sure you’ll do OK. </w:t>
      </w:r>
    </w:p>
    <w:p w14:paraId="02B1A4D6" w14:textId="77777777" w:rsidR="00C413AF" w:rsidRDefault="00C413AF" w:rsidP="000271CB">
      <w:pPr>
        <w:spacing w:after="0" w:line="240" w:lineRule="auto"/>
      </w:pPr>
      <w:r>
        <w:t xml:space="preserve">B: I hope so. Anyway, at least I have my paints and brushes. We have that painting test in art class today, remember? </w:t>
      </w:r>
    </w:p>
    <w:p w14:paraId="4060BCCB" w14:textId="77777777" w:rsidR="00C413AF" w:rsidRDefault="00C413AF" w:rsidP="000271CB">
      <w:pPr>
        <w:spacing w:after="0" w:line="240" w:lineRule="auto"/>
      </w:pPr>
      <w:r>
        <w:t xml:space="preserve">G: Oh, no! I forgot about that test! I don’t have my paints! </w:t>
      </w:r>
    </w:p>
    <w:p w14:paraId="1F8B882B" w14:textId="77777777" w:rsidR="00C413AF" w:rsidRDefault="00C413AF" w:rsidP="000271CB">
      <w:pPr>
        <w:spacing w:after="0" w:line="240" w:lineRule="auto"/>
      </w:pPr>
      <w:r>
        <w:t xml:space="preserve">B: Uh oh. Who sits next to you in art class? </w:t>
      </w:r>
    </w:p>
    <w:p w14:paraId="0B0DEC03" w14:textId="77777777" w:rsidR="00C413AF" w:rsidRDefault="00C413AF" w:rsidP="000271CB">
      <w:pPr>
        <w:spacing w:after="0" w:line="240" w:lineRule="auto"/>
      </w:pPr>
      <w:r>
        <w:t xml:space="preserve">G: Hmm. Henry sits on my left. Tina sits on my right. Why do you ask? </w:t>
      </w:r>
    </w:p>
    <w:p w14:paraId="6D5593B9" w14:textId="77777777" w:rsidR="00C413AF" w:rsidRDefault="00C413AF" w:rsidP="000271CB">
      <w:pPr>
        <w:spacing w:after="0" w:line="240" w:lineRule="auto"/>
      </w:pPr>
      <w:r>
        <w:t xml:space="preserve">B: Well, they are your friends, right? Maybe they have an extra brush and paints. </w:t>
      </w:r>
    </w:p>
    <w:p w14:paraId="34520DB5" w14:textId="77777777" w:rsidR="00C413AF" w:rsidRDefault="00C413AF" w:rsidP="000271CB">
      <w:pPr>
        <w:spacing w:after="0" w:line="240" w:lineRule="auto"/>
      </w:pPr>
      <w:r>
        <w:t xml:space="preserve">G: Yeah, I’ll ask them! </w:t>
      </w:r>
    </w:p>
    <w:p w14:paraId="40513DA9" w14:textId="77777777" w:rsidR="00C413AF" w:rsidRDefault="00C413AF" w:rsidP="000271CB">
      <w:pPr>
        <w:spacing w:after="0" w:line="240" w:lineRule="auto"/>
      </w:pPr>
    </w:p>
    <w:p w14:paraId="01A1727D" w14:textId="13524E85" w:rsidR="00740422" w:rsidRDefault="00C413AF" w:rsidP="000271CB">
      <w:pPr>
        <w:spacing w:after="0" w:line="240" w:lineRule="auto"/>
      </w:pPr>
      <w:r>
        <w:t>13.</w:t>
      </w:r>
      <w:r w:rsidR="002E4B03">
        <w:t xml:space="preserve"> </w:t>
      </w:r>
      <w:r>
        <w:t xml:space="preserve">What are the speakers talking about? </w:t>
      </w:r>
    </w:p>
    <w:p w14:paraId="2727EAA6" w14:textId="579B1131" w:rsidR="00740422" w:rsidRDefault="00C413AF" w:rsidP="000271CB">
      <w:pPr>
        <w:spacing w:after="0" w:line="240" w:lineRule="auto"/>
      </w:pPr>
      <w:r>
        <w:t>14.</w:t>
      </w:r>
      <w:r w:rsidR="002E4B03">
        <w:t xml:space="preserve"> </w:t>
      </w:r>
      <w:r>
        <w:t xml:space="preserve">What is the boy worried about? </w:t>
      </w:r>
    </w:p>
    <w:p w14:paraId="2D97A1D5" w14:textId="72EF6C93" w:rsidR="00C413AF" w:rsidRDefault="00C413AF" w:rsidP="000271CB">
      <w:pPr>
        <w:spacing w:after="0" w:line="240" w:lineRule="auto"/>
      </w:pPr>
      <w:r>
        <w:t>15.</w:t>
      </w:r>
      <w:r w:rsidR="002E4B03">
        <w:t xml:space="preserve"> </w:t>
      </w:r>
      <w:r>
        <w:t>Who sits next to the girl in art class?</w:t>
      </w:r>
    </w:p>
    <w:p w14:paraId="7365FFB7" w14:textId="77777777" w:rsidR="00936F7A" w:rsidRPr="007D3E91" w:rsidRDefault="00936F7A" w:rsidP="000271CB">
      <w:pPr>
        <w:spacing w:after="0" w:line="240" w:lineRule="auto"/>
        <w:rPr>
          <w:rFonts w:cstheme="minorHAnsi"/>
        </w:rPr>
      </w:pPr>
    </w:p>
    <w:p w14:paraId="3171A35D" w14:textId="39E60529" w:rsidR="00936F7A" w:rsidRPr="007D3E91" w:rsidRDefault="00936F7A" w:rsidP="000271CB">
      <w:pPr>
        <w:spacing w:after="0" w:line="240" w:lineRule="auto"/>
        <w:ind w:left="720" w:hanging="720"/>
        <w:rPr>
          <w:rFonts w:cstheme="minorHAnsi"/>
        </w:rPr>
      </w:pPr>
      <w:r w:rsidRPr="007D3E91">
        <w:rPr>
          <w:rFonts w:cstheme="minorHAnsi"/>
        </w:rPr>
        <w:br w:type="page"/>
      </w:r>
    </w:p>
    <w:p w14:paraId="6F94FE86" w14:textId="45BEF3D8" w:rsidR="00936F7A" w:rsidRDefault="00936F7A" w:rsidP="000271CB">
      <w:pPr>
        <w:spacing w:after="0" w:line="240" w:lineRule="auto"/>
        <w:rPr>
          <w:rFonts w:cstheme="minorHAnsi"/>
          <w:b/>
          <w:shd w:val="pct15" w:color="auto" w:fill="FFFFFF"/>
        </w:rPr>
      </w:pPr>
      <w:r w:rsidRPr="007D3E91">
        <w:rPr>
          <w:rFonts w:cstheme="minorHAnsi"/>
          <w:b/>
          <w:shd w:val="pct15" w:color="auto" w:fill="FFFFFF"/>
        </w:rPr>
        <w:lastRenderedPageBreak/>
        <w:t>Unit</w:t>
      </w:r>
      <w:r w:rsidR="00D0589B">
        <w:rPr>
          <w:rFonts w:cstheme="minorHAnsi"/>
          <w:b/>
          <w:shd w:val="pct15" w:color="auto" w:fill="FFFFFF"/>
        </w:rPr>
        <w:t xml:space="preserve"> 4 A Chance of Rain</w:t>
      </w:r>
    </w:p>
    <w:p w14:paraId="499D7245" w14:textId="3835A1E0" w:rsidR="00D0589B" w:rsidRDefault="00D0589B" w:rsidP="000271CB">
      <w:pPr>
        <w:spacing w:after="0" w:line="240" w:lineRule="auto"/>
        <w:rPr>
          <w:rFonts w:cstheme="minorHAnsi"/>
          <w:b/>
          <w:shd w:val="pct15" w:color="auto" w:fill="FFFFFF"/>
        </w:rPr>
      </w:pPr>
    </w:p>
    <w:p w14:paraId="35F4ECDD" w14:textId="71627D78" w:rsidR="00D0589B" w:rsidRPr="007D3E91" w:rsidRDefault="00D0589B" w:rsidP="00D0589B">
      <w:pPr>
        <w:autoSpaceDE w:val="0"/>
        <w:autoSpaceDN w:val="0"/>
        <w:adjustRightInd w:val="0"/>
        <w:spacing w:after="0" w:line="240" w:lineRule="auto"/>
        <w:rPr>
          <w:rFonts w:cstheme="minorHAnsi"/>
          <w:b/>
        </w:rPr>
      </w:pPr>
      <w:r w:rsidRPr="007D3E91">
        <w:rPr>
          <w:rFonts w:cstheme="minorHAnsi"/>
          <w:b/>
        </w:rPr>
        <w:t>Track 3</w:t>
      </w:r>
      <w:r w:rsidR="00DD089A">
        <w:rPr>
          <w:rFonts w:cstheme="minorHAnsi"/>
          <w:b/>
        </w:rPr>
        <w:t>4</w:t>
      </w:r>
      <w:r w:rsidRPr="007D3E91">
        <w:rPr>
          <w:rFonts w:cstheme="minorHAnsi"/>
          <w:b/>
        </w:rPr>
        <w:t xml:space="preserve"> </w:t>
      </w:r>
    </w:p>
    <w:p w14:paraId="0EE9AE18" w14:textId="77777777" w:rsidR="00D0589B" w:rsidRDefault="00D0589B" w:rsidP="000271CB">
      <w:pPr>
        <w:spacing w:after="0" w:line="240" w:lineRule="auto"/>
      </w:pPr>
      <w:r>
        <w:t xml:space="preserve">W: Jamie, hurry up! You’re going to be late for school! </w:t>
      </w:r>
    </w:p>
    <w:p w14:paraId="66C4BA84" w14:textId="77777777" w:rsidR="00D0589B" w:rsidRDefault="00D0589B" w:rsidP="000271CB">
      <w:pPr>
        <w:spacing w:after="0" w:line="240" w:lineRule="auto"/>
      </w:pPr>
      <w:r>
        <w:t>B: I know, Mom. I’m going now.</w:t>
      </w:r>
    </w:p>
    <w:p w14:paraId="6D9C30EA" w14:textId="77777777" w:rsidR="00D0589B" w:rsidRDefault="00D0589B" w:rsidP="000271CB">
      <w:pPr>
        <w:spacing w:after="0" w:line="240" w:lineRule="auto"/>
      </w:pPr>
      <w:r>
        <w:t xml:space="preserve">W: Don’t forget your coat and umbrella. </w:t>
      </w:r>
    </w:p>
    <w:p w14:paraId="4CB58B47" w14:textId="77777777" w:rsidR="00D0589B" w:rsidRDefault="00D0589B" w:rsidP="000271CB">
      <w:pPr>
        <w:spacing w:after="0" w:line="240" w:lineRule="auto"/>
      </w:pPr>
      <w:r>
        <w:t xml:space="preserve">B: Why do I need my coat and umbrella? </w:t>
      </w:r>
    </w:p>
    <w:p w14:paraId="67D773D7" w14:textId="77777777" w:rsidR="00D0589B" w:rsidRDefault="00D0589B" w:rsidP="000271CB">
      <w:pPr>
        <w:spacing w:after="0" w:line="240" w:lineRule="auto"/>
      </w:pPr>
      <w:r>
        <w:t xml:space="preserve">W: I watched the weather forecast this morning. They said it will be cold and rainy today. </w:t>
      </w:r>
    </w:p>
    <w:p w14:paraId="41F54F6B" w14:textId="4F83DE0A" w:rsidR="009C5912" w:rsidRDefault="00D0589B" w:rsidP="000271CB">
      <w:pPr>
        <w:spacing w:after="0" w:line="240" w:lineRule="auto"/>
      </w:pPr>
      <w:r>
        <w:t>B: It’s only cloudy outside now. And yesterday was sunny! I hate carrying an umbrella.</w:t>
      </w:r>
    </w:p>
    <w:p w14:paraId="6FAC6E92" w14:textId="77777777" w:rsidR="00D0589B" w:rsidRDefault="00D0589B" w:rsidP="000271CB">
      <w:pPr>
        <w:spacing w:after="0" w:line="240" w:lineRule="auto"/>
      </w:pPr>
      <w:r>
        <w:t xml:space="preserve">W: I know. But there’s a 50% chance of rain. You don’t want to get wet, do you? </w:t>
      </w:r>
    </w:p>
    <w:p w14:paraId="2F8430EF" w14:textId="77777777" w:rsidR="00D0589B" w:rsidRDefault="00D0589B" w:rsidP="000271CB">
      <w:pPr>
        <w:spacing w:after="0" w:line="240" w:lineRule="auto"/>
      </w:pPr>
      <w:r>
        <w:t xml:space="preserve">B: No. Alright, I’ll take an umbrella. </w:t>
      </w:r>
    </w:p>
    <w:p w14:paraId="67A38775" w14:textId="77777777" w:rsidR="00D0589B" w:rsidRDefault="00D0589B" w:rsidP="000271CB">
      <w:pPr>
        <w:spacing w:after="0" w:line="240" w:lineRule="auto"/>
      </w:pPr>
      <w:r>
        <w:t xml:space="preserve">W: What coat do you want to wear? The red one? </w:t>
      </w:r>
    </w:p>
    <w:p w14:paraId="04ACDC00" w14:textId="77777777" w:rsidR="00D0589B" w:rsidRDefault="00D0589B" w:rsidP="000271CB">
      <w:pPr>
        <w:spacing w:after="0" w:line="240" w:lineRule="auto"/>
      </w:pPr>
      <w:r>
        <w:t xml:space="preserve">B: I don’t know... Oh, no! The bus is already here! </w:t>
      </w:r>
    </w:p>
    <w:p w14:paraId="4FEF9EE4" w14:textId="36AF7874" w:rsidR="00D0589B" w:rsidRDefault="00D0589B" w:rsidP="000271CB">
      <w:pPr>
        <w:spacing w:after="0" w:line="240" w:lineRule="auto"/>
      </w:pPr>
      <w:r>
        <w:t xml:space="preserve">W: Hurry up! Here’s your red coat. Don’t forget your umbrella! It’s there beside the door. </w:t>
      </w:r>
    </w:p>
    <w:p w14:paraId="10EA04CC" w14:textId="07908FF7" w:rsidR="00D0589B" w:rsidRDefault="00D0589B" w:rsidP="000271CB">
      <w:pPr>
        <w:spacing w:after="0" w:line="240" w:lineRule="auto"/>
      </w:pPr>
      <w:r>
        <w:t>B: Thanks, Mom. I’m off to school! Bye!</w:t>
      </w:r>
    </w:p>
    <w:p w14:paraId="6D23D411" w14:textId="77777777" w:rsidR="00D0589B" w:rsidRPr="007D3E91" w:rsidRDefault="00D0589B" w:rsidP="000271CB">
      <w:pPr>
        <w:spacing w:after="0" w:line="240" w:lineRule="auto"/>
        <w:rPr>
          <w:rFonts w:cstheme="minorHAnsi"/>
          <w:b/>
          <w:lang w:eastAsia="ko-KR"/>
        </w:rPr>
      </w:pPr>
    </w:p>
    <w:p w14:paraId="7AF495B5" w14:textId="6C49C254" w:rsidR="00936F7A" w:rsidRPr="007D3E91" w:rsidRDefault="00936F7A" w:rsidP="000271CB">
      <w:pPr>
        <w:spacing w:after="0" w:line="240" w:lineRule="auto"/>
        <w:rPr>
          <w:rFonts w:cstheme="minorHAnsi"/>
          <w:b/>
        </w:rPr>
      </w:pPr>
      <w:r w:rsidRPr="007D3E91">
        <w:rPr>
          <w:rFonts w:cstheme="minorHAnsi"/>
          <w:b/>
        </w:rPr>
        <w:t xml:space="preserve">Track </w:t>
      </w:r>
      <w:r w:rsidR="00DD089A">
        <w:rPr>
          <w:rFonts w:cstheme="minorHAnsi"/>
          <w:b/>
        </w:rPr>
        <w:t>35</w:t>
      </w:r>
    </w:p>
    <w:p w14:paraId="1549EA78" w14:textId="77777777" w:rsidR="007A5C35" w:rsidRDefault="007A5C35" w:rsidP="000271CB">
      <w:pPr>
        <w:spacing w:after="0" w:line="240" w:lineRule="auto"/>
      </w:pPr>
      <w:r>
        <w:t xml:space="preserve">1. What was the weather like yesterday? </w:t>
      </w:r>
    </w:p>
    <w:p w14:paraId="65E50413" w14:textId="77777777" w:rsidR="007A5C35" w:rsidRDefault="007A5C35" w:rsidP="000271CB">
      <w:pPr>
        <w:spacing w:after="0" w:line="240" w:lineRule="auto"/>
      </w:pPr>
      <w:r>
        <w:t xml:space="preserve">2. Where are the speakers? </w:t>
      </w:r>
    </w:p>
    <w:p w14:paraId="2C9DFC32" w14:textId="1DDA39DA" w:rsidR="00936F7A" w:rsidRDefault="007A5C35" w:rsidP="000271CB">
      <w:pPr>
        <w:spacing w:after="0" w:line="240" w:lineRule="auto"/>
      </w:pPr>
      <w:r>
        <w:t>3. What did Jamie’s mother give him on the way out?</w:t>
      </w:r>
    </w:p>
    <w:p w14:paraId="57EA17B7" w14:textId="77777777" w:rsidR="007A5C35" w:rsidRPr="007D3E91" w:rsidRDefault="007A5C35" w:rsidP="000271CB">
      <w:pPr>
        <w:spacing w:after="0" w:line="240" w:lineRule="auto"/>
        <w:rPr>
          <w:rFonts w:cstheme="minorHAnsi"/>
        </w:rPr>
      </w:pPr>
    </w:p>
    <w:p w14:paraId="43E0D877" w14:textId="7357A894"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DD089A">
        <w:rPr>
          <w:rFonts w:cstheme="minorHAnsi"/>
          <w:b/>
        </w:rPr>
        <w:t>6</w:t>
      </w:r>
    </w:p>
    <w:p w14:paraId="2760D9C8" w14:textId="77777777" w:rsidR="007A5C35" w:rsidRDefault="007A5C35" w:rsidP="000271CB">
      <w:pPr>
        <w:spacing w:after="0" w:line="240" w:lineRule="auto"/>
      </w:pPr>
      <w:r>
        <w:t xml:space="preserve">B: The weather today is so hot! What temperature is it outside? </w:t>
      </w:r>
    </w:p>
    <w:p w14:paraId="239B8D08" w14:textId="77777777" w:rsidR="007A5C35" w:rsidRDefault="007A5C35" w:rsidP="000271CB">
      <w:pPr>
        <w:spacing w:after="0" w:line="240" w:lineRule="auto"/>
      </w:pPr>
      <w:r>
        <w:t xml:space="preserve">G: It’s about 30 degrees. </w:t>
      </w:r>
    </w:p>
    <w:p w14:paraId="00CE4A06" w14:textId="77777777" w:rsidR="007A5C35" w:rsidRDefault="007A5C35" w:rsidP="000271CB">
      <w:pPr>
        <w:spacing w:after="0" w:line="240" w:lineRule="auto"/>
      </w:pPr>
      <w:r>
        <w:t xml:space="preserve">B: Well, at least it’s cooler than yesterday. Monday, it was 32 degrees! I hate this hot weather. </w:t>
      </w:r>
    </w:p>
    <w:p w14:paraId="197201AE" w14:textId="77777777" w:rsidR="007A5C35" w:rsidRDefault="007A5C35" w:rsidP="000271CB">
      <w:pPr>
        <w:spacing w:after="0" w:line="240" w:lineRule="auto"/>
      </w:pPr>
      <w:r>
        <w:t xml:space="preserve">G: Three days </w:t>
      </w:r>
      <w:proofErr w:type="gramStart"/>
      <w:r>
        <w:t>ago</w:t>
      </w:r>
      <w:proofErr w:type="gramEnd"/>
      <w:r>
        <w:t xml:space="preserve"> was worse. Do you remember Saturday? I think the temperature was 35 degrees that day. I stayed at the mall all day. At least inside the mall was cool. </w:t>
      </w:r>
    </w:p>
    <w:p w14:paraId="1F9716E7" w14:textId="77777777" w:rsidR="007A5C35" w:rsidRDefault="007A5C35" w:rsidP="000271CB">
      <w:pPr>
        <w:spacing w:after="0" w:line="240" w:lineRule="auto"/>
      </w:pPr>
      <w:r>
        <w:t xml:space="preserve">B: Hey, that’s a good idea. Maybe I’ll go to the mall. </w:t>
      </w:r>
    </w:p>
    <w:p w14:paraId="46588E88" w14:textId="77777777" w:rsidR="007A5C35" w:rsidRDefault="007A5C35" w:rsidP="000271CB">
      <w:pPr>
        <w:spacing w:after="0" w:line="240" w:lineRule="auto"/>
      </w:pPr>
      <w:r>
        <w:t xml:space="preserve">G: Well, there are lots of people at the mall. I have a better idea. </w:t>
      </w:r>
    </w:p>
    <w:p w14:paraId="755EEE81" w14:textId="77777777" w:rsidR="007A5C35" w:rsidRDefault="007A5C35" w:rsidP="000271CB">
      <w:pPr>
        <w:spacing w:after="0" w:line="240" w:lineRule="auto"/>
      </w:pPr>
      <w:r>
        <w:t xml:space="preserve">B: What? </w:t>
      </w:r>
    </w:p>
    <w:p w14:paraId="105ACC22" w14:textId="77777777" w:rsidR="007A5C35" w:rsidRDefault="007A5C35" w:rsidP="000271CB">
      <w:pPr>
        <w:spacing w:after="0" w:line="240" w:lineRule="auto"/>
      </w:pPr>
      <w:r>
        <w:t xml:space="preserve">G: Let’s go swimming. The new swimming pool opens today. </w:t>
      </w:r>
    </w:p>
    <w:p w14:paraId="2835A6FE" w14:textId="77777777" w:rsidR="007A5C35" w:rsidRDefault="007A5C35" w:rsidP="000271CB">
      <w:pPr>
        <w:spacing w:after="0" w:line="240" w:lineRule="auto"/>
      </w:pPr>
      <w:r>
        <w:t xml:space="preserve">B: Oh, right! And it’s a clear blue sky today. Perfect for swimming outside! </w:t>
      </w:r>
    </w:p>
    <w:p w14:paraId="0F7B8A6E" w14:textId="77777777" w:rsidR="007A5C35" w:rsidRDefault="007A5C35" w:rsidP="000271CB">
      <w:pPr>
        <w:spacing w:after="0" w:line="240" w:lineRule="auto"/>
      </w:pPr>
      <w:r>
        <w:t xml:space="preserve">G: Alright, let’s go. </w:t>
      </w:r>
    </w:p>
    <w:p w14:paraId="1EDA8D1C" w14:textId="77777777" w:rsidR="007A5C35" w:rsidRDefault="007A5C35" w:rsidP="000271CB">
      <w:pPr>
        <w:spacing w:after="0" w:line="240" w:lineRule="auto"/>
      </w:pPr>
      <w:r>
        <w:t xml:space="preserve">B: By the way, what’s the weather forecast for tomorrow? </w:t>
      </w:r>
    </w:p>
    <w:p w14:paraId="3A03EBF3" w14:textId="77777777" w:rsidR="007A5C35" w:rsidRDefault="007A5C35" w:rsidP="000271CB">
      <w:pPr>
        <w:spacing w:after="0" w:line="240" w:lineRule="auto"/>
      </w:pPr>
      <w:r>
        <w:t xml:space="preserve">G: Very hot, I think. Maybe 34 degrees. </w:t>
      </w:r>
    </w:p>
    <w:p w14:paraId="082F4615" w14:textId="4164259E" w:rsidR="00936F7A" w:rsidRDefault="007A5C35" w:rsidP="000271CB">
      <w:pPr>
        <w:spacing w:after="0" w:line="240" w:lineRule="auto"/>
      </w:pPr>
      <w:r>
        <w:t>B: Oh no!</w:t>
      </w:r>
    </w:p>
    <w:p w14:paraId="2D1C059B" w14:textId="77777777" w:rsidR="007A5C35" w:rsidRPr="007D3E91" w:rsidRDefault="007A5C35" w:rsidP="000271CB">
      <w:pPr>
        <w:spacing w:after="0" w:line="240" w:lineRule="auto"/>
        <w:rPr>
          <w:rFonts w:cstheme="minorHAnsi"/>
          <w:b/>
        </w:rPr>
      </w:pPr>
    </w:p>
    <w:p w14:paraId="18A05857" w14:textId="4ACAC792"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3</w:t>
      </w:r>
      <w:r w:rsidR="00DD089A">
        <w:rPr>
          <w:rFonts w:cstheme="minorHAnsi"/>
          <w:b/>
        </w:rPr>
        <w:t>7</w:t>
      </w:r>
    </w:p>
    <w:p w14:paraId="56EB8D68" w14:textId="564FAB9E" w:rsidR="00936F7A" w:rsidRDefault="005011F9" w:rsidP="000271CB">
      <w:pPr>
        <w:spacing w:after="0" w:line="240" w:lineRule="auto"/>
      </w:pPr>
      <w:r>
        <w:t xml:space="preserve">M: Hello, I’m Bill Bradley with the KTV weekly weather. Last spring, we were lucky. We had clear blue skies and sunny, warm weather almost every day. This year, it’s very different. This spring has been cloudy. This week didn’t even feel like spring! It was cold and rainy all week. Two days ago, on Friday, the temperature was below freezing! Last spring </w:t>
      </w:r>
      <w:proofErr w:type="gramStart"/>
      <w:r>
        <w:t>at this time</w:t>
      </w:r>
      <w:proofErr w:type="gramEnd"/>
      <w:r>
        <w:t>, the temperature was about 28 degrees. It is very unusual to have temperatures below zero at this time of year, but that’s what we had last Friday. I hope next week will bring better weather!</w:t>
      </w:r>
    </w:p>
    <w:p w14:paraId="4977C003" w14:textId="120E1759" w:rsidR="005011F9" w:rsidRDefault="005011F9" w:rsidP="000271CB">
      <w:pPr>
        <w:spacing w:after="0" w:line="240" w:lineRule="auto"/>
        <w:rPr>
          <w:rFonts w:cstheme="minorHAnsi"/>
          <w:b/>
        </w:rPr>
      </w:pPr>
    </w:p>
    <w:p w14:paraId="41A26628" w14:textId="0E35E88C" w:rsidR="005011F9" w:rsidRDefault="005011F9" w:rsidP="000271CB">
      <w:pPr>
        <w:spacing w:after="0" w:line="240" w:lineRule="auto"/>
        <w:rPr>
          <w:rFonts w:cstheme="minorHAnsi"/>
          <w:b/>
        </w:rPr>
      </w:pPr>
    </w:p>
    <w:p w14:paraId="4526F86F" w14:textId="77777777" w:rsidR="005011F9" w:rsidRPr="007D3E91" w:rsidRDefault="005011F9" w:rsidP="000271CB">
      <w:pPr>
        <w:spacing w:after="0" w:line="240" w:lineRule="auto"/>
        <w:rPr>
          <w:rFonts w:cstheme="minorHAnsi"/>
          <w:b/>
        </w:rPr>
      </w:pPr>
    </w:p>
    <w:p w14:paraId="259CB3F0" w14:textId="08AB5655" w:rsidR="00936F7A" w:rsidRPr="007D3E91" w:rsidRDefault="00936F7A" w:rsidP="000271CB">
      <w:pPr>
        <w:spacing w:after="0" w:line="240" w:lineRule="auto"/>
        <w:rPr>
          <w:rFonts w:cstheme="minorHAnsi"/>
          <w:b/>
        </w:rPr>
      </w:pPr>
      <w:r w:rsidRPr="007D3E91">
        <w:rPr>
          <w:rFonts w:cstheme="minorHAnsi"/>
          <w:b/>
        </w:rPr>
        <w:lastRenderedPageBreak/>
        <w:t xml:space="preserve">Track </w:t>
      </w:r>
      <w:r w:rsidR="0017043B" w:rsidRPr="007D3E91">
        <w:rPr>
          <w:rFonts w:cstheme="minorHAnsi"/>
          <w:b/>
        </w:rPr>
        <w:t>3</w:t>
      </w:r>
      <w:r w:rsidR="00DD089A">
        <w:rPr>
          <w:rFonts w:cstheme="minorHAnsi"/>
          <w:b/>
        </w:rPr>
        <w:t>8</w:t>
      </w:r>
    </w:p>
    <w:p w14:paraId="482C0AFD" w14:textId="77777777" w:rsidR="005011F9" w:rsidRDefault="005011F9" w:rsidP="000271CB">
      <w:pPr>
        <w:spacing w:after="0" w:line="240" w:lineRule="auto"/>
      </w:pPr>
      <w:r>
        <w:t xml:space="preserve">1. Bill Bradley works for a newspaper. </w:t>
      </w:r>
    </w:p>
    <w:p w14:paraId="286B74F8" w14:textId="77777777" w:rsidR="005011F9" w:rsidRDefault="005011F9" w:rsidP="000271CB">
      <w:pPr>
        <w:spacing w:after="0" w:line="240" w:lineRule="auto"/>
      </w:pPr>
      <w:r>
        <w:t xml:space="preserve">2. It has been warm and sunny this spring. </w:t>
      </w:r>
    </w:p>
    <w:p w14:paraId="0268D4B0" w14:textId="77777777" w:rsidR="005011F9" w:rsidRDefault="005011F9" w:rsidP="000271CB">
      <w:pPr>
        <w:spacing w:after="0" w:line="240" w:lineRule="auto"/>
      </w:pPr>
      <w:r>
        <w:t xml:space="preserve">3. The temperatures this spring are very different from last spring. </w:t>
      </w:r>
    </w:p>
    <w:p w14:paraId="6A9F2AF2" w14:textId="009AEFF7" w:rsidR="00936F7A" w:rsidRDefault="005011F9" w:rsidP="000271CB">
      <w:pPr>
        <w:spacing w:after="0" w:line="240" w:lineRule="auto"/>
      </w:pPr>
      <w:r>
        <w:t>4. It snowed a lot over the weekend.</w:t>
      </w:r>
    </w:p>
    <w:p w14:paraId="52F47A3F" w14:textId="77777777" w:rsidR="00DD089A" w:rsidRDefault="00DD089A" w:rsidP="000271CB">
      <w:pPr>
        <w:spacing w:after="0" w:line="240" w:lineRule="auto"/>
      </w:pPr>
    </w:p>
    <w:p w14:paraId="31168991" w14:textId="0802A07A" w:rsidR="00DD089A" w:rsidRDefault="00DD089A" w:rsidP="00DD089A">
      <w:pPr>
        <w:spacing w:after="0" w:line="240" w:lineRule="auto"/>
        <w:rPr>
          <w:rFonts w:cstheme="minorHAnsi"/>
          <w:b/>
        </w:rPr>
      </w:pPr>
      <w:r w:rsidRPr="007D3E91">
        <w:rPr>
          <w:rFonts w:cstheme="minorHAnsi"/>
          <w:b/>
        </w:rPr>
        <w:t>Track 3</w:t>
      </w:r>
      <w:r>
        <w:rPr>
          <w:rFonts w:cstheme="minorHAnsi"/>
          <w:b/>
        </w:rPr>
        <w:t>9</w:t>
      </w:r>
    </w:p>
    <w:p w14:paraId="67D3223D" w14:textId="3FE73B81" w:rsidR="00DD089A" w:rsidRDefault="00DD089A" w:rsidP="00DD089A">
      <w:pPr>
        <w:spacing w:after="0" w:line="240" w:lineRule="auto"/>
        <w:rPr>
          <w:rFonts w:cstheme="minorHAnsi"/>
          <w:bCs/>
        </w:rPr>
      </w:pPr>
      <w:r>
        <w:rPr>
          <w:rFonts w:cstheme="minorHAnsi"/>
          <w:bCs/>
        </w:rPr>
        <w:t>B1: It’s so hot outside today!</w:t>
      </w:r>
    </w:p>
    <w:p w14:paraId="24E2AD37" w14:textId="664E8E27" w:rsidR="00DD089A" w:rsidRDefault="00DD089A" w:rsidP="00DD089A">
      <w:pPr>
        <w:spacing w:after="0" w:line="240" w:lineRule="auto"/>
        <w:rPr>
          <w:rFonts w:cstheme="minorHAnsi"/>
          <w:bCs/>
        </w:rPr>
      </w:pPr>
      <w:r>
        <w:rPr>
          <w:rFonts w:cstheme="minorHAnsi"/>
          <w:bCs/>
        </w:rPr>
        <w:t>B2: I know! It’s 30 degrees today!</w:t>
      </w:r>
    </w:p>
    <w:p w14:paraId="6EB06B39" w14:textId="75EA6E77" w:rsidR="00DD089A" w:rsidRDefault="00DD089A" w:rsidP="00DD089A">
      <w:pPr>
        <w:spacing w:after="0" w:line="240" w:lineRule="auto"/>
        <w:rPr>
          <w:rFonts w:cstheme="minorHAnsi"/>
          <w:bCs/>
        </w:rPr>
      </w:pPr>
      <w:r>
        <w:rPr>
          <w:rFonts w:cstheme="minorHAnsi"/>
          <w:bCs/>
        </w:rPr>
        <w:t>B1: It will be even warmer tomorrow.</w:t>
      </w:r>
    </w:p>
    <w:p w14:paraId="0699D1F4" w14:textId="2497FDA5" w:rsidR="00DD089A" w:rsidRPr="00DD089A" w:rsidRDefault="00DD089A" w:rsidP="00DD089A">
      <w:pPr>
        <w:spacing w:after="0" w:line="240" w:lineRule="auto"/>
        <w:rPr>
          <w:rFonts w:cstheme="minorHAnsi"/>
          <w:bCs/>
          <w:lang w:eastAsia="ko-KR"/>
        </w:rPr>
      </w:pPr>
      <w:r>
        <w:rPr>
          <w:rFonts w:cstheme="minorHAnsi"/>
          <w:bCs/>
        </w:rPr>
        <w:t>B2: Wow! Let’s go swimming tomorrow!</w:t>
      </w:r>
    </w:p>
    <w:p w14:paraId="009DD8D5" w14:textId="77777777" w:rsidR="005011F9" w:rsidRPr="007D3E91" w:rsidRDefault="005011F9" w:rsidP="000271CB">
      <w:pPr>
        <w:spacing w:after="0" w:line="240" w:lineRule="auto"/>
        <w:rPr>
          <w:rFonts w:cstheme="minorHAnsi"/>
        </w:rPr>
      </w:pPr>
    </w:p>
    <w:p w14:paraId="773F70FC" w14:textId="763E6063" w:rsidR="00936F7A" w:rsidRPr="007D3E91" w:rsidRDefault="00936F7A" w:rsidP="000271CB">
      <w:pPr>
        <w:spacing w:after="0" w:line="240" w:lineRule="auto"/>
        <w:rPr>
          <w:rFonts w:cstheme="minorHAnsi"/>
          <w:b/>
          <w:lang w:eastAsia="ko-KR"/>
        </w:rPr>
      </w:pPr>
      <w:r w:rsidRPr="007D3E91">
        <w:rPr>
          <w:rFonts w:cstheme="minorHAnsi"/>
          <w:b/>
        </w:rPr>
        <w:t>Track</w:t>
      </w:r>
      <w:r w:rsidR="0017043B" w:rsidRPr="007D3E91">
        <w:rPr>
          <w:rFonts w:cstheme="minorHAnsi"/>
          <w:b/>
        </w:rPr>
        <w:t xml:space="preserve"> </w:t>
      </w:r>
      <w:r w:rsidR="00DD089A">
        <w:rPr>
          <w:rFonts w:cstheme="minorHAnsi"/>
          <w:b/>
        </w:rPr>
        <w:t>40</w:t>
      </w:r>
    </w:p>
    <w:p w14:paraId="1534E174" w14:textId="77777777" w:rsidR="0045150F" w:rsidRDefault="0045150F" w:rsidP="000271CB">
      <w:pPr>
        <w:spacing w:after="0" w:line="240" w:lineRule="auto"/>
      </w:pPr>
      <w:r>
        <w:t xml:space="preserve">1. (a) The snowman is finished. </w:t>
      </w:r>
    </w:p>
    <w:p w14:paraId="7E6F8AEF" w14:textId="77777777" w:rsidR="0045150F" w:rsidRDefault="0045150F" w:rsidP="000271CB">
      <w:pPr>
        <w:spacing w:after="0" w:line="240" w:lineRule="auto"/>
      </w:pPr>
      <w:r>
        <w:t xml:space="preserve">(b) It is a sunny summer day. </w:t>
      </w:r>
    </w:p>
    <w:p w14:paraId="4F08C814" w14:textId="77777777" w:rsidR="0045150F" w:rsidRDefault="0045150F" w:rsidP="000271CB">
      <w:pPr>
        <w:spacing w:after="0" w:line="240" w:lineRule="auto"/>
      </w:pPr>
      <w:r>
        <w:t xml:space="preserve">(c) My friends and I played in the snow. </w:t>
      </w:r>
    </w:p>
    <w:p w14:paraId="0F13B243" w14:textId="77777777" w:rsidR="0045150F" w:rsidRDefault="0045150F" w:rsidP="000271CB">
      <w:pPr>
        <w:spacing w:after="0" w:line="240" w:lineRule="auto"/>
      </w:pPr>
      <w:r>
        <w:t xml:space="preserve">(d) My friend and I went to the mall. </w:t>
      </w:r>
    </w:p>
    <w:p w14:paraId="04B34831" w14:textId="77777777" w:rsidR="0045150F" w:rsidRDefault="0045150F" w:rsidP="000271CB">
      <w:pPr>
        <w:spacing w:after="0" w:line="240" w:lineRule="auto"/>
      </w:pPr>
    </w:p>
    <w:p w14:paraId="3068ADE6" w14:textId="77777777" w:rsidR="0045150F" w:rsidRDefault="0045150F" w:rsidP="000271CB">
      <w:pPr>
        <w:spacing w:after="0" w:line="240" w:lineRule="auto"/>
      </w:pPr>
      <w:r>
        <w:t xml:space="preserve">2. (a) It was snowing when I went outside. </w:t>
      </w:r>
    </w:p>
    <w:p w14:paraId="5CBA07B1" w14:textId="77777777" w:rsidR="0045150F" w:rsidRDefault="0045150F" w:rsidP="000271CB">
      <w:pPr>
        <w:spacing w:after="0" w:line="240" w:lineRule="auto"/>
      </w:pPr>
      <w:r>
        <w:t xml:space="preserve">(b) It’s windy today, so I brought a jacket. </w:t>
      </w:r>
    </w:p>
    <w:p w14:paraId="310DFC67" w14:textId="77777777" w:rsidR="0045150F" w:rsidRDefault="0045150F" w:rsidP="000271CB">
      <w:pPr>
        <w:spacing w:after="0" w:line="240" w:lineRule="auto"/>
      </w:pPr>
      <w:r>
        <w:t xml:space="preserve">(c) There are lots of people at the beach! </w:t>
      </w:r>
    </w:p>
    <w:p w14:paraId="15B8AD06" w14:textId="67C5F9D3" w:rsidR="0017043B" w:rsidRDefault="0045150F" w:rsidP="000271CB">
      <w:pPr>
        <w:spacing w:after="0" w:line="240" w:lineRule="auto"/>
      </w:pPr>
      <w:r>
        <w:t>(d) It was sunny yesterday. I was hot.</w:t>
      </w:r>
    </w:p>
    <w:p w14:paraId="154FE4AF" w14:textId="77777777" w:rsidR="0045150F" w:rsidRPr="007D3E91" w:rsidRDefault="0045150F" w:rsidP="000271CB">
      <w:pPr>
        <w:spacing w:after="0" w:line="240" w:lineRule="auto"/>
        <w:rPr>
          <w:rFonts w:cstheme="minorHAnsi"/>
        </w:rPr>
      </w:pPr>
    </w:p>
    <w:p w14:paraId="68D275A7" w14:textId="16626069"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00DD089A">
        <w:rPr>
          <w:rFonts w:cstheme="minorHAnsi"/>
          <w:b/>
        </w:rPr>
        <w:t>41</w:t>
      </w:r>
    </w:p>
    <w:p w14:paraId="4D1AE001" w14:textId="77777777" w:rsidR="003E6E9F" w:rsidRDefault="003E6E9F" w:rsidP="000271CB">
      <w:pPr>
        <w:spacing w:after="0" w:line="240" w:lineRule="auto"/>
      </w:pPr>
      <w:r>
        <w:t xml:space="preserve">3. What is the weather forecast for tomorrow? </w:t>
      </w:r>
    </w:p>
    <w:p w14:paraId="3998C3E1" w14:textId="0E181644" w:rsidR="0017043B" w:rsidRPr="007D3E91" w:rsidRDefault="003E6E9F" w:rsidP="000271CB">
      <w:pPr>
        <w:spacing w:after="0" w:line="240" w:lineRule="auto"/>
        <w:rPr>
          <w:rFonts w:cstheme="minorHAnsi"/>
        </w:rPr>
      </w:pPr>
      <w:r>
        <w:t>4. What temperature is it outside?</w:t>
      </w:r>
    </w:p>
    <w:p w14:paraId="349F5EEA" w14:textId="77777777" w:rsidR="00936F7A" w:rsidRPr="007D3E91" w:rsidRDefault="00936F7A" w:rsidP="000271CB">
      <w:pPr>
        <w:spacing w:after="0" w:line="240" w:lineRule="auto"/>
        <w:rPr>
          <w:rFonts w:cstheme="minorHAnsi"/>
          <w:b/>
        </w:rPr>
      </w:pPr>
    </w:p>
    <w:p w14:paraId="6108F81E" w14:textId="360FCE7E" w:rsidR="00936F7A" w:rsidRPr="007D3E91" w:rsidRDefault="00936F7A" w:rsidP="000271CB">
      <w:pPr>
        <w:spacing w:after="0" w:line="240" w:lineRule="auto"/>
        <w:rPr>
          <w:rFonts w:cstheme="minorHAnsi"/>
          <w:b/>
        </w:rPr>
      </w:pPr>
      <w:r w:rsidRPr="007D3E91">
        <w:rPr>
          <w:rFonts w:cstheme="minorHAnsi"/>
          <w:b/>
        </w:rPr>
        <w:t xml:space="preserve">Track </w:t>
      </w:r>
      <w:r w:rsidR="00DD089A">
        <w:rPr>
          <w:rFonts w:cstheme="minorHAnsi"/>
          <w:b/>
        </w:rPr>
        <w:t>42</w:t>
      </w:r>
    </w:p>
    <w:p w14:paraId="7281AB19" w14:textId="77777777" w:rsidR="003E6E9F" w:rsidRPr="003E6E9F" w:rsidRDefault="003E6E9F" w:rsidP="000271CB">
      <w:pPr>
        <w:spacing w:after="0" w:line="240" w:lineRule="auto"/>
        <w:rPr>
          <w:b/>
          <w:bCs/>
        </w:rPr>
      </w:pPr>
      <w:r w:rsidRPr="003E6E9F">
        <w:rPr>
          <w:b/>
          <w:bCs/>
        </w:rPr>
        <w:t xml:space="preserve">Questions 5 and 6 refer to the following dialogue. </w:t>
      </w:r>
    </w:p>
    <w:p w14:paraId="6549D1BF" w14:textId="4C3F6E80" w:rsidR="00936F7A" w:rsidRDefault="003E6E9F" w:rsidP="000271CB">
      <w:pPr>
        <w:spacing w:after="0" w:line="240" w:lineRule="auto"/>
      </w:pPr>
      <w:r>
        <w:t>W: It rained all day yesterday. Do you think it will rain again today?</w:t>
      </w:r>
    </w:p>
    <w:p w14:paraId="76CF40FC" w14:textId="77777777" w:rsidR="00510BAE" w:rsidRDefault="00510BAE" w:rsidP="000271CB">
      <w:pPr>
        <w:spacing w:after="0" w:line="240" w:lineRule="auto"/>
      </w:pPr>
      <w:r>
        <w:t xml:space="preserve">M: I watched the weather forecast this morning. They said there’s a 70 percent chance of rain today. Luckily, I brought my umbrella. </w:t>
      </w:r>
    </w:p>
    <w:p w14:paraId="1096EDB9" w14:textId="77777777" w:rsidR="00510BAE" w:rsidRDefault="00510BAE" w:rsidP="000271CB">
      <w:pPr>
        <w:spacing w:after="0" w:line="240" w:lineRule="auto"/>
      </w:pPr>
      <w:r>
        <w:t>W: Rain! Oh no, I didn’t bring my umbrella.</w:t>
      </w:r>
    </w:p>
    <w:p w14:paraId="7577FADD" w14:textId="77777777" w:rsidR="00510BAE" w:rsidRDefault="00510BAE" w:rsidP="000271CB">
      <w:pPr>
        <w:spacing w:after="0" w:line="240" w:lineRule="auto"/>
      </w:pPr>
      <w:r>
        <w:t xml:space="preserve">M: That’s OK, Anna. You can share my umbrella. </w:t>
      </w:r>
    </w:p>
    <w:p w14:paraId="243729E8" w14:textId="77777777" w:rsidR="00510BAE" w:rsidRDefault="00510BAE" w:rsidP="000271CB">
      <w:pPr>
        <w:spacing w:after="0" w:line="240" w:lineRule="auto"/>
      </w:pPr>
    </w:p>
    <w:p w14:paraId="489799C6" w14:textId="77777777" w:rsidR="00510BAE" w:rsidRDefault="00510BAE" w:rsidP="000271CB">
      <w:pPr>
        <w:spacing w:after="0" w:line="240" w:lineRule="auto"/>
      </w:pPr>
      <w:r>
        <w:t xml:space="preserve">5. Why is Anna unhappy? </w:t>
      </w:r>
    </w:p>
    <w:p w14:paraId="387F05E8" w14:textId="7D08F7A7" w:rsidR="00510BAE" w:rsidRDefault="00510BAE" w:rsidP="000271CB">
      <w:pPr>
        <w:spacing w:after="0" w:line="240" w:lineRule="auto"/>
      </w:pPr>
      <w:r>
        <w:t>6. What is the chance of rain?</w:t>
      </w:r>
    </w:p>
    <w:p w14:paraId="5C11B6B4" w14:textId="2E9B0D1B" w:rsidR="00876528" w:rsidRDefault="00876528" w:rsidP="000271CB">
      <w:pPr>
        <w:spacing w:after="0" w:line="240" w:lineRule="auto"/>
      </w:pPr>
    </w:p>
    <w:p w14:paraId="5485C9BA" w14:textId="77777777" w:rsidR="00876528" w:rsidRPr="00D0422B" w:rsidRDefault="00876528" w:rsidP="000271CB">
      <w:pPr>
        <w:spacing w:after="0" w:line="240" w:lineRule="auto"/>
        <w:rPr>
          <w:b/>
          <w:bCs/>
        </w:rPr>
      </w:pPr>
      <w:r w:rsidRPr="00D0422B">
        <w:rPr>
          <w:b/>
          <w:bCs/>
        </w:rPr>
        <w:t xml:space="preserve">Questions 7 and 8 refer to the following dialogue. </w:t>
      </w:r>
    </w:p>
    <w:p w14:paraId="3ED78F91" w14:textId="382919AE" w:rsidR="0081738D" w:rsidRDefault="00876528" w:rsidP="000271CB">
      <w:pPr>
        <w:spacing w:after="0" w:line="240" w:lineRule="auto"/>
      </w:pPr>
      <w:r>
        <w:t>M</w:t>
      </w:r>
      <w:r w:rsidR="0081738D">
        <w:t>1</w:t>
      </w:r>
      <w:r>
        <w:t>: There is a beautiful clear blue sky today. It’s a great day to go to the park! Come on, S</w:t>
      </w:r>
      <w:r w:rsidR="0081738D">
        <w:t>am</w:t>
      </w:r>
      <w:r>
        <w:t>, let’s go!</w:t>
      </w:r>
    </w:p>
    <w:p w14:paraId="597BDC51" w14:textId="76FBE264" w:rsidR="00CB35BB" w:rsidRDefault="0081738D" w:rsidP="000271CB">
      <w:pPr>
        <w:spacing w:after="0" w:line="240" w:lineRule="auto"/>
      </w:pPr>
      <w:r>
        <w:t>M2</w:t>
      </w:r>
      <w:r w:rsidR="00876528">
        <w:t xml:space="preserve">: It’s too hot to walk outside today. Let’s go to a movie instead. </w:t>
      </w:r>
    </w:p>
    <w:p w14:paraId="212BED05" w14:textId="73787EA9" w:rsidR="00876528" w:rsidRDefault="00876528" w:rsidP="000271CB">
      <w:pPr>
        <w:spacing w:after="0" w:line="240" w:lineRule="auto"/>
      </w:pPr>
      <w:r>
        <w:t>M</w:t>
      </w:r>
      <w:r w:rsidR="0081738D">
        <w:t>1</w:t>
      </w:r>
      <w:r>
        <w:t xml:space="preserve">: Too hot to walk outside? Why? What temperature is it outside? </w:t>
      </w:r>
    </w:p>
    <w:p w14:paraId="3EE3F87B" w14:textId="77591AAE" w:rsidR="00876528" w:rsidRDefault="0081738D" w:rsidP="000271CB">
      <w:pPr>
        <w:spacing w:after="0" w:line="240" w:lineRule="auto"/>
      </w:pPr>
      <w:r>
        <w:t>M2</w:t>
      </w:r>
      <w:r w:rsidR="00876528">
        <w:t xml:space="preserve">: About 33 degrees. </w:t>
      </w:r>
    </w:p>
    <w:p w14:paraId="51CDC025" w14:textId="306185CA" w:rsidR="00876528" w:rsidRDefault="00876528" w:rsidP="000271CB">
      <w:pPr>
        <w:spacing w:after="0" w:line="240" w:lineRule="auto"/>
      </w:pPr>
      <w:r>
        <w:t>M</w:t>
      </w:r>
      <w:r w:rsidR="0081738D">
        <w:t>1</w:t>
      </w:r>
      <w:r>
        <w:t xml:space="preserve">: 33 degrees! That IS hot. </w:t>
      </w:r>
      <w:proofErr w:type="gramStart"/>
      <w:r>
        <w:t>You’re right,</w:t>
      </w:r>
      <w:proofErr w:type="gramEnd"/>
      <w:r>
        <w:t xml:space="preserve"> let’s see a movie instead! </w:t>
      </w:r>
    </w:p>
    <w:p w14:paraId="0C984492" w14:textId="77777777" w:rsidR="00876528" w:rsidRDefault="00876528" w:rsidP="000271CB">
      <w:pPr>
        <w:spacing w:after="0" w:line="240" w:lineRule="auto"/>
      </w:pPr>
    </w:p>
    <w:p w14:paraId="0C18D7F4" w14:textId="77777777" w:rsidR="00876528" w:rsidRDefault="00876528" w:rsidP="000271CB">
      <w:pPr>
        <w:spacing w:after="0" w:line="240" w:lineRule="auto"/>
      </w:pPr>
      <w:r>
        <w:t xml:space="preserve">7. What is true about today? </w:t>
      </w:r>
    </w:p>
    <w:p w14:paraId="0D528600" w14:textId="5D511ED6" w:rsidR="00876528" w:rsidRDefault="00876528" w:rsidP="000271CB">
      <w:pPr>
        <w:spacing w:after="0" w:line="240" w:lineRule="auto"/>
      </w:pPr>
      <w:r>
        <w:t>8. What are the speakers going to do?</w:t>
      </w:r>
    </w:p>
    <w:p w14:paraId="5C0072D0" w14:textId="77777777" w:rsidR="00936F7A" w:rsidRPr="007D3E91" w:rsidRDefault="00936F7A" w:rsidP="000271CB">
      <w:pPr>
        <w:spacing w:after="0" w:line="240" w:lineRule="auto"/>
        <w:rPr>
          <w:rFonts w:cstheme="minorHAnsi"/>
        </w:rPr>
      </w:pPr>
    </w:p>
    <w:p w14:paraId="18417B05" w14:textId="0CB9222D" w:rsidR="0017043B" w:rsidRPr="007D3E91" w:rsidRDefault="0017043B" w:rsidP="000271CB">
      <w:pPr>
        <w:spacing w:after="0" w:line="240" w:lineRule="auto"/>
        <w:rPr>
          <w:rFonts w:cstheme="minorHAnsi"/>
          <w:b/>
        </w:rPr>
      </w:pPr>
      <w:r w:rsidRPr="007D3E91">
        <w:rPr>
          <w:rFonts w:cstheme="minorHAnsi"/>
          <w:b/>
        </w:rPr>
        <w:t xml:space="preserve">Track </w:t>
      </w:r>
      <w:r w:rsidR="00DD089A">
        <w:rPr>
          <w:rFonts w:cstheme="minorHAnsi"/>
          <w:b/>
        </w:rPr>
        <w:t>43</w:t>
      </w:r>
    </w:p>
    <w:p w14:paraId="4FB98B48" w14:textId="77777777" w:rsidR="00396F40" w:rsidRPr="00396F40" w:rsidRDefault="00396F40" w:rsidP="000271CB">
      <w:pPr>
        <w:spacing w:after="0" w:line="240" w:lineRule="auto"/>
        <w:rPr>
          <w:b/>
          <w:bCs/>
        </w:rPr>
      </w:pPr>
      <w:r w:rsidRPr="00396F40">
        <w:rPr>
          <w:b/>
          <w:bCs/>
        </w:rPr>
        <w:t xml:space="preserve">Questions 9 and 10 refer to the following talk. </w:t>
      </w:r>
    </w:p>
    <w:p w14:paraId="5ABACE60" w14:textId="1016FBF6" w:rsidR="00396F40" w:rsidRDefault="00396F40" w:rsidP="000271CB">
      <w:pPr>
        <w:spacing w:after="0" w:line="240" w:lineRule="auto"/>
      </w:pPr>
      <w:r>
        <w:t xml:space="preserve">G: My friends and I went on a picnic at the park yesterday. The weather was perfect! It was sunny but not too hot. There was a light wind. We just sat and enjoyed ourselves. We ate sandwiches for lunch. Then, we played soccer. It was a great day! </w:t>
      </w:r>
    </w:p>
    <w:p w14:paraId="5C5712DE" w14:textId="77777777" w:rsidR="00396F40" w:rsidRDefault="00396F40" w:rsidP="000271CB">
      <w:pPr>
        <w:spacing w:after="0" w:line="240" w:lineRule="auto"/>
      </w:pPr>
      <w:r>
        <w:t xml:space="preserve">9. What is the speaker talking about? </w:t>
      </w:r>
    </w:p>
    <w:p w14:paraId="3DE06B1A" w14:textId="4B8C3196" w:rsidR="00396F40" w:rsidRDefault="00396F40" w:rsidP="000271CB">
      <w:pPr>
        <w:spacing w:after="0" w:line="240" w:lineRule="auto"/>
      </w:pPr>
      <w:r>
        <w:t xml:space="preserve">10.What was the weather like yesterday? </w:t>
      </w:r>
    </w:p>
    <w:p w14:paraId="071BB84A" w14:textId="77777777" w:rsidR="00396F40" w:rsidRDefault="00396F40" w:rsidP="000271CB">
      <w:pPr>
        <w:spacing w:after="0" w:line="240" w:lineRule="auto"/>
      </w:pPr>
    </w:p>
    <w:p w14:paraId="0E2EA4B8" w14:textId="77777777" w:rsidR="00396F40" w:rsidRPr="00396F40" w:rsidRDefault="00396F40" w:rsidP="000271CB">
      <w:pPr>
        <w:spacing w:after="0" w:line="240" w:lineRule="auto"/>
        <w:rPr>
          <w:b/>
          <w:bCs/>
        </w:rPr>
      </w:pPr>
      <w:r w:rsidRPr="00396F40">
        <w:rPr>
          <w:b/>
          <w:bCs/>
        </w:rPr>
        <w:t xml:space="preserve">Questions 11 and 12 refer to the following talk. </w:t>
      </w:r>
    </w:p>
    <w:p w14:paraId="5BF8AFA8" w14:textId="137BC484" w:rsidR="0017043B" w:rsidRDefault="00396F40" w:rsidP="000271CB">
      <w:pPr>
        <w:spacing w:after="0" w:line="240" w:lineRule="auto"/>
      </w:pPr>
      <w:r>
        <w:t xml:space="preserve">B: My favorite season is winter. I love the cold weather and the bright blue skies. Of course, I also love snow. It’s so beautiful and </w:t>
      </w:r>
      <w:proofErr w:type="gramStart"/>
      <w:r>
        <w:t>clean-looking</w:t>
      </w:r>
      <w:proofErr w:type="gramEnd"/>
      <w:r>
        <w:t xml:space="preserve">. Also, </w:t>
      </w:r>
      <w:proofErr w:type="gramStart"/>
      <w:r>
        <w:t>all of</w:t>
      </w:r>
      <w:proofErr w:type="gramEnd"/>
      <w:r>
        <w:t xml:space="preserve"> my favorite sports are winter sports. I enjoy skiing, skating, and snowboarding. I can’t wait for winter! I hope that this summer weather ends soon! </w:t>
      </w:r>
    </w:p>
    <w:p w14:paraId="5C3561AE" w14:textId="06F14015" w:rsidR="00396F40" w:rsidRDefault="00396F40" w:rsidP="000271CB">
      <w:pPr>
        <w:spacing w:after="0" w:line="240" w:lineRule="auto"/>
      </w:pPr>
    </w:p>
    <w:p w14:paraId="5FBD59E0" w14:textId="5CCCCAEE" w:rsidR="00396F40" w:rsidRDefault="00396F40" w:rsidP="000271CB">
      <w:pPr>
        <w:spacing w:after="0" w:line="240" w:lineRule="auto"/>
      </w:pPr>
      <w:r>
        <w:t>11.</w:t>
      </w:r>
      <w:r w:rsidR="00F42CED">
        <w:t xml:space="preserve"> </w:t>
      </w:r>
      <w:r>
        <w:t xml:space="preserve">What is the speaker talking about? </w:t>
      </w:r>
    </w:p>
    <w:p w14:paraId="7034205F" w14:textId="37920000" w:rsidR="00396F40" w:rsidRPr="007D3E91" w:rsidRDefault="00396F40" w:rsidP="000271CB">
      <w:pPr>
        <w:spacing w:after="0" w:line="240" w:lineRule="auto"/>
        <w:rPr>
          <w:rFonts w:cstheme="minorHAnsi"/>
        </w:rPr>
      </w:pPr>
      <w:r>
        <w:t>12.</w:t>
      </w:r>
      <w:r w:rsidR="00F42CED">
        <w:t xml:space="preserve"> </w:t>
      </w:r>
      <w:r>
        <w:t>What season is it right now?</w:t>
      </w:r>
    </w:p>
    <w:p w14:paraId="6E77A508" w14:textId="77777777" w:rsidR="0017043B" w:rsidRPr="007D3E91" w:rsidRDefault="0017043B" w:rsidP="000271CB">
      <w:pPr>
        <w:spacing w:after="0" w:line="240" w:lineRule="auto"/>
        <w:rPr>
          <w:rFonts w:cstheme="minorHAnsi"/>
        </w:rPr>
      </w:pPr>
    </w:p>
    <w:p w14:paraId="7F031E69" w14:textId="60860C25"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4</w:t>
      </w:r>
      <w:r w:rsidR="00DD089A">
        <w:rPr>
          <w:rFonts w:cstheme="minorHAnsi"/>
          <w:b/>
        </w:rPr>
        <w:t>4</w:t>
      </w:r>
      <w:r w:rsidRPr="007D3E91">
        <w:rPr>
          <w:rFonts w:cstheme="minorHAnsi"/>
          <w:b/>
        </w:rPr>
        <w:t xml:space="preserve"> </w:t>
      </w:r>
    </w:p>
    <w:p w14:paraId="09C1BF7C" w14:textId="77777777" w:rsidR="00396F40" w:rsidRDefault="00396F40" w:rsidP="000271CB">
      <w:pPr>
        <w:spacing w:after="0" w:line="240" w:lineRule="auto"/>
      </w:pPr>
      <w:r w:rsidRPr="00396F40">
        <w:rPr>
          <w:b/>
          <w:bCs/>
        </w:rPr>
        <w:t>Questions 13 through 15 refer to the following dialogue</w:t>
      </w:r>
      <w:r>
        <w:t xml:space="preserve">. </w:t>
      </w:r>
    </w:p>
    <w:p w14:paraId="4FEDF2BA" w14:textId="77777777" w:rsidR="00396F40" w:rsidRDefault="00396F40" w:rsidP="000271CB">
      <w:pPr>
        <w:spacing w:after="0" w:line="240" w:lineRule="auto"/>
      </w:pPr>
      <w:r>
        <w:t xml:space="preserve">M: Susan, do you want to go hiking with us this Friday? </w:t>
      </w:r>
    </w:p>
    <w:p w14:paraId="02D7626B" w14:textId="77777777" w:rsidR="00396F40" w:rsidRDefault="00396F40" w:rsidP="000271CB">
      <w:pPr>
        <w:spacing w:after="0" w:line="240" w:lineRule="auto"/>
      </w:pPr>
      <w:r>
        <w:t xml:space="preserve">W: Sure, that sounds fun. What do I need to bring? </w:t>
      </w:r>
    </w:p>
    <w:p w14:paraId="1749CA98" w14:textId="77777777" w:rsidR="00396F40" w:rsidRDefault="00396F40" w:rsidP="000271CB">
      <w:pPr>
        <w:spacing w:after="0" w:line="240" w:lineRule="auto"/>
      </w:pPr>
      <w:r>
        <w:t xml:space="preserve">M: Just wear hiking boots. Bring some water and food, too. </w:t>
      </w:r>
    </w:p>
    <w:p w14:paraId="3327569F" w14:textId="77777777" w:rsidR="00396F40" w:rsidRDefault="00396F40" w:rsidP="000271CB">
      <w:pPr>
        <w:spacing w:after="0" w:line="240" w:lineRule="auto"/>
      </w:pPr>
      <w:r>
        <w:t xml:space="preserve">W: OK. But have you heard this week’s weather forecast? </w:t>
      </w:r>
    </w:p>
    <w:p w14:paraId="0858B578" w14:textId="77777777" w:rsidR="00315045" w:rsidRDefault="00396F40" w:rsidP="000271CB">
      <w:pPr>
        <w:spacing w:after="0" w:line="240" w:lineRule="auto"/>
      </w:pPr>
      <w:r>
        <w:t xml:space="preserve">M: No. Why? </w:t>
      </w:r>
    </w:p>
    <w:p w14:paraId="48A1D7D0" w14:textId="27DA9A28" w:rsidR="00396F40" w:rsidRDefault="00396F40" w:rsidP="000271CB">
      <w:pPr>
        <w:spacing w:after="0" w:line="240" w:lineRule="auto"/>
      </w:pPr>
      <w:r>
        <w:t xml:space="preserve">W: Well, I saw it on TV yesterday. They said that the weekend is going to be rainy. </w:t>
      </w:r>
    </w:p>
    <w:p w14:paraId="70AD29AE" w14:textId="77777777" w:rsidR="00396F40" w:rsidRDefault="00396F40" w:rsidP="000271CB">
      <w:pPr>
        <w:spacing w:after="0" w:line="240" w:lineRule="auto"/>
      </w:pPr>
      <w:r>
        <w:t xml:space="preserve">M: Really? In the newspaper, the weather forecast was different. They said the weekend is going to be sunny and clear. And look at the sky. It’s very clear. </w:t>
      </w:r>
    </w:p>
    <w:p w14:paraId="1A172CF9" w14:textId="77777777" w:rsidR="00315045" w:rsidRDefault="00396F40" w:rsidP="000271CB">
      <w:pPr>
        <w:spacing w:after="0" w:line="240" w:lineRule="auto"/>
      </w:pPr>
      <w:r>
        <w:t xml:space="preserve">W: Well, today is only Wednesday. The weather could change. Anyway, that’s what the TV news said. </w:t>
      </w:r>
    </w:p>
    <w:p w14:paraId="28BD0A77" w14:textId="4E367444" w:rsidR="00396F40" w:rsidRDefault="00396F40" w:rsidP="000271CB">
      <w:pPr>
        <w:spacing w:after="0" w:line="240" w:lineRule="auto"/>
      </w:pPr>
      <w:r>
        <w:t xml:space="preserve">M: Well, let’s wait and see. It might not rain. </w:t>
      </w:r>
    </w:p>
    <w:p w14:paraId="660FED90" w14:textId="3E24E6F5" w:rsidR="00396F40" w:rsidRDefault="00396F40" w:rsidP="000271CB">
      <w:pPr>
        <w:spacing w:after="0" w:line="240" w:lineRule="auto"/>
      </w:pPr>
      <w:r>
        <w:t xml:space="preserve">W: Alright. I’ll call you on Thursday night about it. </w:t>
      </w:r>
    </w:p>
    <w:p w14:paraId="4E67C68A" w14:textId="77777777" w:rsidR="00396F40" w:rsidRDefault="00396F40" w:rsidP="000271CB">
      <w:pPr>
        <w:spacing w:after="0" w:line="240" w:lineRule="auto"/>
      </w:pPr>
    </w:p>
    <w:p w14:paraId="5A207FF3" w14:textId="7716DD48" w:rsidR="00396F40" w:rsidRDefault="00396F40" w:rsidP="000271CB">
      <w:pPr>
        <w:spacing w:after="0" w:line="240" w:lineRule="auto"/>
      </w:pPr>
      <w:r>
        <w:t>13.</w:t>
      </w:r>
      <w:r w:rsidR="00F42CED">
        <w:t xml:space="preserve"> </w:t>
      </w:r>
      <w:r>
        <w:t xml:space="preserve">What are the speakers planning to do? </w:t>
      </w:r>
    </w:p>
    <w:p w14:paraId="52C8085B" w14:textId="3BBADE21" w:rsidR="00396F40" w:rsidRDefault="00396F40" w:rsidP="000271CB">
      <w:pPr>
        <w:spacing w:after="0" w:line="240" w:lineRule="auto"/>
      </w:pPr>
      <w:r>
        <w:t>14</w:t>
      </w:r>
      <w:r w:rsidR="00F42CED">
        <w:t>.</w:t>
      </w:r>
      <w:r>
        <w:t xml:space="preserve"> When are the speakers planning to do this? </w:t>
      </w:r>
    </w:p>
    <w:p w14:paraId="74623D9B" w14:textId="433418D4" w:rsidR="0017043B" w:rsidRDefault="00396F40" w:rsidP="000271CB">
      <w:pPr>
        <w:spacing w:after="0" w:line="240" w:lineRule="auto"/>
      </w:pPr>
      <w:r>
        <w:t>15.</w:t>
      </w:r>
      <w:r w:rsidR="00F42CED">
        <w:t xml:space="preserve"> </w:t>
      </w:r>
      <w:r>
        <w:t>Which of the following is true?</w:t>
      </w:r>
    </w:p>
    <w:p w14:paraId="6A916D1E" w14:textId="77777777" w:rsidR="00396F40" w:rsidRPr="007D3E91" w:rsidRDefault="00396F40" w:rsidP="000271CB">
      <w:pPr>
        <w:spacing w:after="0" w:line="240" w:lineRule="auto"/>
        <w:rPr>
          <w:rFonts w:cstheme="minorHAnsi"/>
        </w:rPr>
      </w:pPr>
    </w:p>
    <w:p w14:paraId="77E25D83" w14:textId="77473950" w:rsidR="0017043B" w:rsidRDefault="0017043B" w:rsidP="000271CB">
      <w:pPr>
        <w:spacing w:after="0" w:line="240" w:lineRule="auto"/>
        <w:rPr>
          <w:rFonts w:cstheme="minorHAnsi"/>
        </w:rPr>
      </w:pPr>
    </w:p>
    <w:p w14:paraId="026EBA36" w14:textId="6CEA5EBD" w:rsidR="00396F40" w:rsidRDefault="00396F40" w:rsidP="000271CB">
      <w:pPr>
        <w:spacing w:after="0" w:line="240" w:lineRule="auto"/>
        <w:rPr>
          <w:rFonts w:cstheme="minorHAnsi"/>
        </w:rPr>
      </w:pPr>
    </w:p>
    <w:p w14:paraId="7641708B" w14:textId="47878D64" w:rsidR="00396F40" w:rsidRDefault="00396F40" w:rsidP="000271CB">
      <w:pPr>
        <w:spacing w:after="0" w:line="240" w:lineRule="auto"/>
        <w:rPr>
          <w:rFonts w:cstheme="minorHAnsi"/>
        </w:rPr>
      </w:pPr>
    </w:p>
    <w:p w14:paraId="364809C6" w14:textId="04ABBF9C" w:rsidR="00396F40" w:rsidRDefault="00396F40" w:rsidP="000271CB">
      <w:pPr>
        <w:spacing w:after="0" w:line="240" w:lineRule="auto"/>
        <w:rPr>
          <w:rFonts w:cstheme="minorHAnsi"/>
        </w:rPr>
      </w:pPr>
    </w:p>
    <w:p w14:paraId="4BE26C82" w14:textId="486990D7" w:rsidR="00396F40" w:rsidRDefault="00396F40" w:rsidP="000271CB">
      <w:pPr>
        <w:spacing w:after="0" w:line="240" w:lineRule="auto"/>
        <w:rPr>
          <w:rFonts w:cstheme="minorHAnsi"/>
        </w:rPr>
      </w:pPr>
    </w:p>
    <w:p w14:paraId="14E66B3D" w14:textId="66ACC28C" w:rsidR="00396F40" w:rsidRDefault="00396F40" w:rsidP="000271CB">
      <w:pPr>
        <w:spacing w:after="0" w:line="240" w:lineRule="auto"/>
        <w:rPr>
          <w:rFonts w:cstheme="minorHAnsi"/>
        </w:rPr>
      </w:pPr>
    </w:p>
    <w:p w14:paraId="0CB06854" w14:textId="669F0E78" w:rsidR="00396F40" w:rsidRDefault="00396F40" w:rsidP="000271CB">
      <w:pPr>
        <w:spacing w:after="0" w:line="240" w:lineRule="auto"/>
        <w:rPr>
          <w:rFonts w:cstheme="minorHAnsi"/>
        </w:rPr>
      </w:pPr>
    </w:p>
    <w:p w14:paraId="7EFAF505" w14:textId="7C96C270" w:rsidR="00396F40" w:rsidRDefault="00396F40" w:rsidP="000271CB">
      <w:pPr>
        <w:spacing w:after="0" w:line="240" w:lineRule="auto"/>
        <w:rPr>
          <w:rFonts w:cstheme="minorHAnsi"/>
        </w:rPr>
      </w:pPr>
    </w:p>
    <w:p w14:paraId="3EAE4C2E" w14:textId="3FAD668A" w:rsidR="00396F40" w:rsidRDefault="00396F40" w:rsidP="000271CB">
      <w:pPr>
        <w:spacing w:after="0" w:line="240" w:lineRule="auto"/>
        <w:rPr>
          <w:rFonts w:cstheme="minorHAnsi"/>
        </w:rPr>
      </w:pPr>
    </w:p>
    <w:p w14:paraId="7A439033" w14:textId="0CFFED17" w:rsidR="00396F40" w:rsidRDefault="00396F40" w:rsidP="000271CB">
      <w:pPr>
        <w:spacing w:after="0" w:line="240" w:lineRule="auto"/>
        <w:rPr>
          <w:rFonts w:cstheme="minorHAnsi"/>
        </w:rPr>
      </w:pPr>
    </w:p>
    <w:p w14:paraId="513748DF" w14:textId="50F371B8" w:rsidR="00396F40" w:rsidRDefault="00396F40" w:rsidP="000271CB">
      <w:pPr>
        <w:spacing w:after="0" w:line="240" w:lineRule="auto"/>
        <w:rPr>
          <w:rFonts w:cstheme="minorHAnsi"/>
        </w:rPr>
      </w:pPr>
    </w:p>
    <w:p w14:paraId="265E9076" w14:textId="14D8D8EF" w:rsidR="00396F40" w:rsidRDefault="00396F40" w:rsidP="000271CB">
      <w:pPr>
        <w:spacing w:after="0" w:line="240" w:lineRule="auto"/>
        <w:rPr>
          <w:rFonts w:cstheme="minorHAnsi"/>
        </w:rPr>
      </w:pPr>
    </w:p>
    <w:p w14:paraId="523C9180" w14:textId="77777777" w:rsidR="00F42CED" w:rsidRDefault="00F42CED" w:rsidP="000271CB">
      <w:pPr>
        <w:spacing w:after="0" w:line="240" w:lineRule="auto"/>
        <w:rPr>
          <w:rFonts w:cstheme="minorHAnsi"/>
        </w:rPr>
      </w:pPr>
    </w:p>
    <w:p w14:paraId="027A494B" w14:textId="77777777" w:rsidR="00396F40" w:rsidRPr="007D3E91" w:rsidRDefault="00396F40" w:rsidP="000271CB">
      <w:pPr>
        <w:spacing w:after="0" w:line="240" w:lineRule="auto"/>
        <w:rPr>
          <w:rFonts w:cstheme="minorHAnsi"/>
        </w:rPr>
      </w:pPr>
    </w:p>
    <w:p w14:paraId="23412C38" w14:textId="73E0E769" w:rsidR="00691899" w:rsidRDefault="00691899" w:rsidP="00691899">
      <w:pPr>
        <w:spacing w:after="0" w:line="240" w:lineRule="auto"/>
        <w:rPr>
          <w:rFonts w:cstheme="minorHAnsi"/>
          <w:b/>
          <w:shd w:val="pct15" w:color="auto" w:fill="FFFFFF"/>
        </w:rPr>
      </w:pPr>
      <w:r w:rsidRPr="007D3E91">
        <w:rPr>
          <w:rFonts w:cstheme="minorHAnsi"/>
          <w:b/>
          <w:shd w:val="pct15" w:color="auto" w:fill="FFFFFF"/>
        </w:rPr>
        <w:t>Unit</w:t>
      </w:r>
      <w:r>
        <w:rPr>
          <w:rFonts w:cstheme="minorHAnsi"/>
          <w:b/>
          <w:shd w:val="pct15" w:color="auto" w:fill="FFFFFF"/>
        </w:rPr>
        <w:t xml:space="preserve"> </w:t>
      </w:r>
      <w:r w:rsidR="000B2EFF">
        <w:rPr>
          <w:rFonts w:cstheme="minorHAnsi"/>
          <w:b/>
          <w:shd w:val="pct15" w:color="auto" w:fill="FFFFFF"/>
        </w:rPr>
        <w:t>5</w:t>
      </w:r>
      <w:r>
        <w:rPr>
          <w:rFonts w:cstheme="minorHAnsi"/>
          <w:b/>
          <w:shd w:val="pct15" w:color="auto" w:fill="FFFFFF"/>
        </w:rPr>
        <w:t xml:space="preserve"> Where Is It?</w:t>
      </w:r>
    </w:p>
    <w:p w14:paraId="433D570B" w14:textId="77777777" w:rsidR="00691899" w:rsidRDefault="00691899" w:rsidP="000271CB">
      <w:pPr>
        <w:spacing w:after="0" w:line="240" w:lineRule="auto"/>
        <w:rPr>
          <w:rFonts w:cstheme="minorHAnsi"/>
          <w:b/>
        </w:rPr>
      </w:pPr>
    </w:p>
    <w:p w14:paraId="422A74AF" w14:textId="644C45DF"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4</w:t>
      </w:r>
      <w:r w:rsidR="00DD089A">
        <w:rPr>
          <w:rFonts w:cstheme="minorHAnsi"/>
          <w:b/>
        </w:rPr>
        <w:t>5</w:t>
      </w:r>
      <w:r w:rsidRPr="007D3E91">
        <w:rPr>
          <w:rFonts w:cstheme="minorHAnsi"/>
          <w:b/>
        </w:rPr>
        <w:t xml:space="preserve"> </w:t>
      </w:r>
    </w:p>
    <w:p w14:paraId="6E232651" w14:textId="77777777" w:rsidR="00691899" w:rsidRDefault="00691899" w:rsidP="000271CB">
      <w:pPr>
        <w:spacing w:after="0" w:line="240" w:lineRule="auto"/>
      </w:pPr>
      <w:r>
        <w:t xml:space="preserve">G: Dan, do you know where my necklace is? I can’t find it anywhere! </w:t>
      </w:r>
    </w:p>
    <w:p w14:paraId="73CC4E7E" w14:textId="77777777" w:rsidR="00691899" w:rsidRDefault="00691899" w:rsidP="000271CB">
      <w:pPr>
        <w:spacing w:after="0" w:line="240" w:lineRule="auto"/>
      </w:pPr>
      <w:r>
        <w:t xml:space="preserve">B: The necklace Dad gave you? </w:t>
      </w:r>
    </w:p>
    <w:p w14:paraId="23492DB6" w14:textId="77777777" w:rsidR="00691899" w:rsidRDefault="00691899" w:rsidP="000271CB">
      <w:pPr>
        <w:spacing w:after="0" w:line="240" w:lineRule="auto"/>
      </w:pPr>
      <w:r>
        <w:t xml:space="preserve">G: Yes. I wore it to the mall yesterday. Now I can’t find it. </w:t>
      </w:r>
    </w:p>
    <w:p w14:paraId="6F60AE5E" w14:textId="496B64E0" w:rsidR="0017043B" w:rsidRDefault="00691899" w:rsidP="000271CB">
      <w:pPr>
        <w:spacing w:after="0" w:line="240" w:lineRule="auto"/>
      </w:pPr>
      <w:r>
        <w:t>B: Sorry, I haven’t seen it. Did you look on your desk?</w:t>
      </w:r>
    </w:p>
    <w:p w14:paraId="4F2AAA15" w14:textId="77777777" w:rsidR="00691899" w:rsidRDefault="00691899" w:rsidP="000271CB">
      <w:pPr>
        <w:spacing w:after="0" w:line="240" w:lineRule="auto"/>
      </w:pPr>
      <w:r>
        <w:t xml:space="preserve">G: Yes, I did. It’s not on my desk. There is only my dictionary and my pencil case on my desk. </w:t>
      </w:r>
    </w:p>
    <w:p w14:paraId="24865C09" w14:textId="77777777" w:rsidR="00691899" w:rsidRDefault="00691899" w:rsidP="000271CB">
      <w:pPr>
        <w:spacing w:after="0" w:line="240" w:lineRule="auto"/>
      </w:pPr>
      <w:r>
        <w:t xml:space="preserve">B: Did you look inside your bag? And under your bed? </w:t>
      </w:r>
    </w:p>
    <w:p w14:paraId="4C8518E1" w14:textId="29184E73" w:rsidR="00691899" w:rsidRDefault="00691899" w:rsidP="000271CB">
      <w:pPr>
        <w:spacing w:after="0" w:line="240" w:lineRule="auto"/>
      </w:pPr>
      <w:r>
        <w:t xml:space="preserve">G: Yes, I already did. I found a pair of earrings in my bag. And there was a CD and a pair of socks under my bed. But no necklace! </w:t>
      </w:r>
    </w:p>
    <w:p w14:paraId="087EA8AD" w14:textId="77777777" w:rsidR="00691899" w:rsidRDefault="00691899" w:rsidP="000271CB">
      <w:pPr>
        <w:spacing w:after="0" w:line="240" w:lineRule="auto"/>
      </w:pPr>
      <w:r>
        <w:t xml:space="preserve">B: Hmm. What about the bookshelf next to your desk? Did you look there, Jessica? </w:t>
      </w:r>
    </w:p>
    <w:p w14:paraId="376FBFF1" w14:textId="77777777" w:rsidR="00691899" w:rsidRDefault="00691899" w:rsidP="000271CB">
      <w:pPr>
        <w:spacing w:after="0" w:line="240" w:lineRule="auto"/>
      </w:pPr>
      <w:r>
        <w:t xml:space="preserve">G: Not yet. I’ll go look now. </w:t>
      </w:r>
    </w:p>
    <w:p w14:paraId="44A0AA6B" w14:textId="77777777" w:rsidR="00691899" w:rsidRDefault="00691899" w:rsidP="000271CB">
      <w:pPr>
        <w:spacing w:after="0" w:line="240" w:lineRule="auto"/>
      </w:pPr>
      <w:r>
        <w:t xml:space="preserve">B: What’s that between your textbooks? </w:t>
      </w:r>
    </w:p>
    <w:p w14:paraId="3809C356" w14:textId="552341D0" w:rsidR="00691899" w:rsidRDefault="00691899" w:rsidP="000271CB">
      <w:pPr>
        <w:spacing w:after="0" w:line="240" w:lineRule="auto"/>
      </w:pPr>
      <w:r>
        <w:t>G: Let me check. That’s it! I found it!</w:t>
      </w:r>
    </w:p>
    <w:p w14:paraId="00AFF7D9" w14:textId="77777777" w:rsidR="00691899" w:rsidRPr="007D3E91" w:rsidRDefault="00691899" w:rsidP="000271CB">
      <w:pPr>
        <w:spacing w:after="0" w:line="240" w:lineRule="auto"/>
        <w:rPr>
          <w:rFonts w:cstheme="minorHAnsi"/>
        </w:rPr>
      </w:pPr>
    </w:p>
    <w:p w14:paraId="6B0E4814" w14:textId="66B8B1E5"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4</w:t>
      </w:r>
      <w:r w:rsidR="00DD089A">
        <w:rPr>
          <w:rFonts w:cstheme="minorHAnsi"/>
          <w:b/>
        </w:rPr>
        <w:t>6</w:t>
      </w:r>
      <w:r w:rsidRPr="007D3E91">
        <w:rPr>
          <w:rFonts w:cstheme="minorHAnsi"/>
          <w:b/>
        </w:rPr>
        <w:t xml:space="preserve"> </w:t>
      </w:r>
    </w:p>
    <w:p w14:paraId="1B5A376C" w14:textId="77777777" w:rsidR="00691899" w:rsidRDefault="00691899" w:rsidP="000271CB">
      <w:pPr>
        <w:spacing w:after="0" w:line="240" w:lineRule="auto"/>
      </w:pPr>
      <w:r>
        <w:t xml:space="preserve">1. When did Jessica last wear the necklace? </w:t>
      </w:r>
    </w:p>
    <w:p w14:paraId="5E5441C0" w14:textId="77777777" w:rsidR="00691899" w:rsidRDefault="00691899" w:rsidP="000271CB">
      <w:pPr>
        <w:spacing w:after="0" w:line="240" w:lineRule="auto"/>
      </w:pPr>
      <w:r>
        <w:t xml:space="preserve">2. Where did Jessica NOT look? </w:t>
      </w:r>
    </w:p>
    <w:p w14:paraId="06A5FE0C" w14:textId="6F0CEFB1" w:rsidR="0017043B" w:rsidRDefault="00691899" w:rsidP="000271CB">
      <w:pPr>
        <w:spacing w:after="0" w:line="240" w:lineRule="auto"/>
      </w:pPr>
      <w:r>
        <w:t>3. Where did she find the pencil case?</w:t>
      </w:r>
    </w:p>
    <w:p w14:paraId="290FB727" w14:textId="77777777" w:rsidR="0017043B" w:rsidRPr="007D3E91" w:rsidRDefault="0017043B" w:rsidP="000271CB">
      <w:pPr>
        <w:spacing w:after="0" w:line="240" w:lineRule="auto"/>
        <w:rPr>
          <w:rFonts w:cstheme="minorHAnsi"/>
        </w:rPr>
      </w:pPr>
    </w:p>
    <w:p w14:paraId="5AF20DC3" w14:textId="0EEEBDCD" w:rsidR="00936F7A" w:rsidRPr="007D3E91" w:rsidRDefault="00936F7A" w:rsidP="000271CB">
      <w:pPr>
        <w:spacing w:after="0" w:line="240" w:lineRule="auto"/>
        <w:rPr>
          <w:rFonts w:cstheme="minorHAnsi"/>
          <w:b/>
        </w:rPr>
      </w:pPr>
      <w:r w:rsidRPr="007D3E91">
        <w:rPr>
          <w:rFonts w:cstheme="minorHAnsi"/>
          <w:b/>
        </w:rPr>
        <w:t xml:space="preserve">Track </w:t>
      </w:r>
      <w:r w:rsidR="0017043B" w:rsidRPr="007D3E91">
        <w:rPr>
          <w:rFonts w:cstheme="minorHAnsi"/>
          <w:b/>
        </w:rPr>
        <w:t>4</w:t>
      </w:r>
      <w:r w:rsidR="00DD089A">
        <w:rPr>
          <w:rFonts w:cstheme="minorHAnsi"/>
          <w:b/>
        </w:rPr>
        <w:t>7</w:t>
      </w:r>
      <w:r w:rsidRPr="007D3E91">
        <w:rPr>
          <w:rFonts w:cstheme="minorHAnsi"/>
          <w:b/>
        </w:rPr>
        <w:t xml:space="preserve"> </w:t>
      </w:r>
    </w:p>
    <w:p w14:paraId="6BE9B4C0" w14:textId="77777777" w:rsidR="00691899" w:rsidRDefault="00691899" w:rsidP="000271CB">
      <w:pPr>
        <w:spacing w:after="0" w:line="240" w:lineRule="auto"/>
      </w:pPr>
      <w:r>
        <w:t xml:space="preserve">B: Sis, can you help me? </w:t>
      </w:r>
    </w:p>
    <w:p w14:paraId="3CD32941" w14:textId="77777777" w:rsidR="00691899" w:rsidRDefault="00691899" w:rsidP="000271CB">
      <w:pPr>
        <w:spacing w:after="0" w:line="240" w:lineRule="auto"/>
      </w:pPr>
      <w:r>
        <w:t xml:space="preserve">G: Sure, what do you want? </w:t>
      </w:r>
    </w:p>
    <w:p w14:paraId="0882DA33" w14:textId="77777777" w:rsidR="00691899" w:rsidRDefault="00691899" w:rsidP="000271CB">
      <w:pPr>
        <w:spacing w:after="0" w:line="240" w:lineRule="auto"/>
      </w:pPr>
      <w:r>
        <w:t xml:space="preserve">B: I want to change around my room. </w:t>
      </w:r>
    </w:p>
    <w:p w14:paraId="65A06080" w14:textId="77777777" w:rsidR="00691899" w:rsidRDefault="00691899" w:rsidP="000271CB">
      <w:pPr>
        <w:spacing w:after="0" w:line="240" w:lineRule="auto"/>
      </w:pPr>
      <w:r>
        <w:t xml:space="preserve">G: OK. How do you want to change it? </w:t>
      </w:r>
    </w:p>
    <w:p w14:paraId="0AC90B7C" w14:textId="77777777" w:rsidR="00691899" w:rsidRDefault="00691899" w:rsidP="000271CB">
      <w:pPr>
        <w:spacing w:after="0" w:line="240" w:lineRule="auto"/>
      </w:pPr>
      <w:r>
        <w:t xml:space="preserve">B: I’m not sure. Right now, as you can see, my bed is in the corner of the room in front of the window. And my desk is beside it next to the wall. My bookshelf is across from my bed, on the other side of the room! </w:t>
      </w:r>
    </w:p>
    <w:p w14:paraId="356E629C" w14:textId="77777777" w:rsidR="00691899" w:rsidRDefault="00691899" w:rsidP="000271CB">
      <w:pPr>
        <w:spacing w:after="0" w:line="240" w:lineRule="auto"/>
      </w:pPr>
      <w:r>
        <w:t xml:space="preserve">G: OK, so you want your desk and bookshelf closer? </w:t>
      </w:r>
    </w:p>
    <w:p w14:paraId="666F0855" w14:textId="77777777" w:rsidR="00691899" w:rsidRDefault="00691899" w:rsidP="000271CB">
      <w:pPr>
        <w:spacing w:after="0" w:line="240" w:lineRule="auto"/>
      </w:pPr>
      <w:r>
        <w:t xml:space="preserve">B: I think so. Also, it’s a little cold when I sleep. I think that’s because the bed is next to the window. </w:t>
      </w:r>
    </w:p>
    <w:p w14:paraId="1EC45F65" w14:textId="77777777" w:rsidR="00691899" w:rsidRDefault="00691899" w:rsidP="000271CB">
      <w:pPr>
        <w:spacing w:after="0" w:line="240" w:lineRule="auto"/>
      </w:pPr>
      <w:r>
        <w:t xml:space="preserve">G: Well, how about putting your desk in front of the window? </w:t>
      </w:r>
    </w:p>
    <w:p w14:paraId="1D9566A2" w14:textId="77777777" w:rsidR="00691899" w:rsidRDefault="00691899" w:rsidP="000271CB">
      <w:pPr>
        <w:spacing w:after="0" w:line="240" w:lineRule="auto"/>
      </w:pPr>
      <w:r>
        <w:t xml:space="preserve">B: And then what about the bed? </w:t>
      </w:r>
    </w:p>
    <w:p w14:paraId="19839F0C" w14:textId="77777777" w:rsidR="00691899" w:rsidRDefault="00691899" w:rsidP="000271CB">
      <w:pPr>
        <w:spacing w:after="0" w:line="240" w:lineRule="auto"/>
      </w:pPr>
      <w:r>
        <w:t xml:space="preserve">G: Put the bed in the corner across from the desk, on the other side of the room. </w:t>
      </w:r>
    </w:p>
    <w:p w14:paraId="6CFD124A" w14:textId="77777777" w:rsidR="00691899" w:rsidRDefault="00691899" w:rsidP="000271CB">
      <w:pPr>
        <w:spacing w:after="0" w:line="240" w:lineRule="auto"/>
      </w:pPr>
      <w:r>
        <w:t xml:space="preserve">B: And then put the bookshelf beside the desk? Should it be next to the wall without the window? </w:t>
      </w:r>
    </w:p>
    <w:p w14:paraId="5BC7AB4B" w14:textId="77777777" w:rsidR="00691899" w:rsidRDefault="00691899" w:rsidP="000271CB">
      <w:pPr>
        <w:spacing w:after="0" w:line="240" w:lineRule="auto"/>
      </w:pPr>
      <w:r>
        <w:t xml:space="preserve">G: Right. </w:t>
      </w:r>
    </w:p>
    <w:p w14:paraId="4F480D08" w14:textId="43B3977F" w:rsidR="00936F7A" w:rsidRDefault="00691899" w:rsidP="000271CB">
      <w:pPr>
        <w:spacing w:after="0" w:line="240" w:lineRule="auto"/>
      </w:pPr>
      <w:r>
        <w:t>B: Great! You helped me a lot, sis. Thanks!</w:t>
      </w:r>
    </w:p>
    <w:p w14:paraId="3B0EA202" w14:textId="77777777" w:rsidR="00691899" w:rsidRPr="007D3E91" w:rsidRDefault="00691899" w:rsidP="000271CB">
      <w:pPr>
        <w:spacing w:after="0" w:line="240" w:lineRule="auto"/>
        <w:rPr>
          <w:rFonts w:cstheme="minorHAnsi"/>
        </w:rPr>
      </w:pPr>
    </w:p>
    <w:p w14:paraId="1A28CFA3" w14:textId="6C416403" w:rsidR="00936F7A" w:rsidRPr="007D3E91" w:rsidRDefault="00936F7A" w:rsidP="000271CB">
      <w:pPr>
        <w:autoSpaceDE w:val="0"/>
        <w:autoSpaceDN w:val="0"/>
        <w:adjustRightInd w:val="0"/>
        <w:spacing w:after="0" w:line="240" w:lineRule="auto"/>
        <w:rPr>
          <w:rFonts w:cstheme="minorHAnsi"/>
          <w:b/>
        </w:rPr>
      </w:pPr>
      <w:r w:rsidRPr="007D3E91">
        <w:rPr>
          <w:rFonts w:cstheme="minorHAnsi"/>
          <w:b/>
        </w:rPr>
        <w:t xml:space="preserve">Track </w:t>
      </w:r>
      <w:r w:rsidR="0017043B" w:rsidRPr="007D3E91">
        <w:rPr>
          <w:rFonts w:cstheme="minorHAnsi"/>
          <w:b/>
        </w:rPr>
        <w:t>4</w:t>
      </w:r>
      <w:r w:rsidR="00DD089A">
        <w:rPr>
          <w:rFonts w:cstheme="minorHAnsi"/>
          <w:b/>
        </w:rPr>
        <w:t>8</w:t>
      </w:r>
      <w:r w:rsidRPr="007D3E91">
        <w:rPr>
          <w:rFonts w:cstheme="minorHAnsi"/>
          <w:b/>
        </w:rPr>
        <w:t xml:space="preserve"> </w:t>
      </w:r>
    </w:p>
    <w:p w14:paraId="4D7CA557" w14:textId="7FDD5C6D" w:rsidR="00936F7A" w:rsidRDefault="007909A2" w:rsidP="000271CB">
      <w:pPr>
        <w:spacing w:after="0" w:line="240" w:lineRule="auto"/>
      </w:pPr>
      <w:r>
        <w:t>B: This is my favorite poster. It shows a picture of animals in a jungle. It has many of my favorite animals in it. There is a tiger on the ground, near a cheetah. There is a monkey in the tree above the tiger. My favorite animal on the poster is the colorful parrot. It is sitting beside the monkey. There are also scary animals that I do not like. There is a snake in the tree, looking at the parrot. Watch out, parrot! There is also a big spider sitting in front of the tree. Yuck!</w:t>
      </w:r>
    </w:p>
    <w:p w14:paraId="6A2FCB04" w14:textId="468C3763" w:rsidR="007909A2" w:rsidRDefault="007909A2" w:rsidP="000271CB">
      <w:pPr>
        <w:spacing w:after="0" w:line="240" w:lineRule="auto"/>
      </w:pPr>
    </w:p>
    <w:p w14:paraId="7230DDBF" w14:textId="578B898E" w:rsidR="00DD089A" w:rsidRPr="007D3E91" w:rsidRDefault="00DD089A" w:rsidP="00DD089A">
      <w:pPr>
        <w:autoSpaceDE w:val="0"/>
        <w:autoSpaceDN w:val="0"/>
        <w:adjustRightInd w:val="0"/>
        <w:spacing w:after="0" w:line="240" w:lineRule="auto"/>
        <w:rPr>
          <w:rFonts w:cstheme="minorHAnsi"/>
        </w:rPr>
      </w:pPr>
      <w:r w:rsidRPr="007D3E91">
        <w:rPr>
          <w:rFonts w:cstheme="minorHAnsi"/>
          <w:b/>
        </w:rPr>
        <w:lastRenderedPageBreak/>
        <w:t xml:space="preserve">Track </w:t>
      </w:r>
      <w:r>
        <w:rPr>
          <w:rFonts w:cstheme="minorHAnsi"/>
          <w:b/>
        </w:rPr>
        <w:t>49</w:t>
      </w:r>
      <w:r w:rsidRPr="007D3E91">
        <w:rPr>
          <w:rFonts w:cstheme="minorHAnsi"/>
        </w:rPr>
        <w:t xml:space="preserve"> </w:t>
      </w:r>
    </w:p>
    <w:p w14:paraId="0C35B021" w14:textId="45A772EE" w:rsidR="007909A2" w:rsidRDefault="00DD089A" w:rsidP="000271CB">
      <w:pPr>
        <w:spacing w:after="0" w:line="240" w:lineRule="auto"/>
        <w:rPr>
          <w:rFonts w:cstheme="minorHAnsi"/>
        </w:rPr>
      </w:pPr>
      <w:r>
        <w:rPr>
          <w:rFonts w:cstheme="minorHAnsi"/>
        </w:rPr>
        <w:t>G1: Did you lose something?</w:t>
      </w:r>
    </w:p>
    <w:p w14:paraId="43F0F9FD" w14:textId="01A264F9" w:rsidR="00DD089A" w:rsidRDefault="00DD089A" w:rsidP="000271CB">
      <w:pPr>
        <w:spacing w:after="0" w:line="240" w:lineRule="auto"/>
        <w:rPr>
          <w:rFonts w:cstheme="minorHAnsi"/>
        </w:rPr>
      </w:pPr>
      <w:r>
        <w:rPr>
          <w:rFonts w:cstheme="minorHAnsi"/>
        </w:rPr>
        <w:t>G2: Yeah, do you know where my water bottle is?</w:t>
      </w:r>
    </w:p>
    <w:p w14:paraId="52CA671F" w14:textId="41FAA7FB" w:rsidR="00DD089A" w:rsidRDefault="00DD089A" w:rsidP="000271CB">
      <w:pPr>
        <w:spacing w:after="0" w:line="240" w:lineRule="auto"/>
        <w:rPr>
          <w:rFonts w:cstheme="minorHAnsi"/>
        </w:rPr>
      </w:pPr>
      <w:r>
        <w:rPr>
          <w:rFonts w:cstheme="minorHAnsi"/>
        </w:rPr>
        <w:t>G1: No, I don’t. Did you look under your desk?</w:t>
      </w:r>
    </w:p>
    <w:p w14:paraId="480B20AC" w14:textId="7FBC9C3B" w:rsidR="00DD089A" w:rsidRDefault="00DD089A" w:rsidP="000271CB">
      <w:pPr>
        <w:spacing w:after="0" w:line="240" w:lineRule="auto"/>
        <w:rPr>
          <w:rFonts w:cstheme="minorHAnsi"/>
        </w:rPr>
      </w:pPr>
      <w:r>
        <w:rPr>
          <w:rFonts w:cstheme="minorHAnsi"/>
        </w:rPr>
        <w:t>G2: No, let me look. Oh, I found it!</w:t>
      </w:r>
    </w:p>
    <w:p w14:paraId="2E178153" w14:textId="77777777" w:rsidR="00F42CED" w:rsidRPr="007D3E91" w:rsidRDefault="00F42CED" w:rsidP="000271CB">
      <w:pPr>
        <w:spacing w:after="0" w:line="240" w:lineRule="auto"/>
        <w:rPr>
          <w:rFonts w:cstheme="minorHAnsi"/>
        </w:rPr>
      </w:pPr>
    </w:p>
    <w:p w14:paraId="41DFCA7B" w14:textId="02FC68A8" w:rsidR="00936F7A" w:rsidRPr="007D3E91" w:rsidRDefault="00936F7A" w:rsidP="000271CB">
      <w:pPr>
        <w:autoSpaceDE w:val="0"/>
        <w:autoSpaceDN w:val="0"/>
        <w:adjustRightInd w:val="0"/>
        <w:spacing w:after="0" w:line="240" w:lineRule="auto"/>
        <w:rPr>
          <w:rFonts w:cstheme="minorHAnsi"/>
        </w:rPr>
      </w:pPr>
      <w:r w:rsidRPr="007D3E91">
        <w:rPr>
          <w:rFonts w:cstheme="minorHAnsi"/>
          <w:b/>
        </w:rPr>
        <w:t xml:space="preserve">Track </w:t>
      </w:r>
      <w:r w:rsidR="00DD089A">
        <w:rPr>
          <w:rFonts w:cstheme="minorHAnsi"/>
          <w:b/>
        </w:rPr>
        <w:t>50</w:t>
      </w:r>
      <w:r w:rsidRPr="007D3E91">
        <w:rPr>
          <w:rFonts w:cstheme="minorHAnsi"/>
        </w:rPr>
        <w:t xml:space="preserve"> </w:t>
      </w:r>
    </w:p>
    <w:p w14:paraId="2079410A" w14:textId="77777777" w:rsidR="00304864" w:rsidRDefault="00304864" w:rsidP="000271CB">
      <w:pPr>
        <w:autoSpaceDE w:val="0"/>
        <w:autoSpaceDN w:val="0"/>
        <w:adjustRightInd w:val="0"/>
        <w:spacing w:after="0" w:line="240" w:lineRule="auto"/>
      </w:pPr>
      <w:r>
        <w:t xml:space="preserve">1. (a) The woman is wearing earrings. </w:t>
      </w:r>
    </w:p>
    <w:p w14:paraId="122FA37B" w14:textId="77777777" w:rsidR="00304864" w:rsidRDefault="00304864" w:rsidP="000271CB">
      <w:pPr>
        <w:autoSpaceDE w:val="0"/>
        <w:autoSpaceDN w:val="0"/>
        <w:adjustRightInd w:val="0"/>
        <w:spacing w:after="0" w:line="240" w:lineRule="auto"/>
      </w:pPr>
      <w:r>
        <w:t xml:space="preserve">(b) The earrings are in a box. </w:t>
      </w:r>
    </w:p>
    <w:p w14:paraId="231857FC" w14:textId="77777777" w:rsidR="00304864" w:rsidRDefault="00304864" w:rsidP="000271CB">
      <w:pPr>
        <w:autoSpaceDE w:val="0"/>
        <w:autoSpaceDN w:val="0"/>
        <w:adjustRightInd w:val="0"/>
        <w:spacing w:after="0" w:line="240" w:lineRule="auto"/>
      </w:pPr>
      <w:r>
        <w:t xml:space="preserve">(c) The earrings are beside a necklace. </w:t>
      </w:r>
    </w:p>
    <w:p w14:paraId="6B1EEDEF" w14:textId="77777777" w:rsidR="00304864" w:rsidRDefault="00304864" w:rsidP="000271CB">
      <w:pPr>
        <w:autoSpaceDE w:val="0"/>
        <w:autoSpaceDN w:val="0"/>
        <w:adjustRightInd w:val="0"/>
        <w:spacing w:after="0" w:line="240" w:lineRule="auto"/>
      </w:pPr>
      <w:r>
        <w:t xml:space="preserve">(d) The earrings are under a bed. </w:t>
      </w:r>
    </w:p>
    <w:p w14:paraId="7AE08504" w14:textId="77777777" w:rsidR="00304864" w:rsidRDefault="00304864" w:rsidP="000271CB">
      <w:pPr>
        <w:autoSpaceDE w:val="0"/>
        <w:autoSpaceDN w:val="0"/>
        <w:adjustRightInd w:val="0"/>
        <w:spacing w:after="0" w:line="240" w:lineRule="auto"/>
      </w:pPr>
    </w:p>
    <w:p w14:paraId="696BB631" w14:textId="77777777" w:rsidR="00304864" w:rsidRDefault="00304864" w:rsidP="000271CB">
      <w:pPr>
        <w:autoSpaceDE w:val="0"/>
        <w:autoSpaceDN w:val="0"/>
        <w:adjustRightInd w:val="0"/>
        <w:spacing w:after="0" w:line="240" w:lineRule="auto"/>
      </w:pPr>
      <w:r>
        <w:t xml:space="preserve">2. (a) The cat is on the chair. </w:t>
      </w:r>
    </w:p>
    <w:p w14:paraId="06213336" w14:textId="77777777" w:rsidR="00304864" w:rsidRDefault="00304864" w:rsidP="000271CB">
      <w:pPr>
        <w:autoSpaceDE w:val="0"/>
        <w:autoSpaceDN w:val="0"/>
        <w:adjustRightInd w:val="0"/>
        <w:spacing w:after="0" w:line="240" w:lineRule="auto"/>
      </w:pPr>
      <w:r>
        <w:t>(b) The cat is behind the chair.</w:t>
      </w:r>
    </w:p>
    <w:p w14:paraId="665021B6" w14:textId="56C90785" w:rsidR="00304864" w:rsidRDefault="00304864" w:rsidP="000271CB">
      <w:pPr>
        <w:autoSpaceDE w:val="0"/>
        <w:autoSpaceDN w:val="0"/>
        <w:adjustRightInd w:val="0"/>
        <w:spacing w:after="0" w:line="240" w:lineRule="auto"/>
      </w:pPr>
      <w:r>
        <w:t xml:space="preserve">(c) The cat is between the chairs. </w:t>
      </w:r>
    </w:p>
    <w:p w14:paraId="515CB79B" w14:textId="42B64A60" w:rsidR="00304864" w:rsidRDefault="00304864" w:rsidP="000271CB">
      <w:pPr>
        <w:autoSpaceDE w:val="0"/>
        <w:autoSpaceDN w:val="0"/>
        <w:adjustRightInd w:val="0"/>
        <w:spacing w:after="0" w:line="240" w:lineRule="auto"/>
      </w:pPr>
      <w:r>
        <w:t>(d) The cat is in front of the sofa.</w:t>
      </w:r>
    </w:p>
    <w:p w14:paraId="2ED044B4" w14:textId="77777777" w:rsidR="00304864" w:rsidRDefault="00304864" w:rsidP="000271CB">
      <w:pPr>
        <w:autoSpaceDE w:val="0"/>
        <w:autoSpaceDN w:val="0"/>
        <w:adjustRightInd w:val="0"/>
        <w:spacing w:after="0" w:line="240" w:lineRule="auto"/>
      </w:pPr>
    </w:p>
    <w:p w14:paraId="4FB9D1EE" w14:textId="5FADF9AF" w:rsidR="00936F7A" w:rsidRPr="007D3E91" w:rsidRDefault="00936F7A" w:rsidP="000271CB">
      <w:pPr>
        <w:autoSpaceDE w:val="0"/>
        <w:autoSpaceDN w:val="0"/>
        <w:adjustRightInd w:val="0"/>
        <w:spacing w:after="0" w:line="240" w:lineRule="auto"/>
        <w:rPr>
          <w:rFonts w:cstheme="minorHAnsi"/>
          <w:b/>
        </w:rPr>
      </w:pPr>
      <w:r w:rsidRPr="007D3E91">
        <w:rPr>
          <w:rFonts w:cstheme="minorHAnsi"/>
          <w:b/>
        </w:rPr>
        <w:t xml:space="preserve">Track </w:t>
      </w:r>
      <w:r w:rsidR="00DD089A">
        <w:rPr>
          <w:rFonts w:cstheme="minorHAnsi"/>
          <w:b/>
        </w:rPr>
        <w:t>51</w:t>
      </w:r>
    </w:p>
    <w:p w14:paraId="0046E034" w14:textId="77777777" w:rsidR="00304864" w:rsidRDefault="00304864" w:rsidP="000271CB">
      <w:pPr>
        <w:spacing w:after="0" w:line="240" w:lineRule="auto"/>
        <w:ind w:left="720" w:hanging="720"/>
      </w:pPr>
      <w:r>
        <w:t xml:space="preserve">3. What is in front of your bag? </w:t>
      </w:r>
    </w:p>
    <w:p w14:paraId="25274644" w14:textId="77777777" w:rsidR="00304864" w:rsidRDefault="00304864" w:rsidP="000271CB">
      <w:pPr>
        <w:spacing w:after="0" w:line="240" w:lineRule="auto"/>
        <w:ind w:left="720" w:hanging="720"/>
      </w:pPr>
      <w:r>
        <w:t>4. Have you seen my books?</w:t>
      </w:r>
    </w:p>
    <w:p w14:paraId="4094B448" w14:textId="77777777" w:rsidR="00304864" w:rsidRDefault="00304864" w:rsidP="000271CB">
      <w:pPr>
        <w:spacing w:after="0" w:line="240" w:lineRule="auto"/>
        <w:ind w:left="720" w:hanging="720"/>
      </w:pPr>
    </w:p>
    <w:p w14:paraId="20E37976" w14:textId="1FC9F6F0" w:rsidR="00936F7A" w:rsidRPr="00A84B97" w:rsidRDefault="007427E1" w:rsidP="00A84B97">
      <w:pPr>
        <w:spacing w:after="0" w:line="240" w:lineRule="auto"/>
        <w:rPr>
          <w:rFonts w:cstheme="minorHAnsi"/>
        </w:rPr>
      </w:pPr>
      <w:r w:rsidRPr="007D3E91">
        <w:rPr>
          <w:rFonts w:cstheme="minorHAnsi"/>
          <w:b/>
        </w:rPr>
        <w:t xml:space="preserve">Track </w:t>
      </w:r>
      <w:r w:rsidR="00DD089A">
        <w:rPr>
          <w:rFonts w:cstheme="minorHAnsi"/>
          <w:b/>
        </w:rPr>
        <w:t>52</w:t>
      </w:r>
    </w:p>
    <w:p w14:paraId="51D188E3" w14:textId="77777777" w:rsidR="00A84B97" w:rsidRPr="00A84B97" w:rsidRDefault="00A84B97" w:rsidP="000271CB">
      <w:pPr>
        <w:spacing w:after="0" w:line="240" w:lineRule="auto"/>
        <w:rPr>
          <w:b/>
          <w:bCs/>
        </w:rPr>
      </w:pPr>
      <w:r w:rsidRPr="00A84B97">
        <w:rPr>
          <w:b/>
          <w:bCs/>
        </w:rPr>
        <w:t xml:space="preserve">Questions 5 and 6 refer to the following dialogue. </w:t>
      </w:r>
    </w:p>
    <w:p w14:paraId="58BC7BF6" w14:textId="77777777" w:rsidR="00A84B97" w:rsidRDefault="00A84B97" w:rsidP="000271CB">
      <w:pPr>
        <w:spacing w:after="0" w:line="240" w:lineRule="auto"/>
      </w:pPr>
      <w:r>
        <w:t xml:space="preserve">W: Jerry, do you know where the TV remote control is? </w:t>
      </w:r>
    </w:p>
    <w:p w14:paraId="770DFA6C" w14:textId="77777777" w:rsidR="00A84B97" w:rsidRDefault="00A84B97" w:rsidP="000271CB">
      <w:pPr>
        <w:spacing w:after="0" w:line="240" w:lineRule="auto"/>
      </w:pPr>
      <w:r>
        <w:t xml:space="preserve">B: No, Mom. Let me look for it, OK? It must be here somewhere. </w:t>
      </w:r>
    </w:p>
    <w:p w14:paraId="173225FF" w14:textId="77777777" w:rsidR="00A84B97" w:rsidRDefault="00A84B97" w:rsidP="000271CB">
      <w:pPr>
        <w:spacing w:after="0" w:line="240" w:lineRule="auto"/>
      </w:pPr>
      <w:r>
        <w:t xml:space="preserve">W: It’s not beside the lamp. I always put it there. It’s not on the sofa. I looked under the sofa, too. </w:t>
      </w:r>
    </w:p>
    <w:p w14:paraId="6F73CA43" w14:textId="6E4CE676" w:rsidR="00A84B97" w:rsidRDefault="00A84B97" w:rsidP="000271CB">
      <w:pPr>
        <w:spacing w:after="0" w:line="240" w:lineRule="auto"/>
      </w:pPr>
      <w:r>
        <w:t xml:space="preserve">B: Wait, Mom. I think I found it. It’s behind the sofa! </w:t>
      </w:r>
    </w:p>
    <w:p w14:paraId="119D871B" w14:textId="77777777" w:rsidR="00A84B97" w:rsidRDefault="00A84B97" w:rsidP="000271CB">
      <w:pPr>
        <w:spacing w:after="0" w:line="240" w:lineRule="auto"/>
      </w:pPr>
    </w:p>
    <w:p w14:paraId="48C12E98" w14:textId="77777777" w:rsidR="00A84B97" w:rsidRDefault="00A84B97" w:rsidP="000271CB">
      <w:pPr>
        <w:spacing w:after="0" w:line="240" w:lineRule="auto"/>
      </w:pPr>
      <w:r>
        <w:t xml:space="preserve">5. What are the speakers talking about? </w:t>
      </w:r>
    </w:p>
    <w:p w14:paraId="7D71E22B" w14:textId="6354D6CC" w:rsidR="00936F7A" w:rsidRDefault="00A84B97" w:rsidP="000271CB">
      <w:pPr>
        <w:spacing w:after="0" w:line="240" w:lineRule="auto"/>
      </w:pPr>
      <w:r>
        <w:t>6. Where was it found?</w:t>
      </w:r>
    </w:p>
    <w:p w14:paraId="1EE768C4" w14:textId="79E8551D" w:rsidR="00A84B97" w:rsidRDefault="00A84B97" w:rsidP="000271CB">
      <w:pPr>
        <w:spacing w:after="0" w:line="240" w:lineRule="auto"/>
        <w:rPr>
          <w:rFonts w:cstheme="minorHAnsi"/>
        </w:rPr>
      </w:pPr>
    </w:p>
    <w:p w14:paraId="77434B74" w14:textId="77777777" w:rsidR="00A84B97" w:rsidRPr="00A84B97" w:rsidRDefault="00A84B97" w:rsidP="000271CB">
      <w:pPr>
        <w:spacing w:after="0" w:line="240" w:lineRule="auto"/>
        <w:rPr>
          <w:b/>
          <w:bCs/>
        </w:rPr>
      </w:pPr>
      <w:r w:rsidRPr="00A84B97">
        <w:rPr>
          <w:b/>
          <w:bCs/>
        </w:rPr>
        <w:t xml:space="preserve">Questions 7 and 8 refer to the following dialog. </w:t>
      </w:r>
    </w:p>
    <w:p w14:paraId="3C9FD8D7" w14:textId="77777777" w:rsidR="00A84B97" w:rsidRDefault="00A84B97" w:rsidP="000271CB">
      <w:pPr>
        <w:spacing w:after="0" w:line="240" w:lineRule="auto"/>
      </w:pPr>
      <w:r>
        <w:t xml:space="preserve">B: I really like the way you have changed your room. </w:t>
      </w:r>
    </w:p>
    <w:p w14:paraId="6E51231E" w14:textId="77777777" w:rsidR="00A84B97" w:rsidRDefault="00A84B97" w:rsidP="000271CB">
      <w:pPr>
        <w:spacing w:after="0" w:line="240" w:lineRule="auto"/>
      </w:pPr>
      <w:r>
        <w:t xml:space="preserve">G: Yes! My room is pretty, isn’t it? I study on this table. I put my toys in this box. </w:t>
      </w:r>
    </w:p>
    <w:p w14:paraId="2B445005" w14:textId="77777777" w:rsidR="00A84B97" w:rsidRDefault="00A84B97" w:rsidP="000271CB">
      <w:pPr>
        <w:spacing w:after="0" w:line="240" w:lineRule="auto"/>
      </w:pPr>
      <w:r>
        <w:t xml:space="preserve">B: Is your doll inside the box, too? </w:t>
      </w:r>
    </w:p>
    <w:p w14:paraId="0AC48C1D" w14:textId="77777777" w:rsidR="00A84B97" w:rsidRDefault="00A84B97" w:rsidP="000271CB">
      <w:pPr>
        <w:spacing w:after="0" w:line="240" w:lineRule="auto"/>
      </w:pPr>
      <w:r>
        <w:t xml:space="preserve">G: Of course not. My new doll is on my bed! It sleeps with me. </w:t>
      </w:r>
    </w:p>
    <w:p w14:paraId="7B8C4E92" w14:textId="77777777" w:rsidR="00A84B97" w:rsidRDefault="00A84B97" w:rsidP="000271CB">
      <w:pPr>
        <w:spacing w:after="0" w:line="240" w:lineRule="auto"/>
      </w:pPr>
    </w:p>
    <w:p w14:paraId="69FBB8E5" w14:textId="77777777" w:rsidR="00A84B97" w:rsidRDefault="00A84B97" w:rsidP="000271CB">
      <w:pPr>
        <w:spacing w:after="0" w:line="240" w:lineRule="auto"/>
      </w:pPr>
      <w:r>
        <w:t xml:space="preserve">7. What is the girl talking about? </w:t>
      </w:r>
    </w:p>
    <w:p w14:paraId="6116438D" w14:textId="50AF23C2" w:rsidR="00A84B97" w:rsidRDefault="00A84B97" w:rsidP="000271CB">
      <w:pPr>
        <w:spacing w:after="0" w:line="240" w:lineRule="auto"/>
        <w:rPr>
          <w:rFonts w:cstheme="minorHAnsi"/>
        </w:rPr>
      </w:pPr>
      <w:r>
        <w:t>8. Where is her doll?</w:t>
      </w:r>
    </w:p>
    <w:p w14:paraId="2BF95AB0" w14:textId="77777777" w:rsidR="00A84B97" w:rsidRPr="007D3E91" w:rsidRDefault="00A84B97" w:rsidP="000271CB">
      <w:pPr>
        <w:spacing w:after="0" w:line="240" w:lineRule="auto"/>
        <w:rPr>
          <w:rFonts w:cstheme="minorHAnsi"/>
        </w:rPr>
      </w:pPr>
    </w:p>
    <w:p w14:paraId="14FE8502" w14:textId="4F8AF011"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DD089A">
        <w:rPr>
          <w:rFonts w:cstheme="minorHAnsi"/>
          <w:b/>
        </w:rPr>
        <w:t>53</w:t>
      </w:r>
    </w:p>
    <w:p w14:paraId="38B33DFB" w14:textId="77777777" w:rsidR="00747F88" w:rsidRPr="00747F88" w:rsidRDefault="00747F88" w:rsidP="000271CB">
      <w:pPr>
        <w:spacing w:after="0" w:line="240" w:lineRule="auto"/>
        <w:rPr>
          <w:b/>
          <w:bCs/>
        </w:rPr>
      </w:pPr>
      <w:r w:rsidRPr="00747F88">
        <w:rPr>
          <w:b/>
          <w:bCs/>
        </w:rPr>
        <w:t>Questions 9 and 10 refer to the following talk.</w:t>
      </w:r>
    </w:p>
    <w:p w14:paraId="38BE7F13" w14:textId="77777777" w:rsidR="00747F88" w:rsidRDefault="00747F88" w:rsidP="000271CB">
      <w:pPr>
        <w:spacing w:after="0" w:line="240" w:lineRule="auto"/>
      </w:pPr>
      <w:r>
        <w:t xml:space="preserve">B: Mom was unhappy tonight. She was looking for her glasses. She needs them to read the mail. Dad and I looked for them. They weren’t on the table beside her bed. I looked under the bed, too. But I didn’t see her glasses there. Later, I heard Dad laugh. The glasses were on top of Mom’s head! </w:t>
      </w:r>
    </w:p>
    <w:p w14:paraId="35F41354" w14:textId="77777777" w:rsidR="00747F88" w:rsidRDefault="00747F88" w:rsidP="000271CB">
      <w:pPr>
        <w:spacing w:after="0" w:line="240" w:lineRule="auto"/>
      </w:pPr>
    </w:p>
    <w:p w14:paraId="71C53C37" w14:textId="77777777" w:rsidR="00747F88" w:rsidRDefault="00747F88" w:rsidP="000271CB">
      <w:pPr>
        <w:spacing w:after="0" w:line="240" w:lineRule="auto"/>
      </w:pPr>
      <w:r>
        <w:t xml:space="preserve">9. What were they looking for? </w:t>
      </w:r>
    </w:p>
    <w:p w14:paraId="1F350B28" w14:textId="381EDEF5" w:rsidR="00936F7A" w:rsidRDefault="00747F88" w:rsidP="000271CB">
      <w:pPr>
        <w:spacing w:after="0" w:line="240" w:lineRule="auto"/>
      </w:pPr>
      <w:r>
        <w:lastRenderedPageBreak/>
        <w:t>10.</w:t>
      </w:r>
      <w:r w:rsidR="00F42CED">
        <w:t xml:space="preserve"> </w:t>
      </w:r>
      <w:r>
        <w:t>Where did they find the glasses?</w:t>
      </w:r>
    </w:p>
    <w:p w14:paraId="7378EC9B" w14:textId="77777777" w:rsidR="00F42CED" w:rsidRDefault="00F42CED" w:rsidP="000271CB">
      <w:pPr>
        <w:spacing w:after="0" w:line="240" w:lineRule="auto"/>
      </w:pPr>
    </w:p>
    <w:p w14:paraId="3C288DDF" w14:textId="36A40816" w:rsidR="00747F88" w:rsidRDefault="00747F88" w:rsidP="000271CB">
      <w:pPr>
        <w:spacing w:after="0" w:line="240" w:lineRule="auto"/>
        <w:rPr>
          <w:rFonts w:cstheme="minorHAnsi"/>
        </w:rPr>
      </w:pPr>
    </w:p>
    <w:p w14:paraId="58A51B32" w14:textId="77777777" w:rsidR="00747F88" w:rsidRDefault="00747F88" w:rsidP="000271CB">
      <w:pPr>
        <w:spacing w:after="0" w:line="240" w:lineRule="auto"/>
      </w:pPr>
      <w:r w:rsidRPr="00747F88">
        <w:rPr>
          <w:b/>
          <w:bCs/>
        </w:rPr>
        <w:t>Questions 11 and 12 refer to the following talk.</w:t>
      </w:r>
      <w:r>
        <w:t xml:space="preserve"> </w:t>
      </w:r>
    </w:p>
    <w:p w14:paraId="1C54639B" w14:textId="51111FA9" w:rsidR="00747F88" w:rsidRDefault="00747F88" w:rsidP="000271CB">
      <w:pPr>
        <w:spacing w:after="0" w:line="240" w:lineRule="auto"/>
      </w:pPr>
      <w:r>
        <w:t xml:space="preserve">G: This is my room. I like how it looks. There are pretty horse posters on the wall. There are books about horses on the bookshelf. I also have model horses on top of my bookshelf. My bed is across from my bookshelf. On my bed, I have a very big doll. She is holding my favorite horse picture in her arms. I just love horses! </w:t>
      </w:r>
    </w:p>
    <w:p w14:paraId="18F86FB6" w14:textId="77777777" w:rsidR="00747F88" w:rsidRDefault="00747F88" w:rsidP="000271CB">
      <w:pPr>
        <w:spacing w:after="0" w:line="240" w:lineRule="auto"/>
      </w:pPr>
    </w:p>
    <w:p w14:paraId="38455C15" w14:textId="1D89F63A" w:rsidR="00747F88" w:rsidRDefault="00747F88" w:rsidP="000271CB">
      <w:pPr>
        <w:spacing w:after="0" w:line="240" w:lineRule="auto"/>
      </w:pPr>
      <w:r>
        <w:t>11.</w:t>
      </w:r>
      <w:r w:rsidR="00F42CED">
        <w:t xml:space="preserve"> </w:t>
      </w:r>
      <w:r>
        <w:t xml:space="preserve">What is the talk about? </w:t>
      </w:r>
    </w:p>
    <w:p w14:paraId="4DD70271" w14:textId="50B7D979" w:rsidR="00747F88" w:rsidRDefault="00747F88" w:rsidP="000271CB">
      <w:pPr>
        <w:spacing w:after="0" w:line="240" w:lineRule="auto"/>
        <w:rPr>
          <w:rFonts w:cstheme="minorHAnsi"/>
        </w:rPr>
      </w:pPr>
      <w:r>
        <w:t>12.</w:t>
      </w:r>
      <w:r w:rsidR="00F42CED">
        <w:t xml:space="preserve"> </w:t>
      </w:r>
      <w:r>
        <w:t>Where are her model horses?</w:t>
      </w:r>
    </w:p>
    <w:p w14:paraId="3A00CABB" w14:textId="77777777" w:rsidR="00747F88" w:rsidRPr="007D3E91" w:rsidRDefault="00747F88" w:rsidP="000271CB">
      <w:pPr>
        <w:spacing w:after="0" w:line="240" w:lineRule="auto"/>
        <w:rPr>
          <w:rFonts w:cstheme="minorHAnsi"/>
        </w:rPr>
      </w:pPr>
    </w:p>
    <w:p w14:paraId="50F9CE61" w14:textId="20F0A715"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DD089A">
        <w:rPr>
          <w:rFonts w:cstheme="minorHAnsi"/>
          <w:b/>
        </w:rPr>
        <w:t>54</w:t>
      </w:r>
    </w:p>
    <w:p w14:paraId="30EBEE82" w14:textId="77777777" w:rsidR="00473622" w:rsidRPr="00473622" w:rsidRDefault="00473622" w:rsidP="000271CB">
      <w:pPr>
        <w:spacing w:after="0" w:line="240" w:lineRule="auto"/>
        <w:rPr>
          <w:b/>
          <w:bCs/>
        </w:rPr>
      </w:pPr>
      <w:r w:rsidRPr="00473622">
        <w:rPr>
          <w:b/>
          <w:bCs/>
        </w:rPr>
        <w:t xml:space="preserve">Questions 13 through 15 refer to the following dialogue. </w:t>
      </w:r>
    </w:p>
    <w:p w14:paraId="0F1B4A46" w14:textId="77777777" w:rsidR="00473622" w:rsidRDefault="00473622" w:rsidP="000271CB">
      <w:pPr>
        <w:spacing w:after="0" w:line="240" w:lineRule="auto"/>
      </w:pPr>
      <w:r>
        <w:t xml:space="preserve">G: Hello, Jim! </w:t>
      </w:r>
    </w:p>
    <w:p w14:paraId="69AE3BE2" w14:textId="5C3C4476" w:rsidR="00473622" w:rsidRDefault="00473622" w:rsidP="000271CB">
      <w:pPr>
        <w:spacing w:after="0" w:line="240" w:lineRule="auto"/>
      </w:pPr>
      <w:r>
        <w:t xml:space="preserve">B: Hi, Michelle! How was your vacation? </w:t>
      </w:r>
    </w:p>
    <w:p w14:paraId="79D72DFC" w14:textId="6629B915" w:rsidR="00936F7A" w:rsidRDefault="00473622" w:rsidP="000271CB">
      <w:pPr>
        <w:spacing w:after="0" w:line="240" w:lineRule="auto"/>
      </w:pPr>
      <w:r>
        <w:t>G: It was great! I had a lot of fun with my cousins. I saw their many pets, too!</w:t>
      </w:r>
    </w:p>
    <w:p w14:paraId="70BFCAB1" w14:textId="77777777" w:rsidR="00473622" w:rsidRDefault="00473622" w:rsidP="000271CB">
      <w:pPr>
        <w:spacing w:after="0" w:line="240" w:lineRule="auto"/>
      </w:pPr>
      <w:r>
        <w:t xml:space="preserve">B: Nice! What pets do they have? </w:t>
      </w:r>
    </w:p>
    <w:p w14:paraId="2BDAE5D1" w14:textId="77777777" w:rsidR="00473622" w:rsidRDefault="00473622" w:rsidP="000271CB">
      <w:pPr>
        <w:spacing w:after="0" w:line="240" w:lineRule="auto"/>
      </w:pPr>
      <w:r>
        <w:t xml:space="preserve">G: Well, they have a cute black kitten. She liked to sit beside me. They also have three birds. One sat in the birdhouse the whole time. Another sat on top of the birdhouse. The third one flew above our heads most of the time. </w:t>
      </w:r>
    </w:p>
    <w:p w14:paraId="6CC045CC" w14:textId="77777777" w:rsidR="00473622" w:rsidRDefault="00473622" w:rsidP="000271CB">
      <w:pPr>
        <w:spacing w:after="0" w:line="240" w:lineRule="auto"/>
      </w:pPr>
      <w:r>
        <w:t xml:space="preserve">B: That’s funny! </w:t>
      </w:r>
    </w:p>
    <w:p w14:paraId="3F0D8D70" w14:textId="77777777" w:rsidR="00473622" w:rsidRDefault="00473622" w:rsidP="000271CB">
      <w:pPr>
        <w:spacing w:after="0" w:line="240" w:lineRule="auto"/>
      </w:pPr>
      <w:r>
        <w:t xml:space="preserve">G: Yes, it was! </w:t>
      </w:r>
    </w:p>
    <w:p w14:paraId="107CBDEB" w14:textId="77777777" w:rsidR="00473622" w:rsidRDefault="00473622" w:rsidP="000271CB">
      <w:pPr>
        <w:spacing w:after="0" w:line="240" w:lineRule="auto"/>
      </w:pPr>
      <w:r>
        <w:t xml:space="preserve">B: Do they have hamsters? I have hamsters at home. I keep mine in a box near my bed. </w:t>
      </w:r>
    </w:p>
    <w:p w14:paraId="23B9A9CB" w14:textId="4EB7EC2C" w:rsidR="00473622" w:rsidRDefault="00473622" w:rsidP="000271CB">
      <w:pPr>
        <w:spacing w:after="0" w:line="240" w:lineRule="auto"/>
      </w:pPr>
      <w:r>
        <w:t>G: Yes, they do. They keep their hamsters in a box beside the window</w:t>
      </w:r>
      <w:r w:rsidR="00D57421">
        <w:t xml:space="preserve">. </w:t>
      </w:r>
      <w:proofErr w:type="gramStart"/>
      <w:r w:rsidR="00953679">
        <w:t>My</w:t>
      </w:r>
      <w:proofErr w:type="gramEnd"/>
      <w:r>
        <w:t xml:space="preserve"> cousins have a horse, too! </w:t>
      </w:r>
    </w:p>
    <w:p w14:paraId="1700E394" w14:textId="77777777" w:rsidR="00473622" w:rsidRDefault="00473622" w:rsidP="000271CB">
      <w:pPr>
        <w:spacing w:after="0" w:line="240" w:lineRule="auto"/>
      </w:pPr>
      <w:r>
        <w:t xml:space="preserve">B: They keep it outside the house, of course. </w:t>
      </w:r>
    </w:p>
    <w:p w14:paraId="3A795CCA" w14:textId="77777777" w:rsidR="00473622" w:rsidRDefault="00473622" w:rsidP="000271CB">
      <w:pPr>
        <w:spacing w:after="0" w:line="240" w:lineRule="auto"/>
      </w:pPr>
      <w:r>
        <w:t xml:space="preserve">G: Of course. </w:t>
      </w:r>
    </w:p>
    <w:p w14:paraId="03F11984" w14:textId="77777777" w:rsidR="00473622" w:rsidRDefault="00473622" w:rsidP="000271CB">
      <w:pPr>
        <w:spacing w:after="0" w:line="240" w:lineRule="auto"/>
      </w:pPr>
    </w:p>
    <w:p w14:paraId="07077C79" w14:textId="0119DC84" w:rsidR="00473622" w:rsidRDefault="00473622" w:rsidP="000271CB">
      <w:pPr>
        <w:spacing w:after="0" w:line="240" w:lineRule="auto"/>
      </w:pPr>
      <w:r>
        <w:t>13.</w:t>
      </w:r>
      <w:r w:rsidR="00F42CED">
        <w:t xml:space="preserve"> </w:t>
      </w:r>
      <w:r>
        <w:t xml:space="preserve">What was the girl talking about? </w:t>
      </w:r>
    </w:p>
    <w:p w14:paraId="187ACF94" w14:textId="582D5E23" w:rsidR="00473622" w:rsidRDefault="00473622" w:rsidP="000271CB">
      <w:pPr>
        <w:spacing w:after="0" w:line="240" w:lineRule="auto"/>
      </w:pPr>
      <w:r>
        <w:t>14.</w:t>
      </w:r>
      <w:r w:rsidR="00F42CED">
        <w:t xml:space="preserve"> </w:t>
      </w:r>
      <w:r>
        <w:t xml:space="preserve">Where did the kitten sit? </w:t>
      </w:r>
    </w:p>
    <w:p w14:paraId="1D0A76F9" w14:textId="5F8148AB" w:rsidR="00473622" w:rsidRDefault="00473622" w:rsidP="000271CB">
      <w:pPr>
        <w:spacing w:after="0" w:line="240" w:lineRule="auto"/>
      </w:pPr>
      <w:r>
        <w:t>15.</w:t>
      </w:r>
      <w:r w:rsidR="00F42CED">
        <w:t xml:space="preserve"> </w:t>
      </w:r>
      <w:r>
        <w:t>Where are Jim’s hamsters?</w:t>
      </w:r>
    </w:p>
    <w:p w14:paraId="7CBD15FB" w14:textId="31D26639" w:rsidR="00473622" w:rsidRDefault="00473622" w:rsidP="000271CB">
      <w:pPr>
        <w:spacing w:after="0" w:line="240" w:lineRule="auto"/>
        <w:rPr>
          <w:rFonts w:cstheme="minorHAnsi"/>
        </w:rPr>
      </w:pPr>
    </w:p>
    <w:p w14:paraId="6FA85911" w14:textId="286DE281" w:rsidR="00724289" w:rsidRDefault="00724289" w:rsidP="000271CB">
      <w:pPr>
        <w:spacing w:after="0" w:line="240" w:lineRule="auto"/>
        <w:rPr>
          <w:rFonts w:cstheme="minorHAnsi"/>
        </w:rPr>
      </w:pPr>
    </w:p>
    <w:p w14:paraId="1A97361F" w14:textId="36041323" w:rsidR="00724289" w:rsidRDefault="00724289" w:rsidP="000271CB">
      <w:pPr>
        <w:spacing w:after="0" w:line="240" w:lineRule="auto"/>
        <w:rPr>
          <w:rFonts w:cstheme="minorHAnsi"/>
        </w:rPr>
      </w:pPr>
    </w:p>
    <w:p w14:paraId="555EF151" w14:textId="365C94D5" w:rsidR="00724289" w:rsidRDefault="00724289" w:rsidP="000271CB">
      <w:pPr>
        <w:spacing w:after="0" w:line="240" w:lineRule="auto"/>
        <w:rPr>
          <w:rFonts w:cstheme="minorHAnsi"/>
        </w:rPr>
      </w:pPr>
    </w:p>
    <w:p w14:paraId="18C67225" w14:textId="1015A2DA" w:rsidR="00724289" w:rsidRDefault="00724289" w:rsidP="000271CB">
      <w:pPr>
        <w:spacing w:after="0" w:line="240" w:lineRule="auto"/>
        <w:rPr>
          <w:rFonts w:cstheme="minorHAnsi"/>
        </w:rPr>
      </w:pPr>
    </w:p>
    <w:p w14:paraId="29153B85" w14:textId="2E992B3E" w:rsidR="00724289" w:rsidRDefault="00724289" w:rsidP="000271CB">
      <w:pPr>
        <w:spacing w:after="0" w:line="240" w:lineRule="auto"/>
        <w:rPr>
          <w:rFonts w:cstheme="minorHAnsi"/>
        </w:rPr>
      </w:pPr>
    </w:p>
    <w:p w14:paraId="451CBFC4" w14:textId="7AF59EA9" w:rsidR="00724289" w:rsidRDefault="00724289" w:rsidP="000271CB">
      <w:pPr>
        <w:spacing w:after="0" w:line="240" w:lineRule="auto"/>
        <w:rPr>
          <w:rFonts w:cstheme="minorHAnsi"/>
        </w:rPr>
      </w:pPr>
    </w:p>
    <w:p w14:paraId="3BD4BF24" w14:textId="6BB5AAC2" w:rsidR="00724289" w:rsidRDefault="00724289" w:rsidP="000271CB">
      <w:pPr>
        <w:spacing w:after="0" w:line="240" w:lineRule="auto"/>
        <w:rPr>
          <w:rFonts w:cstheme="minorHAnsi"/>
        </w:rPr>
      </w:pPr>
    </w:p>
    <w:p w14:paraId="3364B6C9" w14:textId="39C4FC7C" w:rsidR="00724289" w:rsidRDefault="00724289" w:rsidP="000271CB">
      <w:pPr>
        <w:spacing w:after="0" w:line="240" w:lineRule="auto"/>
        <w:rPr>
          <w:rFonts w:cstheme="minorHAnsi"/>
        </w:rPr>
      </w:pPr>
    </w:p>
    <w:p w14:paraId="5516F51E" w14:textId="6CC65218" w:rsidR="00724289" w:rsidRDefault="00724289" w:rsidP="000271CB">
      <w:pPr>
        <w:spacing w:after="0" w:line="240" w:lineRule="auto"/>
        <w:rPr>
          <w:rFonts w:cstheme="minorHAnsi"/>
        </w:rPr>
      </w:pPr>
    </w:p>
    <w:p w14:paraId="0F484687" w14:textId="62C65A6B" w:rsidR="00724289" w:rsidRDefault="00724289" w:rsidP="000271CB">
      <w:pPr>
        <w:spacing w:after="0" w:line="240" w:lineRule="auto"/>
        <w:rPr>
          <w:rFonts w:cstheme="minorHAnsi"/>
        </w:rPr>
      </w:pPr>
    </w:p>
    <w:p w14:paraId="6E87AF9B" w14:textId="6668CD5C" w:rsidR="00724289" w:rsidRDefault="00724289" w:rsidP="000271CB">
      <w:pPr>
        <w:spacing w:after="0" w:line="240" w:lineRule="auto"/>
        <w:rPr>
          <w:rFonts w:cstheme="minorHAnsi"/>
        </w:rPr>
      </w:pPr>
    </w:p>
    <w:p w14:paraId="5D9B2C98" w14:textId="250AABD2" w:rsidR="00724289" w:rsidRDefault="00724289" w:rsidP="000271CB">
      <w:pPr>
        <w:spacing w:after="0" w:line="240" w:lineRule="auto"/>
        <w:rPr>
          <w:rFonts w:cstheme="minorHAnsi"/>
        </w:rPr>
      </w:pPr>
    </w:p>
    <w:p w14:paraId="256E60A5" w14:textId="167E6D1D" w:rsidR="00724289" w:rsidRDefault="00724289" w:rsidP="000271CB">
      <w:pPr>
        <w:spacing w:after="0" w:line="240" w:lineRule="auto"/>
        <w:rPr>
          <w:rFonts w:cstheme="minorHAnsi"/>
        </w:rPr>
      </w:pPr>
    </w:p>
    <w:p w14:paraId="0B2CBCD7" w14:textId="4E554CA3" w:rsidR="00724289" w:rsidRDefault="00724289" w:rsidP="000271CB">
      <w:pPr>
        <w:spacing w:after="0" w:line="240" w:lineRule="auto"/>
        <w:rPr>
          <w:rFonts w:cstheme="minorHAnsi"/>
        </w:rPr>
      </w:pPr>
    </w:p>
    <w:p w14:paraId="3969DC76" w14:textId="2D3B6D24" w:rsidR="00724289" w:rsidRDefault="00724289" w:rsidP="000271CB">
      <w:pPr>
        <w:spacing w:after="0" w:line="240" w:lineRule="auto"/>
        <w:rPr>
          <w:rFonts w:cstheme="minorHAnsi"/>
        </w:rPr>
      </w:pPr>
    </w:p>
    <w:p w14:paraId="4F0C1A6D" w14:textId="77777777" w:rsidR="00A62271" w:rsidRPr="007D3E91" w:rsidRDefault="00A62271" w:rsidP="000271CB">
      <w:pPr>
        <w:spacing w:after="0" w:line="240" w:lineRule="auto"/>
        <w:rPr>
          <w:rFonts w:cstheme="minorHAnsi"/>
          <w:b/>
          <w:lang w:eastAsia="ko-KR"/>
        </w:rPr>
      </w:pPr>
    </w:p>
    <w:p w14:paraId="163422DC" w14:textId="02EAF23F" w:rsidR="000B2EFF" w:rsidRPr="000B2EFF" w:rsidRDefault="000B2EFF" w:rsidP="000B2EFF">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6</w:t>
      </w:r>
      <w:r w:rsidRPr="007D3E91">
        <w:rPr>
          <w:rFonts w:cstheme="minorHAnsi"/>
          <w:b/>
          <w:sz w:val="22"/>
          <w:shd w:val="pct15" w:color="auto" w:fill="FFFFFF"/>
        </w:rPr>
        <w:t xml:space="preserve"> </w:t>
      </w:r>
      <w:r>
        <w:rPr>
          <w:rFonts w:cstheme="minorHAnsi"/>
          <w:b/>
          <w:sz w:val="22"/>
          <w:shd w:val="pct15" w:color="auto" w:fill="FFFFFF"/>
        </w:rPr>
        <w:t>How Do I Look?</w:t>
      </w:r>
    </w:p>
    <w:p w14:paraId="0DB3397F" w14:textId="77777777" w:rsidR="000B2EFF" w:rsidRDefault="000B2EFF" w:rsidP="000271CB">
      <w:pPr>
        <w:spacing w:after="0" w:line="240" w:lineRule="auto"/>
        <w:rPr>
          <w:rFonts w:cstheme="minorHAnsi"/>
          <w:b/>
        </w:rPr>
      </w:pPr>
    </w:p>
    <w:p w14:paraId="1E5EA76F" w14:textId="7DDBFE3A"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5</w:t>
      </w:r>
      <w:r w:rsidR="00DD089A">
        <w:rPr>
          <w:rFonts w:cstheme="minorHAnsi"/>
          <w:b/>
        </w:rPr>
        <w:t>5</w:t>
      </w:r>
    </w:p>
    <w:p w14:paraId="3FCD643E" w14:textId="77777777" w:rsidR="008963C9" w:rsidRDefault="008963C9" w:rsidP="000271CB">
      <w:pPr>
        <w:spacing w:after="0" w:line="240" w:lineRule="auto"/>
      </w:pPr>
      <w:r>
        <w:t xml:space="preserve">M: Hey there, Jill. How are you today? </w:t>
      </w:r>
    </w:p>
    <w:p w14:paraId="33E8AEC1" w14:textId="438A7042" w:rsidR="008963C9" w:rsidRDefault="008963C9" w:rsidP="000271CB">
      <w:pPr>
        <w:spacing w:after="0" w:line="240" w:lineRule="auto"/>
      </w:pPr>
      <w:r>
        <w:t xml:space="preserve">W: </w:t>
      </w:r>
      <w:r w:rsidR="003B1565">
        <w:t xml:space="preserve">Hi, Robert. </w:t>
      </w:r>
      <w:r>
        <w:t xml:space="preserve">I’m great! I am going out with my family later. It’s my brother’s birthday today. </w:t>
      </w:r>
    </w:p>
    <w:p w14:paraId="0610B05B" w14:textId="77777777" w:rsidR="008963C9" w:rsidRDefault="008963C9" w:rsidP="000271CB">
      <w:pPr>
        <w:spacing w:after="0" w:line="240" w:lineRule="auto"/>
      </w:pPr>
      <w:r>
        <w:t xml:space="preserve">M: Are your clothes new? </w:t>
      </w:r>
    </w:p>
    <w:p w14:paraId="402DA233" w14:textId="77777777" w:rsidR="008963C9" w:rsidRDefault="008963C9" w:rsidP="000271CB">
      <w:pPr>
        <w:spacing w:after="0" w:line="240" w:lineRule="auto"/>
      </w:pPr>
      <w:r>
        <w:t xml:space="preserve">W: Yes, they are. I bought them yesterday. I bought this orange dress, and I also bought a new purple shirt, but I’m going to wear that tomorrow. Hey! Aren’t you wearing a new suit, too? </w:t>
      </w:r>
    </w:p>
    <w:p w14:paraId="6DCEA9E8" w14:textId="77777777" w:rsidR="008963C9" w:rsidRDefault="008963C9" w:rsidP="000271CB">
      <w:pPr>
        <w:spacing w:after="0" w:line="240" w:lineRule="auto"/>
      </w:pPr>
      <w:r>
        <w:t xml:space="preserve">M: That’s right. I really like it. I like the dark colors, and I thought the black shirt and brown tie look good together. </w:t>
      </w:r>
    </w:p>
    <w:p w14:paraId="6FF5F5B1" w14:textId="77777777" w:rsidR="008963C9" w:rsidRDefault="008963C9" w:rsidP="000271CB">
      <w:pPr>
        <w:spacing w:after="0" w:line="240" w:lineRule="auto"/>
      </w:pPr>
      <w:r>
        <w:t xml:space="preserve">W: Was the suit expensive? </w:t>
      </w:r>
    </w:p>
    <w:p w14:paraId="1F38D35E" w14:textId="77777777" w:rsidR="008963C9" w:rsidRDefault="008963C9" w:rsidP="000271CB">
      <w:pPr>
        <w:spacing w:after="0" w:line="240" w:lineRule="auto"/>
      </w:pPr>
      <w:r>
        <w:t>M: Not really. It was on sale at the mall.</w:t>
      </w:r>
    </w:p>
    <w:p w14:paraId="5864869F" w14:textId="60D34856" w:rsidR="008963C9" w:rsidRDefault="008963C9" w:rsidP="000271CB">
      <w:pPr>
        <w:spacing w:after="0" w:line="240" w:lineRule="auto"/>
      </w:pPr>
      <w:r>
        <w:t xml:space="preserve">W: Were there any jackets on sale, too? </w:t>
      </w:r>
    </w:p>
    <w:p w14:paraId="439A9235" w14:textId="56676A44" w:rsidR="00936F7A" w:rsidRDefault="008963C9" w:rsidP="000271CB">
      <w:pPr>
        <w:spacing w:after="0" w:line="240" w:lineRule="auto"/>
      </w:pPr>
      <w:r>
        <w:t>M: I think so.</w:t>
      </w:r>
    </w:p>
    <w:p w14:paraId="5806105C" w14:textId="00383CE3" w:rsidR="008963C9" w:rsidRDefault="008963C9" w:rsidP="000271CB">
      <w:pPr>
        <w:spacing w:after="0" w:line="240" w:lineRule="auto"/>
      </w:pPr>
      <w:r>
        <w:t>W: Good! I’ll buy one for my brother as a gift.</w:t>
      </w:r>
    </w:p>
    <w:p w14:paraId="7134C43B" w14:textId="77777777" w:rsidR="008963C9" w:rsidRPr="007D3E91" w:rsidRDefault="008963C9" w:rsidP="000271CB">
      <w:pPr>
        <w:spacing w:after="0" w:line="240" w:lineRule="auto"/>
        <w:rPr>
          <w:rFonts w:cstheme="minorHAnsi"/>
        </w:rPr>
      </w:pPr>
    </w:p>
    <w:p w14:paraId="1BE7D8B1" w14:textId="6A5F14A7"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5</w:t>
      </w:r>
      <w:r w:rsidR="00DD089A">
        <w:rPr>
          <w:rFonts w:cstheme="minorHAnsi"/>
          <w:b/>
        </w:rPr>
        <w:t>6</w:t>
      </w:r>
    </w:p>
    <w:p w14:paraId="64AD9E3A" w14:textId="77777777" w:rsidR="008963C9" w:rsidRDefault="008963C9" w:rsidP="000271CB">
      <w:pPr>
        <w:spacing w:after="0" w:line="240" w:lineRule="auto"/>
      </w:pPr>
      <w:r>
        <w:t xml:space="preserve">1. Robert is Jill’s brother. </w:t>
      </w:r>
    </w:p>
    <w:p w14:paraId="441C2249" w14:textId="77777777" w:rsidR="008963C9" w:rsidRDefault="008963C9" w:rsidP="000271CB">
      <w:pPr>
        <w:spacing w:after="0" w:line="240" w:lineRule="auto"/>
      </w:pPr>
      <w:r>
        <w:t xml:space="preserve">2. Both speakers are wearing new clothes. </w:t>
      </w:r>
    </w:p>
    <w:p w14:paraId="185EA9EC" w14:textId="77777777" w:rsidR="008963C9" w:rsidRDefault="008963C9" w:rsidP="000271CB">
      <w:pPr>
        <w:spacing w:after="0" w:line="240" w:lineRule="auto"/>
      </w:pPr>
      <w:r>
        <w:t xml:space="preserve">3. Jill will get her brother a coat as a birthday gift. </w:t>
      </w:r>
    </w:p>
    <w:p w14:paraId="6E5C621A" w14:textId="065C275C" w:rsidR="00936F7A" w:rsidRDefault="008963C9" w:rsidP="000271CB">
      <w:pPr>
        <w:spacing w:after="0" w:line="240" w:lineRule="auto"/>
      </w:pPr>
      <w:r>
        <w:t>4. Robert’s clothes are not expensive.</w:t>
      </w:r>
    </w:p>
    <w:p w14:paraId="1465693C" w14:textId="77777777" w:rsidR="008963C9" w:rsidRPr="007D3E91" w:rsidRDefault="008963C9" w:rsidP="000271CB">
      <w:pPr>
        <w:spacing w:after="0" w:line="240" w:lineRule="auto"/>
        <w:rPr>
          <w:rFonts w:cstheme="minorHAnsi"/>
        </w:rPr>
      </w:pPr>
    </w:p>
    <w:p w14:paraId="692C7A2D" w14:textId="3BEEC57B" w:rsidR="0017043B" w:rsidRPr="007D3E91" w:rsidRDefault="0017043B" w:rsidP="000271CB">
      <w:pPr>
        <w:spacing w:after="0" w:line="240" w:lineRule="auto"/>
        <w:rPr>
          <w:rFonts w:cstheme="minorHAnsi"/>
          <w:b/>
          <w:lang w:eastAsia="ko-KR"/>
        </w:rPr>
      </w:pPr>
      <w:bookmarkStart w:id="1" w:name="_Hlk112850243"/>
      <w:r w:rsidRPr="007D3E91">
        <w:rPr>
          <w:rFonts w:cstheme="minorHAnsi"/>
          <w:b/>
        </w:rPr>
        <w:t>Track 5</w:t>
      </w:r>
      <w:r w:rsidR="00DD089A">
        <w:rPr>
          <w:rFonts w:cstheme="minorHAnsi"/>
          <w:b/>
        </w:rPr>
        <w:t>7</w:t>
      </w:r>
    </w:p>
    <w:p w14:paraId="611149AB" w14:textId="77777777" w:rsidR="008963C9" w:rsidRDefault="008963C9" w:rsidP="000271CB">
      <w:pPr>
        <w:spacing w:after="0" w:line="240" w:lineRule="auto"/>
      </w:pPr>
      <w:r>
        <w:t xml:space="preserve">G: This is what I want to buy! </w:t>
      </w:r>
    </w:p>
    <w:p w14:paraId="21C95050" w14:textId="7555A540" w:rsidR="008963C9" w:rsidRDefault="008963C9" w:rsidP="000271CB">
      <w:pPr>
        <w:spacing w:after="0" w:line="240" w:lineRule="auto"/>
      </w:pPr>
      <w:r>
        <w:t xml:space="preserve">B: </w:t>
      </w:r>
      <w:r w:rsidR="00BA1B25">
        <w:t xml:space="preserve">Which one Rebecca? </w:t>
      </w:r>
      <w:r>
        <w:t xml:space="preserve">That pink and white striped dress? </w:t>
      </w:r>
    </w:p>
    <w:p w14:paraId="77221FBB" w14:textId="18B9C0D3" w:rsidR="008963C9" w:rsidRDefault="008963C9" w:rsidP="000271CB">
      <w:pPr>
        <w:spacing w:after="0" w:line="240" w:lineRule="auto"/>
      </w:pPr>
      <w:r>
        <w:t>G: No,</w:t>
      </w:r>
      <w:r w:rsidR="00BA1B25">
        <w:t xml:space="preserve"> Maggie</w:t>
      </w:r>
      <w:r>
        <w:t xml:space="preserve">. The yellow dress over there. It’s beside the purple skirts. </w:t>
      </w:r>
    </w:p>
    <w:p w14:paraId="67CA80A8" w14:textId="77777777" w:rsidR="008963C9" w:rsidRDefault="008963C9" w:rsidP="000271CB">
      <w:pPr>
        <w:spacing w:after="0" w:line="240" w:lineRule="auto"/>
      </w:pPr>
      <w:r>
        <w:t xml:space="preserve">B: Which one? The one with white polka dots? </w:t>
      </w:r>
    </w:p>
    <w:p w14:paraId="3CA93B3A" w14:textId="77777777" w:rsidR="008963C9" w:rsidRDefault="008963C9" w:rsidP="000271CB">
      <w:pPr>
        <w:spacing w:after="0" w:line="240" w:lineRule="auto"/>
      </w:pPr>
      <w:r>
        <w:t xml:space="preserve">G: Right! I’m going to try it on. </w:t>
      </w:r>
    </w:p>
    <w:p w14:paraId="1BABA753" w14:textId="233ED61F" w:rsidR="008963C9" w:rsidRDefault="008963C9" w:rsidP="000271CB">
      <w:pPr>
        <w:spacing w:after="0" w:line="240" w:lineRule="auto"/>
      </w:pPr>
      <w:r>
        <w:t xml:space="preserve">B: Alright. I’ll just wait here. Oh! That was fast! </w:t>
      </w:r>
    </w:p>
    <w:p w14:paraId="3C576106" w14:textId="77777777" w:rsidR="008963C9" w:rsidRDefault="008963C9" w:rsidP="000271CB">
      <w:pPr>
        <w:spacing w:after="0" w:line="240" w:lineRule="auto"/>
      </w:pPr>
      <w:r>
        <w:t xml:space="preserve">G: So, do you think this dress looks good on me? </w:t>
      </w:r>
    </w:p>
    <w:p w14:paraId="389F9EB3" w14:textId="77777777" w:rsidR="008963C9" w:rsidRDefault="008963C9" w:rsidP="000271CB">
      <w:pPr>
        <w:spacing w:after="0" w:line="240" w:lineRule="auto"/>
      </w:pPr>
      <w:r>
        <w:t xml:space="preserve">B: It’s nice. But maybe you should get a different color. </w:t>
      </w:r>
    </w:p>
    <w:p w14:paraId="0B801BAB" w14:textId="77777777" w:rsidR="008963C9" w:rsidRDefault="008963C9" w:rsidP="000271CB">
      <w:pPr>
        <w:spacing w:after="0" w:line="240" w:lineRule="auto"/>
      </w:pPr>
      <w:r>
        <w:t xml:space="preserve">G: Really? How about that dark blue one then? </w:t>
      </w:r>
    </w:p>
    <w:p w14:paraId="6998513C" w14:textId="77777777" w:rsidR="008963C9" w:rsidRDefault="008963C9" w:rsidP="000271CB">
      <w:pPr>
        <w:spacing w:after="0" w:line="240" w:lineRule="auto"/>
      </w:pPr>
      <w:r>
        <w:t xml:space="preserve">B: That’s a good color. Why don’t you try it on? </w:t>
      </w:r>
    </w:p>
    <w:p w14:paraId="7D45DD28" w14:textId="77777777" w:rsidR="008963C9" w:rsidRDefault="008963C9" w:rsidP="000271CB">
      <w:pPr>
        <w:spacing w:after="0" w:line="240" w:lineRule="auto"/>
      </w:pPr>
      <w:r>
        <w:t xml:space="preserve">G: I’ll just hold it in front of me. How do I look? </w:t>
      </w:r>
    </w:p>
    <w:p w14:paraId="15708CED" w14:textId="77777777" w:rsidR="008963C9" w:rsidRDefault="008963C9" w:rsidP="000271CB">
      <w:pPr>
        <w:spacing w:after="0" w:line="240" w:lineRule="auto"/>
      </w:pPr>
      <w:r>
        <w:t xml:space="preserve">B: It really suits you. </w:t>
      </w:r>
    </w:p>
    <w:p w14:paraId="06CF65F4" w14:textId="77777777" w:rsidR="008963C9" w:rsidRDefault="008963C9" w:rsidP="000271CB">
      <w:pPr>
        <w:spacing w:after="0" w:line="240" w:lineRule="auto"/>
      </w:pPr>
      <w:r>
        <w:t xml:space="preserve">G: I think so, too! OK, I’m going to buy it! </w:t>
      </w:r>
    </w:p>
    <w:p w14:paraId="1F1FBE6F" w14:textId="77777777" w:rsidR="008963C9" w:rsidRDefault="008963C9" w:rsidP="000271CB">
      <w:pPr>
        <w:spacing w:after="0" w:line="240" w:lineRule="auto"/>
      </w:pPr>
      <w:r>
        <w:t>B: Hey, did you see that gray jacket over there?</w:t>
      </w:r>
    </w:p>
    <w:p w14:paraId="1FDE00CE" w14:textId="77777777" w:rsidR="008963C9" w:rsidRDefault="008963C9" w:rsidP="000271CB">
      <w:pPr>
        <w:spacing w:after="0" w:line="240" w:lineRule="auto"/>
      </w:pPr>
      <w:r>
        <w:t xml:space="preserve">G: The one above those brown pants? </w:t>
      </w:r>
    </w:p>
    <w:p w14:paraId="5DC14EE7" w14:textId="77777777" w:rsidR="008963C9" w:rsidRDefault="008963C9" w:rsidP="000271CB">
      <w:pPr>
        <w:spacing w:after="0" w:line="240" w:lineRule="auto"/>
      </w:pPr>
      <w:r>
        <w:t>B: Yeah, what do you think of it? I really like it.</w:t>
      </w:r>
    </w:p>
    <w:p w14:paraId="490AE20E" w14:textId="77777777" w:rsidR="008963C9" w:rsidRDefault="008963C9" w:rsidP="000271CB">
      <w:pPr>
        <w:spacing w:after="0" w:line="240" w:lineRule="auto"/>
      </w:pPr>
      <w:r>
        <w:t xml:space="preserve">G: For you? </w:t>
      </w:r>
    </w:p>
    <w:p w14:paraId="26E45DCC" w14:textId="77777777" w:rsidR="008963C9" w:rsidRDefault="008963C9" w:rsidP="000271CB">
      <w:pPr>
        <w:spacing w:after="0" w:line="240" w:lineRule="auto"/>
      </w:pPr>
      <w:r>
        <w:t xml:space="preserve">B: Yeah. </w:t>
      </w:r>
    </w:p>
    <w:p w14:paraId="70AF815E" w14:textId="77777777" w:rsidR="008963C9" w:rsidRDefault="008963C9" w:rsidP="000271CB">
      <w:pPr>
        <w:spacing w:after="0" w:line="240" w:lineRule="auto"/>
      </w:pPr>
      <w:r>
        <w:t xml:space="preserve">G: Why don’t you try it on? </w:t>
      </w:r>
    </w:p>
    <w:p w14:paraId="4538AA44" w14:textId="77777777" w:rsidR="008963C9" w:rsidRDefault="008963C9" w:rsidP="000271CB">
      <w:pPr>
        <w:spacing w:after="0" w:line="240" w:lineRule="auto"/>
      </w:pPr>
      <w:r>
        <w:t xml:space="preserve">B: OK. I’ll just put it on over my shirt. How do I look? </w:t>
      </w:r>
    </w:p>
    <w:p w14:paraId="3CE5BF40" w14:textId="77777777" w:rsidR="00BA1B25" w:rsidRDefault="008963C9" w:rsidP="000271CB">
      <w:pPr>
        <w:spacing w:after="0" w:line="240" w:lineRule="auto"/>
      </w:pPr>
      <w:r>
        <w:t xml:space="preserve">G: It looks great! </w:t>
      </w:r>
    </w:p>
    <w:p w14:paraId="1A51B5A0" w14:textId="0DE8F403" w:rsidR="0017043B" w:rsidRDefault="008963C9" w:rsidP="000271CB">
      <w:pPr>
        <w:spacing w:after="0" w:line="240" w:lineRule="auto"/>
      </w:pPr>
      <w:r>
        <w:t>B: Alright! I’m going to buy something, too.</w:t>
      </w:r>
    </w:p>
    <w:bookmarkEnd w:id="1"/>
    <w:p w14:paraId="5FEA0B57" w14:textId="30C1E90A" w:rsidR="008963C9" w:rsidRDefault="008963C9" w:rsidP="000271CB">
      <w:pPr>
        <w:spacing w:after="0" w:line="240" w:lineRule="auto"/>
      </w:pPr>
    </w:p>
    <w:p w14:paraId="1A15F5B5" w14:textId="29E8CCC5" w:rsidR="008963C9" w:rsidRDefault="008963C9" w:rsidP="000271CB">
      <w:pPr>
        <w:spacing w:after="0" w:line="240" w:lineRule="auto"/>
        <w:rPr>
          <w:rFonts w:cstheme="minorHAnsi"/>
        </w:rPr>
      </w:pPr>
    </w:p>
    <w:p w14:paraId="630461C7" w14:textId="77777777" w:rsidR="008963C9" w:rsidRPr="007D3E91" w:rsidRDefault="008963C9" w:rsidP="000271CB">
      <w:pPr>
        <w:spacing w:after="0" w:line="240" w:lineRule="auto"/>
        <w:rPr>
          <w:rFonts w:cstheme="minorHAnsi"/>
        </w:rPr>
      </w:pPr>
    </w:p>
    <w:p w14:paraId="4BB16F6D" w14:textId="6C53ED20" w:rsidR="00936F7A" w:rsidRPr="007D3E91" w:rsidRDefault="0017043B" w:rsidP="000271CB">
      <w:pPr>
        <w:spacing w:after="0" w:line="240" w:lineRule="auto"/>
        <w:rPr>
          <w:rFonts w:cstheme="minorHAnsi"/>
          <w:b/>
          <w:lang w:eastAsia="ko-KR"/>
        </w:rPr>
      </w:pPr>
      <w:r w:rsidRPr="007D3E91">
        <w:rPr>
          <w:rFonts w:cstheme="minorHAnsi"/>
          <w:b/>
        </w:rPr>
        <w:t>T</w:t>
      </w:r>
      <w:r w:rsidR="007427E1" w:rsidRPr="007D3E91">
        <w:rPr>
          <w:rFonts w:cstheme="minorHAnsi"/>
          <w:b/>
        </w:rPr>
        <w:t xml:space="preserve">rack </w:t>
      </w:r>
      <w:r w:rsidRPr="007D3E91">
        <w:rPr>
          <w:rFonts w:cstheme="minorHAnsi"/>
          <w:b/>
          <w:lang w:eastAsia="ko-KR"/>
        </w:rPr>
        <w:t>5</w:t>
      </w:r>
      <w:r w:rsidR="00DD089A">
        <w:rPr>
          <w:rFonts w:cstheme="minorHAnsi"/>
          <w:b/>
          <w:lang w:eastAsia="ko-KR"/>
        </w:rPr>
        <w:t>8</w:t>
      </w:r>
    </w:p>
    <w:p w14:paraId="6A13C375" w14:textId="21AC34BC" w:rsidR="00936F7A" w:rsidRDefault="008963C9" w:rsidP="000271CB">
      <w:pPr>
        <w:spacing w:after="0" w:line="240" w:lineRule="auto"/>
      </w:pPr>
      <w:r>
        <w:t xml:space="preserve">G: There is a nice picture of my family on the wall of my parents’ room. The picture is from my cousin Katherine’s birthday party. My cousin Jake is in the front. He looks good in his blue shirt and black pants. He usually just wears T-shirts and jeans, though! Behind Jake are my brothers, </w:t>
      </w:r>
      <w:proofErr w:type="gramStart"/>
      <w:r>
        <w:t>Ted</w:t>
      </w:r>
      <w:proofErr w:type="gramEnd"/>
      <w:r>
        <w:t xml:space="preserve"> and Bill. They are both wearing striped, light green shirts. Katherine looks very pretty in the picture. She is wearing a red dress for her birthday. It really suits her. I’m standing next to Katherine. I’m wearing a brown skirt and white shirt.</w:t>
      </w:r>
    </w:p>
    <w:p w14:paraId="666FDA2D" w14:textId="77777777" w:rsidR="008963C9" w:rsidRPr="007D3E91" w:rsidRDefault="008963C9" w:rsidP="000271CB">
      <w:pPr>
        <w:spacing w:after="0" w:line="240" w:lineRule="auto"/>
        <w:rPr>
          <w:rFonts w:cstheme="minorHAnsi"/>
        </w:rPr>
      </w:pPr>
    </w:p>
    <w:p w14:paraId="133E3DD7" w14:textId="66E0A198"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Pr="007D3E91">
        <w:rPr>
          <w:rFonts w:cstheme="minorHAnsi"/>
          <w:b/>
          <w:lang w:eastAsia="ko-KR"/>
        </w:rPr>
        <w:t>5</w:t>
      </w:r>
      <w:r w:rsidR="00DD089A">
        <w:rPr>
          <w:rFonts w:cstheme="minorHAnsi"/>
          <w:b/>
          <w:lang w:eastAsia="ko-KR"/>
        </w:rPr>
        <w:t>9</w:t>
      </w:r>
    </w:p>
    <w:p w14:paraId="0AB14F53" w14:textId="77777777" w:rsidR="008963C9" w:rsidRDefault="008963C9" w:rsidP="000271CB">
      <w:pPr>
        <w:spacing w:after="0" w:line="240" w:lineRule="auto"/>
      </w:pPr>
      <w:r>
        <w:t xml:space="preserve">1. What is the speaker talking about? </w:t>
      </w:r>
    </w:p>
    <w:p w14:paraId="6D7E1F16" w14:textId="77777777" w:rsidR="008963C9" w:rsidRDefault="008963C9" w:rsidP="000271CB">
      <w:pPr>
        <w:spacing w:after="0" w:line="240" w:lineRule="auto"/>
      </w:pPr>
      <w:r>
        <w:t xml:space="preserve">2. Where are Ted and Bill? </w:t>
      </w:r>
    </w:p>
    <w:p w14:paraId="6BAFFAE6" w14:textId="4F3CE085" w:rsidR="0017043B" w:rsidRDefault="008963C9" w:rsidP="000271CB">
      <w:pPr>
        <w:spacing w:after="0" w:line="240" w:lineRule="auto"/>
      </w:pPr>
      <w:r>
        <w:t>3. Who is NOT in the picture?</w:t>
      </w:r>
    </w:p>
    <w:p w14:paraId="793B190A" w14:textId="77777777" w:rsidR="008963C9" w:rsidRPr="007D3E91" w:rsidRDefault="008963C9" w:rsidP="000271CB">
      <w:pPr>
        <w:spacing w:after="0" w:line="240" w:lineRule="auto"/>
        <w:rPr>
          <w:rFonts w:cstheme="minorHAnsi"/>
        </w:rPr>
      </w:pPr>
    </w:p>
    <w:p w14:paraId="0140E7AA" w14:textId="7DDD622B" w:rsidR="00DD089A" w:rsidRDefault="00DD089A" w:rsidP="00DD089A">
      <w:pPr>
        <w:spacing w:after="0" w:line="240" w:lineRule="auto"/>
        <w:rPr>
          <w:rFonts w:cstheme="minorHAnsi"/>
          <w:b/>
          <w:lang w:eastAsia="ko-KR"/>
        </w:rPr>
      </w:pPr>
      <w:bookmarkStart w:id="2" w:name="_Hlk112850664"/>
      <w:r w:rsidRPr="007D3E91">
        <w:rPr>
          <w:rFonts w:cstheme="minorHAnsi"/>
          <w:b/>
        </w:rPr>
        <w:t xml:space="preserve">Track </w:t>
      </w:r>
      <w:r>
        <w:rPr>
          <w:rFonts w:cstheme="minorHAnsi"/>
          <w:b/>
          <w:lang w:eastAsia="ko-KR"/>
        </w:rPr>
        <w:t>60</w:t>
      </w:r>
    </w:p>
    <w:p w14:paraId="0F5A7A54" w14:textId="1C22AABC" w:rsidR="00DD089A" w:rsidRDefault="00DD089A" w:rsidP="00DD089A">
      <w:pPr>
        <w:spacing w:after="0" w:line="240" w:lineRule="auto"/>
        <w:rPr>
          <w:rFonts w:cstheme="minorHAnsi"/>
          <w:bCs/>
          <w:lang w:eastAsia="ko-KR"/>
        </w:rPr>
      </w:pPr>
      <w:r>
        <w:rPr>
          <w:rFonts w:cstheme="minorHAnsi"/>
          <w:bCs/>
          <w:lang w:eastAsia="ko-KR"/>
        </w:rPr>
        <w:t xml:space="preserve">G1: I really like that blue striped shirt. The colors look </w:t>
      </w:r>
      <w:proofErr w:type="gramStart"/>
      <w:r>
        <w:rPr>
          <w:rFonts w:cstheme="minorHAnsi"/>
          <w:bCs/>
          <w:lang w:eastAsia="ko-KR"/>
        </w:rPr>
        <w:t>really cool</w:t>
      </w:r>
      <w:proofErr w:type="gramEnd"/>
      <w:r>
        <w:rPr>
          <w:rFonts w:cstheme="minorHAnsi"/>
          <w:bCs/>
          <w:lang w:eastAsia="ko-KR"/>
        </w:rPr>
        <w:t>.</w:t>
      </w:r>
    </w:p>
    <w:p w14:paraId="78FCAF8E" w14:textId="2475DBA9" w:rsidR="00DD089A" w:rsidRDefault="00DD089A" w:rsidP="00DD089A">
      <w:pPr>
        <w:spacing w:after="0" w:line="240" w:lineRule="auto"/>
        <w:rPr>
          <w:rFonts w:cstheme="minorHAnsi"/>
          <w:bCs/>
          <w:lang w:eastAsia="ko-KR"/>
        </w:rPr>
      </w:pPr>
      <w:r>
        <w:rPr>
          <w:rFonts w:cstheme="minorHAnsi"/>
          <w:bCs/>
          <w:lang w:eastAsia="ko-KR"/>
        </w:rPr>
        <w:t>G2: I like the green polka dot shirt better.</w:t>
      </w:r>
    </w:p>
    <w:p w14:paraId="5878963E" w14:textId="7736C79A" w:rsidR="00DD089A" w:rsidRDefault="00DD089A" w:rsidP="00DD089A">
      <w:pPr>
        <w:spacing w:after="0" w:line="240" w:lineRule="auto"/>
        <w:rPr>
          <w:rFonts w:cstheme="minorHAnsi"/>
          <w:bCs/>
          <w:lang w:eastAsia="ko-KR"/>
        </w:rPr>
      </w:pPr>
      <w:r>
        <w:rPr>
          <w:rFonts w:cstheme="minorHAnsi"/>
          <w:bCs/>
          <w:lang w:eastAsia="ko-KR"/>
        </w:rPr>
        <w:t>G1: Oh, I didn’t see that one. That one is cool, too!</w:t>
      </w:r>
    </w:p>
    <w:p w14:paraId="0B945376" w14:textId="5389FBAB" w:rsidR="00DD089A" w:rsidRPr="00DD089A" w:rsidRDefault="00DD089A" w:rsidP="00DD089A">
      <w:pPr>
        <w:spacing w:after="0" w:line="240" w:lineRule="auto"/>
        <w:rPr>
          <w:rFonts w:cstheme="minorHAnsi"/>
          <w:bCs/>
          <w:lang w:eastAsia="ko-KR"/>
        </w:rPr>
      </w:pPr>
      <w:r>
        <w:rPr>
          <w:rFonts w:cstheme="minorHAnsi"/>
          <w:bCs/>
          <w:lang w:eastAsia="ko-KR"/>
        </w:rPr>
        <w:t>G2: I want to buy it!</w:t>
      </w:r>
    </w:p>
    <w:bookmarkEnd w:id="2"/>
    <w:p w14:paraId="593940D7" w14:textId="77777777" w:rsidR="00E54D4F" w:rsidRPr="007D3E91" w:rsidRDefault="00E54D4F" w:rsidP="000271CB">
      <w:pPr>
        <w:spacing w:after="0" w:line="240" w:lineRule="auto"/>
        <w:rPr>
          <w:rFonts w:cstheme="minorHAnsi"/>
          <w:b/>
        </w:rPr>
      </w:pPr>
    </w:p>
    <w:p w14:paraId="0479588B" w14:textId="4DFB1D6C"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DD089A">
        <w:rPr>
          <w:rFonts w:cstheme="minorHAnsi"/>
          <w:b/>
        </w:rPr>
        <w:t>61</w:t>
      </w:r>
    </w:p>
    <w:p w14:paraId="6A97AA63" w14:textId="77777777" w:rsidR="005A5CAD" w:rsidRDefault="005A5CAD" w:rsidP="000271CB">
      <w:pPr>
        <w:spacing w:after="0" w:line="240" w:lineRule="auto"/>
      </w:pPr>
      <w:r>
        <w:t>1. (a) The woman is wearing pants.</w:t>
      </w:r>
    </w:p>
    <w:p w14:paraId="4C23972F" w14:textId="77777777" w:rsidR="005A5CAD" w:rsidRDefault="005A5CAD" w:rsidP="000271CB">
      <w:pPr>
        <w:spacing w:after="0" w:line="240" w:lineRule="auto"/>
      </w:pPr>
      <w:r>
        <w:t xml:space="preserve">(b) The woman is wearing a short dress. </w:t>
      </w:r>
    </w:p>
    <w:p w14:paraId="1C9A2696" w14:textId="77777777" w:rsidR="005A5CAD" w:rsidRDefault="005A5CAD" w:rsidP="000271CB">
      <w:pPr>
        <w:spacing w:after="0" w:line="240" w:lineRule="auto"/>
      </w:pPr>
      <w:r>
        <w:t xml:space="preserve">(c) The woman is wearing a purple shirt. </w:t>
      </w:r>
    </w:p>
    <w:p w14:paraId="50FE99C0" w14:textId="77777777" w:rsidR="005A5CAD" w:rsidRDefault="005A5CAD" w:rsidP="000271CB">
      <w:pPr>
        <w:spacing w:after="0" w:line="240" w:lineRule="auto"/>
      </w:pPr>
      <w:r>
        <w:t xml:space="preserve">(d) The woman is wearing a long skirt. </w:t>
      </w:r>
    </w:p>
    <w:p w14:paraId="5E4CA44A" w14:textId="77777777" w:rsidR="005A5CAD" w:rsidRDefault="005A5CAD" w:rsidP="000271CB">
      <w:pPr>
        <w:spacing w:after="0" w:line="240" w:lineRule="auto"/>
      </w:pPr>
    </w:p>
    <w:p w14:paraId="00926725" w14:textId="77777777" w:rsidR="005A5CAD" w:rsidRDefault="005A5CAD" w:rsidP="000271CB">
      <w:pPr>
        <w:spacing w:after="0" w:line="240" w:lineRule="auto"/>
      </w:pPr>
      <w:r>
        <w:t xml:space="preserve">2. (a) The boy is wearing shorts. </w:t>
      </w:r>
    </w:p>
    <w:p w14:paraId="0639629C" w14:textId="77777777" w:rsidR="005A5CAD" w:rsidRDefault="005A5CAD" w:rsidP="000271CB">
      <w:pPr>
        <w:spacing w:after="0" w:line="240" w:lineRule="auto"/>
      </w:pPr>
      <w:r>
        <w:t xml:space="preserve">(b) The boy has a backpack. </w:t>
      </w:r>
    </w:p>
    <w:p w14:paraId="32AB911A" w14:textId="77777777" w:rsidR="005A5CAD" w:rsidRDefault="005A5CAD" w:rsidP="000271CB">
      <w:pPr>
        <w:spacing w:after="0" w:line="240" w:lineRule="auto"/>
      </w:pPr>
      <w:r>
        <w:t xml:space="preserve">(c) The boy has on a jacket. </w:t>
      </w:r>
    </w:p>
    <w:p w14:paraId="217D89D0" w14:textId="7AEA4F22" w:rsidR="0017043B" w:rsidRPr="007D3E91" w:rsidRDefault="005A5CAD" w:rsidP="000271CB">
      <w:pPr>
        <w:spacing w:after="0" w:line="240" w:lineRule="auto"/>
        <w:rPr>
          <w:rFonts w:cstheme="minorHAnsi"/>
        </w:rPr>
      </w:pPr>
      <w:r>
        <w:t>(d) The boy is wearing blue pants.</w:t>
      </w:r>
    </w:p>
    <w:p w14:paraId="681CB678" w14:textId="77777777" w:rsidR="0017043B" w:rsidRPr="007D3E91" w:rsidRDefault="0017043B" w:rsidP="000271CB">
      <w:pPr>
        <w:spacing w:after="0" w:line="240" w:lineRule="auto"/>
        <w:rPr>
          <w:rFonts w:cstheme="minorHAnsi"/>
        </w:rPr>
      </w:pPr>
    </w:p>
    <w:p w14:paraId="3091057E" w14:textId="58B1D638"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DD089A">
        <w:rPr>
          <w:rFonts w:cstheme="minorHAnsi"/>
          <w:b/>
        </w:rPr>
        <w:t>62</w:t>
      </w:r>
    </w:p>
    <w:p w14:paraId="15BE7688" w14:textId="77777777" w:rsidR="005A5CAD" w:rsidRDefault="005A5CAD" w:rsidP="000271CB">
      <w:pPr>
        <w:spacing w:after="0" w:line="240" w:lineRule="auto"/>
      </w:pPr>
      <w:r>
        <w:t xml:space="preserve">3. How do I look in this skirt? </w:t>
      </w:r>
    </w:p>
    <w:p w14:paraId="7A8535A2" w14:textId="516B202E" w:rsidR="0017043B" w:rsidRDefault="005A5CAD" w:rsidP="000271CB">
      <w:pPr>
        <w:spacing w:after="0" w:line="240" w:lineRule="auto"/>
      </w:pPr>
      <w:r>
        <w:t>4. I really like these jeans.</w:t>
      </w:r>
    </w:p>
    <w:p w14:paraId="5FB22CBC" w14:textId="77777777" w:rsidR="005A5CAD" w:rsidRPr="007D3E91" w:rsidRDefault="005A5CAD" w:rsidP="000271CB">
      <w:pPr>
        <w:spacing w:after="0" w:line="240" w:lineRule="auto"/>
        <w:rPr>
          <w:rFonts w:cstheme="minorHAnsi"/>
        </w:rPr>
      </w:pPr>
    </w:p>
    <w:p w14:paraId="6367753F" w14:textId="03D732D7" w:rsidR="0017043B" w:rsidRPr="007D3E91" w:rsidRDefault="00060941" w:rsidP="000271CB">
      <w:pPr>
        <w:spacing w:after="0" w:line="240" w:lineRule="auto"/>
        <w:rPr>
          <w:rFonts w:cstheme="minorHAnsi"/>
          <w:b/>
        </w:rPr>
      </w:pPr>
      <w:bookmarkStart w:id="3" w:name="_Hlk112850734"/>
      <w:r w:rsidRPr="007D3E91">
        <w:rPr>
          <w:rFonts w:cstheme="minorHAnsi"/>
          <w:b/>
        </w:rPr>
        <w:t>Track</w:t>
      </w:r>
      <w:r w:rsidR="0017043B" w:rsidRPr="007D3E91">
        <w:rPr>
          <w:rFonts w:cstheme="minorHAnsi"/>
          <w:b/>
        </w:rPr>
        <w:t xml:space="preserve"> </w:t>
      </w:r>
      <w:r w:rsidR="00DD089A">
        <w:rPr>
          <w:rFonts w:cstheme="minorHAnsi"/>
          <w:b/>
        </w:rPr>
        <w:t>63</w:t>
      </w:r>
      <w:r w:rsidRPr="007D3E91">
        <w:rPr>
          <w:rFonts w:cstheme="minorHAnsi"/>
          <w:b/>
        </w:rPr>
        <w:t xml:space="preserve"> </w:t>
      </w:r>
    </w:p>
    <w:p w14:paraId="6299E6CF" w14:textId="77777777" w:rsidR="005A5CAD" w:rsidRPr="005A5CAD" w:rsidRDefault="005A5CAD" w:rsidP="000271CB">
      <w:pPr>
        <w:spacing w:after="0" w:line="240" w:lineRule="auto"/>
        <w:rPr>
          <w:b/>
          <w:bCs/>
        </w:rPr>
      </w:pPr>
      <w:r w:rsidRPr="005A5CAD">
        <w:rPr>
          <w:b/>
          <w:bCs/>
        </w:rPr>
        <w:t xml:space="preserve">Questions 5 and 6 refer to the following dialogue. </w:t>
      </w:r>
    </w:p>
    <w:p w14:paraId="2328CE5F" w14:textId="77777777" w:rsidR="005A5CAD" w:rsidRDefault="005A5CAD" w:rsidP="000271CB">
      <w:pPr>
        <w:spacing w:after="0" w:line="240" w:lineRule="auto"/>
      </w:pPr>
      <w:r>
        <w:t xml:space="preserve">G1: Hey Sarah, is that a new shirt? The color looks good on you. </w:t>
      </w:r>
    </w:p>
    <w:p w14:paraId="3DFDF9A7" w14:textId="77777777" w:rsidR="005A5CAD" w:rsidRDefault="005A5CAD" w:rsidP="000271CB">
      <w:pPr>
        <w:spacing w:after="0" w:line="240" w:lineRule="auto"/>
      </w:pPr>
      <w:r>
        <w:t>G2: Hi Lisa. Yes! I bought this pink shirt and these blue pants at the mall yesterday. It was so hot that I went to the mall.</w:t>
      </w:r>
      <w:r>
        <w:br/>
        <w:t xml:space="preserve">G1: Yes, it’s </w:t>
      </w:r>
      <w:proofErr w:type="gramStart"/>
      <w:r>
        <w:t>really hot</w:t>
      </w:r>
      <w:proofErr w:type="gramEnd"/>
      <w:r>
        <w:t xml:space="preserve"> today, too. Maybe I’ll go to the mall to get some new clothes, too. </w:t>
      </w:r>
    </w:p>
    <w:bookmarkEnd w:id="3"/>
    <w:p w14:paraId="0B772CDE" w14:textId="77777777" w:rsidR="005A5CAD" w:rsidRDefault="005A5CAD" w:rsidP="000271CB">
      <w:pPr>
        <w:spacing w:after="0" w:line="240" w:lineRule="auto"/>
      </w:pPr>
    </w:p>
    <w:p w14:paraId="1E5FF8C4" w14:textId="77777777" w:rsidR="005A5CAD" w:rsidRDefault="005A5CAD" w:rsidP="000271CB">
      <w:pPr>
        <w:spacing w:after="0" w:line="240" w:lineRule="auto"/>
      </w:pPr>
      <w:bookmarkStart w:id="4" w:name="_Hlk112850797"/>
      <w:r>
        <w:t xml:space="preserve">5. What is the main idea of this conversation? </w:t>
      </w:r>
    </w:p>
    <w:p w14:paraId="063B90E8" w14:textId="62D726C8" w:rsidR="0017043B" w:rsidRDefault="005A5CAD" w:rsidP="000271CB">
      <w:pPr>
        <w:spacing w:after="0" w:line="240" w:lineRule="auto"/>
      </w:pPr>
      <w:r>
        <w:t>6. What is Sarah wearing?</w:t>
      </w:r>
    </w:p>
    <w:bookmarkEnd w:id="4"/>
    <w:p w14:paraId="72F7AD9B" w14:textId="22CC032E" w:rsidR="005A5CAD" w:rsidRDefault="005A5CAD" w:rsidP="000271CB">
      <w:pPr>
        <w:spacing w:after="0" w:line="240" w:lineRule="auto"/>
      </w:pPr>
    </w:p>
    <w:p w14:paraId="22292FD9" w14:textId="77777777" w:rsidR="005A5CAD" w:rsidRPr="005A5CAD" w:rsidRDefault="005A5CAD" w:rsidP="000271CB">
      <w:pPr>
        <w:spacing w:after="0" w:line="240" w:lineRule="auto"/>
        <w:rPr>
          <w:b/>
          <w:bCs/>
        </w:rPr>
      </w:pPr>
      <w:bookmarkStart w:id="5" w:name="_Hlk112852107"/>
      <w:r w:rsidRPr="005A5CAD">
        <w:rPr>
          <w:b/>
          <w:bCs/>
        </w:rPr>
        <w:t xml:space="preserve">Questions 7 and 8 refer to the following dialogue. </w:t>
      </w:r>
    </w:p>
    <w:p w14:paraId="7F59FF47" w14:textId="77777777" w:rsidR="005A5CAD" w:rsidRDefault="005A5CAD" w:rsidP="000271CB">
      <w:pPr>
        <w:spacing w:after="0" w:line="240" w:lineRule="auto"/>
      </w:pPr>
      <w:r>
        <w:lastRenderedPageBreak/>
        <w:t xml:space="preserve">B: Is it your birthday? That’s a nice new dress! </w:t>
      </w:r>
    </w:p>
    <w:p w14:paraId="231B8B14" w14:textId="77777777" w:rsidR="005A5CAD" w:rsidRDefault="005A5CAD" w:rsidP="000271CB">
      <w:pPr>
        <w:spacing w:after="0" w:line="240" w:lineRule="auto"/>
      </w:pPr>
      <w:r>
        <w:t xml:space="preserve">G: No, it isn’t. I won the math contest, remember? My mom bought me this dress as a gift. We’re having a special family dinner tonight. </w:t>
      </w:r>
    </w:p>
    <w:p w14:paraId="61962007" w14:textId="77777777" w:rsidR="005A5CAD" w:rsidRDefault="005A5CAD" w:rsidP="000271CB">
      <w:pPr>
        <w:spacing w:after="0" w:line="240" w:lineRule="auto"/>
      </w:pPr>
      <w:r>
        <w:t xml:space="preserve">B: Well, your new dress is beautiful. It really suits you. It’s the same color as your eyes! </w:t>
      </w:r>
    </w:p>
    <w:p w14:paraId="55B3D949" w14:textId="77777777" w:rsidR="005A5CAD" w:rsidRDefault="005A5CAD" w:rsidP="000271CB">
      <w:pPr>
        <w:spacing w:after="0" w:line="240" w:lineRule="auto"/>
      </w:pPr>
      <w:r>
        <w:t xml:space="preserve">G: Thanks! </w:t>
      </w:r>
    </w:p>
    <w:p w14:paraId="7752ADFB" w14:textId="77777777" w:rsidR="005A5CAD" w:rsidRDefault="005A5CAD" w:rsidP="000271CB">
      <w:pPr>
        <w:spacing w:after="0" w:line="240" w:lineRule="auto"/>
      </w:pPr>
    </w:p>
    <w:p w14:paraId="4C9D83A4" w14:textId="77777777" w:rsidR="005A5CAD" w:rsidRDefault="005A5CAD" w:rsidP="000271CB">
      <w:pPr>
        <w:spacing w:after="0" w:line="240" w:lineRule="auto"/>
      </w:pPr>
      <w:r>
        <w:t xml:space="preserve">7. Why did the girl’s mother buy her the dress? </w:t>
      </w:r>
    </w:p>
    <w:p w14:paraId="07A2B689" w14:textId="39E97796" w:rsidR="005A5CAD" w:rsidRDefault="005A5CAD" w:rsidP="000271CB">
      <w:pPr>
        <w:spacing w:after="0" w:line="240" w:lineRule="auto"/>
      </w:pPr>
      <w:r>
        <w:t>8. What is probably the color of the dress?</w:t>
      </w:r>
    </w:p>
    <w:bookmarkEnd w:id="5"/>
    <w:p w14:paraId="3BBBD851" w14:textId="77777777" w:rsidR="005A5CAD" w:rsidRPr="007D3E91" w:rsidRDefault="005A5CAD" w:rsidP="000271CB">
      <w:pPr>
        <w:spacing w:after="0" w:line="240" w:lineRule="auto"/>
        <w:rPr>
          <w:rFonts w:cstheme="minorHAnsi"/>
          <w:b/>
        </w:rPr>
      </w:pPr>
    </w:p>
    <w:p w14:paraId="3632C98E" w14:textId="0D20E534" w:rsidR="00936F7A" w:rsidRPr="007D3E91" w:rsidRDefault="007427E1" w:rsidP="000271CB">
      <w:pPr>
        <w:spacing w:after="0" w:line="240" w:lineRule="auto"/>
        <w:rPr>
          <w:rFonts w:cstheme="minorHAnsi"/>
          <w:b/>
        </w:rPr>
      </w:pPr>
      <w:r w:rsidRPr="007D3E91">
        <w:rPr>
          <w:rFonts w:cstheme="minorHAnsi"/>
          <w:b/>
        </w:rPr>
        <w:t xml:space="preserve">Track </w:t>
      </w:r>
      <w:r w:rsidR="00DD089A">
        <w:rPr>
          <w:rFonts w:cstheme="minorHAnsi"/>
          <w:b/>
          <w:lang w:eastAsia="ko-KR"/>
        </w:rPr>
        <w:t>64</w:t>
      </w:r>
    </w:p>
    <w:p w14:paraId="26F9AB39" w14:textId="77777777" w:rsidR="005A5CAD" w:rsidRPr="005A5CAD" w:rsidRDefault="005A5CAD" w:rsidP="000271CB">
      <w:pPr>
        <w:spacing w:after="0" w:line="240" w:lineRule="auto"/>
        <w:rPr>
          <w:b/>
          <w:bCs/>
        </w:rPr>
      </w:pPr>
      <w:r w:rsidRPr="005A5CAD">
        <w:rPr>
          <w:b/>
          <w:bCs/>
        </w:rPr>
        <w:t xml:space="preserve">Questions 9 and 10 refer to the following talk. </w:t>
      </w:r>
    </w:p>
    <w:p w14:paraId="1E6D6168" w14:textId="77777777" w:rsidR="005A5CAD" w:rsidRDefault="005A5CAD" w:rsidP="000271CB">
      <w:pPr>
        <w:spacing w:after="0" w:line="240" w:lineRule="auto"/>
      </w:pPr>
      <w:r>
        <w:t xml:space="preserve">M: I just came from the mall. I am so tired. I spent the whole day shopping with my sister. She bought so many clothes today. She bought a long, purple dress and a gray coat for winter. She also bought a red shirt, a green T-shirt, and a striped skirt. I just bought jeans and a T-shirt. I think I’ll wear my new clothes tomorrow. </w:t>
      </w:r>
    </w:p>
    <w:p w14:paraId="2F4ECE7F" w14:textId="77777777" w:rsidR="005A5CAD" w:rsidRDefault="005A5CAD" w:rsidP="000271CB">
      <w:pPr>
        <w:spacing w:after="0" w:line="240" w:lineRule="auto"/>
      </w:pPr>
    </w:p>
    <w:p w14:paraId="35342E3A" w14:textId="77777777" w:rsidR="005A5CAD" w:rsidRDefault="005A5CAD" w:rsidP="000271CB">
      <w:pPr>
        <w:spacing w:after="0" w:line="240" w:lineRule="auto"/>
      </w:pPr>
      <w:r>
        <w:t xml:space="preserve">9. What is the man talking about? </w:t>
      </w:r>
    </w:p>
    <w:p w14:paraId="41E30286" w14:textId="77777777" w:rsidR="005A5CAD" w:rsidRDefault="005A5CAD" w:rsidP="000271CB">
      <w:pPr>
        <w:spacing w:after="0" w:line="240" w:lineRule="auto"/>
      </w:pPr>
      <w:r>
        <w:t xml:space="preserve">10. What is he going to wear tomorrow? </w:t>
      </w:r>
    </w:p>
    <w:p w14:paraId="2BF67E6B" w14:textId="77777777" w:rsidR="005A5CAD" w:rsidRDefault="005A5CAD" w:rsidP="000271CB">
      <w:pPr>
        <w:spacing w:after="0" w:line="240" w:lineRule="auto"/>
      </w:pPr>
    </w:p>
    <w:p w14:paraId="3FFA9D34" w14:textId="77777777" w:rsidR="005A5CAD" w:rsidRPr="005A5CAD" w:rsidRDefault="005A5CAD" w:rsidP="000271CB">
      <w:pPr>
        <w:spacing w:after="0" w:line="240" w:lineRule="auto"/>
        <w:rPr>
          <w:b/>
          <w:bCs/>
        </w:rPr>
      </w:pPr>
      <w:r w:rsidRPr="005A5CAD">
        <w:rPr>
          <w:b/>
          <w:bCs/>
        </w:rPr>
        <w:t xml:space="preserve">Questions 11 and 12 refer to the following talk. </w:t>
      </w:r>
    </w:p>
    <w:p w14:paraId="4580DBA3" w14:textId="2A5CAA36" w:rsidR="00936F7A" w:rsidRDefault="005A5CAD" w:rsidP="000271CB">
      <w:pPr>
        <w:spacing w:after="0" w:line="240" w:lineRule="auto"/>
      </w:pPr>
      <w:r>
        <w:t>W: I’m going to a special party tonight. I don’t know what to wear! I need to wear something nice. So, I can’t wear my favorite jeans. I can’t wear a T-shirt, either. I don’t have a dress. Maybe I could wear my black pants? That’s what I’ll do! I’ll wear my black pants and my nice polka dot shirt.</w:t>
      </w:r>
    </w:p>
    <w:p w14:paraId="32115736" w14:textId="5E4B8A22" w:rsidR="005A5CAD" w:rsidRDefault="005A5CAD" w:rsidP="000271CB">
      <w:pPr>
        <w:spacing w:after="0" w:line="240" w:lineRule="auto"/>
      </w:pPr>
    </w:p>
    <w:p w14:paraId="6E13ED7C" w14:textId="77777777" w:rsidR="005A5CAD" w:rsidRDefault="005A5CAD" w:rsidP="000271CB">
      <w:pPr>
        <w:spacing w:after="0" w:line="240" w:lineRule="auto"/>
      </w:pPr>
      <w:r>
        <w:t xml:space="preserve">11.What is the speaker talking about? </w:t>
      </w:r>
    </w:p>
    <w:p w14:paraId="12FF1A30" w14:textId="7DCDB942" w:rsidR="005A5CAD" w:rsidRDefault="005A5CAD" w:rsidP="000271CB">
      <w:pPr>
        <w:spacing w:after="0" w:line="240" w:lineRule="auto"/>
      </w:pPr>
      <w:r>
        <w:t>12.</w:t>
      </w:r>
      <w:r w:rsidR="00F42CED">
        <w:t xml:space="preserve"> </w:t>
      </w:r>
      <w:r>
        <w:t>What will the speaker wear?</w:t>
      </w:r>
    </w:p>
    <w:p w14:paraId="190164F8" w14:textId="77777777" w:rsidR="005A5CAD" w:rsidRPr="007D3E91" w:rsidRDefault="005A5CAD" w:rsidP="000271CB">
      <w:pPr>
        <w:spacing w:after="0" w:line="240" w:lineRule="auto"/>
        <w:rPr>
          <w:rFonts w:cstheme="minorHAnsi"/>
        </w:rPr>
      </w:pPr>
    </w:p>
    <w:p w14:paraId="7B76D7EC" w14:textId="0C04C0CA" w:rsidR="00936F7A" w:rsidRPr="007D3E91" w:rsidRDefault="007427E1" w:rsidP="000271CB">
      <w:pPr>
        <w:autoSpaceDE w:val="0"/>
        <w:autoSpaceDN w:val="0"/>
        <w:adjustRightInd w:val="0"/>
        <w:spacing w:after="0" w:line="240" w:lineRule="auto"/>
        <w:rPr>
          <w:rFonts w:cstheme="minorHAnsi"/>
          <w:b/>
        </w:rPr>
      </w:pPr>
      <w:r w:rsidRPr="007D3E91">
        <w:rPr>
          <w:rFonts w:cstheme="minorHAnsi"/>
          <w:b/>
        </w:rPr>
        <w:t xml:space="preserve">Track </w:t>
      </w:r>
      <w:r w:rsidR="00DD089A">
        <w:rPr>
          <w:rFonts w:cstheme="minorHAnsi"/>
          <w:b/>
          <w:lang w:eastAsia="ko-KR"/>
        </w:rPr>
        <w:t>65</w:t>
      </w:r>
      <w:r w:rsidR="00936F7A" w:rsidRPr="007D3E91">
        <w:rPr>
          <w:rFonts w:cstheme="minorHAnsi"/>
          <w:b/>
        </w:rPr>
        <w:t xml:space="preserve"> </w:t>
      </w:r>
    </w:p>
    <w:p w14:paraId="35C358DD" w14:textId="77777777" w:rsidR="00BE02FE" w:rsidRPr="00BE02FE" w:rsidRDefault="00BE02FE" w:rsidP="000271CB">
      <w:pPr>
        <w:spacing w:after="0" w:line="240" w:lineRule="auto"/>
        <w:rPr>
          <w:b/>
          <w:bCs/>
        </w:rPr>
      </w:pPr>
      <w:r w:rsidRPr="00BE02FE">
        <w:rPr>
          <w:b/>
          <w:bCs/>
        </w:rPr>
        <w:t xml:space="preserve">Questions 13 through 15 refer to the following dialogue. </w:t>
      </w:r>
    </w:p>
    <w:p w14:paraId="643789EF" w14:textId="77777777" w:rsidR="00BE02FE" w:rsidRDefault="00BE02FE" w:rsidP="000271CB">
      <w:pPr>
        <w:spacing w:after="0" w:line="240" w:lineRule="auto"/>
      </w:pPr>
      <w:r>
        <w:t xml:space="preserve">M: Hey, Lola! </w:t>
      </w:r>
    </w:p>
    <w:p w14:paraId="127F3220" w14:textId="77777777" w:rsidR="00BE02FE" w:rsidRDefault="00BE02FE" w:rsidP="000271CB">
      <w:pPr>
        <w:spacing w:after="0" w:line="240" w:lineRule="auto"/>
      </w:pPr>
      <w:r>
        <w:t xml:space="preserve">W: Hello, Tom! What are you doing here? </w:t>
      </w:r>
    </w:p>
    <w:p w14:paraId="453C1A0C" w14:textId="77777777" w:rsidR="00BE02FE" w:rsidRDefault="00BE02FE" w:rsidP="000271CB">
      <w:pPr>
        <w:spacing w:after="0" w:line="240" w:lineRule="auto"/>
      </w:pPr>
      <w:r>
        <w:t xml:space="preserve">M: I’m looking for a new shirt. I need a nice shirt for a party at work tomorrow. </w:t>
      </w:r>
    </w:p>
    <w:p w14:paraId="3EF9DC5A" w14:textId="77777777" w:rsidR="00BE02FE" w:rsidRDefault="00BE02FE" w:rsidP="000271CB">
      <w:pPr>
        <w:spacing w:after="0" w:line="240" w:lineRule="auto"/>
      </w:pPr>
      <w:r>
        <w:t xml:space="preserve">W: Well, there are some nice shirts over there. Let me show you. </w:t>
      </w:r>
    </w:p>
    <w:p w14:paraId="36C1E162" w14:textId="77777777" w:rsidR="00BE02FE" w:rsidRDefault="00BE02FE" w:rsidP="000271CB">
      <w:pPr>
        <w:spacing w:after="0" w:line="240" w:lineRule="auto"/>
      </w:pPr>
      <w:r>
        <w:t xml:space="preserve">M: Are you going to buy some new clothes today, too? </w:t>
      </w:r>
    </w:p>
    <w:p w14:paraId="6B01C893" w14:textId="3E78AE42" w:rsidR="00BE02FE" w:rsidRDefault="00BE02FE" w:rsidP="000271CB">
      <w:pPr>
        <w:spacing w:after="0" w:line="240" w:lineRule="auto"/>
      </w:pPr>
      <w:r>
        <w:t xml:space="preserve">W: Of course! I already bought some things. I bought three shirts in different colors: pink, purple, and red. I also got a </w:t>
      </w:r>
      <w:proofErr w:type="gramStart"/>
      <w:r>
        <w:t>really nice</w:t>
      </w:r>
      <w:proofErr w:type="gramEnd"/>
      <w:r>
        <w:t xml:space="preserve"> red dress! I bought a skirt and a jacket, too. </w:t>
      </w:r>
    </w:p>
    <w:p w14:paraId="0B6387DF" w14:textId="77777777" w:rsidR="00BE02FE" w:rsidRDefault="00BE02FE" w:rsidP="000271CB">
      <w:pPr>
        <w:spacing w:after="0" w:line="240" w:lineRule="auto"/>
      </w:pPr>
      <w:r>
        <w:t xml:space="preserve">M: That’s a lot! </w:t>
      </w:r>
    </w:p>
    <w:p w14:paraId="79D67E8D" w14:textId="77777777" w:rsidR="00BE02FE" w:rsidRDefault="00BE02FE" w:rsidP="000271CB">
      <w:pPr>
        <w:spacing w:after="0" w:line="240" w:lineRule="auto"/>
      </w:pPr>
      <w:r>
        <w:t xml:space="preserve">W: Don’t worry, I don’t do this </w:t>
      </w:r>
      <w:proofErr w:type="spellStart"/>
      <w:r>
        <w:t>everyday</w:t>
      </w:r>
      <w:proofErr w:type="spellEnd"/>
      <w:r>
        <w:t xml:space="preserve">. Anyway, why don’t you try this shirt on? This blue color really suits you. </w:t>
      </w:r>
    </w:p>
    <w:p w14:paraId="0C8201AA" w14:textId="77777777" w:rsidR="00BE02FE" w:rsidRDefault="00BE02FE" w:rsidP="000271CB">
      <w:pPr>
        <w:spacing w:after="0" w:line="240" w:lineRule="auto"/>
      </w:pPr>
      <w:r>
        <w:t xml:space="preserve">M: I can just hold it in front of me. How does it look? </w:t>
      </w:r>
    </w:p>
    <w:p w14:paraId="2D21A09A" w14:textId="77777777" w:rsidR="00BE02FE" w:rsidRDefault="00BE02FE" w:rsidP="000271CB">
      <w:pPr>
        <w:spacing w:after="0" w:line="240" w:lineRule="auto"/>
      </w:pPr>
      <w:r>
        <w:t xml:space="preserve">W: Well, maybe you should try a bigger size. Try this one on. </w:t>
      </w:r>
    </w:p>
    <w:p w14:paraId="6C6306EB" w14:textId="77777777" w:rsidR="00BE02FE" w:rsidRDefault="00BE02FE" w:rsidP="000271CB">
      <w:pPr>
        <w:spacing w:after="0" w:line="240" w:lineRule="auto"/>
      </w:pPr>
      <w:r>
        <w:t xml:space="preserve">M: OK. I really like this one! I’m going to get it. Thanks for your help. </w:t>
      </w:r>
    </w:p>
    <w:p w14:paraId="7D3F7D8E" w14:textId="7E1AFCD9" w:rsidR="00BE02FE" w:rsidRDefault="00BE02FE" w:rsidP="000271CB">
      <w:pPr>
        <w:spacing w:after="0" w:line="240" w:lineRule="auto"/>
      </w:pPr>
      <w:r>
        <w:t xml:space="preserve">W: You’re welcome. </w:t>
      </w:r>
    </w:p>
    <w:p w14:paraId="04D557F2" w14:textId="77777777" w:rsidR="00BE02FE" w:rsidRDefault="00BE02FE" w:rsidP="000271CB">
      <w:pPr>
        <w:spacing w:after="0" w:line="240" w:lineRule="auto"/>
      </w:pPr>
    </w:p>
    <w:p w14:paraId="77122F13" w14:textId="77777777" w:rsidR="00BE02FE" w:rsidRDefault="00BE02FE" w:rsidP="000271CB">
      <w:pPr>
        <w:spacing w:after="0" w:line="240" w:lineRule="auto"/>
      </w:pPr>
      <w:r>
        <w:t xml:space="preserve">13. What is the main idea of the dialogue? </w:t>
      </w:r>
    </w:p>
    <w:p w14:paraId="4292D5B2" w14:textId="584923D1" w:rsidR="00BE02FE" w:rsidRDefault="00BE02FE" w:rsidP="000271CB">
      <w:pPr>
        <w:spacing w:after="0" w:line="240" w:lineRule="auto"/>
      </w:pPr>
      <w:r>
        <w:t>14.</w:t>
      </w:r>
      <w:r w:rsidR="00F42CED">
        <w:t xml:space="preserve"> </w:t>
      </w:r>
      <w:r>
        <w:t xml:space="preserve">What did the woman NOT buy? </w:t>
      </w:r>
    </w:p>
    <w:p w14:paraId="6934243E" w14:textId="08EFF919" w:rsidR="00936F7A" w:rsidRDefault="00BE02FE" w:rsidP="000271CB">
      <w:pPr>
        <w:spacing w:after="0" w:line="240" w:lineRule="auto"/>
      </w:pPr>
      <w:r>
        <w:t>15.</w:t>
      </w:r>
      <w:r w:rsidR="00F42CED">
        <w:t xml:space="preserve"> </w:t>
      </w:r>
      <w:r>
        <w:t>Why did the man thank the woman?</w:t>
      </w:r>
    </w:p>
    <w:p w14:paraId="3DB1F38B" w14:textId="77777777" w:rsidR="00E506DB" w:rsidRDefault="00E506DB" w:rsidP="000271CB">
      <w:pPr>
        <w:autoSpaceDE w:val="0"/>
        <w:autoSpaceDN w:val="0"/>
        <w:adjustRightInd w:val="0"/>
        <w:spacing w:after="0" w:line="240" w:lineRule="auto"/>
        <w:rPr>
          <w:rFonts w:cstheme="minorHAnsi"/>
          <w:b/>
        </w:rPr>
      </w:pPr>
    </w:p>
    <w:p w14:paraId="4B9B9FF2" w14:textId="75E3D627" w:rsidR="00E506DB" w:rsidRPr="007D3E91" w:rsidRDefault="00E506DB" w:rsidP="00E506DB">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7 Be on Time!</w:t>
      </w:r>
    </w:p>
    <w:p w14:paraId="76663F69" w14:textId="77777777" w:rsidR="00E506DB" w:rsidRDefault="00E506DB" w:rsidP="000271CB">
      <w:pPr>
        <w:autoSpaceDE w:val="0"/>
        <w:autoSpaceDN w:val="0"/>
        <w:adjustRightInd w:val="0"/>
        <w:spacing w:after="0" w:line="240" w:lineRule="auto"/>
        <w:rPr>
          <w:rFonts w:cstheme="minorHAnsi"/>
          <w:b/>
        </w:rPr>
      </w:pPr>
    </w:p>
    <w:p w14:paraId="105F40E8" w14:textId="0C709D75" w:rsidR="00936F7A" w:rsidRPr="007D3E91" w:rsidRDefault="007427E1" w:rsidP="000271CB">
      <w:pPr>
        <w:autoSpaceDE w:val="0"/>
        <w:autoSpaceDN w:val="0"/>
        <w:adjustRightInd w:val="0"/>
        <w:spacing w:after="0" w:line="240" w:lineRule="auto"/>
        <w:rPr>
          <w:rFonts w:cstheme="minorHAnsi"/>
        </w:rPr>
      </w:pPr>
      <w:bookmarkStart w:id="6" w:name="_Hlk112853408"/>
      <w:r w:rsidRPr="007D3E91">
        <w:rPr>
          <w:rFonts w:cstheme="minorHAnsi"/>
          <w:b/>
        </w:rPr>
        <w:t xml:space="preserve">Track </w:t>
      </w:r>
      <w:r w:rsidR="0017043B" w:rsidRPr="007D3E91">
        <w:rPr>
          <w:rFonts w:cstheme="minorHAnsi"/>
          <w:b/>
          <w:lang w:eastAsia="ko-KR"/>
        </w:rPr>
        <w:t>6</w:t>
      </w:r>
      <w:r w:rsidR="00DD089A">
        <w:rPr>
          <w:rFonts w:cstheme="minorHAnsi"/>
          <w:b/>
          <w:lang w:eastAsia="ko-KR"/>
        </w:rPr>
        <w:t>6</w:t>
      </w:r>
    </w:p>
    <w:p w14:paraId="4EEAEEF2" w14:textId="77777777" w:rsidR="00E506DB" w:rsidRDefault="00E506DB" w:rsidP="000271CB">
      <w:pPr>
        <w:spacing w:after="0" w:line="240" w:lineRule="auto"/>
      </w:pPr>
      <w:r>
        <w:t xml:space="preserve">W: It is already 6:55 a.m. Everyone is here except Julie. Where is she? </w:t>
      </w:r>
    </w:p>
    <w:p w14:paraId="430C672B" w14:textId="77777777" w:rsidR="00E506DB" w:rsidRDefault="00E506DB" w:rsidP="000271CB">
      <w:pPr>
        <w:spacing w:after="0" w:line="240" w:lineRule="auto"/>
      </w:pPr>
      <w:r>
        <w:t xml:space="preserve">B: Mrs. Burns, Julie just phoned me. She is going to be late. </w:t>
      </w:r>
    </w:p>
    <w:p w14:paraId="7646A4CD" w14:textId="77777777" w:rsidR="00E506DB" w:rsidRDefault="00E506DB" w:rsidP="000271CB">
      <w:pPr>
        <w:spacing w:after="0" w:line="240" w:lineRule="auto"/>
      </w:pPr>
      <w:r>
        <w:t xml:space="preserve">W: Late! But the school bus is going to leave at 7:30. Each student needs to be here by 7:15. What time is Julie coming? </w:t>
      </w:r>
    </w:p>
    <w:p w14:paraId="55A75441" w14:textId="77777777" w:rsidR="00E506DB" w:rsidRDefault="00E506DB" w:rsidP="000271CB">
      <w:pPr>
        <w:spacing w:after="0" w:line="240" w:lineRule="auto"/>
      </w:pPr>
      <w:r>
        <w:t xml:space="preserve">B: She said she’ll be here before the bus leaves. </w:t>
      </w:r>
    </w:p>
    <w:p w14:paraId="443B8AA1" w14:textId="77777777" w:rsidR="00E506DB" w:rsidRDefault="00E506DB" w:rsidP="000271CB">
      <w:pPr>
        <w:spacing w:after="0" w:line="240" w:lineRule="auto"/>
      </w:pPr>
      <w:r>
        <w:t xml:space="preserve">W: Well, I hope so. Our schedule for today is quite busy. </w:t>
      </w:r>
    </w:p>
    <w:p w14:paraId="71B2FAC8" w14:textId="77777777" w:rsidR="00E506DB" w:rsidRDefault="00E506DB" w:rsidP="000271CB">
      <w:pPr>
        <w:spacing w:after="0" w:line="240" w:lineRule="auto"/>
      </w:pPr>
      <w:r>
        <w:t xml:space="preserve">B: Really? Aren’t we just going to the park for a picnic? </w:t>
      </w:r>
    </w:p>
    <w:p w14:paraId="45A16F0D" w14:textId="77777777" w:rsidR="00E506DB" w:rsidRDefault="00E506DB" w:rsidP="000271CB">
      <w:pPr>
        <w:spacing w:after="0" w:line="240" w:lineRule="auto"/>
      </w:pPr>
      <w:r>
        <w:t xml:space="preserve">W: No, no, Jack. We are doing many things today. Our first stop is the museum. Our class will get a history tour there for about an hour. After the museum, we’ll go to the aquarium. We </w:t>
      </w:r>
      <w:proofErr w:type="gramStart"/>
      <w:r>
        <w:t>have to</w:t>
      </w:r>
      <w:proofErr w:type="gramEnd"/>
      <w:r>
        <w:t xml:space="preserve"> be at the aquarium by 9:00. Starting at 9:15, an aquarium guide will teach us all about sea animals. Later, we’ll see the dolphin show. </w:t>
      </w:r>
    </w:p>
    <w:p w14:paraId="4BA63E32" w14:textId="77777777" w:rsidR="00E506DB" w:rsidRDefault="00E506DB" w:rsidP="000271CB">
      <w:pPr>
        <w:spacing w:after="0" w:line="240" w:lineRule="auto"/>
      </w:pPr>
      <w:r>
        <w:t xml:space="preserve">B: Cool! I love dolphins! So then, after the aquarium, we’ll go to the park? </w:t>
      </w:r>
    </w:p>
    <w:p w14:paraId="5788F828" w14:textId="77777777" w:rsidR="00E506DB" w:rsidRDefault="00E506DB" w:rsidP="000271CB">
      <w:pPr>
        <w:spacing w:after="0" w:line="240" w:lineRule="auto"/>
      </w:pPr>
      <w:r>
        <w:t xml:space="preserve">W: That’s right. And while we’re at the park, we’ll have lunch. </w:t>
      </w:r>
    </w:p>
    <w:p w14:paraId="1B3821AD" w14:textId="43ACCEDE" w:rsidR="00936F7A" w:rsidRDefault="00E506DB" w:rsidP="000271CB">
      <w:pPr>
        <w:spacing w:after="0" w:line="240" w:lineRule="auto"/>
      </w:pPr>
      <w:r>
        <w:t>B: I hope Julie comes soon!</w:t>
      </w:r>
    </w:p>
    <w:bookmarkEnd w:id="6"/>
    <w:p w14:paraId="57506A33" w14:textId="77777777" w:rsidR="00E506DB" w:rsidRPr="007D3E91" w:rsidRDefault="00E506DB" w:rsidP="000271CB">
      <w:pPr>
        <w:spacing w:after="0" w:line="240" w:lineRule="auto"/>
        <w:rPr>
          <w:rFonts w:cstheme="minorHAnsi"/>
        </w:rPr>
      </w:pPr>
    </w:p>
    <w:p w14:paraId="5370B29A" w14:textId="4A1AFC77" w:rsidR="00936F7A" w:rsidRPr="007D3E91" w:rsidRDefault="007427E1" w:rsidP="000271CB">
      <w:pPr>
        <w:autoSpaceDE w:val="0"/>
        <w:autoSpaceDN w:val="0"/>
        <w:adjustRightInd w:val="0"/>
        <w:spacing w:after="0" w:line="240" w:lineRule="auto"/>
        <w:rPr>
          <w:rFonts w:cstheme="minorHAnsi"/>
          <w:b/>
          <w:lang w:eastAsia="ko-KR"/>
        </w:rPr>
      </w:pPr>
      <w:r w:rsidRPr="007D3E91">
        <w:rPr>
          <w:rFonts w:cstheme="minorHAnsi"/>
          <w:b/>
        </w:rPr>
        <w:t xml:space="preserve">Track </w:t>
      </w:r>
      <w:r w:rsidR="0017043B" w:rsidRPr="007D3E91">
        <w:rPr>
          <w:rFonts w:cstheme="minorHAnsi"/>
          <w:b/>
        </w:rPr>
        <w:t>6</w:t>
      </w:r>
      <w:r w:rsidR="00DC6A4F">
        <w:rPr>
          <w:rFonts w:cstheme="minorHAnsi"/>
          <w:b/>
        </w:rPr>
        <w:t>7</w:t>
      </w:r>
    </w:p>
    <w:p w14:paraId="3CEB3B61" w14:textId="77777777" w:rsidR="00E506DB" w:rsidRDefault="00E506DB" w:rsidP="000271CB">
      <w:pPr>
        <w:spacing w:after="0" w:line="240" w:lineRule="auto"/>
      </w:pPr>
      <w:r>
        <w:t xml:space="preserve">G: It’s almost summer vacation. What are you doing for vacation? </w:t>
      </w:r>
    </w:p>
    <w:p w14:paraId="74628B13" w14:textId="77777777" w:rsidR="00E506DB" w:rsidRDefault="00E506DB" w:rsidP="000271CB">
      <w:pPr>
        <w:spacing w:after="0" w:line="240" w:lineRule="auto"/>
      </w:pPr>
      <w:r>
        <w:t xml:space="preserve">B: I’m going to China. </w:t>
      </w:r>
    </w:p>
    <w:p w14:paraId="0A200D7E" w14:textId="0AB24736" w:rsidR="00E506DB" w:rsidRDefault="00E506DB" w:rsidP="000271CB">
      <w:pPr>
        <w:spacing w:after="0" w:line="240" w:lineRule="auto"/>
      </w:pPr>
      <w:r>
        <w:t xml:space="preserve">G: Wow, that’s great. But didn’t you go there two years ago? </w:t>
      </w:r>
    </w:p>
    <w:p w14:paraId="21854FDE" w14:textId="77777777" w:rsidR="00E506DB" w:rsidRDefault="00E506DB" w:rsidP="000271CB">
      <w:pPr>
        <w:spacing w:after="0" w:line="240" w:lineRule="auto"/>
      </w:pPr>
      <w:r>
        <w:t xml:space="preserve">B: I did. Now I am studying Chinese, so I want to practice it. </w:t>
      </w:r>
    </w:p>
    <w:p w14:paraId="7E1F3EF0" w14:textId="77777777" w:rsidR="00E506DB" w:rsidRDefault="00E506DB" w:rsidP="000271CB">
      <w:pPr>
        <w:spacing w:after="0" w:line="240" w:lineRule="auto"/>
      </w:pPr>
      <w:r>
        <w:t xml:space="preserve">G: How long are you staying in China? </w:t>
      </w:r>
    </w:p>
    <w:p w14:paraId="1795B142" w14:textId="77777777" w:rsidR="00E506DB" w:rsidRDefault="00E506DB" w:rsidP="000271CB">
      <w:pPr>
        <w:spacing w:after="0" w:line="240" w:lineRule="auto"/>
      </w:pPr>
      <w:r>
        <w:t xml:space="preserve">B: Just for a month. But I hope to practice a lot during that time. </w:t>
      </w:r>
    </w:p>
    <w:p w14:paraId="62C43564" w14:textId="77777777" w:rsidR="00E506DB" w:rsidRDefault="00E506DB" w:rsidP="000271CB">
      <w:pPr>
        <w:spacing w:after="0" w:line="240" w:lineRule="auto"/>
      </w:pPr>
      <w:r>
        <w:t xml:space="preserve">G: Well, I hope you speak a lot of Chinese during your trip! </w:t>
      </w:r>
    </w:p>
    <w:p w14:paraId="09AC6C94" w14:textId="77777777" w:rsidR="00E506DB" w:rsidRDefault="00E506DB" w:rsidP="000271CB">
      <w:pPr>
        <w:spacing w:after="0" w:line="240" w:lineRule="auto"/>
      </w:pPr>
      <w:r>
        <w:t xml:space="preserve">B: Thanks! What about you? Do you have any vacation plans? </w:t>
      </w:r>
    </w:p>
    <w:p w14:paraId="1DD43339" w14:textId="77777777" w:rsidR="00E506DB" w:rsidRDefault="00E506DB" w:rsidP="000271CB">
      <w:pPr>
        <w:spacing w:after="0" w:line="240" w:lineRule="auto"/>
      </w:pPr>
      <w:r>
        <w:t xml:space="preserve">G: I haven’t really thought about it yet. I’m still busy with schoolwork. I have until next Wednesday to finish everything. I’ll think about a vacation after that. </w:t>
      </w:r>
    </w:p>
    <w:p w14:paraId="2A5B1FCF" w14:textId="36CE27A8" w:rsidR="00A62271" w:rsidRPr="007D3E91" w:rsidRDefault="00E506DB" w:rsidP="000271CB">
      <w:pPr>
        <w:spacing w:after="0" w:line="240" w:lineRule="auto"/>
        <w:rPr>
          <w:rFonts w:cstheme="minorHAnsi"/>
          <w:lang w:eastAsia="ko-KR"/>
        </w:rPr>
      </w:pPr>
      <w:r>
        <w:t>B: Well, I hope you have a good vacation. See you next semester!</w:t>
      </w:r>
    </w:p>
    <w:p w14:paraId="0B50108F" w14:textId="77777777" w:rsidR="00396992" w:rsidRDefault="00396992" w:rsidP="00396992">
      <w:pPr>
        <w:spacing w:after="0" w:line="240" w:lineRule="auto"/>
        <w:rPr>
          <w:rFonts w:cstheme="minorHAnsi"/>
          <w:b/>
          <w:kern w:val="2"/>
          <w:shd w:val="pct15" w:color="auto" w:fill="FFFFFF"/>
          <w:lang w:eastAsia="ko-KR"/>
        </w:rPr>
      </w:pPr>
    </w:p>
    <w:p w14:paraId="3CCA0138" w14:textId="2262539A" w:rsidR="00936F7A" w:rsidRPr="00396992" w:rsidRDefault="007427E1" w:rsidP="00396992">
      <w:pPr>
        <w:spacing w:after="0" w:line="240" w:lineRule="auto"/>
        <w:rPr>
          <w:rFonts w:cstheme="minorHAnsi"/>
          <w:lang w:eastAsia="ko-KR"/>
        </w:rPr>
      </w:pPr>
      <w:r w:rsidRPr="007D3E91">
        <w:rPr>
          <w:rFonts w:cstheme="minorHAnsi"/>
          <w:b/>
          <w:kern w:val="2"/>
          <w:lang w:eastAsia="ko-KR"/>
        </w:rPr>
        <w:t xml:space="preserve">Track </w:t>
      </w:r>
      <w:r w:rsidR="0017043B" w:rsidRPr="007D3E91">
        <w:rPr>
          <w:rFonts w:cstheme="minorHAnsi"/>
          <w:b/>
          <w:kern w:val="2"/>
          <w:lang w:eastAsia="ko-KR"/>
        </w:rPr>
        <w:t>6</w:t>
      </w:r>
      <w:r w:rsidR="00DC6A4F">
        <w:rPr>
          <w:rFonts w:cstheme="minorHAnsi"/>
          <w:b/>
          <w:kern w:val="2"/>
          <w:lang w:eastAsia="ko-KR"/>
        </w:rPr>
        <w:t>8</w:t>
      </w:r>
    </w:p>
    <w:p w14:paraId="555602DB" w14:textId="77777777" w:rsidR="00396992" w:rsidRDefault="00396992" w:rsidP="000271CB">
      <w:pPr>
        <w:spacing w:after="0" w:line="240" w:lineRule="auto"/>
      </w:pPr>
      <w:r>
        <w:t xml:space="preserve">1. Who are the speakers? </w:t>
      </w:r>
    </w:p>
    <w:p w14:paraId="41439912" w14:textId="77777777" w:rsidR="00396992" w:rsidRDefault="00396992" w:rsidP="000271CB">
      <w:pPr>
        <w:spacing w:after="0" w:line="240" w:lineRule="auto"/>
      </w:pPr>
      <w:r>
        <w:t xml:space="preserve">2. Why is the boy going to China? </w:t>
      </w:r>
    </w:p>
    <w:p w14:paraId="2BE2DD90" w14:textId="418FB5F0" w:rsidR="00936F7A" w:rsidRDefault="00396992" w:rsidP="000271CB">
      <w:pPr>
        <w:spacing w:after="0" w:line="240" w:lineRule="auto"/>
      </w:pPr>
      <w:r>
        <w:t>3. When will the girl start planning her vacation?</w:t>
      </w:r>
    </w:p>
    <w:p w14:paraId="6BE44EF6" w14:textId="77777777" w:rsidR="00396992" w:rsidRPr="007D3E91" w:rsidRDefault="00396992" w:rsidP="000271CB">
      <w:pPr>
        <w:spacing w:after="0" w:line="240" w:lineRule="auto"/>
        <w:rPr>
          <w:rFonts w:cstheme="minorHAnsi"/>
        </w:rPr>
      </w:pPr>
    </w:p>
    <w:p w14:paraId="395AB5CE" w14:textId="4BE98258"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6</w:t>
      </w:r>
      <w:r w:rsidR="00DC6A4F">
        <w:rPr>
          <w:rFonts w:cstheme="minorHAnsi"/>
          <w:b/>
          <w:kern w:val="2"/>
          <w:lang w:eastAsia="ko-KR"/>
        </w:rPr>
        <w:t>9</w:t>
      </w:r>
    </w:p>
    <w:p w14:paraId="612F3389" w14:textId="406F424E" w:rsidR="00936F7A" w:rsidRDefault="00396992" w:rsidP="000271CB">
      <w:pPr>
        <w:spacing w:after="0" w:line="240" w:lineRule="auto"/>
      </w:pPr>
      <w:r>
        <w:t>G: The teacher put up our exam schedule. She was going to put it up by 2:30. However, she didn’t put it up until 3:30! I was nervous, so I waited for that hour. I wanted to check my exam times! Anyway, our exams start in two days. First, on Friday, it’s literature at 8 a.m. After literature is history, at 10 a.m. My next exam after that is on Monday. It’s English at 2 p.m. I wanted math first, but math isn’t until 3 o’clock on Tuesday. Oh yeah. And I have a chemistry exam on Tuesday. My chemistry exam is before math, at 1 o’clock! I’m going to be studying late tonight!</w:t>
      </w:r>
    </w:p>
    <w:p w14:paraId="074F86F3" w14:textId="77777777" w:rsidR="0065695E" w:rsidRDefault="0065695E" w:rsidP="000271CB">
      <w:pPr>
        <w:spacing w:after="0" w:line="240" w:lineRule="auto"/>
      </w:pPr>
    </w:p>
    <w:p w14:paraId="52DDA549" w14:textId="77777777" w:rsidR="00396992" w:rsidRPr="007D3E91" w:rsidRDefault="00396992" w:rsidP="000271CB">
      <w:pPr>
        <w:spacing w:after="0" w:line="240" w:lineRule="auto"/>
        <w:rPr>
          <w:rFonts w:cstheme="minorHAnsi"/>
          <w:b/>
        </w:rPr>
      </w:pPr>
    </w:p>
    <w:p w14:paraId="6AD8EC0E" w14:textId="20D33BAF"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DD089A">
        <w:rPr>
          <w:rFonts w:cstheme="minorHAnsi"/>
          <w:b/>
          <w:kern w:val="2"/>
          <w:lang w:eastAsia="ko-KR"/>
        </w:rPr>
        <w:t>70</w:t>
      </w:r>
    </w:p>
    <w:p w14:paraId="37AECFE7" w14:textId="77777777" w:rsidR="006D55EB" w:rsidRDefault="006D55EB" w:rsidP="000271CB">
      <w:pPr>
        <w:spacing w:after="0" w:line="240" w:lineRule="auto"/>
      </w:pPr>
      <w:r>
        <w:lastRenderedPageBreak/>
        <w:t xml:space="preserve">1. The exam schedule was put up on time. </w:t>
      </w:r>
    </w:p>
    <w:p w14:paraId="3BA4CE80" w14:textId="77777777" w:rsidR="006D55EB" w:rsidRDefault="006D55EB" w:rsidP="000271CB">
      <w:pPr>
        <w:spacing w:after="0" w:line="240" w:lineRule="auto"/>
      </w:pPr>
      <w:r>
        <w:t xml:space="preserve">2. Today is Wednesday. </w:t>
      </w:r>
    </w:p>
    <w:p w14:paraId="668E6220" w14:textId="77777777" w:rsidR="006D55EB" w:rsidRDefault="006D55EB" w:rsidP="000271CB">
      <w:pPr>
        <w:spacing w:after="0" w:line="240" w:lineRule="auto"/>
      </w:pPr>
      <w:r>
        <w:t xml:space="preserve">3. The first exam is on Monday. </w:t>
      </w:r>
    </w:p>
    <w:p w14:paraId="1EC71D97" w14:textId="68573C00" w:rsidR="00936F7A" w:rsidRDefault="006D55EB" w:rsidP="000271CB">
      <w:pPr>
        <w:spacing w:after="0" w:line="240" w:lineRule="auto"/>
      </w:pPr>
      <w:r>
        <w:t>4. The speaker will study hard tonight.</w:t>
      </w:r>
    </w:p>
    <w:p w14:paraId="75A5B6B2" w14:textId="77777777" w:rsidR="00DD089A" w:rsidRDefault="00DD089A" w:rsidP="000271CB">
      <w:pPr>
        <w:spacing w:after="0" w:line="240" w:lineRule="auto"/>
      </w:pPr>
    </w:p>
    <w:p w14:paraId="19897A7A" w14:textId="0EB4B7BB" w:rsidR="00DD089A" w:rsidRPr="007D3E91" w:rsidRDefault="00DD089A" w:rsidP="00DD089A">
      <w:pPr>
        <w:widowControl w:val="0"/>
        <w:wordWrap w:val="0"/>
        <w:autoSpaceDE w:val="0"/>
        <w:autoSpaceDN w:val="0"/>
        <w:spacing w:after="0" w:line="240" w:lineRule="auto"/>
        <w:rPr>
          <w:rFonts w:cstheme="minorHAnsi"/>
          <w:b/>
          <w:kern w:val="2"/>
          <w:lang w:eastAsia="ko-KR"/>
        </w:rPr>
      </w:pPr>
      <w:bookmarkStart w:id="7" w:name="_Hlk112853500"/>
      <w:r w:rsidRPr="007D3E91">
        <w:rPr>
          <w:rFonts w:cstheme="minorHAnsi"/>
          <w:b/>
          <w:kern w:val="2"/>
          <w:lang w:eastAsia="ko-KR"/>
        </w:rPr>
        <w:t xml:space="preserve">Track </w:t>
      </w:r>
      <w:r>
        <w:rPr>
          <w:rFonts w:cstheme="minorHAnsi"/>
          <w:b/>
          <w:kern w:val="2"/>
          <w:lang w:eastAsia="ko-KR"/>
        </w:rPr>
        <w:t>71</w:t>
      </w:r>
    </w:p>
    <w:p w14:paraId="339FEE65" w14:textId="7F302364" w:rsidR="00DD089A" w:rsidRDefault="00DD089A" w:rsidP="000271CB">
      <w:pPr>
        <w:spacing w:after="0" w:line="240" w:lineRule="auto"/>
      </w:pPr>
      <w:r>
        <w:t>B1: When does the movie start?</w:t>
      </w:r>
    </w:p>
    <w:p w14:paraId="74CAB0FB" w14:textId="1045A0F3" w:rsidR="00DD089A" w:rsidRDefault="00DD089A" w:rsidP="000271CB">
      <w:pPr>
        <w:spacing w:after="0" w:line="240" w:lineRule="auto"/>
      </w:pPr>
      <w:r>
        <w:t>B2: It starts at 8:30 p.m. I want to be there by 8:15.</w:t>
      </w:r>
    </w:p>
    <w:p w14:paraId="5A3C4ED6" w14:textId="743EBB1C" w:rsidR="00DD089A" w:rsidRDefault="00DD089A" w:rsidP="000271CB">
      <w:pPr>
        <w:spacing w:after="0" w:line="240" w:lineRule="auto"/>
      </w:pPr>
      <w:r>
        <w:t>B1: So, we should meet at 7:30 to get there on time.</w:t>
      </w:r>
    </w:p>
    <w:p w14:paraId="259D2559" w14:textId="39560B64" w:rsidR="00DD089A" w:rsidRDefault="00DD089A" w:rsidP="000271CB">
      <w:pPr>
        <w:spacing w:after="0" w:line="240" w:lineRule="auto"/>
      </w:pPr>
      <w:r>
        <w:t>B2: Let’s meet at your house at 7:30. See you then!</w:t>
      </w:r>
    </w:p>
    <w:bookmarkEnd w:id="7"/>
    <w:p w14:paraId="409C60CC" w14:textId="77777777" w:rsidR="006D55EB" w:rsidRPr="007D3E91" w:rsidRDefault="006D55EB" w:rsidP="000271CB">
      <w:pPr>
        <w:spacing w:after="0" w:line="240" w:lineRule="auto"/>
        <w:rPr>
          <w:rFonts w:cstheme="minorHAnsi"/>
        </w:rPr>
      </w:pPr>
    </w:p>
    <w:p w14:paraId="57C6F0F6" w14:textId="4C452CB7"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DD089A">
        <w:rPr>
          <w:rFonts w:cstheme="minorHAnsi"/>
          <w:b/>
          <w:kern w:val="2"/>
          <w:lang w:eastAsia="ko-KR"/>
        </w:rPr>
        <w:t>72</w:t>
      </w:r>
    </w:p>
    <w:p w14:paraId="0E13DE34" w14:textId="77777777" w:rsidR="00493289" w:rsidRDefault="00493289" w:rsidP="000271CB">
      <w:pPr>
        <w:spacing w:after="0" w:line="240" w:lineRule="auto"/>
      </w:pPr>
      <w:r>
        <w:t xml:space="preserve">1. (a) Students are in a museum. </w:t>
      </w:r>
    </w:p>
    <w:p w14:paraId="593B3F3D" w14:textId="77777777" w:rsidR="00493289" w:rsidRDefault="00493289" w:rsidP="000271CB">
      <w:pPr>
        <w:spacing w:after="0" w:line="240" w:lineRule="auto"/>
      </w:pPr>
      <w:r>
        <w:t xml:space="preserve">(b) These are animals in an aquarium. </w:t>
      </w:r>
    </w:p>
    <w:p w14:paraId="05329E40" w14:textId="77777777" w:rsidR="00493289" w:rsidRDefault="00493289" w:rsidP="000271CB">
      <w:pPr>
        <w:spacing w:after="0" w:line="240" w:lineRule="auto"/>
      </w:pPr>
      <w:r>
        <w:t xml:space="preserve">(c) A guide is showing something to the people. </w:t>
      </w:r>
    </w:p>
    <w:p w14:paraId="189E6A5B" w14:textId="77777777" w:rsidR="00493289" w:rsidRDefault="00493289" w:rsidP="000271CB">
      <w:pPr>
        <w:spacing w:after="0" w:line="240" w:lineRule="auto"/>
      </w:pPr>
      <w:r>
        <w:t xml:space="preserve">(d) The first stop is at the school. </w:t>
      </w:r>
    </w:p>
    <w:p w14:paraId="3AF48A20" w14:textId="77777777" w:rsidR="00493289" w:rsidRDefault="00493289" w:rsidP="000271CB">
      <w:pPr>
        <w:spacing w:after="0" w:line="240" w:lineRule="auto"/>
      </w:pPr>
    </w:p>
    <w:p w14:paraId="59C26813" w14:textId="77777777" w:rsidR="00493289" w:rsidRDefault="00493289" w:rsidP="000271CB">
      <w:pPr>
        <w:spacing w:after="0" w:line="240" w:lineRule="auto"/>
      </w:pPr>
      <w:r>
        <w:t xml:space="preserve">2. (a) He is waiting until the bus comes. </w:t>
      </w:r>
    </w:p>
    <w:p w14:paraId="5BB1E855" w14:textId="77777777" w:rsidR="00493289" w:rsidRDefault="00493289" w:rsidP="000271CB">
      <w:pPr>
        <w:spacing w:after="0" w:line="240" w:lineRule="auto"/>
      </w:pPr>
      <w:r>
        <w:t xml:space="preserve">(b) The other students finished before him. </w:t>
      </w:r>
    </w:p>
    <w:p w14:paraId="3274DF10" w14:textId="77777777" w:rsidR="00493289" w:rsidRDefault="00493289" w:rsidP="000271CB">
      <w:pPr>
        <w:spacing w:after="0" w:line="240" w:lineRule="auto"/>
      </w:pPr>
      <w:r>
        <w:t xml:space="preserve">(c) After school, the boy cleans the room. </w:t>
      </w:r>
    </w:p>
    <w:p w14:paraId="486FC22F" w14:textId="532AF7E5" w:rsidR="00936F7A" w:rsidRDefault="00493289" w:rsidP="000271CB">
      <w:pPr>
        <w:spacing w:after="0" w:line="240" w:lineRule="auto"/>
      </w:pPr>
      <w:r>
        <w:t>(d) The students talk for a few minutes between classes.</w:t>
      </w:r>
    </w:p>
    <w:p w14:paraId="6B61C8F4" w14:textId="77777777" w:rsidR="00493289" w:rsidRPr="007D3E91" w:rsidRDefault="00493289" w:rsidP="000271CB">
      <w:pPr>
        <w:spacing w:after="0" w:line="240" w:lineRule="auto"/>
        <w:rPr>
          <w:rFonts w:cstheme="minorHAnsi"/>
          <w:b/>
        </w:rPr>
      </w:pPr>
    </w:p>
    <w:p w14:paraId="02795E05" w14:textId="0773DA8C" w:rsidR="00936F7A" w:rsidRPr="007D3E91" w:rsidRDefault="00936F7A"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DD089A">
        <w:rPr>
          <w:rFonts w:cstheme="minorHAnsi"/>
          <w:b/>
          <w:kern w:val="2"/>
          <w:lang w:eastAsia="ko-KR"/>
        </w:rPr>
        <w:t>73</w:t>
      </w:r>
    </w:p>
    <w:p w14:paraId="6E69D0B9" w14:textId="77777777" w:rsidR="00493289" w:rsidRDefault="00493289" w:rsidP="000271CB">
      <w:pPr>
        <w:spacing w:after="0" w:line="240" w:lineRule="auto"/>
      </w:pPr>
      <w:r>
        <w:t xml:space="preserve">3. When did you finish that? </w:t>
      </w:r>
    </w:p>
    <w:p w14:paraId="3B494CA4" w14:textId="1B74E45F" w:rsidR="00936F7A" w:rsidRDefault="00493289" w:rsidP="000271CB">
      <w:pPr>
        <w:spacing w:after="0" w:line="240" w:lineRule="auto"/>
      </w:pPr>
      <w:r>
        <w:t>4. What time will you come?</w:t>
      </w:r>
    </w:p>
    <w:p w14:paraId="0D0532A7" w14:textId="77777777" w:rsidR="00493289" w:rsidRPr="007D3E91" w:rsidRDefault="00493289" w:rsidP="000271CB">
      <w:pPr>
        <w:spacing w:after="0" w:line="240" w:lineRule="auto"/>
        <w:rPr>
          <w:rFonts w:cstheme="minorHAnsi"/>
        </w:rPr>
      </w:pPr>
    </w:p>
    <w:p w14:paraId="060DFBDD" w14:textId="4FF1F312" w:rsidR="0017043B" w:rsidRPr="007D3E91" w:rsidRDefault="0017043B"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DD089A">
        <w:rPr>
          <w:rFonts w:cstheme="minorHAnsi"/>
          <w:b/>
          <w:kern w:val="2"/>
          <w:lang w:eastAsia="ko-KR"/>
        </w:rPr>
        <w:t>74</w:t>
      </w:r>
    </w:p>
    <w:p w14:paraId="616630A9" w14:textId="77777777" w:rsidR="00493289" w:rsidRPr="00493289" w:rsidRDefault="00493289" w:rsidP="000271CB">
      <w:pPr>
        <w:spacing w:after="0" w:line="240" w:lineRule="auto"/>
        <w:rPr>
          <w:b/>
          <w:bCs/>
        </w:rPr>
      </w:pPr>
      <w:r w:rsidRPr="00493289">
        <w:rPr>
          <w:b/>
          <w:bCs/>
        </w:rPr>
        <w:t xml:space="preserve">Questions 5 and 6 refer to the following dialogue. </w:t>
      </w:r>
    </w:p>
    <w:p w14:paraId="5E92A9DA" w14:textId="77777777" w:rsidR="00493289" w:rsidRDefault="00493289" w:rsidP="000271CB">
      <w:pPr>
        <w:spacing w:after="0" w:line="240" w:lineRule="auto"/>
      </w:pPr>
      <w:r>
        <w:t xml:space="preserve">B: Jodie, what time will the race start? </w:t>
      </w:r>
    </w:p>
    <w:p w14:paraId="602394AF" w14:textId="77777777" w:rsidR="00493289" w:rsidRDefault="00493289" w:rsidP="000271CB">
      <w:pPr>
        <w:spacing w:after="0" w:line="240" w:lineRule="auto"/>
      </w:pPr>
      <w:r>
        <w:t xml:space="preserve">G: At seven, Charlie. I’m nervous. I’ve been preparing for this race for six months now! </w:t>
      </w:r>
    </w:p>
    <w:p w14:paraId="72D21DFA" w14:textId="77777777" w:rsidR="00493289" w:rsidRDefault="00493289" w:rsidP="000271CB">
      <w:pPr>
        <w:spacing w:after="0" w:line="240" w:lineRule="auto"/>
      </w:pPr>
      <w:r>
        <w:t xml:space="preserve">B: Come on, Jodie. You’re starting in fifteen minutes. Don’t be nervous. You’re a great swimmer. I know you will win! </w:t>
      </w:r>
    </w:p>
    <w:p w14:paraId="61B6EBC9" w14:textId="77777777" w:rsidR="00493289" w:rsidRDefault="00493289" w:rsidP="000271CB">
      <w:pPr>
        <w:spacing w:after="0" w:line="240" w:lineRule="auto"/>
      </w:pPr>
      <w:r>
        <w:t xml:space="preserve">G: I hope I do! </w:t>
      </w:r>
    </w:p>
    <w:p w14:paraId="783DE77A" w14:textId="77777777" w:rsidR="00493289" w:rsidRDefault="00493289" w:rsidP="000271CB">
      <w:pPr>
        <w:spacing w:after="0" w:line="240" w:lineRule="auto"/>
      </w:pPr>
    </w:p>
    <w:p w14:paraId="0C3A1120" w14:textId="77777777" w:rsidR="00493289" w:rsidRDefault="00493289" w:rsidP="000271CB">
      <w:pPr>
        <w:spacing w:after="0" w:line="240" w:lineRule="auto"/>
      </w:pPr>
      <w:r>
        <w:t xml:space="preserve">5. What time were the speakers having the conversation? </w:t>
      </w:r>
    </w:p>
    <w:p w14:paraId="20664405" w14:textId="79E61ED7" w:rsidR="0017043B" w:rsidRDefault="00493289" w:rsidP="000271CB">
      <w:pPr>
        <w:spacing w:after="0" w:line="240" w:lineRule="auto"/>
      </w:pPr>
      <w:r>
        <w:t>6. Why is the girl nervous?</w:t>
      </w:r>
    </w:p>
    <w:p w14:paraId="06640458" w14:textId="2AAFA535" w:rsidR="00493289" w:rsidRDefault="00493289" w:rsidP="000271CB">
      <w:pPr>
        <w:spacing w:after="0" w:line="240" w:lineRule="auto"/>
      </w:pPr>
    </w:p>
    <w:p w14:paraId="6C258E80" w14:textId="77777777" w:rsidR="00493289" w:rsidRPr="00493289" w:rsidRDefault="00493289" w:rsidP="000271CB">
      <w:pPr>
        <w:spacing w:after="0" w:line="240" w:lineRule="auto"/>
        <w:rPr>
          <w:b/>
          <w:bCs/>
        </w:rPr>
      </w:pPr>
      <w:r w:rsidRPr="00493289">
        <w:rPr>
          <w:b/>
          <w:bCs/>
        </w:rPr>
        <w:t xml:space="preserve">Questions 7 and 8 refer to the following dialogue. </w:t>
      </w:r>
    </w:p>
    <w:p w14:paraId="4E72A801" w14:textId="77777777" w:rsidR="00493289" w:rsidRDefault="00493289" w:rsidP="000271CB">
      <w:pPr>
        <w:spacing w:after="0" w:line="240" w:lineRule="auto"/>
      </w:pPr>
      <w:r>
        <w:t xml:space="preserve">W: Brad, we’ve been here nearly two hours. I need my book now! No more waiting! </w:t>
      </w:r>
    </w:p>
    <w:p w14:paraId="7387FCCD" w14:textId="77777777" w:rsidR="00493289" w:rsidRDefault="00493289" w:rsidP="000271CB">
      <w:pPr>
        <w:spacing w:after="0" w:line="240" w:lineRule="auto"/>
      </w:pPr>
      <w:r>
        <w:t xml:space="preserve">M: Let’s wait for Tim a little longer. He’ll be here with your book any minute now. </w:t>
      </w:r>
    </w:p>
    <w:p w14:paraId="1388D0DC" w14:textId="77777777" w:rsidR="00493289" w:rsidRDefault="00493289" w:rsidP="000271CB">
      <w:pPr>
        <w:spacing w:after="0" w:line="240" w:lineRule="auto"/>
      </w:pPr>
      <w:r>
        <w:t xml:space="preserve">W: You told me that an hour ago. It’s already noon! </w:t>
      </w:r>
    </w:p>
    <w:p w14:paraId="4BD3D56C" w14:textId="77777777" w:rsidR="00493289" w:rsidRDefault="00493289" w:rsidP="000271CB">
      <w:pPr>
        <w:spacing w:after="0" w:line="240" w:lineRule="auto"/>
      </w:pPr>
      <w:r>
        <w:t xml:space="preserve">M: Well, don’t get angry. It won’t help. </w:t>
      </w:r>
    </w:p>
    <w:p w14:paraId="1D3A5B6F" w14:textId="77777777" w:rsidR="00493289" w:rsidRDefault="00493289" w:rsidP="000271CB">
      <w:pPr>
        <w:spacing w:after="0" w:line="240" w:lineRule="auto"/>
      </w:pPr>
      <w:r>
        <w:t xml:space="preserve">W: Tim had better come soon! </w:t>
      </w:r>
    </w:p>
    <w:p w14:paraId="3C5ADF2E" w14:textId="77777777" w:rsidR="00493289" w:rsidRDefault="00493289" w:rsidP="000271CB">
      <w:pPr>
        <w:spacing w:after="0" w:line="240" w:lineRule="auto"/>
      </w:pPr>
    </w:p>
    <w:p w14:paraId="399DD9FC" w14:textId="77777777" w:rsidR="00493289" w:rsidRDefault="00493289" w:rsidP="000271CB">
      <w:pPr>
        <w:spacing w:after="0" w:line="240" w:lineRule="auto"/>
      </w:pPr>
      <w:r>
        <w:t xml:space="preserve">7. How late is Tim? </w:t>
      </w:r>
    </w:p>
    <w:p w14:paraId="2F61BF04" w14:textId="0530BBB6" w:rsidR="00493289" w:rsidRDefault="00493289" w:rsidP="000271CB">
      <w:pPr>
        <w:spacing w:after="0" w:line="240" w:lineRule="auto"/>
      </w:pPr>
      <w:r>
        <w:t>8. Why are they waiting for Tim?</w:t>
      </w:r>
    </w:p>
    <w:p w14:paraId="2475CDC9" w14:textId="56CB902E" w:rsidR="00493289" w:rsidRPr="007D3E91" w:rsidRDefault="00493289" w:rsidP="000271CB">
      <w:pPr>
        <w:spacing w:after="0" w:line="240" w:lineRule="auto"/>
        <w:rPr>
          <w:rFonts w:cstheme="minorHAnsi"/>
          <w:lang w:eastAsia="ko-KR"/>
        </w:rPr>
      </w:pPr>
    </w:p>
    <w:p w14:paraId="0E4C2486" w14:textId="549BB571" w:rsidR="00936F7A" w:rsidRPr="007D3E91" w:rsidRDefault="007427E1" w:rsidP="000271CB">
      <w:pPr>
        <w:spacing w:after="0" w:line="240" w:lineRule="auto"/>
        <w:rPr>
          <w:rFonts w:cstheme="minorHAnsi"/>
          <w:b/>
          <w:lang w:eastAsia="ko-KR"/>
        </w:rPr>
      </w:pPr>
      <w:r w:rsidRPr="007D3E91">
        <w:rPr>
          <w:rFonts w:cstheme="minorHAnsi"/>
          <w:b/>
        </w:rPr>
        <w:lastRenderedPageBreak/>
        <w:t xml:space="preserve">Track </w:t>
      </w:r>
      <w:r w:rsidR="00DD089A">
        <w:rPr>
          <w:rFonts w:cstheme="minorHAnsi"/>
          <w:b/>
          <w:lang w:eastAsia="ko-KR"/>
        </w:rPr>
        <w:t>75</w:t>
      </w:r>
    </w:p>
    <w:p w14:paraId="40E14C9A" w14:textId="77777777" w:rsidR="00493289" w:rsidRPr="00493289" w:rsidRDefault="00493289" w:rsidP="000271CB">
      <w:pPr>
        <w:spacing w:after="0" w:line="240" w:lineRule="auto"/>
        <w:rPr>
          <w:b/>
          <w:bCs/>
        </w:rPr>
      </w:pPr>
      <w:r w:rsidRPr="00493289">
        <w:rPr>
          <w:b/>
          <w:bCs/>
        </w:rPr>
        <w:t xml:space="preserve">Questions 9 and 10 refer to the following talk. </w:t>
      </w:r>
    </w:p>
    <w:p w14:paraId="4B99EE94" w14:textId="1CB75915" w:rsidR="00493289" w:rsidRDefault="00493289" w:rsidP="000271CB">
      <w:pPr>
        <w:spacing w:after="0" w:line="240" w:lineRule="auto"/>
      </w:pPr>
      <w:r>
        <w:t xml:space="preserve">B: Veronica called me yesterday morning. She asked me to go to the museum. The last time I was at the museum was in elementary school. We planned to take the two o’clock tour. We got there at one to buy tickets. But they were all sold out! The guide said that they sold the last one an hour before. Too bad! </w:t>
      </w:r>
    </w:p>
    <w:p w14:paraId="3F9B70E6" w14:textId="77777777" w:rsidR="00493289" w:rsidRDefault="00493289" w:rsidP="000271CB">
      <w:pPr>
        <w:spacing w:after="0" w:line="240" w:lineRule="auto"/>
      </w:pPr>
    </w:p>
    <w:p w14:paraId="442A1012" w14:textId="77777777" w:rsidR="00493289" w:rsidRDefault="00493289" w:rsidP="000271CB">
      <w:pPr>
        <w:spacing w:after="0" w:line="240" w:lineRule="auto"/>
      </w:pPr>
      <w:r>
        <w:t xml:space="preserve">9. Where did the speaker go? </w:t>
      </w:r>
    </w:p>
    <w:p w14:paraId="44C30893" w14:textId="39CA0880" w:rsidR="00493289" w:rsidRDefault="00493289" w:rsidP="000271CB">
      <w:pPr>
        <w:spacing w:after="0" w:line="240" w:lineRule="auto"/>
      </w:pPr>
      <w:r>
        <w:t>10.When did they sell the last ticket?</w:t>
      </w:r>
    </w:p>
    <w:p w14:paraId="16B4DB70" w14:textId="77777777" w:rsidR="00063004" w:rsidRDefault="00063004" w:rsidP="000271CB">
      <w:pPr>
        <w:spacing w:after="0" w:line="240" w:lineRule="auto"/>
      </w:pPr>
    </w:p>
    <w:p w14:paraId="274C7F85" w14:textId="77777777" w:rsidR="00493289" w:rsidRPr="00493289" w:rsidRDefault="00493289" w:rsidP="000271CB">
      <w:pPr>
        <w:spacing w:after="0" w:line="240" w:lineRule="auto"/>
        <w:rPr>
          <w:b/>
          <w:bCs/>
        </w:rPr>
      </w:pPr>
      <w:r w:rsidRPr="00493289">
        <w:rPr>
          <w:b/>
          <w:bCs/>
        </w:rPr>
        <w:t xml:space="preserve">Questions 11 and 12 refer to the following talk. </w:t>
      </w:r>
    </w:p>
    <w:p w14:paraId="654B1F92" w14:textId="77777777" w:rsidR="00493289" w:rsidRDefault="00493289" w:rsidP="000271CB">
      <w:pPr>
        <w:spacing w:after="0" w:line="240" w:lineRule="auto"/>
      </w:pPr>
      <w:r>
        <w:t xml:space="preserve">W: Welcome to the aquarium. I’m Linda, and I will be your guide. Our first stop is the blue whale pool. These whales are the largest animals on Earth. Of course, they need a lot of food. They eat while they swim---all the time! But don’t worry. They only eat very small fish. Blue whales can live for a long time, about 40 years. </w:t>
      </w:r>
    </w:p>
    <w:p w14:paraId="3E37E78C" w14:textId="77777777" w:rsidR="00493289" w:rsidRDefault="00493289" w:rsidP="000271CB">
      <w:pPr>
        <w:spacing w:after="0" w:line="240" w:lineRule="auto"/>
      </w:pPr>
    </w:p>
    <w:p w14:paraId="74254A06" w14:textId="77777777" w:rsidR="00493289" w:rsidRDefault="00493289" w:rsidP="000271CB">
      <w:pPr>
        <w:spacing w:after="0" w:line="240" w:lineRule="auto"/>
      </w:pPr>
      <w:r>
        <w:t xml:space="preserve">11. What is the talk about? </w:t>
      </w:r>
    </w:p>
    <w:p w14:paraId="3977CCA5" w14:textId="4C4D2125" w:rsidR="00493289" w:rsidRDefault="00493289" w:rsidP="000271CB">
      <w:pPr>
        <w:spacing w:after="0" w:line="240" w:lineRule="auto"/>
      </w:pPr>
      <w:r>
        <w:t>12. When do whales eat?</w:t>
      </w:r>
    </w:p>
    <w:p w14:paraId="516AF086" w14:textId="77777777" w:rsidR="00493289" w:rsidRPr="007D3E91" w:rsidRDefault="00493289" w:rsidP="000271CB">
      <w:pPr>
        <w:spacing w:after="0" w:line="240" w:lineRule="auto"/>
        <w:rPr>
          <w:rFonts w:cstheme="minorHAnsi"/>
        </w:rPr>
      </w:pPr>
    </w:p>
    <w:p w14:paraId="4A47BC5F" w14:textId="53004EDD"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00DD089A">
        <w:rPr>
          <w:rFonts w:cstheme="minorHAnsi"/>
          <w:b/>
          <w:lang w:eastAsia="ko-KR"/>
        </w:rPr>
        <w:t>76</w:t>
      </w:r>
    </w:p>
    <w:p w14:paraId="5E2F0D94" w14:textId="77777777" w:rsidR="0003345B" w:rsidRPr="0003345B" w:rsidRDefault="0003345B" w:rsidP="000271CB">
      <w:pPr>
        <w:spacing w:after="0" w:line="240" w:lineRule="auto"/>
        <w:rPr>
          <w:b/>
          <w:bCs/>
        </w:rPr>
      </w:pPr>
      <w:r w:rsidRPr="0003345B">
        <w:rPr>
          <w:b/>
          <w:bCs/>
        </w:rPr>
        <w:t xml:space="preserve">Questions 13 through 15 refer to the following dialogue. </w:t>
      </w:r>
    </w:p>
    <w:p w14:paraId="0F79E911" w14:textId="77777777" w:rsidR="0003345B" w:rsidRDefault="0003345B" w:rsidP="000271CB">
      <w:pPr>
        <w:spacing w:after="0" w:line="240" w:lineRule="auto"/>
      </w:pPr>
      <w:r>
        <w:t xml:space="preserve">M: Let’s watch a movie tonight! </w:t>
      </w:r>
    </w:p>
    <w:p w14:paraId="31AFAD60" w14:textId="77777777" w:rsidR="0003345B" w:rsidRDefault="0003345B" w:rsidP="000271CB">
      <w:pPr>
        <w:spacing w:after="0" w:line="240" w:lineRule="auto"/>
      </w:pPr>
      <w:r>
        <w:t xml:space="preserve">W: Sounds good. What do you want to see? </w:t>
      </w:r>
    </w:p>
    <w:p w14:paraId="46BCA93D" w14:textId="77777777" w:rsidR="0003345B" w:rsidRDefault="0003345B" w:rsidP="000271CB">
      <w:pPr>
        <w:spacing w:after="0" w:line="240" w:lineRule="auto"/>
      </w:pPr>
      <w:r>
        <w:t xml:space="preserve">M: Well, the movies </w:t>
      </w:r>
      <w:r w:rsidRPr="00166769">
        <w:rPr>
          <w:i/>
          <w:iCs/>
        </w:rPr>
        <w:t>Blue Waters</w:t>
      </w:r>
      <w:r>
        <w:t xml:space="preserve"> and </w:t>
      </w:r>
      <w:r w:rsidRPr="00166769">
        <w:rPr>
          <w:i/>
          <w:iCs/>
        </w:rPr>
        <w:t>Flash</w:t>
      </w:r>
      <w:r>
        <w:t xml:space="preserve"> are both playing. I heard they’re good. </w:t>
      </w:r>
    </w:p>
    <w:p w14:paraId="21C0305C" w14:textId="77777777" w:rsidR="0003345B" w:rsidRDefault="0003345B" w:rsidP="000271CB">
      <w:pPr>
        <w:spacing w:after="0" w:line="240" w:lineRule="auto"/>
      </w:pPr>
      <w:r>
        <w:t xml:space="preserve">W: Right. But I saw </w:t>
      </w:r>
      <w:r w:rsidRPr="00166769">
        <w:rPr>
          <w:i/>
          <w:iCs/>
        </w:rPr>
        <w:t>Blue Waters</w:t>
      </w:r>
      <w:r>
        <w:t xml:space="preserve"> two days ago. How about seeing </w:t>
      </w:r>
      <w:r w:rsidRPr="00940B5E">
        <w:rPr>
          <w:i/>
          <w:iCs/>
        </w:rPr>
        <w:t>Flash</w:t>
      </w:r>
      <w:r>
        <w:t>?</w:t>
      </w:r>
    </w:p>
    <w:p w14:paraId="1B5D4B12" w14:textId="4712C6CC" w:rsidR="0003345B" w:rsidRDefault="0003345B" w:rsidP="000271CB">
      <w:pPr>
        <w:spacing w:after="0" w:line="240" w:lineRule="auto"/>
      </w:pPr>
      <w:r>
        <w:t>M: Al</w:t>
      </w:r>
      <w:r w:rsidR="00166769">
        <w:t xml:space="preserve">l </w:t>
      </w:r>
      <w:r>
        <w:t xml:space="preserve">right. There are three showings this afternoon. It’s showing at 5:50, 7:30, and 9:00. </w:t>
      </w:r>
    </w:p>
    <w:p w14:paraId="0E36D049" w14:textId="77777777" w:rsidR="0003345B" w:rsidRDefault="0003345B" w:rsidP="000271CB">
      <w:pPr>
        <w:spacing w:after="0" w:line="240" w:lineRule="auto"/>
      </w:pPr>
      <w:r>
        <w:t xml:space="preserve">W: What do you think? It’s already 5:00 p.m. </w:t>
      </w:r>
    </w:p>
    <w:p w14:paraId="48DEC96A" w14:textId="77777777" w:rsidR="0003345B" w:rsidRDefault="0003345B" w:rsidP="000271CB">
      <w:pPr>
        <w:spacing w:after="0" w:line="240" w:lineRule="auto"/>
      </w:pPr>
      <w:r>
        <w:t xml:space="preserve">M: I </w:t>
      </w:r>
      <w:proofErr w:type="gramStart"/>
      <w:r>
        <w:t>have to</w:t>
      </w:r>
      <w:proofErr w:type="gramEnd"/>
      <w:r>
        <w:t xml:space="preserve"> go back to school first. How about going to the 7:30 show? </w:t>
      </w:r>
    </w:p>
    <w:p w14:paraId="63B742FD" w14:textId="77777777" w:rsidR="0003345B" w:rsidRDefault="0003345B" w:rsidP="000271CB">
      <w:pPr>
        <w:spacing w:after="0" w:line="240" w:lineRule="auto"/>
      </w:pPr>
      <w:r>
        <w:t xml:space="preserve">W: OK. Let’s meet after dinner then. </w:t>
      </w:r>
    </w:p>
    <w:p w14:paraId="5E64EFAA" w14:textId="77777777" w:rsidR="0003345B" w:rsidRDefault="0003345B" w:rsidP="000271CB">
      <w:pPr>
        <w:spacing w:after="0" w:line="240" w:lineRule="auto"/>
      </w:pPr>
      <w:r>
        <w:t xml:space="preserve">M: Oh, don’t you want to eat dinner together before the movie? </w:t>
      </w:r>
    </w:p>
    <w:p w14:paraId="1DE60CCC" w14:textId="77777777" w:rsidR="0003345B" w:rsidRDefault="0003345B" w:rsidP="000271CB">
      <w:pPr>
        <w:spacing w:after="0" w:line="240" w:lineRule="auto"/>
      </w:pPr>
      <w:r>
        <w:t xml:space="preserve">W: I </w:t>
      </w:r>
      <w:proofErr w:type="gramStart"/>
      <w:r>
        <w:t>have to</w:t>
      </w:r>
      <w:proofErr w:type="gramEnd"/>
      <w:r>
        <w:t xml:space="preserve"> eat at home tonight. It’s a special family dinner. </w:t>
      </w:r>
    </w:p>
    <w:p w14:paraId="625B83F4" w14:textId="77777777" w:rsidR="0003345B" w:rsidRDefault="0003345B" w:rsidP="000271CB">
      <w:pPr>
        <w:spacing w:after="0" w:line="240" w:lineRule="auto"/>
      </w:pPr>
      <w:r>
        <w:t xml:space="preserve">M: OK then. I’ll meet you at the theater at 7. </w:t>
      </w:r>
    </w:p>
    <w:p w14:paraId="5C2571E7" w14:textId="77777777" w:rsidR="0003345B" w:rsidRDefault="0003345B" w:rsidP="000271CB">
      <w:pPr>
        <w:spacing w:after="0" w:line="240" w:lineRule="auto"/>
      </w:pPr>
      <w:r>
        <w:t xml:space="preserve">W: Great. See you then! </w:t>
      </w:r>
    </w:p>
    <w:p w14:paraId="534F5EDF" w14:textId="77777777" w:rsidR="0003345B" w:rsidRDefault="0003345B" w:rsidP="000271CB">
      <w:pPr>
        <w:spacing w:after="0" w:line="240" w:lineRule="auto"/>
      </w:pPr>
    </w:p>
    <w:p w14:paraId="001818D9" w14:textId="77777777" w:rsidR="0003345B" w:rsidRDefault="0003345B" w:rsidP="000271CB">
      <w:pPr>
        <w:spacing w:after="0" w:line="240" w:lineRule="auto"/>
      </w:pPr>
      <w:r>
        <w:t xml:space="preserve">13. Why did the speakers choose to watch </w:t>
      </w:r>
      <w:r w:rsidRPr="00940B5E">
        <w:rPr>
          <w:i/>
          <w:iCs/>
        </w:rPr>
        <w:t>Flash</w:t>
      </w:r>
      <w:r>
        <w:t xml:space="preserve">? </w:t>
      </w:r>
    </w:p>
    <w:p w14:paraId="77CEBD78" w14:textId="77777777" w:rsidR="0003345B" w:rsidRDefault="0003345B" w:rsidP="000271CB">
      <w:pPr>
        <w:spacing w:after="0" w:line="240" w:lineRule="auto"/>
      </w:pPr>
      <w:r>
        <w:t xml:space="preserve">14. What is the woman doing before the movie? </w:t>
      </w:r>
    </w:p>
    <w:p w14:paraId="345D18E7" w14:textId="2CE968DB" w:rsidR="002A33BB" w:rsidRPr="00406A25" w:rsidRDefault="0003345B" w:rsidP="000271CB">
      <w:pPr>
        <w:spacing w:after="0" w:line="240" w:lineRule="auto"/>
      </w:pPr>
      <w:r>
        <w:t>15. Which movie showing will they go to?</w:t>
      </w:r>
    </w:p>
    <w:p w14:paraId="68812077" w14:textId="3CC76B9E" w:rsidR="00F42CED" w:rsidRDefault="00F42CED" w:rsidP="000271CB">
      <w:pPr>
        <w:spacing w:after="0" w:line="240" w:lineRule="auto"/>
        <w:rPr>
          <w:rFonts w:cstheme="minorHAnsi"/>
          <w:b/>
        </w:rPr>
      </w:pPr>
    </w:p>
    <w:p w14:paraId="28413435" w14:textId="53E74159" w:rsidR="00F42CED" w:rsidRDefault="00F42CED" w:rsidP="000271CB">
      <w:pPr>
        <w:spacing w:after="0" w:line="240" w:lineRule="auto"/>
        <w:rPr>
          <w:rFonts w:cstheme="minorHAnsi"/>
          <w:b/>
        </w:rPr>
      </w:pPr>
    </w:p>
    <w:p w14:paraId="69C2E49F" w14:textId="74C99A2D" w:rsidR="00406A25" w:rsidRDefault="00406A25" w:rsidP="000271CB">
      <w:pPr>
        <w:spacing w:after="0" w:line="240" w:lineRule="auto"/>
        <w:rPr>
          <w:rFonts w:cstheme="minorHAnsi"/>
          <w:b/>
        </w:rPr>
      </w:pPr>
    </w:p>
    <w:p w14:paraId="752C9832" w14:textId="4AD7AD13" w:rsidR="00406A25" w:rsidRDefault="00406A25" w:rsidP="000271CB">
      <w:pPr>
        <w:spacing w:after="0" w:line="240" w:lineRule="auto"/>
        <w:rPr>
          <w:rFonts w:cstheme="minorHAnsi"/>
          <w:b/>
        </w:rPr>
      </w:pPr>
    </w:p>
    <w:p w14:paraId="4F1795EE" w14:textId="56DFB81B" w:rsidR="00406A25" w:rsidRDefault="00406A25" w:rsidP="000271CB">
      <w:pPr>
        <w:spacing w:after="0" w:line="240" w:lineRule="auto"/>
        <w:rPr>
          <w:rFonts w:cstheme="minorHAnsi"/>
          <w:b/>
        </w:rPr>
      </w:pPr>
    </w:p>
    <w:p w14:paraId="5FA6CC2F" w14:textId="1CF401E4" w:rsidR="00406A25" w:rsidRDefault="00406A25" w:rsidP="000271CB">
      <w:pPr>
        <w:spacing w:after="0" w:line="240" w:lineRule="auto"/>
        <w:rPr>
          <w:rFonts w:cstheme="minorHAnsi"/>
          <w:b/>
        </w:rPr>
      </w:pPr>
    </w:p>
    <w:p w14:paraId="57F940FF" w14:textId="103F672F" w:rsidR="00406A25" w:rsidRDefault="00406A25" w:rsidP="000271CB">
      <w:pPr>
        <w:spacing w:after="0" w:line="240" w:lineRule="auto"/>
        <w:rPr>
          <w:rFonts w:cstheme="minorHAnsi"/>
          <w:b/>
        </w:rPr>
      </w:pPr>
    </w:p>
    <w:p w14:paraId="6B6622CE" w14:textId="48522389" w:rsidR="00406A25" w:rsidRDefault="00406A25" w:rsidP="000271CB">
      <w:pPr>
        <w:spacing w:after="0" w:line="240" w:lineRule="auto"/>
        <w:rPr>
          <w:rFonts w:cstheme="minorHAnsi"/>
          <w:b/>
        </w:rPr>
      </w:pPr>
    </w:p>
    <w:p w14:paraId="122A0B6D" w14:textId="7205011A" w:rsidR="00406A25" w:rsidRDefault="00406A25" w:rsidP="000271CB">
      <w:pPr>
        <w:spacing w:after="0" w:line="240" w:lineRule="auto"/>
        <w:rPr>
          <w:rFonts w:cstheme="minorHAnsi"/>
          <w:b/>
        </w:rPr>
      </w:pPr>
    </w:p>
    <w:p w14:paraId="45083E9A" w14:textId="68567308" w:rsidR="00406A25" w:rsidRDefault="00406A25" w:rsidP="000271CB">
      <w:pPr>
        <w:spacing w:after="0" w:line="240" w:lineRule="auto"/>
        <w:rPr>
          <w:rFonts w:cstheme="minorHAnsi"/>
          <w:b/>
        </w:rPr>
      </w:pPr>
    </w:p>
    <w:p w14:paraId="5787F8FC" w14:textId="1667B7C9" w:rsidR="00406A25" w:rsidRDefault="00406A25" w:rsidP="000271CB">
      <w:pPr>
        <w:spacing w:after="0" w:line="240" w:lineRule="auto"/>
        <w:rPr>
          <w:rFonts w:cstheme="minorHAnsi"/>
          <w:b/>
        </w:rPr>
      </w:pPr>
    </w:p>
    <w:p w14:paraId="24026480" w14:textId="0AD64B1C" w:rsidR="00406A25" w:rsidRDefault="00406A25" w:rsidP="000271CB">
      <w:pPr>
        <w:spacing w:after="0" w:line="240" w:lineRule="auto"/>
        <w:rPr>
          <w:rFonts w:cstheme="minorHAnsi"/>
          <w:b/>
        </w:rPr>
      </w:pPr>
    </w:p>
    <w:p w14:paraId="5A0C2505" w14:textId="77777777" w:rsidR="00406A25" w:rsidRDefault="00406A25" w:rsidP="000271CB">
      <w:pPr>
        <w:spacing w:after="0" w:line="240" w:lineRule="auto"/>
        <w:rPr>
          <w:rFonts w:cstheme="minorHAnsi"/>
          <w:b/>
        </w:rPr>
      </w:pPr>
    </w:p>
    <w:p w14:paraId="45160BD7" w14:textId="77777777" w:rsidR="002A33BB" w:rsidRPr="007D3E91" w:rsidRDefault="002A33BB" w:rsidP="000271CB">
      <w:pPr>
        <w:spacing w:after="0" w:line="240" w:lineRule="auto"/>
        <w:rPr>
          <w:rFonts w:cstheme="minorHAnsi"/>
          <w:b/>
        </w:rPr>
      </w:pPr>
    </w:p>
    <w:p w14:paraId="4EA53F41" w14:textId="4F8828B1" w:rsidR="00C13D41" w:rsidRPr="007D3E91" w:rsidRDefault="00C13D41" w:rsidP="00C13D41">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8 What Do You Like?</w:t>
      </w:r>
    </w:p>
    <w:p w14:paraId="45016D1D" w14:textId="77777777" w:rsidR="00987C63" w:rsidRDefault="00987C63" w:rsidP="000271CB">
      <w:pPr>
        <w:spacing w:after="0" w:line="240" w:lineRule="auto"/>
        <w:rPr>
          <w:rFonts w:cstheme="minorHAnsi"/>
          <w:b/>
        </w:rPr>
      </w:pPr>
    </w:p>
    <w:p w14:paraId="4A26D552" w14:textId="2A8BCFAB" w:rsidR="0017043B" w:rsidRPr="007D3E91" w:rsidRDefault="00060941" w:rsidP="000271CB">
      <w:pPr>
        <w:spacing w:after="0" w:line="240" w:lineRule="auto"/>
        <w:rPr>
          <w:rFonts w:cstheme="minorHAnsi"/>
          <w:b/>
        </w:rPr>
      </w:pPr>
      <w:bookmarkStart w:id="8" w:name="_Hlk112853565"/>
      <w:r w:rsidRPr="007D3E91">
        <w:rPr>
          <w:rFonts w:cstheme="minorHAnsi"/>
          <w:b/>
        </w:rPr>
        <w:t>Track</w:t>
      </w:r>
      <w:r w:rsidR="0017043B" w:rsidRPr="007D3E91">
        <w:rPr>
          <w:rFonts w:cstheme="minorHAnsi"/>
          <w:b/>
        </w:rPr>
        <w:t xml:space="preserve"> </w:t>
      </w:r>
      <w:r w:rsidR="00DD089A">
        <w:rPr>
          <w:rFonts w:cstheme="minorHAnsi"/>
          <w:b/>
        </w:rPr>
        <w:t>77</w:t>
      </w:r>
      <w:r w:rsidRPr="007D3E91">
        <w:rPr>
          <w:rFonts w:cstheme="minorHAnsi"/>
          <w:b/>
        </w:rPr>
        <w:t xml:space="preserve"> </w:t>
      </w:r>
    </w:p>
    <w:p w14:paraId="70FAF95E" w14:textId="77777777" w:rsidR="00C13D41" w:rsidRDefault="00C13D41" w:rsidP="000271CB">
      <w:pPr>
        <w:spacing w:after="0" w:line="240" w:lineRule="auto"/>
      </w:pPr>
      <w:r>
        <w:t xml:space="preserve">G: Look at all those kittens! Aren’t they lovely? I would love to have one for a pet. Let’s go inside! </w:t>
      </w:r>
    </w:p>
    <w:p w14:paraId="3D8B1F4A" w14:textId="77777777" w:rsidR="00C13D41" w:rsidRDefault="00C13D41" w:rsidP="000271CB">
      <w:pPr>
        <w:spacing w:after="0" w:line="240" w:lineRule="auto"/>
      </w:pPr>
      <w:r>
        <w:t xml:space="preserve">B: Sure! I like looking in pet stores, too. </w:t>
      </w:r>
    </w:p>
    <w:p w14:paraId="29907245" w14:textId="77777777" w:rsidR="00C13D41" w:rsidRDefault="00C13D41" w:rsidP="000271CB">
      <w:pPr>
        <w:spacing w:after="0" w:line="240" w:lineRule="auto"/>
      </w:pPr>
      <w:r>
        <w:t xml:space="preserve">G: Wow, what a lot of different kinds of pets. Cats and tortoises and birds. And look at this, Charlie! </w:t>
      </w:r>
    </w:p>
    <w:p w14:paraId="3458D59B" w14:textId="77777777" w:rsidR="00C13D41" w:rsidRDefault="00C13D41" w:rsidP="000271CB">
      <w:pPr>
        <w:spacing w:after="0" w:line="240" w:lineRule="auto"/>
      </w:pPr>
      <w:r>
        <w:t xml:space="preserve">B: What? </w:t>
      </w:r>
    </w:p>
    <w:p w14:paraId="6B9EEA8D" w14:textId="77777777" w:rsidR="00C13D41" w:rsidRDefault="00C13D41" w:rsidP="000271CB">
      <w:pPr>
        <w:spacing w:after="0" w:line="240" w:lineRule="auto"/>
      </w:pPr>
      <w:r>
        <w:t xml:space="preserve">G: Spiders! </w:t>
      </w:r>
      <w:proofErr w:type="spellStart"/>
      <w:r>
        <w:t>Eww</w:t>
      </w:r>
      <w:proofErr w:type="spellEnd"/>
      <w:r>
        <w:t xml:space="preserve">! Who wants a spider as a pet?! </w:t>
      </w:r>
    </w:p>
    <w:p w14:paraId="70277BF6" w14:textId="77777777" w:rsidR="00C13D41" w:rsidRDefault="00C13D41" w:rsidP="000271CB">
      <w:pPr>
        <w:spacing w:after="0" w:line="240" w:lineRule="auto"/>
      </w:pPr>
      <w:r>
        <w:t xml:space="preserve">B: Some people prefer spiders to other pets. They are easier to take care of than cats, for example. </w:t>
      </w:r>
    </w:p>
    <w:p w14:paraId="58E5DC83" w14:textId="1F68BBFD" w:rsidR="00C13D41" w:rsidRDefault="00C13D41" w:rsidP="000271CB">
      <w:pPr>
        <w:spacing w:after="0" w:line="240" w:lineRule="auto"/>
      </w:pPr>
      <w:r>
        <w:t>G: But cats are much cuter than spiders. And spiders can bite you! I really dislike spiders. Even a bird</w:t>
      </w:r>
      <w:r w:rsidR="00180892">
        <w:t xml:space="preserve"> or </w:t>
      </w:r>
      <w:proofErr w:type="gramStart"/>
      <w:r w:rsidR="00180892">
        <w:t>a  slow</w:t>
      </w:r>
      <w:proofErr w:type="gramEnd"/>
      <w:r w:rsidR="00180892">
        <w:t xml:space="preserve"> tortoise</w:t>
      </w:r>
      <w:r>
        <w:t xml:space="preserve"> is better than a spider. </w:t>
      </w:r>
    </w:p>
    <w:p w14:paraId="6DA146A7" w14:textId="77777777" w:rsidR="00C13D41" w:rsidRDefault="00C13D41" w:rsidP="000271CB">
      <w:pPr>
        <w:spacing w:after="0" w:line="240" w:lineRule="auto"/>
      </w:pPr>
      <w:r>
        <w:t xml:space="preserve">B: No way! Birds are just as dangerous as spiders. Birds love biting. And you always </w:t>
      </w:r>
      <w:proofErr w:type="gramStart"/>
      <w:r>
        <w:t>have to</w:t>
      </w:r>
      <w:proofErr w:type="gramEnd"/>
      <w:r>
        <w:t xml:space="preserve"> clean their home. They’re so dirty. </w:t>
      </w:r>
    </w:p>
    <w:p w14:paraId="7B83BCEE" w14:textId="77777777" w:rsidR="00C13D41" w:rsidRDefault="00C13D41" w:rsidP="000271CB">
      <w:pPr>
        <w:spacing w:after="0" w:line="240" w:lineRule="auto"/>
      </w:pPr>
      <w:r>
        <w:t xml:space="preserve">G: Well, that’s true. But spiders look so scary. And they’re bugs. I hate bugs! </w:t>
      </w:r>
    </w:p>
    <w:p w14:paraId="348FD1FD" w14:textId="77777777" w:rsidR="00C13D41" w:rsidRDefault="00C13D41" w:rsidP="000271CB">
      <w:pPr>
        <w:spacing w:after="0" w:line="240" w:lineRule="auto"/>
      </w:pPr>
      <w:r>
        <w:t xml:space="preserve">B: Well, how about these butterflies? They’re bugs, but they’re beautiful. </w:t>
      </w:r>
    </w:p>
    <w:p w14:paraId="62F05385" w14:textId="77777777" w:rsidR="00C13D41" w:rsidRDefault="00C13D41" w:rsidP="000271CB">
      <w:pPr>
        <w:spacing w:after="0" w:line="240" w:lineRule="auto"/>
      </w:pPr>
      <w:r>
        <w:t xml:space="preserve">G: OK, OK. That kind of bug would be OK as a pet. But </w:t>
      </w:r>
      <w:proofErr w:type="gramStart"/>
      <w:r>
        <w:t>really</w:t>
      </w:r>
      <w:proofErr w:type="gramEnd"/>
      <w:r>
        <w:t xml:space="preserve"> I want a cat. </w:t>
      </w:r>
    </w:p>
    <w:p w14:paraId="6DCD08E7" w14:textId="0C779734" w:rsidR="0017043B" w:rsidRDefault="00C13D41" w:rsidP="000271CB">
      <w:pPr>
        <w:spacing w:after="0" w:line="240" w:lineRule="auto"/>
      </w:pPr>
      <w:r>
        <w:t xml:space="preserve">B: Yeah, me </w:t>
      </w:r>
      <w:proofErr w:type="gramStart"/>
      <w:r>
        <w:t>too, actually</w:t>
      </w:r>
      <w:proofErr w:type="gramEnd"/>
      <w:r>
        <w:t>.</w:t>
      </w:r>
    </w:p>
    <w:bookmarkEnd w:id="8"/>
    <w:p w14:paraId="1D5042CC" w14:textId="77777777" w:rsidR="00C13D41" w:rsidRPr="007D3E91" w:rsidRDefault="00C13D41" w:rsidP="000271CB">
      <w:pPr>
        <w:spacing w:after="0" w:line="240" w:lineRule="auto"/>
        <w:rPr>
          <w:rFonts w:cstheme="minorHAnsi"/>
        </w:rPr>
      </w:pPr>
    </w:p>
    <w:p w14:paraId="6DDB863B" w14:textId="155B1D54"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DD089A">
        <w:rPr>
          <w:rFonts w:cstheme="minorHAnsi"/>
          <w:b/>
        </w:rPr>
        <w:t>78</w:t>
      </w:r>
      <w:r w:rsidRPr="007D3E91">
        <w:rPr>
          <w:rFonts w:cstheme="minorHAnsi"/>
          <w:b/>
        </w:rPr>
        <w:t xml:space="preserve"> </w:t>
      </w:r>
    </w:p>
    <w:p w14:paraId="4A828C77" w14:textId="77777777" w:rsidR="00E61CF6" w:rsidRDefault="00E61CF6" w:rsidP="000271CB">
      <w:pPr>
        <w:spacing w:after="0" w:line="240" w:lineRule="auto"/>
      </w:pPr>
      <w:r>
        <w:t xml:space="preserve">1. Spiders are easier to take care of than cats. </w:t>
      </w:r>
    </w:p>
    <w:p w14:paraId="5C18E008" w14:textId="77777777" w:rsidR="00E61CF6" w:rsidRDefault="00E61CF6" w:rsidP="000271CB">
      <w:pPr>
        <w:spacing w:after="0" w:line="240" w:lineRule="auto"/>
      </w:pPr>
      <w:r>
        <w:t xml:space="preserve">2. Birds like to bite. </w:t>
      </w:r>
    </w:p>
    <w:p w14:paraId="56603A1A" w14:textId="77777777" w:rsidR="00E61CF6" w:rsidRDefault="00E61CF6" w:rsidP="000271CB">
      <w:pPr>
        <w:spacing w:after="0" w:line="240" w:lineRule="auto"/>
      </w:pPr>
      <w:r>
        <w:t xml:space="preserve">3. The girl hates all bugs as pets. </w:t>
      </w:r>
    </w:p>
    <w:p w14:paraId="662B0937" w14:textId="41578A44" w:rsidR="0017043B" w:rsidRDefault="00E61CF6" w:rsidP="000271CB">
      <w:pPr>
        <w:spacing w:after="0" w:line="240" w:lineRule="auto"/>
      </w:pPr>
      <w:r>
        <w:t>4. The boy wants a cat as a pet.</w:t>
      </w:r>
    </w:p>
    <w:p w14:paraId="123FF697" w14:textId="77777777" w:rsidR="00E61CF6" w:rsidRPr="007D3E91" w:rsidRDefault="00E61CF6" w:rsidP="000271CB">
      <w:pPr>
        <w:spacing w:after="0" w:line="240" w:lineRule="auto"/>
        <w:rPr>
          <w:rFonts w:cstheme="minorHAnsi"/>
        </w:rPr>
      </w:pPr>
    </w:p>
    <w:p w14:paraId="658D75F3" w14:textId="1C88B1D3" w:rsidR="00E61CF6"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DD089A">
        <w:rPr>
          <w:rFonts w:cstheme="minorHAnsi"/>
          <w:b/>
        </w:rPr>
        <w:t>79</w:t>
      </w:r>
      <w:r w:rsidRPr="007D3E91">
        <w:rPr>
          <w:rFonts w:cstheme="minorHAnsi"/>
          <w:b/>
        </w:rPr>
        <w:t xml:space="preserve"> </w:t>
      </w:r>
    </w:p>
    <w:p w14:paraId="44276E8F" w14:textId="6E3CCF49" w:rsidR="00E61CF6" w:rsidRDefault="00E61CF6" w:rsidP="000271CB">
      <w:pPr>
        <w:spacing w:after="0" w:line="240" w:lineRule="auto"/>
      </w:pPr>
      <w:r>
        <w:t xml:space="preserve">B: Mom, what are we having for dinner? Is it burgers and French fries? I love French fries! </w:t>
      </w:r>
    </w:p>
    <w:p w14:paraId="510D4FDD" w14:textId="7EF2D021" w:rsidR="00E61CF6" w:rsidRPr="00E61CF6" w:rsidRDefault="00E61CF6" w:rsidP="000271CB">
      <w:pPr>
        <w:spacing w:after="0" w:line="240" w:lineRule="auto"/>
        <w:rPr>
          <w:rFonts w:cstheme="minorHAnsi"/>
          <w:b/>
        </w:rPr>
      </w:pPr>
      <w:r>
        <w:t>W: Well, what do you think of chicken and vegetables?</w:t>
      </w:r>
    </w:p>
    <w:p w14:paraId="6037C319" w14:textId="77777777" w:rsidR="00E61CF6" w:rsidRDefault="00E61CF6" w:rsidP="000271CB">
      <w:pPr>
        <w:spacing w:after="0" w:line="240" w:lineRule="auto"/>
      </w:pPr>
      <w:r>
        <w:t xml:space="preserve">B: Chicken and vegetables? Well, chicken is OK. But do I have to eat the vegetables? They’re not as good as French fries! </w:t>
      </w:r>
    </w:p>
    <w:p w14:paraId="1BF671DB" w14:textId="77777777" w:rsidR="00E61CF6" w:rsidRDefault="00E61CF6" w:rsidP="000271CB">
      <w:pPr>
        <w:spacing w:after="0" w:line="240" w:lineRule="auto"/>
      </w:pPr>
      <w:r>
        <w:t xml:space="preserve">W: Well, they are healthier for you. They are also less expensive than French fries! </w:t>
      </w:r>
    </w:p>
    <w:p w14:paraId="729FE529" w14:textId="77777777" w:rsidR="00E61CF6" w:rsidRDefault="00E61CF6" w:rsidP="000271CB">
      <w:pPr>
        <w:spacing w:after="0" w:line="240" w:lineRule="auto"/>
      </w:pPr>
      <w:r>
        <w:t xml:space="preserve">B: </w:t>
      </w:r>
      <w:proofErr w:type="spellStart"/>
      <w:r>
        <w:t>Awww</w:t>
      </w:r>
      <w:proofErr w:type="spellEnd"/>
      <w:r>
        <w:t xml:space="preserve">. Even fruit is better than vegetables. At least fruit is sweeter. </w:t>
      </w:r>
    </w:p>
    <w:p w14:paraId="2E725697" w14:textId="77777777" w:rsidR="00E61CF6" w:rsidRDefault="00E61CF6" w:rsidP="000271CB">
      <w:pPr>
        <w:spacing w:after="0" w:line="240" w:lineRule="auto"/>
      </w:pPr>
      <w:r>
        <w:t xml:space="preserve">W: But you didn’t ask about dessert. </w:t>
      </w:r>
    </w:p>
    <w:p w14:paraId="4436EFAF" w14:textId="77777777" w:rsidR="00E61CF6" w:rsidRDefault="00E61CF6" w:rsidP="000271CB">
      <w:pPr>
        <w:spacing w:after="0" w:line="240" w:lineRule="auto"/>
      </w:pPr>
      <w:r>
        <w:t xml:space="preserve">B: Are we having dessert? </w:t>
      </w:r>
    </w:p>
    <w:p w14:paraId="33FA3F14" w14:textId="77777777" w:rsidR="00E61CF6" w:rsidRDefault="00E61CF6" w:rsidP="000271CB">
      <w:pPr>
        <w:spacing w:after="0" w:line="240" w:lineRule="auto"/>
      </w:pPr>
      <w:r>
        <w:t xml:space="preserve">W: Yes, we are. We’re having strawberries and ice cream. </w:t>
      </w:r>
    </w:p>
    <w:p w14:paraId="57A31089" w14:textId="77777777" w:rsidR="00E61CF6" w:rsidRDefault="00E61CF6" w:rsidP="000271CB">
      <w:pPr>
        <w:spacing w:after="0" w:line="240" w:lineRule="auto"/>
      </w:pPr>
      <w:r>
        <w:t xml:space="preserve">B: Strawberries and ice cream?! That’s just as good as French fries! Thanks, Mom! </w:t>
      </w:r>
    </w:p>
    <w:p w14:paraId="0EFA62E5" w14:textId="77777777" w:rsidR="00E61CF6" w:rsidRDefault="00E61CF6" w:rsidP="000271CB">
      <w:pPr>
        <w:spacing w:after="0" w:line="240" w:lineRule="auto"/>
      </w:pPr>
      <w:r>
        <w:t xml:space="preserve">W: You’re welcome. But eat all your vegetables first. </w:t>
      </w:r>
    </w:p>
    <w:p w14:paraId="7B8D5812" w14:textId="25BE4218" w:rsidR="00E61CF6" w:rsidRDefault="00E61CF6" w:rsidP="000271CB">
      <w:pPr>
        <w:spacing w:after="0" w:line="240" w:lineRule="auto"/>
      </w:pPr>
      <w:r>
        <w:t xml:space="preserve">B: </w:t>
      </w:r>
      <w:proofErr w:type="spellStart"/>
      <w:r>
        <w:t>Awww</w:t>
      </w:r>
      <w:proofErr w:type="spellEnd"/>
      <w:r>
        <w:t>!</w:t>
      </w:r>
    </w:p>
    <w:p w14:paraId="70564B81" w14:textId="77777777" w:rsidR="0017043B" w:rsidRPr="007D3E91" w:rsidRDefault="0017043B" w:rsidP="000271CB">
      <w:pPr>
        <w:spacing w:after="0" w:line="240" w:lineRule="auto"/>
        <w:rPr>
          <w:rFonts w:cstheme="minorHAnsi"/>
        </w:rPr>
      </w:pPr>
    </w:p>
    <w:p w14:paraId="399B8B86" w14:textId="15968952" w:rsidR="00936F7A" w:rsidRPr="007D3E91" w:rsidRDefault="00936F7A" w:rsidP="000271CB">
      <w:pPr>
        <w:spacing w:after="0" w:line="240" w:lineRule="auto"/>
        <w:rPr>
          <w:rFonts w:cstheme="minorHAnsi"/>
          <w:b/>
          <w:lang w:eastAsia="ko-KR"/>
        </w:rPr>
      </w:pPr>
      <w:r w:rsidRPr="007D3E91">
        <w:rPr>
          <w:rFonts w:cstheme="minorHAnsi"/>
          <w:b/>
        </w:rPr>
        <w:t xml:space="preserve">Track </w:t>
      </w:r>
      <w:r w:rsidR="00DD089A">
        <w:rPr>
          <w:rFonts w:cstheme="minorHAnsi"/>
          <w:b/>
          <w:lang w:eastAsia="ko-KR"/>
        </w:rPr>
        <w:t>80</w:t>
      </w:r>
    </w:p>
    <w:p w14:paraId="76123B5D" w14:textId="77777777" w:rsidR="00752004" w:rsidRDefault="00752004" w:rsidP="000271CB">
      <w:pPr>
        <w:spacing w:after="0" w:line="240" w:lineRule="auto"/>
      </w:pPr>
      <w:r>
        <w:t xml:space="preserve">1. What are the speakers talking about? </w:t>
      </w:r>
    </w:p>
    <w:p w14:paraId="22C7DC7C" w14:textId="77777777" w:rsidR="00752004" w:rsidRDefault="00752004" w:rsidP="000271CB">
      <w:pPr>
        <w:spacing w:after="0" w:line="240" w:lineRule="auto"/>
      </w:pPr>
      <w:r>
        <w:t xml:space="preserve">2. What does the woman think about vegetables? </w:t>
      </w:r>
    </w:p>
    <w:p w14:paraId="264FFF48" w14:textId="347C61FC" w:rsidR="00936F7A" w:rsidRDefault="00752004" w:rsidP="000271CB">
      <w:pPr>
        <w:spacing w:after="0" w:line="240" w:lineRule="auto"/>
        <w:rPr>
          <w:rFonts w:cstheme="minorHAnsi"/>
          <w:b/>
          <w:kern w:val="2"/>
          <w:lang w:eastAsia="ko-KR"/>
        </w:rPr>
      </w:pPr>
      <w:r>
        <w:t>3. Who will eat strawberries and ice cream for dessert?</w:t>
      </w:r>
    </w:p>
    <w:p w14:paraId="21B5805F" w14:textId="6FB3FE7E" w:rsidR="00752004" w:rsidRPr="007D3E91" w:rsidRDefault="00107A4F" w:rsidP="000271CB">
      <w:pPr>
        <w:spacing w:after="0" w:line="240" w:lineRule="auto"/>
        <w:rPr>
          <w:rFonts w:cstheme="minorHAnsi"/>
        </w:rPr>
      </w:pPr>
      <w:r>
        <w:rPr>
          <w:rFonts w:cstheme="minorHAnsi"/>
        </w:rPr>
        <w:br/>
      </w:r>
    </w:p>
    <w:p w14:paraId="66013097" w14:textId="258AFDC5" w:rsidR="00936F7A" w:rsidRPr="007D3E91" w:rsidRDefault="00936F7A" w:rsidP="000271CB">
      <w:pPr>
        <w:spacing w:after="0" w:line="240" w:lineRule="auto"/>
        <w:rPr>
          <w:rFonts w:cstheme="minorHAnsi"/>
          <w:b/>
        </w:rPr>
      </w:pPr>
      <w:bookmarkStart w:id="9" w:name="_Hlk112853818"/>
      <w:r w:rsidRPr="007D3E91">
        <w:rPr>
          <w:rFonts w:cstheme="minorHAnsi"/>
          <w:b/>
        </w:rPr>
        <w:lastRenderedPageBreak/>
        <w:t xml:space="preserve">Track </w:t>
      </w:r>
      <w:r w:rsidR="00DD089A">
        <w:rPr>
          <w:rFonts w:cstheme="minorHAnsi"/>
          <w:b/>
          <w:lang w:eastAsia="ko-KR"/>
        </w:rPr>
        <w:t>81</w:t>
      </w:r>
      <w:r w:rsidRPr="007D3E91">
        <w:rPr>
          <w:rFonts w:cstheme="minorHAnsi"/>
          <w:b/>
        </w:rPr>
        <w:t xml:space="preserve"> </w:t>
      </w:r>
    </w:p>
    <w:p w14:paraId="7474528D" w14:textId="3EE80878" w:rsidR="00936F7A" w:rsidRDefault="003A427B" w:rsidP="000271CB">
      <w:pPr>
        <w:spacing w:after="0" w:line="240" w:lineRule="auto"/>
      </w:pPr>
      <w:r>
        <w:t>M: I live in a big city. I prefer big cities to small towns. A city is more interesting. There’s lots to see and do in the city! I can go shopping in a mall, or I can see a movie in the theater. And I like all the big buildings and bright lights. They are exciting to see. My friend doesn’t think so, though. She thinks small towns are better. She says they are more beautiful. She likes to see the flowers outside. Small towns do have better air and nice trees. I like the air and the trees, too. But still, I love the big city.</w:t>
      </w:r>
    </w:p>
    <w:bookmarkEnd w:id="9"/>
    <w:p w14:paraId="6699BEC8" w14:textId="77777777" w:rsidR="003A427B" w:rsidRPr="007D3E91" w:rsidRDefault="003A427B" w:rsidP="000271CB">
      <w:pPr>
        <w:spacing w:after="0" w:line="240" w:lineRule="auto"/>
        <w:rPr>
          <w:rFonts w:cstheme="minorHAnsi"/>
        </w:rPr>
      </w:pPr>
    </w:p>
    <w:p w14:paraId="2D8FCE0E" w14:textId="62573EDD" w:rsidR="00936F7A" w:rsidRPr="007D3E91" w:rsidRDefault="007427E1" w:rsidP="000271CB">
      <w:pPr>
        <w:widowControl w:val="0"/>
        <w:wordWrap w:val="0"/>
        <w:autoSpaceDE w:val="0"/>
        <w:autoSpaceDN w:val="0"/>
        <w:spacing w:after="0" w:line="240" w:lineRule="auto"/>
        <w:rPr>
          <w:rFonts w:cstheme="minorHAnsi"/>
          <w:b/>
          <w:kern w:val="2"/>
          <w:lang w:eastAsia="ko-KR"/>
        </w:rPr>
      </w:pPr>
      <w:bookmarkStart w:id="10" w:name="_Hlk112853919"/>
      <w:r w:rsidRPr="007D3E91">
        <w:rPr>
          <w:rFonts w:cstheme="minorHAnsi"/>
          <w:b/>
          <w:kern w:val="2"/>
          <w:lang w:eastAsia="ko-KR"/>
        </w:rPr>
        <w:t>Track</w:t>
      </w:r>
      <w:r w:rsidR="0017043B" w:rsidRPr="007D3E91">
        <w:rPr>
          <w:rFonts w:cstheme="minorHAnsi"/>
          <w:b/>
          <w:kern w:val="2"/>
          <w:lang w:eastAsia="ko-KR"/>
        </w:rPr>
        <w:t xml:space="preserve"> </w:t>
      </w:r>
      <w:r w:rsidR="00DD089A">
        <w:rPr>
          <w:rFonts w:cstheme="minorHAnsi"/>
          <w:b/>
          <w:kern w:val="2"/>
          <w:lang w:eastAsia="ko-KR"/>
        </w:rPr>
        <w:t>82</w:t>
      </w:r>
    </w:p>
    <w:p w14:paraId="09321CDE" w14:textId="77777777" w:rsidR="006F20E0" w:rsidRDefault="006F20E0" w:rsidP="000271CB">
      <w:pPr>
        <w:spacing w:after="0" w:line="240" w:lineRule="auto"/>
      </w:pPr>
      <w:r>
        <w:t xml:space="preserve">1. What is the speaker talking about? </w:t>
      </w:r>
    </w:p>
    <w:p w14:paraId="69A6E523" w14:textId="77777777" w:rsidR="006F20E0" w:rsidRDefault="006F20E0" w:rsidP="000271CB">
      <w:pPr>
        <w:spacing w:after="0" w:line="240" w:lineRule="auto"/>
      </w:pPr>
      <w:r>
        <w:t xml:space="preserve">2. What does he like about the city? </w:t>
      </w:r>
    </w:p>
    <w:p w14:paraId="727FE585" w14:textId="6862DF07" w:rsidR="00936F7A" w:rsidRDefault="006F20E0" w:rsidP="000271CB">
      <w:pPr>
        <w:spacing w:after="0" w:line="240" w:lineRule="auto"/>
      </w:pPr>
      <w:r>
        <w:t xml:space="preserve">3. What does his </w:t>
      </w:r>
      <w:r w:rsidR="00DD089A">
        <w:t>friend</w:t>
      </w:r>
      <w:r>
        <w:t xml:space="preserve"> think?</w:t>
      </w:r>
    </w:p>
    <w:bookmarkEnd w:id="10"/>
    <w:p w14:paraId="0B7CE297" w14:textId="0E691D18" w:rsidR="006F20E0" w:rsidRDefault="006F20E0" w:rsidP="000271CB">
      <w:pPr>
        <w:spacing w:after="0" w:line="240" w:lineRule="auto"/>
        <w:rPr>
          <w:rFonts w:cstheme="minorHAnsi"/>
        </w:rPr>
      </w:pPr>
    </w:p>
    <w:p w14:paraId="68051EAC" w14:textId="66D95B51" w:rsidR="00DD089A" w:rsidRDefault="00DD089A" w:rsidP="00DD089A">
      <w:pPr>
        <w:widowControl w:val="0"/>
        <w:wordWrap w:val="0"/>
        <w:autoSpaceDE w:val="0"/>
        <w:autoSpaceDN w:val="0"/>
        <w:spacing w:after="0" w:line="240" w:lineRule="auto"/>
        <w:rPr>
          <w:rFonts w:cstheme="minorHAnsi"/>
          <w:b/>
          <w:kern w:val="2"/>
          <w:lang w:eastAsia="ko-KR"/>
        </w:rPr>
      </w:pPr>
      <w:bookmarkStart w:id="11" w:name="_Hlk112854064"/>
      <w:r w:rsidRPr="007D3E91">
        <w:rPr>
          <w:rFonts w:cstheme="minorHAnsi"/>
          <w:b/>
          <w:kern w:val="2"/>
          <w:lang w:eastAsia="ko-KR"/>
        </w:rPr>
        <w:t xml:space="preserve">Track </w:t>
      </w:r>
      <w:r>
        <w:rPr>
          <w:rFonts w:cstheme="minorHAnsi"/>
          <w:b/>
          <w:kern w:val="2"/>
          <w:lang w:eastAsia="ko-KR"/>
        </w:rPr>
        <w:t>83</w:t>
      </w:r>
    </w:p>
    <w:p w14:paraId="3B912571" w14:textId="269CE775" w:rsidR="00DD089A" w:rsidRDefault="00DD089A" w:rsidP="00DD089A">
      <w:pPr>
        <w:widowControl w:val="0"/>
        <w:wordWrap w:val="0"/>
        <w:autoSpaceDE w:val="0"/>
        <w:autoSpaceDN w:val="0"/>
        <w:spacing w:after="0" w:line="240" w:lineRule="auto"/>
        <w:rPr>
          <w:rFonts w:cstheme="minorHAnsi"/>
          <w:bCs/>
          <w:kern w:val="2"/>
          <w:lang w:eastAsia="ko-KR"/>
        </w:rPr>
      </w:pPr>
      <w:r>
        <w:rPr>
          <w:rFonts w:cstheme="minorHAnsi"/>
          <w:bCs/>
          <w:kern w:val="2"/>
          <w:lang w:eastAsia="ko-KR"/>
        </w:rPr>
        <w:t>B</w:t>
      </w:r>
      <w:r w:rsidR="006A2F99">
        <w:rPr>
          <w:rFonts w:cstheme="minorHAnsi"/>
          <w:bCs/>
          <w:kern w:val="2"/>
          <w:lang w:eastAsia="ko-KR"/>
        </w:rPr>
        <w:t>1</w:t>
      </w:r>
      <w:r>
        <w:rPr>
          <w:rFonts w:cstheme="minorHAnsi"/>
          <w:bCs/>
          <w:kern w:val="2"/>
          <w:lang w:eastAsia="ko-KR"/>
        </w:rPr>
        <w:t>: What is for dinner tonight? Is it pizza? I love pizza!</w:t>
      </w:r>
    </w:p>
    <w:p w14:paraId="54BE933D" w14:textId="6509E615" w:rsidR="00DD089A" w:rsidRDefault="006A2F99" w:rsidP="00DD089A">
      <w:pPr>
        <w:widowControl w:val="0"/>
        <w:wordWrap w:val="0"/>
        <w:autoSpaceDE w:val="0"/>
        <w:autoSpaceDN w:val="0"/>
        <w:spacing w:after="0" w:line="240" w:lineRule="auto"/>
        <w:rPr>
          <w:rFonts w:cstheme="minorHAnsi"/>
          <w:bCs/>
          <w:kern w:val="2"/>
          <w:lang w:eastAsia="ko-KR"/>
        </w:rPr>
      </w:pPr>
      <w:r>
        <w:rPr>
          <w:rFonts w:cstheme="minorHAnsi"/>
          <w:bCs/>
          <w:kern w:val="2"/>
          <w:lang w:eastAsia="ko-KR"/>
        </w:rPr>
        <w:t>B2</w:t>
      </w:r>
      <w:r w:rsidR="00DD089A">
        <w:rPr>
          <w:rFonts w:cstheme="minorHAnsi"/>
          <w:bCs/>
          <w:kern w:val="2"/>
          <w:lang w:eastAsia="ko-KR"/>
        </w:rPr>
        <w:t>: How about spaghetti with garlic bread</w:t>
      </w:r>
      <w:r w:rsidR="00EA0B64">
        <w:rPr>
          <w:rFonts w:cstheme="minorHAnsi"/>
          <w:bCs/>
          <w:kern w:val="2"/>
          <w:lang w:eastAsia="ko-KR"/>
        </w:rPr>
        <w:t>?</w:t>
      </w:r>
    </w:p>
    <w:p w14:paraId="5845D2EC" w14:textId="7AC1CA72" w:rsidR="00DD089A" w:rsidRDefault="00DD089A" w:rsidP="00DD089A">
      <w:pPr>
        <w:widowControl w:val="0"/>
        <w:wordWrap w:val="0"/>
        <w:autoSpaceDE w:val="0"/>
        <w:autoSpaceDN w:val="0"/>
        <w:spacing w:after="0" w:line="240" w:lineRule="auto"/>
        <w:rPr>
          <w:rFonts w:cstheme="minorHAnsi"/>
          <w:bCs/>
          <w:kern w:val="2"/>
          <w:lang w:eastAsia="ko-KR"/>
        </w:rPr>
      </w:pPr>
      <w:r>
        <w:rPr>
          <w:rFonts w:cstheme="minorHAnsi"/>
          <w:bCs/>
          <w:kern w:val="2"/>
          <w:lang w:eastAsia="ko-KR"/>
        </w:rPr>
        <w:t>B</w:t>
      </w:r>
      <w:r w:rsidR="006A2F99">
        <w:rPr>
          <w:rFonts w:cstheme="minorHAnsi"/>
          <w:bCs/>
          <w:kern w:val="2"/>
          <w:lang w:eastAsia="ko-KR"/>
        </w:rPr>
        <w:t>1</w:t>
      </w:r>
      <w:r>
        <w:rPr>
          <w:rFonts w:cstheme="minorHAnsi"/>
          <w:bCs/>
          <w:kern w:val="2"/>
          <w:lang w:eastAsia="ko-KR"/>
        </w:rPr>
        <w:t>: Spaghetti is OK. But do I have to have the sauce? It’s not as good as pizza.</w:t>
      </w:r>
    </w:p>
    <w:p w14:paraId="468CCA95" w14:textId="475565EA" w:rsidR="00DD089A" w:rsidRPr="00DD089A" w:rsidRDefault="006A2F99" w:rsidP="00DD089A">
      <w:pPr>
        <w:widowControl w:val="0"/>
        <w:wordWrap w:val="0"/>
        <w:autoSpaceDE w:val="0"/>
        <w:autoSpaceDN w:val="0"/>
        <w:spacing w:after="0" w:line="240" w:lineRule="auto"/>
        <w:rPr>
          <w:rFonts w:cstheme="minorHAnsi"/>
          <w:bCs/>
          <w:kern w:val="2"/>
          <w:lang w:eastAsia="ko-KR"/>
        </w:rPr>
      </w:pPr>
      <w:r>
        <w:rPr>
          <w:rFonts w:cstheme="minorHAnsi"/>
          <w:bCs/>
          <w:kern w:val="2"/>
          <w:lang w:eastAsia="ko-KR"/>
        </w:rPr>
        <w:t>B2</w:t>
      </w:r>
      <w:r w:rsidR="00DD089A">
        <w:rPr>
          <w:rFonts w:cstheme="minorHAnsi"/>
          <w:bCs/>
          <w:kern w:val="2"/>
          <w:lang w:eastAsia="ko-KR"/>
        </w:rPr>
        <w:t>: It’s healthier for you. Let’s have spaghetti.</w:t>
      </w:r>
    </w:p>
    <w:bookmarkEnd w:id="11"/>
    <w:p w14:paraId="718DCD2D" w14:textId="77777777" w:rsidR="00DD089A" w:rsidRPr="007D3E91" w:rsidRDefault="00DD089A" w:rsidP="000271CB">
      <w:pPr>
        <w:spacing w:after="0" w:line="240" w:lineRule="auto"/>
        <w:rPr>
          <w:rFonts w:cstheme="minorHAnsi"/>
        </w:rPr>
      </w:pPr>
    </w:p>
    <w:p w14:paraId="2F9505AB" w14:textId="546F8ADF"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w:t>
      </w:r>
      <w:r w:rsidR="0017043B" w:rsidRPr="007D3E91">
        <w:rPr>
          <w:rFonts w:cstheme="minorHAnsi"/>
          <w:b/>
          <w:kern w:val="2"/>
          <w:lang w:eastAsia="ko-KR"/>
        </w:rPr>
        <w:t xml:space="preserve"> </w:t>
      </w:r>
      <w:r w:rsidR="00DD089A">
        <w:rPr>
          <w:rFonts w:cstheme="minorHAnsi"/>
          <w:b/>
          <w:kern w:val="2"/>
          <w:lang w:eastAsia="ko-KR"/>
        </w:rPr>
        <w:t>84</w:t>
      </w:r>
    </w:p>
    <w:p w14:paraId="434F719F" w14:textId="77777777" w:rsidR="006F20E0" w:rsidRDefault="006F20E0" w:rsidP="000271CB">
      <w:pPr>
        <w:spacing w:after="0" w:line="240" w:lineRule="auto"/>
        <w:ind w:left="720" w:hanging="720"/>
      </w:pPr>
      <w:r>
        <w:t xml:space="preserve">1. (a) The one on the right is bigger. </w:t>
      </w:r>
    </w:p>
    <w:p w14:paraId="38A3AF9A" w14:textId="77777777" w:rsidR="006F20E0" w:rsidRDefault="006F20E0" w:rsidP="000271CB">
      <w:pPr>
        <w:spacing w:after="0" w:line="240" w:lineRule="auto"/>
        <w:ind w:left="720" w:hanging="720"/>
      </w:pPr>
      <w:r>
        <w:t xml:space="preserve">(b) They are the same size. </w:t>
      </w:r>
    </w:p>
    <w:p w14:paraId="2A409D2E" w14:textId="77777777" w:rsidR="006F20E0" w:rsidRDefault="006F20E0" w:rsidP="000271CB">
      <w:pPr>
        <w:spacing w:after="0" w:line="240" w:lineRule="auto"/>
        <w:ind w:left="720" w:hanging="720"/>
      </w:pPr>
      <w:r>
        <w:t>(c) The one on the right is not as big as the one on the left.</w:t>
      </w:r>
    </w:p>
    <w:p w14:paraId="4A8B88C3" w14:textId="21AE55AF" w:rsidR="00936F7A" w:rsidRDefault="006F20E0" w:rsidP="000271CB">
      <w:pPr>
        <w:spacing w:after="0" w:line="240" w:lineRule="auto"/>
        <w:ind w:left="720" w:hanging="720"/>
      </w:pPr>
      <w:r>
        <w:t>(d) The one on the left is the same size as the one on the right.</w:t>
      </w:r>
    </w:p>
    <w:p w14:paraId="3819D133" w14:textId="517B54F6" w:rsidR="00940B28" w:rsidRDefault="00940B28" w:rsidP="000271CB">
      <w:pPr>
        <w:spacing w:after="0" w:line="240" w:lineRule="auto"/>
        <w:ind w:left="720" w:hanging="720"/>
      </w:pPr>
    </w:p>
    <w:p w14:paraId="0AC466CB" w14:textId="77777777" w:rsidR="00940B28" w:rsidRDefault="00940B28" w:rsidP="000271CB">
      <w:pPr>
        <w:spacing w:after="0" w:line="240" w:lineRule="auto"/>
        <w:ind w:left="720" w:hanging="720"/>
      </w:pPr>
      <w:r>
        <w:t xml:space="preserve">2. (a) The man really dislikes his food. </w:t>
      </w:r>
    </w:p>
    <w:p w14:paraId="6B7D30AA" w14:textId="77777777" w:rsidR="00940B28" w:rsidRDefault="00940B28" w:rsidP="000271CB">
      <w:pPr>
        <w:spacing w:after="0" w:line="240" w:lineRule="auto"/>
        <w:ind w:left="720" w:hanging="720"/>
      </w:pPr>
      <w:r>
        <w:t xml:space="preserve">(b) The man loves tomatoes. </w:t>
      </w:r>
    </w:p>
    <w:p w14:paraId="4DDF8B14" w14:textId="77777777" w:rsidR="00940B28" w:rsidRDefault="00940B28" w:rsidP="000271CB">
      <w:pPr>
        <w:spacing w:after="0" w:line="240" w:lineRule="auto"/>
        <w:ind w:left="720" w:hanging="720"/>
      </w:pPr>
      <w:r>
        <w:t>(c) He prefers tomatoes to carrots.</w:t>
      </w:r>
    </w:p>
    <w:p w14:paraId="03774D7E" w14:textId="13E7661F" w:rsidR="00940B28" w:rsidRDefault="00940B28" w:rsidP="000271CB">
      <w:pPr>
        <w:spacing w:after="0" w:line="240" w:lineRule="auto"/>
        <w:ind w:left="720" w:hanging="720"/>
      </w:pPr>
      <w:r>
        <w:t>(d) This food is better than that food.</w:t>
      </w:r>
    </w:p>
    <w:p w14:paraId="6ABF1B7F" w14:textId="77777777" w:rsidR="006F20E0" w:rsidRPr="007D3E91" w:rsidRDefault="006F20E0" w:rsidP="000271CB">
      <w:pPr>
        <w:spacing w:after="0" w:line="240" w:lineRule="auto"/>
        <w:ind w:left="720" w:hanging="720"/>
        <w:rPr>
          <w:rFonts w:cstheme="minorHAnsi"/>
        </w:rPr>
      </w:pPr>
    </w:p>
    <w:p w14:paraId="7178BEF1" w14:textId="7E24CB9B" w:rsidR="00936F7A" w:rsidRPr="004E6A74" w:rsidRDefault="007427E1" w:rsidP="000271CB">
      <w:pPr>
        <w:spacing w:after="0" w:line="240" w:lineRule="auto"/>
        <w:rPr>
          <w:rFonts w:cstheme="minorHAnsi"/>
          <w:lang w:eastAsia="ko-KR"/>
        </w:rPr>
      </w:pPr>
      <w:r w:rsidRPr="007D3E91">
        <w:rPr>
          <w:rFonts w:cstheme="minorHAnsi"/>
          <w:b/>
        </w:rPr>
        <w:t xml:space="preserve">Track </w:t>
      </w:r>
      <w:r w:rsidR="00DD089A">
        <w:rPr>
          <w:rFonts w:cstheme="minorHAnsi"/>
          <w:b/>
        </w:rPr>
        <w:t>85</w:t>
      </w:r>
    </w:p>
    <w:p w14:paraId="1FCF7F38" w14:textId="77777777" w:rsidR="004E6A74" w:rsidRDefault="004E6A74" w:rsidP="000271CB">
      <w:pPr>
        <w:spacing w:after="0" w:line="240" w:lineRule="auto"/>
      </w:pPr>
      <w:r>
        <w:t xml:space="preserve">3. What do you think about pizza? </w:t>
      </w:r>
    </w:p>
    <w:p w14:paraId="40EAB9B4" w14:textId="4CCE423A" w:rsidR="00936F7A" w:rsidRDefault="004E6A74" w:rsidP="000271CB">
      <w:pPr>
        <w:spacing w:after="0" w:line="240" w:lineRule="auto"/>
      </w:pPr>
      <w:r>
        <w:t>4. I hate bugs. They’re scary.</w:t>
      </w:r>
    </w:p>
    <w:p w14:paraId="75A16C8D" w14:textId="77777777" w:rsidR="004E6A74" w:rsidRPr="007D3E91" w:rsidRDefault="004E6A74" w:rsidP="000271CB">
      <w:pPr>
        <w:spacing w:after="0" w:line="240" w:lineRule="auto"/>
        <w:rPr>
          <w:rFonts w:cstheme="minorHAnsi"/>
        </w:rPr>
      </w:pPr>
    </w:p>
    <w:p w14:paraId="07E2FFEB" w14:textId="2F178243"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DD089A">
        <w:rPr>
          <w:rFonts w:cstheme="minorHAnsi"/>
          <w:b/>
        </w:rPr>
        <w:t>86</w:t>
      </w:r>
    </w:p>
    <w:p w14:paraId="05AA1E5D" w14:textId="77777777" w:rsidR="004E6A74" w:rsidRPr="004E6A74" w:rsidRDefault="004E6A74" w:rsidP="000271CB">
      <w:pPr>
        <w:spacing w:after="0" w:line="240" w:lineRule="auto"/>
        <w:rPr>
          <w:b/>
          <w:bCs/>
        </w:rPr>
      </w:pPr>
      <w:r w:rsidRPr="004E6A74">
        <w:rPr>
          <w:b/>
          <w:bCs/>
        </w:rPr>
        <w:t xml:space="preserve">Questions 5 and 6 refer to the following dialogue. </w:t>
      </w:r>
    </w:p>
    <w:p w14:paraId="53B38C43" w14:textId="77777777" w:rsidR="004E6A74" w:rsidRDefault="004E6A74" w:rsidP="000271CB">
      <w:pPr>
        <w:spacing w:after="0" w:line="240" w:lineRule="auto"/>
      </w:pPr>
      <w:r>
        <w:t xml:space="preserve">B: I am hungry, Mom. What can I eat for a snack? </w:t>
      </w:r>
    </w:p>
    <w:p w14:paraId="147D0045" w14:textId="77777777" w:rsidR="004E6A74" w:rsidRDefault="004E6A74" w:rsidP="000271CB">
      <w:pPr>
        <w:spacing w:after="0" w:line="240" w:lineRule="auto"/>
      </w:pPr>
      <w:r>
        <w:t xml:space="preserve">W: Well, we have fruit. I also made an apple pie. </w:t>
      </w:r>
    </w:p>
    <w:p w14:paraId="40B07F2C" w14:textId="77777777" w:rsidR="004E6A74" w:rsidRDefault="004E6A74" w:rsidP="000271CB">
      <w:pPr>
        <w:spacing w:after="0" w:line="240" w:lineRule="auto"/>
      </w:pPr>
      <w:r>
        <w:t>B: I love apple pie! Do we have cola, Mom?</w:t>
      </w:r>
    </w:p>
    <w:p w14:paraId="1B258727" w14:textId="77777777" w:rsidR="004E6A74" w:rsidRDefault="004E6A74" w:rsidP="000271CB">
      <w:pPr>
        <w:spacing w:after="0" w:line="240" w:lineRule="auto"/>
      </w:pPr>
      <w:r>
        <w:t xml:space="preserve">W: No. Have some milk. It’s better for you than cola. </w:t>
      </w:r>
    </w:p>
    <w:p w14:paraId="71CDF0C8" w14:textId="77777777" w:rsidR="004E6A74" w:rsidRDefault="004E6A74" w:rsidP="000271CB">
      <w:pPr>
        <w:spacing w:after="0" w:line="240" w:lineRule="auto"/>
      </w:pPr>
      <w:r>
        <w:t xml:space="preserve">B: Can I have ice cream with my pie? </w:t>
      </w:r>
    </w:p>
    <w:p w14:paraId="4BD23BD4" w14:textId="77777777" w:rsidR="004E6A74" w:rsidRDefault="004E6A74" w:rsidP="000271CB">
      <w:pPr>
        <w:spacing w:after="0" w:line="240" w:lineRule="auto"/>
      </w:pPr>
      <w:r>
        <w:t xml:space="preserve">W: Bobby, you know ice cream is not as good for you as fruit. Have some strawberries instead. </w:t>
      </w:r>
    </w:p>
    <w:p w14:paraId="5D8D2FAF" w14:textId="77777777" w:rsidR="004E6A74" w:rsidRDefault="004E6A74" w:rsidP="000271CB">
      <w:pPr>
        <w:spacing w:after="0" w:line="240" w:lineRule="auto"/>
      </w:pPr>
      <w:r>
        <w:t xml:space="preserve">B: OK. </w:t>
      </w:r>
    </w:p>
    <w:p w14:paraId="08F1FC8D" w14:textId="77777777" w:rsidR="004E6A74" w:rsidRDefault="004E6A74" w:rsidP="000271CB">
      <w:pPr>
        <w:spacing w:after="0" w:line="240" w:lineRule="auto"/>
      </w:pPr>
    </w:p>
    <w:p w14:paraId="2B64F6AD" w14:textId="77777777" w:rsidR="004E6A74" w:rsidRDefault="004E6A74" w:rsidP="000271CB">
      <w:pPr>
        <w:spacing w:after="0" w:line="240" w:lineRule="auto"/>
      </w:pPr>
      <w:r>
        <w:t xml:space="preserve">5. What does the boy prefer to drink? </w:t>
      </w:r>
    </w:p>
    <w:p w14:paraId="5F0E6AE9" w14:textId="77777777" w:rsidR="004E6A74" w:rsidRDefault="004E6A74" w:rsidP="000271CB">
      <w:pPr>
        <w:spacing w:after="0" w:line="240" w:lineRule="auto"/>
      </w:pPr>
      <w:r>
        <w:t xml:space="preserve">6. Why does his mother tell Bobby to eat strawberries? </w:t>
      </w:r>
    </w:p>
    <w:p w14:paraId="71669AB9" w14:textId="77777777" w:rsidR="004E6A74" w:rsidRDefault="004E6A74" w:rsidP="000271CB">
      <w:pPr>
        <w:spacing w:after="0" w:line="240" w:lineRule="auto"/>
      </w:pPr>
    </w:p>
    <w:p w14:paraId="302674EE" w14:textId="77777777" w:rsidR="004E6A74" w:rsidRPr="004E6A74" w:rsidRDefault="004E6A74" w:rsidP="000271CB">
      <w:pPr>
        <w:spacing w:after="0" w:line="240" w:lineRule="auto"/>
        <w:rPr>
          <w:b/>
          <w:bCs/>
        </w:rPr>
      </w:pPr>
      <w:r w:rsidRPr="004E6A74">
        <w:rPr>
          <w:b/>
          <w:bCs/>
        </w:rPr>
        <w:t xml:space="preserve">Questions 7 and 8 refer to the following dialogue. </w:t>
      </w:r>
    </w:p>
    <w:p w14:paraId="6A87A1C6" w14:textId="77777777" w:rsidR="004E6A74" w:rsidRDefault="004E6A74" w:rsidP="000271CB">
      <w:pPr>
        <w:spacing w:after="0" w:line="240" w:lineRule="auto"/>
      </w:pPr>
      <w:r>
        <w:lastRenderedPageBreak/>
        <w:t xml:space="preserve">M: How long have you lived here in the country? </w:t>
      </w:r>
    </w:p>
    <w:p w14:paraId="74B64AF5" w14:textId="77777777" w:rsidR="004E6A74" w:rsidRDefault="004E6A74" w:rsidP="000271CB">
      <w:pPr>
        <w:spacing w:after="0" w:line="240" w:lineRule="auto"/>
      </w:pPr>
      <w:r>
        <w:t xml:space="preserve">W: For two years now. </w:t>
      </w:r>
    </w:p>
    <w:p w14:paraId="348EADDC" w14:textId="60B0ABA9" w:rsidR="004E6A74" w:rsidRDefault="004E6A74" w:rsidP="000271CB">
      <w:pPr>
        <w:spacing w:after="0" w:line="240" w:lineRule="auto"/>
      </w:pPr>
      <w:r>
        <w:t xml:space="preserve">M: What do you think of it? </w:t>
      </w:r>
    </w:p>
    <w:p w14:paraId="1358E504" w14:textId="10668DAC" w:rsidR="00936F7A" w:rsidRDefault="004E6A74" w:rsidP="000271CB">
      <w:pPr>
        <w:spacing w:after="0" w:line="240" w:lineRule="auto"/>
      </w:pPr>
      <w:r>
        <w:t>W: It’s nice. The air is cleaner than it was in the city. That’s why I moved here. Life is more relaxing. There is one thing, though, that I really dislike in the country.</w:t>
      </w:r>
    </w:p>
    <w:p w14:paraId="690EAF53" w14:textId="77777777" w:rsidR="004E6A74" w:rsidRDefault="004E6A74" w:rsidP="000271CB">
      <w:pPr>
        <w:spacing w:after="0" w:line="240" w:lineRule="auto"/>
      </w:pPr>
      <w:r>
        <w:t xml:space="preserve">M: What? </w:t>
      </w:r>
    </w:p>
    <w:p w14:paraId="1A403EF2" w14:textId="77777777" w:rsidR="004E6A74" w:rsidRDefault="004E6A74" w:rsidP="000271CB">
      <w:pPr>
        <w:spacing w:after="0" w:line="240" w:lineRule="auto"/>
      </w:pPr>
      <w:r>
        <w:t xml:space="preserve">W: The bugs! There are many more bugs here than in the city! I really hate that. </w:t>
      </w:r>
    </w:p>
    <w:p w14:paraId="0FD413D4" w14:textId="77777777" w:rsidR="004E6A74" w:rsidRDefault="004E6A74" w:rsidP="000271CB">
      <w:pPr>
        <w:spacing w:after="0" w:line="240" w:lineRule="auto"/>
      </w:pPr>
    </w:p>
    <w:p w14:paraId="3F4E05B5" w14:textId="77777777" w:rsidR="004E6A74" w:rsidRDefault="004E6A74" w:rsidP="000271CB">
      <w:pPr>
        <w:spacing w:after="0" w:line="240" w:lineRule="auto"/>
      </w:pPr>
      <w:r>
        <w:t xml:space="preserve">7. What is true about the woman? </w:t>
      </w:r>
    </w:p>
    <w:p w14:paraId="7FEFB614" w14:textId="6E5AA838" w:rsidR="004E6A74" w:rsidRDefault="004E6A74" w:rsidP="000271CB">
      <w:pPr>
        <w:spacing w:after="0" w:line="240" w:lineRule="auto"/>
      </w:pPr>
      <w:r>
        <w:t>8. What does the woman like about the country?</w:t>
      </w:r>
    </w:p>
    <w:p w14:paraId="26F4692D" w14:textId="77777777" w:rsidR="00DD089A" w:rsidRPr="001550A6" w:rsidRDefault="00DD089A" w:rsidP="000271CB">
      <w:pPr>
        <w:spacing w:after="0" w:line="240" w:lineRule="auto"/>
      </w:pPr>
      <w:bookmarkStart w:id="12" w:name="_Hlk112854254"/>
    </w:p>
    <w:p w14:paraId="545674DD" w14:textId="593F5988"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DD089A">
        <w:rPr>
          <w:rFonts w:cstheme="minorHAnsi"/>
          <w:b/>
        </w:rPr>
        <w:t>87</w:t>
      </w:r>
    </w:p>
    <w:p w14:paraId="44DF42B1" w14:textId="77777777" w:rsidR="001550A6" w:rsidRPr="001550A6" w:rsidRDefault="001550A6" w:rsidP="000271CB">
      <w:pPr>
        <w:spacing w:after="0" w:line="240" w:lineRule="auto"/>
        <w:rPr>
          <w:b/>
          <w:bCs/>
        </w:rPr>
      </w:pPr>
      <w:r w:rsidRPr="001550A6">
        <w:rPr>
          <w:b/>
          <w:bCs/>
        </w:rPr>
        <w:t xml:space="preserve">Questions 9 and 10 refer to the following talk. </w:t>
      </w:r>
    </w:p>
    <w:p w14:paraId="6310F771" w14:textId="440E6587" w:rsidR="001550A6" w:rsidRDefault="001550A6" w:rsidP="000271CB">
      <w:pPr>
        <w:spacing w:after="0" w:line="240" w:lineRule="auto"/>
      </w:pPr>
      <w:r>
        <w:t xml:space="preserve">G: My friends and I went out to eat at a new restaurant. We all really like pizza, so we ordered one. It was more expensive than pizzas in other restaurants. When the pizza came, it looked delicious! There was a problem, though. This pizza was spicier than other pizzas, too. I couldn’t eat it! It was too spicy for my stomach. So, I had no dinner. I was </w:t>
      </w:r>
      <w:proofErr w:type="gramStart"/>
      <w:r>
        <w:t>really hungry</w:t>
      </w:r>
      <w:proofErr w:type="gramEnd"/>
      <w:r>
        <w:t>!</w:t>
      </w:r>
    </w:p>
    <w:p w14:paraId="7759D517" w14:textId="77777777" w:rsidR="001550A6" w:rsidRDefault="001550A6" w:rsidP="000271CB">
      <w:pPr>
        <w:spacing w:after="0" w:line="240" w:lineRule="auto"/>
      </w:pPr>
    </w:p>
    <w:p w14:paraId="7A0F9FF8" w14:textId="4478E461" w:rsidR="001550A6" w:rsidRDefault="001550A6" w:rsidP="000271CB">
      <w:pPr>
        <w:spacing w:after="0" w:line="240" w:lineRule="auto"/>
      </w:pPr>
      <w:r>
        <w:t xml:space="preserve">9. What is the speaker talking about? </w:t>
      </w:r>
    </w:p>
    <w:p w14:paraId="24F0C08F" w14:textId="77777777" w:rsidR="001550A6" w:rsidRDefault="001550A6" w:rsidP="000271CB">
      <w:pPr>
        <w:spacing w:after="0" w:line="240" w:lineRule="auto"/>
      </w:pPr>
      <w:r>
        <w:t>10. How did the speaker feel at the end?</w:t>
      </w:r>
    </w:p>
    <w:p w14:paraId="09494094" w14:textId="77777777" w:rsidR="001550A6" w:rsidRDefault="001550A6" w:rsidP="000271CB">
      <w:pPr>
        <w:spacing w:after="0" w:line="240" w:lineRule="auto"/>
      </w:pPr>
      <w:bookmarkStart w:id="13" w:name="_Hlk112854246"/>
    </w:p>
    <w:p w14:paraId="1C53220D" w14:textId="77777777" w:rsidR="001550A6" w:rsidRDefault="001550A6" w:rsidP="000271CB">
      <w:pPr>
        <w:spacing w:after="0" w:line="240" w:lineRule="auto"/>
      </w:pPr>
      <w:r w:rsidRPr="001550A6">
        <w:rPr>
          <w:b/>
          <w:bCs/>
        </w:rPr>
        <w:t>Questions 11 and 12 refer to the following talk.</w:t>
      </w:r>
      <w:r>
        <w:t xml:space="preserve"> </w:t>
      </w:r>
    </w:p>
    <w:p w14:paraId="16C97D72" w14:textId="77777777" w:rsidR="001550A6" w:rsidRDefault="001550A6" w:rsidP="000271CB">
      <w:pPr>
        <w:spacing w:after="0" w:line="240" w:lineRule="auto"/>
      </w:pPr>
      <w:r>
        <w:t xml:space="preserve">B: I have a cat. Her name is Cookie. She’s </w:t>
      </w:r>
      <w:proofErr w:type="gramStart"/>
      <w:r>
        <w:t>really cute</w:t>
      </w:r>
      <w:proofErr w:type="gramEnd"/>
      <w:r>
        <w:t xml:space="preserve">. My sister also has a cat. Her name is Biscuit. She’s cute too, but not as cute as Cookie. Every day, my sister and I </w:t>
      </w:r>
      <w:proofErr w:type="gramStart"/>
      <w:r>
        <w:t>have to</w:t>
      </w:r>
      <w:proofErr w:type="gramEnd"/>
      <w:r>
        <w:t xml:space="preserve"> take care of our pets. It’s not easy. But it is less difficult than doing homework! I prefer taking care of my cat to doing homework. </w:t>
      </w:r>
    </w:p>
    <w:p w14:paraId="4932893E" w14:textId="77777777" w:rsidR="001550A6" w:rsidRDefault="001550A6" w:rsidP="000271CB">
      <w:pPr>
        <w:spacing w:after="0" w:line="240" w:lineRule="auto"/>
      </w:pPr>
    </w:p>
    <w:p w14:paraId="3902F576" w14:textId="77777777" w:rsidR="001550A6" w:rsidRDefault="001550A6" w:rsidP="000271CB">
      <w:pPr>
        <w:spacing w:after="0" w:line="240" w:lineRule="auto"/>
      </w:pPr>
      <w:r>
        <w:t xml:space="preserve">11. What is the speaker talking about? </w:t>
      </w:r>
    </w:p>
    <w:p w14:paraId="1673A18B" w14:textId="196005CC" w:rsidR="00936F7A" w:rsidRDefault="001550A6" w:rsidP="000271CB">
      <w:pPr>
        <w:spacing w:after="0" w:line="240" w:lineRule="auto"/>
      </w:pPr>
      <w:r>
        <w:t>12. What does the boy prefer?</w:t>
      </w:r>
    </w:p>
    <w:bookmarkEnd w:id="12"/>
    <w:bookmarkEnd w:id="13"/>
    <w:p w14:paraId="13CB2E91" w14:textId="77777777" w:rsidR="00DD089A" w:rsidRDefault="00DD089A" w:rsidP="000271CB">
      <w:pPr>
        <w:spacing w:after="0" w:line="240" w:lineRule="auto"/>
      </w:pPr>
    </w:p>
    <w:p w14:paraId="248521DE" w14:textId="77777777" w:rsidR="001550A6" w:rsidRPr="007D3E91" w:rsidRDefault="001550A6" w:rsidP="000271CB">
      <w:pPr>
        <w:spacing w:after="0" w:line="240" w:lineRule="auto"/>
        <w:rPr>
          <w:rFonts w:cstheme="minorHAnsi"/>
        </w:rPr>
      </w:pPr>
    </w:p>
    <w:p w14:paraId="6D090C03" w14:textId="74C620C7" w:rsidR="00936F7A" w:rsidRPr="007D3E91" w:rsidRDefault="007427E1" w:rsidP="000271CB">
      <w:pPr>
        <w:spacing w:after="0" w:line="240" w:lineRule="auto"/>
        <w:rPr>
          <w:rFonts w:cstheme="minorHAnsi"/>
          <w:b/>
          <w:lang w:eastAsia="ko-KR"/>
        </w:rPr>
      </w:pPr>
      <w:r w:rsidRPr="007D3E91">
        <w:rPr>
          <w:rFonts w:cstheme="minorHAnsi"/>
          <w:b/>
        </w:rPr>
        <w:t>Track</w:t>
      </w:r>
      <w:r w:rsidR="00DD089A">
        <w:rPr>
          <w:rFonts w:cstheme="minorHAnsi"/>
          <w:b/>
        </w:rPr>
        <w:t xml:space="preserve"> 88</w:t>
      </w:r>
    </w:p>
    <w:p w14:paraId="40D367E6" w14:textId="77777777" w:rsidR="00105A6A" w:rsidRPr="00105A6A" w:rsidRDefault="00105A6A" w:rsidP="000271CB">
      <w:pPr>
        <w:spacing w:after="0" w:line="240" w:lineRule="auto"/>
        <w:rPr>
          <w:b/>
          <w:bCs/>
        </w:rPr>
      </w:pPr>
      <w:r w:rsidRPr="00105A6A">
        <w:rPr>
          <w:b/>
          <w:bCs/>
        </w:rPr>
        <w:t xml:space="preserve">Questions 13 through 15 refer to the following dialogue. </w:t>
      </w:r>
    </w:p>
    <w:p w14:paraId="50796178" w14:textId="77777777" w:rsidR="00105A6A" w:rsidRDefault="00105A6A" w:rsidP="000271CB">
      <w:pPr>
        <w:spacing w:after="0" w:line="240" w:lineRule="auto"/>
      </w:pPr>
      <w:r>
        <w:t xml:space="preserve">M: Michelle called me yesterday. She said she misses the country. </w:t>
      </w:r>
    </w:p>
    <w:p w14:paraId="36A79DAA" w14:textId="77777777" w:rsidR="00105A6A" w:rsidRDefault="00105A6A" w:rsidP="000271CB">
      <w:pPr>
        <w:spacing w:after="0" w:line="240" w:lineRule="auto"/>
      </w:pPr>
      <w:r>
        <w:t xml:space="preserve">W: Really? I prefer the city. I like the tall buildings and the city’s bright lights. They look </w:t>
      </w:r>
      <w:proofErr w:type="gramStart"/>
      <w:r>
        <w:t>really nice</w:t>
      </w:r>
      <w:proofErr w:type="gramEnd"/>
      <w:r>
        <w:t xml:space="preserve"> at night. </w:t>
      </w:r>
    </w:p>
    <w:p w14:paraId="1E26FCCF" w14:textId="575861B1" w:rsidR="00936F7A" w:rsidRDefault="00105A6A" w:rsidP="000271CB">
      <w:pPr>
        <w:spacing w:after="0" w:line="240" w:lineRule="auto"/>
      </w:pPr>
      <w:r>
        <w:t>M: But the city is much noisier. And the traffic is much worse. I hate the noise and all the cars in the city. Don’t you?</w:t>
      </w:r>
    </w:p>
    <w:p w14:paraId="62738135" w14:textId="77777777" w:rsidR="00105A6A" w:rsidRDefault="00105A6A" w:rsidP="000271CB">
      <w:pPr>
        <w:spacing w:after="0" w:line="240" w:lineRule="auto"/>
      </w:pPr>
      <w:r>
        <w:t xml:space="preserve">W: Well, I don’t like that. But I still like the city better than the country. Our town is a little boring. </w:t>
      </w:r>
    </w:p>
    <w:p w14:paraId="5AF80384" w14:textId="77777777" w:rsidR="00105A6A" w:rsidRDefault="00105A6A" w:rsidP="000271CB">
      <w:pPr>
        <w:spacing w:after="0" w:line="240" w:lineRule="auto"/>
      </w:pPr>
      <w:r>
        <w:t xml:space="preserve">M: You love the big malls and theaters, right? </w:t>
      </w:r>
    </w:p>
    <w:p w14:paraId="15834B64" w14:textId="77777777" w:rsidR="00105A6A" w:rsidRDefault="00105A6A" w:rsidP="000271CB">
      <w:pPr>
        <w:spacing w:after="0" w:line="240" w:lineRule="auto"/>
      </w:pPr>
      <w:r>
        <w:t xml:space="preserve">W: Yes. I love shopping! The malls in the city are so big and great! </w:t>
      </w:r>
    </w:p>
    <w:p w14:paraId="581C2155" w14:textId="77777777" w:rsidR="00105A6A" w:rsidRDefault="00105A6A" w:rsidP="000271CB">
      <w:pPr>
        <w:spacing w:after="0" w:line="240" w:lineRule="auto"/>
      </w:pPr>
      <w:r>
        <w:t xml:space="preserve">M: I prefer living here. I love the fresh air. It is much more relaxing. The river and fields are so beautiful. W: Well, you’re right about that. </w:t>
      </w:r>
    </w:p>
    <w:p w14:paraId="55245DBC" w14:textId="77777777" w:rsidR="00105A6A" w:rsidRDefault="00105A6A" w:rsidP="000271CB">
      <w:pPr>
        <w:spacing w:after="0" w:line="240" w:lineRule="auto"/>
      </w:pPr>
      <w:r>
        <w:t xml:space="preserve">M: It is peaceful and quiet, too. </w:t>
      </w:r>
    </w:p>
    <w:p w14:paraId="74A8A275" w14:textId="4A37AE3E" w:rsidR="00105A6A" w:rsidRDefault="00105A6A" w:rsidP="000271CB">
      <w:pPr>
        <w:spacing w:after="0" w:line="240" w:lineRule="auto"/>
      </w:pPr>
      <w:r>
        <w:t>W: I don’t like it when it’s too quiet, though!</w:t>
      </w:r>
    </w:p>
    <w:p w14:paraId="6EFCCEDB" w14:textId="6F2CCDA3" w:rsidR="00105A6A" w:rsidRDefault="00105A6A" w:rsidP="000271CB">
      <w:pPr>
        <w:spacing w:after="0" w:line="240" w:lineRule="auto"/>
        <w:rPr>
          <w:rFonts w:cstheme="minorHAnsi"/>
        </w:rPr>
      </w:pPr>
    </w:p>
    <w:p w14:paraId="07B9A666" w14:textId="77777777" w:rsidR="002C75A4" w:rsidRDefault="002C75A4" w:rsidP="000271CB">
      <w:pPr>
        <w:spacing w:after="0" w:line="240" w:lineRule="auto"/>
      </w:pPr>
      <w:r>
        <w:t xml:space="preserve">13. What are the speakers talking about? </w:t>
      </w:r>
    </w:p>
    <w:p w14:paraId="170D892F" w14:textId="77777777" w:rsidR="002C75A4" w:rsidRDefault="002C75A4" w:rsidP="000271CB">
      <w:pPr>
        <w:spacing w:after="0" w:line="240" w:lineRule="auto"/>
      </w:pPr>
      <w:r>
        <w:t xml:space="preserve">14. What does the man think? </w:t>
      </w:r>
    </w:p>
    <w:p w14:paraId="24D9C5FA" w14:textId="7D5487BE" w:rsidR="00105A6A" w:rsidRDefault="002C75A4" w:rsidP="000271CB">
      <w:pPr>
        <w:spacing w:after="0" w:line="240" w:lineRule="auto"/>
      </w:pPr>
      <w:r>
        <w:lastRenderedPageBreak/>
        <w:t>15. What does the woman think?</w:t>
      </w:r>
    </w:p>
    <w:p w14:paraId="2EE882A7" w14:textId="28E9199C" w:rsidR="002C75A4" w:rsidRDefault="002C75A4" w:rsidP="000271CB">
      <w:pPr>
        <w:spacing w:after="0" w:line="240" w:lineRule="auto"/>
      </w:pPr>
    </w:p>
    <w:p w14:paraId="11884074" w14:textId="331D6042" w:rsidR="002C75A4" w:rsidRDefault="002C75A4" w:rsidP="000271CB">
      <w:pPr>
        <w:spacing w:after="0" w:line="240" w:lineRule="auto"/>
      </w:pPr>
    </w:p>
    <w:p w14:paraId="09028DB6" w14:textId="42032867" w:rsidR="002C75A4" w:rsidRDefault="002C75A4" w:rsidP="000271CB">
      <w:pPr>
        <w:spacing w:after="0" w:line="240" w:lineRule="auto"/>
      </w:pPr>
    </w:p>
    <w:p w14:paraId="6E451577" w14:textId="6B557768" w:rsidR="002C75A4" w:rsidRDefault="002C75A4" w:rsidP="000271CB">
      <w:pPr>
        <w:spacing w:after="0" w:line="240" w:lineRule="auto"/>
      </w:pPr>
    </w:p>
    <w:p w14:paraId="48524158" w14:textId="01730AB7" w:rsidR="00E64E01" w:rsidRPr="007D3E91" w:rsidRDefault="00E64E01" w:rsidP="00E64E01">
      <w:pPr>
        <w:pStyle w:val="CommentText"/>
        <w:spacing w:after="0" w:line="240" w:lineRule="auto"/>
        <w:rPr>
          <w:rFonts w:cstheme="minorHAnsi"/>
          <w:b/>
          <w:sz w:val="22"/>
          <w:shd w:val="pct15" w:color="auto" w:fill="FFFFFF"/>
        </w:rPr>
      </w:pPr>
      <w:r w:rsidRPr="007D3E91">
        <w:rPr>
          <w:rFonts w:cstheme="minorHAnsi"/>
          <w:b/>
          <w:sz w:val="22"/>
          <w:shd w:val="pct15" w:color="auto" w:fill="FFFFFF"/>
        </w:rPr>
        <w:t xml:space="preserve">Unit </w:t>
      </w:r>
      <w:r>
        <w:rPr>
          <w:rFonts w:cstheme="minorHAnsi"/>
          <w:b/>
          <w:sz w:val="22"/>
          <w:shd w:val="pct15" w:color="auto" w:fill="FFFFFF"/>
        </w:rPr>
        <w:t>9</w:t>
      </w:r>
      <w:r w:rsidRPr="007D3E91">
        <w:rPr>
          <w:rFonts w:cstheme="minorHAnsi"/>
          <w:b/>
          <w:sz w:val="22"/>
          <w:shd w:val="pct15" w:color="auto" w:fill="FFFFFF"/>
        </w:rPr>
        <w:t xml:space="preserve"> </w:t>
      </w:r>
      <w:r>
        <w:rPr>
          <w:rFonts w:cstheme="minorHAnsi"/>
          <w:b/>
          <w:sz w:val="22"/>
          <w:shd w:val="pct15" w:color="auto" w:fill="FFFFFF"/>
        </w:rPr>
        <w:t>It’s Math Time.</w:t>
      </w:r>
    </w:p>
    <w:p w14:paraId="48D2B051" w14:textId="77777777" w:rsidR="002C75A4" w:rsidRPr="007D3E91" w:rsidRDefault="002C75A4" w:rsidP="000271CB">
      <w:pPr>
        <w:spacing w:after="0" w:line="240" w:lineRule="auto"/>
        <w:rPr>
          <w:rFonts w:cstheme="minorHAnsi"/>
        </w:rPr>
      </w:pPr>
    </w:p>
    <w:p w14:paraId="58BD42F3" w14:textId="27D01D7E"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rPr>
        <w:t>8</w:t>
      </w:r>
      <w:r w:rsidR="00DD089A">
        <w:rPr>
          <w:rFonts w:cstheme="minorHAnsi"/>
          <w:b/>
        </w:rPr>
        <w:t>9</w:t>
      </w:r>
    </w:p>
    <w:p w14:paraId="0A8DF9BB" w14:textId="77777777" w:rsidR="007E0BA8" w:rsidRDefault="007E0BA8" w:rsidP="000271CB">
      <w:pPr>
        <w:spacing w:after="0" w:line="240" w:lineRule="auto"/>
      </w:pPr>
      <w:r>
        <w:t xml:space="preserve">B: I don’t get this math problem. </w:t>
      </w:r>
    </w:p>
    <w:p w14:paraId="64EAAC7B" w14:textId="77777777" w:rsidR="007E0BA8" w:rsidRDefault="007E0BA8" w:rsidP="000271CB">
      <w:pPr>
        <w:spacing w:after="0" w:line="240" w:lineRule="auto"/>
      </w:pPr>
      <w:r>
        <w:t xml:space="preserve">G: Let me help. </w:t>
      </w:r>
    </w:p>
    <w:p w14:paraId="6C7C2E10" w14:textId="77777777" w:rsidR="007E0BA8" w:rsidRDefault="007E0BA8" w:rsidP="000271CB">
      <w:pPr>
        <w:spacing w:after="0" w:line="240" w:lineRule="auto"/>
      </w:pPr>
      <w:r>
        <w:t xml:space="preserve">B: OK…Tina has 50 dolls to sell. Each doll costs 3 dollars. Tina has 5 friends. Now, if Tina wants 45 dollars, how many dolls must each friend buy? How many dolls will she have left? </w:t>
      </w:r>
    </w:p>
    <w:p w14:paraId="6500857A" w14:textId="77777777" w:rsidR="007E0BA8" w:rsidRDefault="007E0BA8" w:rsidP="000271CB">
      <w:pPr>
        <w:spacing w:after="0" w:line="240" w:lineRule="auto"/>
      </w:pPr>
      <w:r>
        <w:t xml:space="preserve">G: Wow! Wait a minute. So, Tina has 50 dolls. Each doll is 3 dollars, right? </w:t>
      </w:r>
    </w:p>
    <w:p w14:paraId="0449010C" w14:textId="77777777" w:rsidR="007E0BA8" w:rsidRDefault="007E0BA8" w:rsidP="000271CB">
      <w:pPr>
        <w:spacing w:after="0" w:line="240" w:lineRule="auto"/>
      </w:pPr>
      <w:r>
        <w:t xml:space="preserve">B: Right, and Tina wants 45 dollars. </w:t>
      </w:r>
    </w:p>
    <w:p w14:paraId="16B6224C" w14:textId="77777777" w:rsidR="007E0BA8" w:rsidRDefault="007E0BA8" w:rsidP="000271CB">
      <w:pPr>
        <w:spacing w:after="0" w:line="240" w:lineRule="auto"/>
      </w:pPr>
      <w:r>
        <w:t xml:space="preserve">G: 45 dollars... She </w:t>
      </w:r>
      <w:proofErr w:type="gramStart"/>
      <w:r>
        <w:t>has to</w:t>
      </w:r>
      <w:proofErr w:type="gramEnd"/>
      <w:r>
        <w:t xml:space="preserve"> sell 15! </w:t>
      </w:r>
    </w:p>
    <w:p w14:paraId="3431FE2D" w14:textId="77777777" w:rsidR="007E0BA8" w:rsidRDefault="007E0BA8" w:rsidP="000271CB">
      <w:pPr>
        <w:spacing w:after="0" w:line="240" w:lineRule="auto"/>
      </w:pPr>
      <w:r>
        <w:t xml:space="preserve">B: Huh? How do you know that? </w:t>
      </w:r>
    </w:p>
    <w:p w14:paraId="3FBC66C8" w14:textId="77777777" w:rsidR="007E0BA8" w:rsidRDefault="007E0BA8" w:rsidP="000271CB">
      <w:pPr>
        <w:spacing w:after="0" w:line="240" w:lineRule="auto"/>
      </w:pPr>
      <w:r>
        <w:t xml:space="preserve">G: Divide 45 dollars by 3. 3 is the price of the doll. 45 divided by 3 is 15. </w:t>
      </w:r>
    </w:p>
    <w:p w14:paraId="1164B631" w14:textId="77777777" w:rsidR="007E0BA8" w:rsidRDefault="007E0BA8" w:rsidP="000271CB">
      <w:pPr>
        <w:spacing w:after="0" w:line="240" w:lineRule="auto"/>
      </w:pPr>
      <w:r>
        <w:t xml:space="preserve">B: Oh, I get it! OK, she must sell 15 dolls. Now what? </w:t>
      </w:r>
    </w:p>
    <w:p w14:paraId="37559BC2" w14:textId="77777777" w:rsidR="007E0BA8" w:rsidRDefault="007E0BA8" w:rsidP="000271CB">
      <w:pPr>
        <w:spacing w:after="0" w:line="240" w:lineRule="auto"/>
      </w:pPr>
      <w:r>
        <w:t xml:space="preserve">G: What were the two questions, again? </w:t>
      </w:r>
    </w:p>
    <w:p w14:paraId="7D5D5FF5" w14:textId="77777777" w:rsidR="007E0BA8" w:rsidRDefault="007E0BA8" w:rsidP="000271CB">
      <w:pPr>
        <w:spacing w:after="0" w:line="240" w:lineRule="auto"/>
      </w:pPr>
      <w:r>
        <w:t xml:space="preserve">B: How many dolls must each friend buy? How many dolls will she have left? </w:t>
      </w:r>
    </w:p>
    <w:p w14:paraId="192BB2C0" w14:textId="77777777" w:rsidR="007E0BA8" w:rsidRDefault="007E0BA8" w:rsidP="000271CB">
      <w:pPr>
        <w:spacing w:after="0" w:line="240" w:lineRule="auto"/>
      </w:pPr>
      <w:r>
        <w:t xml:space="preserve">G: Right. Well, she has 50 dolls. She will sell 15. 50 minus 15 is what? </w:t>
      </w:r>
    </w:p>
    <w:p w14:paraId="742038E4" w14:textId="77777777" w:rsidR="007E0BA8" w:rsidRDefault="007E0BA8" w:rsidP="000271CB">
      <w:pPr>
        <w:spacing w:after="0" w:line="240" w:lineRule="auto"/>
      </w:pPr>
      <w:r>
        <w:t xml:space="preserve">B: Let me think. 50 minus 15 is 35. So, she will have 35 dolls left. </w:t>
      </w:r>
    </w:p>
    <w:p w14:paraId="171662C5" w14:textId="77777777" w:rsidR="007E0BA8" w:rsidRDefault="007E0BA8" w:rsidP="000271CB">
      <w:pPr>
        <w:spacing w:after="0" w:line="240" w:lineRule="auto"/>
      </w:pPr>
      <w:r>
        <w:t xml:space="preserve">G: Yeah. And she has 5 friends, right? So, 15 divided by 5 is 3. </w:t>
      </w:r>
    </w:p>
    <w:p w14:paraId="37737B78" w14:textId="645474EC" w:rsidR="007E0BA8" w:rsidRDefault="007E0BA8" w:rsidP="000271CB">
      <w:pPr>
        <w:spacing w:after="0" w:line="240" w:lineRule="auto"/>
      </w:pPr>
      <w:r>
        <w:t xml:space="preserve">B: I see! Each friend must buy 3 dolls! Thanks a lot! </w:t>
      </w:r>
    </w:p>
    <w:p w14:paraId="57C4EB1B" w14:textId="1333709A" w:rsidR="007E0BA8" w:rsidRDefault="007E0BA8" w:rsidP="000271CB">
      <w:pPr>
        <w:spacing w:after="0" w:line="240" w:lineRule="auto"/>
      </w:pPr>
      <w:r>
        <w:t>G: You’re welcome!</w:t>
      </w:r>
    </w:p>
    <w:p w14:paraId="2FB2F0FF" w14:textId="77777777" w:rsidR="007E0BA8" w:rsidRPr="007D3E91" w:rsidRDefault="007E0BA8" w:rsidP="000271CB">
      <w:pPr>
        <w:spacing w:after="0" w:line="240" w:lineRule="auto"/>
        <w:rPr>
          <w:rFonts w:cstheme="minorHAnsi"/>
        </w:rPr>
      </w:pPr>
    </w:p>
    <w:p w14:paraId="51956352" w14:textId="2C73086A"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00DD089A">
        <w:rPr>
          <w:rFonts w:cstheme="minorHAnsi"/>
          <w:b/>
        </w:rPr>
        <w:t>90</w:t>
      </w:r>
    </w:p>
    <w:p w14:paraId="4E47A64B" w14:textId="77777777" w:rsidR="007E0BA8" w:rsidRDefault="007E0BA8" w:rsidP="000271CB">
      <w:pPr>
        <w:spacing w:after="0" w:line="240" w:lineRule="auto"/>
      </w:pPr>
      <w:r>
        <w:t xml:space="preserve">1. What are the speakers talking about? </w:t>
      </w:r>
    </w:p>
    <w:p w14:paraId="3AA27ED5" w14:textId="77777777" w:rsidR="007E0BA8" w:rsidRDefault="007E0BA8" w:rsidP="000271CB">
      <w:pPr>
        <w:spacing w:after="0" w:line="240" w:lineRule="auto"/>
      </w:pPr>
      <w:r>
        <w:t xml:space="preserve">2. How many dolls must Tina sell to each friend? </w:t>
      </w:r>
    </w:p>
    <w:p w14:paraId="231C505E" w14:textId="2DC35BB8" w:rsidR="0017043B" w:rsidRPr="007D3E91" w:rsidRDefault="007E0BA8" w:rsidP="000271CB">
      <w:pPr>
        <w:spacing w:after="0" w:line="240" w:lineRule="auto"/>
        <w:rPr>
          <w:rFonts w:cstheme="minorHAnsi"/>
        </w:rPr>
      </w:pPr>
      <w:r>
        <w:t>3. How many dolls will Tina have left?</w:t>
      </w:r>
    </w:p>
    <w:p w14:paraId="1043E551" w14:textId="77777777" w:rsidR="0017043B" w:rsidRPr="007D3E91" w:rsidRDefault="0017043B" w:rsidP="000271CB">
      <w:pPr>
        <w:spacing w:after="0" w:line="240" w:lineRule="auto"/>
        <w:rPr>
          <w:rFonts w:cstheme="minorHAnsi"/>
        </w:rPr>
      </w:pPr>
    </w:p>
    <w:p w14:paraId="17C10CA0" w14:textId="52DE071C" w:rsidR="00936F7A" w:rsidRPr="007D3E91" w:rsidRDefault="007427E1" w:rsidP="000271CB">
      <w:pPr>
        <w:spacing w:after="0" w:line="240" w:lineRule="auto"/>
        <w:rPr>
          <w:rFonts w:cstheme="minorHAnsi"/>
          <w:b/>
          <w:lang w:eastAsia="ko-KR"/>
        </w:rPr>
      </w:pPr>
      <w:r w:rsidRPr="007D3E91">
        <w:rPr>
          <w:rFonts w:cstheme="minorHAnsi"/>
          <w:b/>
        </w:rPr>
        <w:t xml:space="preserve">Track </w:t>
      </w:r>
      <w:r w:rsidR="00DD089A">
        <w:rPr>
          <w:rFonts w:cstheme="minorHAnsi"/>
          <w:b/>
          <w:lang w:eastAsia="ko-KR"/>
        </w:rPr>
        <w:t>91</w:t>
      </w:r>
    </w:p>
    <w:p w14:paraId="0412AFCD" w14:textId="77777777" w:rsidR="007E0BA8" w:rsidRDefault="007E0BA8" w:rsidP="000271CB">
      <w:pPr>
        <w:spacing w:after="0" w:line="240" w:lineRule="auto"/>
      </w:pPr>
      <w:r>
        <w:t xml:space="preserve">B: We need to get ready for Jane’s surprise birthday party! What do we need to buy, Gina? </w:t>
      </w:r>
    </w:p>
    <w:p w14:paraId="789DFA21" w14:textId="77777777" w:rsidR="007E0BA8" w:rsidRDefault="007E0BA8" w:rsidP="000271CB">
      <w:pPr>
        <w:spacing w:after="0" w:line="240" w:lineRule="auto"/>
      </w:pPr>
      <w:r>
        <w:t xml:space="preserve">G: Well, we need to buy a cake. We should also get some drinks and some snacks. </w:t>
      </w:r>
    </w:p>
    <w:p w14:paraId="76907893" w14:textId="77777777" w:rsidR="007E0BA8" w:rsidRDefault="007E0BA8" w:rsidP="000271CB">
      <w:pPr>
        <w:spacing w:after="0" w:line="240" w:lineRule="auto"/>
      </w:pPr>
      <w:r>
        <w:t xml:space="preserve">B: And we’d better get some plastic plates and forks. </w:t>
      </w:r>
    </w:p>
    <w:p w14:paraId="72DC6465" w14:textId="77777777" w:rsidR="007E0BA8" w:rsidRDefault="007E0BA8" w:rsidP="000271CB">
      <w:pPr>
        <w:spacing w:after="0" w:line="240" w:lineRule="auto"/>
      </w:pPr>
      <w:r>
        <w:t xml:space="preserve">G: Oh, right! Did we forget anything? How about a birthday card? </w:t>
      </w:r>
    </w:p>
    <w:p w14:paraId="1F134664" w14:textId="77777777" w:rsidR="007E0BA8" w:rsidRDefault="007E0BA8" w:rsidP="000271CB">
      <w:pPr>
        <w:spacing w:after="0" w:line="240" w:lineRule="auto"/>
      </w:pPr>
      <w:r>
        <w:t xml:space="preserve">B: Good idea. So, how much money do we have? </w:t>
      </w:r>
    </w:p>
    <w:p w14:paraId="6D4BBF41" w14:textId="77777777" w:rsidR="007E0BA8" w:rsidRDefault="007E0BA8" w:rsidP="000271CB">
      <w:pPr>
        <w:spacing w:after="0" w:line="240" w:lineRule="auto"/>
      </w:pPr>
      <w:r>
        <w:t xml:space="preserve">G: Well, Bobby and Jimmy gave 5 dollars each. 5 times 2 is 10. So that’s 10 dollars plus our money. </w:t>
      </w:r>
    </w:p>
    <w:p w14:paraId="0B4459CA" w14:textId="77777777" w:rsidR="007E0BA8" w:rsidRDefault="007E0BA8" w:rsidP="000271CB">
      <w:pPr>
        <w:spacing w:after="0" w:line="240" w:lineRule="auto"/>
      </w:pPr>
      <w:r>
        <w:t xml:space="preserve">B: So, 20 dollars? That’s not too much. </w:t>
      </w:r>
    </w:p>
    <w:p w14:paraId="0FF5E2BA" w14:textId="77777777" w:rsidR="007E0BA8" w:rsidRDefault="007E0BA8" w:rsidP="000271CB">
      <w:pPr>
        <w:spacing w:after="0" w:line="240" w:lineRule="auto"/>
      </w:pPr>
      <w:r>
        <w:t xml:space="preserve">G: Oh, I forgot John and Sarah’s money. My mother has their money. If we add their 10 dollars, we have 30 dollars total. </w:t>
      </w:r>
    </w:p>
    <w:p w14:paraId="2D1350B2" w14:textId="77777777" w:rsidR="007E0BA8" w:rsidRDefault="007E0BA8" w:rsidP="000271CB">
      <w:pPr>
        <w:spacing w:after="0" w:line="240" w:lineRule="auto"/>
      </w:pPr>
      <w:r>
        <w:t xml:space="preserve">B: That’s not bad. OK, 30 dollars total divided by 2 is… 15 for you and 15 for me. </w:t>
      </w:r>
    </w:p>
    <w:p w14:paraId="2B0456C6" w14:textId="77777777" w:rsidR="007E0BA8" w:rsidRDefault="007E0BA8" w:rsidP="000271CB">
      <w:pPr>
        <w:spacing w:after="0" w:line="240" w:lineRule="auto"/>
      </w:pPr>
      <w:r>
        <w:t xml:space="preserve">G: Alright, I’ll buy the cake and the birthday card. </w:t>
      </w:r>
    </w:p>
    <w:p w14:paraId="6846C787" w14:textId="77777777" w:rsidR="007E0BA8" w:rsidRDefault="007E0BA8" w:rsidP="000271CB">
      <w:pPr>
        <w:spacing w:after="0" w:line="240" w:lineRule="auto"/>
      </w:pPr>
      <w:r>
        <w:t xml:space="preserve">B: OK, and I’ll buy the snacks, drinks, plates, and forks. </w:t>
      </w:r>
    </w:p>
    <w:p w14:paraId="7BF82C9E" w14:textId="77777777" w:rsidR="007E0BA8" w:rsidRDefault="007E0BA8" w:rsidP="000271CB">
      <w:pPr>
        <w:spacing w:after="0" w:line="240" w:lineRule="auto"/>
      </w:pPr>
      <w:r>
        <w:t xml:space="preserve">G: We might have some money left. </w:t>
      </w:r>
    </w:p>
    <w:p w14:paraId="4D35F6C7" w14:textId="77777777" w:rsidR="007E0BA8" w:rsidRDefault="007E0BA8" w:rsidP="000271CB">
      <w:pPr>
        <w:spacing w:after="0" w:line="240" w:lineRule="auto"/>
      </w:pPr>
      <w:r>
        <w:t xml:space="preserve">B: How about buying some balloons, too? </w:t>
      </w:r>
    </w:p>
    <w:p w14:paraId="14A04F99" w14:textId="7AD4B523" w:rsidR="00936F7A" w:rsidRDefault="007E0BA8" w:rsidP="000271CB">
      <w:pPr>
        <w:spacing w:after="0" w:line="240" w:lineRule="auto"/>
      </w:pPr>
      <w:r>
        <w:t>G: Good idea, Paul. I think Jane will like that.</w:t>
      </w:r>
    </w:p>
    <w:p w14:paraId="425A0BAF" w14:textId="77777777" w:rsidR="007E0BA8" w:rsidRPr="007D3E91" w:rsidRDefault="007E0BA8" w:rsidP="000271CB">
      <w:pPr>
        <w:spacing w:after="0" w:line="240" w:lineRule="auto"/>
        <w:rPr>
          <w:rFonts w:cstheme="minorHAnsi"/>
        </w:rPr>
      </w:pPr>
    </w:p>
    <w:p w14:paraId="651A69EF" w14:textId="4C612148" w:rsidR="0017043B" w:rsidRPr="007D3E91" w:rsidRDefault="0017043B" w:rsidP="000271CB">
      <w:pPr>
        <w:spacing w:after="0" w:line="240" w:lineRule="auto"/>
        <w:rPr>
          <w:rFonts w:cstheme="minorHAnsi"/>
          <w:b/>
          <w:lang w:eastAsia="ko-KR"/>
        </w:rPr>
      </w:pPr>
      <w:r w:rsidRPr="007D3E91">
        <w:rPr>
          <w:rFonts w:cstheme="minorHAnsi"/>
          <w:b/>
        </w:rPr>
        <w:t xml:space="preserve">Track </w:t>
      </w:r>
      <w:r w:rsidR="00DD089A">
        <w:rPr>
          <w:rFonts w:cstheme="minorHAnsi"/>
          <w:b/>
          <w:lang w:eastAsia="ko-KR"/>
        </w:rPr>
        <w:t>92</w:t>
      </w:r>
    </w:p>
    <w:p w14:paraId="16246BC7" w14:textId="77777777" w:rsidR="0069279D" w:rsidRDefault="0069279D" w:rsidP="000271CB">
      <w:pPr>
        <w:spacing w:after="0" w:line="240" w:lineRule="auto"/>
      </w:pPr>
      <w:r>
        <w:t xml:space="preserve">1. The speakers are preparing for a surprise party. </w:t>
      </w:r>
    </w:p>
    <w:p w14:paraId="55102E68" w14:textId="3994A255" w:rsidR="0069279D" w:rsidRDefault="0069279D" w:rsidP="000271CB">
      <w:pPr>
        <w:spacing w:after="0" w:line="240" w:lineRule="auto"/>
      </w:pPr>
      <w:r>
        <w:t>2. The boy will buy the snacks.</w:t>
      </w:r>
    </w:p>
    <w:p w14:paraId="7D680B63" w14:textId="77777777" w:rsidR="0069279D" w:rsidRDefault="0069279D" w:rsidP="000271CB">
      <w:pPr>
        <w:spacing w:after="0" w:line="240" w:lineRule="auto"/>
      </w:pPr>
      <w:r>
        <w:t xml:space="preserve">3. Each person gave 5 dollars. </w:t>
      </w:r>
    </w:p>
    <w:p w14:paraId="446CE729" w14:textId="1B89CBA7" w:rsidR="0017043B" w:rsidRDefault="0069279D" w:rsidP="000271CB">
      <w:pPr>
        <w:spacing w:after="0" w:line="240" w:lineRule="auto"/>
      </w:pPr>
      <w:r>
        <w:t>4. They have 20 dollars total.</w:t>
      </w:r>
    </w:p>
    <w:p w14:paraId="7800B0B1" w14:textId="77777777" w:rsidR="0069279D" w:rsidRPr="007D3E91" w:rsidRDefault="0069279D" w:rsidP="000271CB">
      <w:pPr>
        <w:spacing w:after="0" w:line="240" w:lineRule="auto"/>
        <w:rPr>
          <w:rFonts w:cstheme="minorHAnsi"/>
        </w:rPr>
      </w:pPr>
    </w:p>
    <w:p w14:paraId="20ECF221" w14:textId="1DFE8296"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DD089A">
        <w:rPr>
          <w:rFonts w:cstheme="minorHAnsi"/>
          <w:b/>
        </w:rPr>
        <w:t>93</w:t>
      </w:r>
      <w:r w:rsidRPr="007D3E91">
        <w:rPr>
          <w:rFonts w:cstheme="minorHAnsi"/>
          <w:b/>
        </w:rPr>
        <w:t xml:space="preserve"> </w:t>
      </w:r>
    </w:p>
    <w:p w14:paraId="78A18CD9" w14:textId="1D7621FD" w:rsidR="0017043B" w:rsidRDefault="002A6D21" w:rsidP="000271CB">
      <w:pPr>
        <w:spacing w:after="0" w:line="240" w:lineRule="auto"/>
      </w:pPr>
      <w:r>
        <w:t>M: Tara had 29 dollars. She bought 4 notebooks that cost 3 dollars each. She also bought 4 boxes of crayons that cost 2 dollars each. She spent the rest of her money on pens. How much money did she spend on pens? Well, 4 books times 3 dollars each is 12 dollars for notebooks. And 4 boxes of crayons times 2 dollars each is 8 dollars for crayons. What’s 12 and 8? It’s 20. Subtract 20 from 29. What did you get? That’s how much Tara spent on pens.</w:t>
      </w:r>
    </w:p>
    <w:p w14:paraId="5802B8F5" w14:textId="77777777" w:rsidR="002A6D21" w:rsidRPr="007D3E91" w:rsidRDefault="002A6D21" w:rsidP="000271CB">
      <w:pPr>
        <w:spacing w:after="0" w:line="240" w:lineRule="auto"/>
        <w:rPr>
          <w:rFonts w:cstheme="minorHAnsi"/>
          <w:b/>
        </w:rPr>
      </w:pPr>
    </w:p>
    <w:p w14:paraId="68A54EF9" w14:textId="63F32E0F"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DD089A">
        <w:rPr>
          <w:rFonts w:cstheme="minorHAnsi"/>
          <w:b/>
        </w:rPr>
        <w:t>94</w:t>
      </w:r>
      <w:r w:rsidRPr="007D3E91">
        <w:rPr>
          <w:rFonts w:cstheme="minorHAnsi"/>
          <w:b/>
        </w:rPr>
        <w:t xml:space="preserve"> </w:t>
      </w:r>
    </w:p>
    <w:p w14:paraId="5CB470A5" w14:textId="77777777" w:rsidR="002A6D21" w:rsidRDefault="002A6D21" w:rsidP="000271CB">
      <w:pPr>
        <w:spacing w:after="0" w:line="240" w:lineRule="auto"/>
      </w:pPr>
      <w:r>
        <w:t xml:space="preserve">1. How much money did Tara have? </w:t>
      </w:r>
    </w:p>
    <w:p w14:paraId="201B31FF" w14:textId="77777777" w:rsidR="002A6D21" w:rsidRDefault="002A6D21" w:rsidP="000271CB">
      <w:pPr>
        <w:spacing w:after="0" w:line="240" w:lineRule="auto"/>
      </w:pPr>
      <w:r>
        <w:t xml:space="preserve">2. What did Tara spend on crayons in total? </w:t>
      </w:r>
    </w:p>
    <w:p w14:paraId="3D577BB1" w14:textId="75A22CCD" w:rsidR="0017043B" w:rsidRDefault="002A6D21" w:rsidP="000271CB">
      <w:pPr>
        <w:spacing w:after="0" w:line="240" w:lineRule="auto"/>
      </w:pPr>
      <w:r>
        <w:t>3. How much did Tara spend on pens?</w:t>
      </w:r>
    </w:p>
    <w:p w14:paraId="699DAB3B" w14:textId="77777777" w:rsidR="00DD089A" w:rsidRDefault="00DD089A" w:rsidP="000271CB">
      <w:pPr>
        <w:spacing w:after="0" w:line="240" w:lineRule="auto"/>
      </w:pPr>
    </w:p>
    <w:p w14:paraId="07C64A3A" w14:textId="1878E35B" w:rsidR="00DD089A" w:rsidRPr="007D3E91" w:rsidRDefault="00DD089A" w:rsidP="00DD089A">
      <w:pPr>
        <w:spacing w:after="0" w:line="240" w:lineRule="auto"/>
        <w:rPr>
          <w:rFonts w:cstheme="minorHAnsi"/>
          <w:b/>
        </w:rPr>
      </w:pPr>
      <w:bookmarkStart w:id="14" w:name="_Hlk112854329"/>
      <w:r w:rsidRPr="007D3E91">
        <w:rPr>
          <w:rFonts w:cstheme="minorHAnsi"/>
          <w:b/>
        </w:rPr>
        <w:t xml:space="preserve">Track </w:t>
      </w:r>
      <w:r>
        <w:rPr>
          <w:rFonts w:cstheme="minorHAnsi"/>
          <w:b/>
        </w:rPr>
        <w:t>95</w:t>
      </w:r>
      <w:r w:rsidRPr="007D3E91">
        <w:rPr>
          <w:rFonts w:cstheme="minorHAnsi"/>
          <w:b/>
        </w:rPr>
        <w:t xml:space="preserve"> </w:t>
      </w:r>
    </w:p>
    <w:p w14:paraId="0D6929BF" w14:textId="395BFF94" w:rsidR="002A6D21" w:rsidRDefault="00DD089A" w:rsidP="000271CB">
      <w:pPr>
        <w:spacing w:after="0" w:line="240" w:lineRule="auto"/>
        <w:rPr>
          <w:rFonts w:cstheme="minorHAnsi"/>
        </w:rPr>
      </w:pPr>
      <w:r>
        <w:rPr>
          <w:rFonts w:cstheme="minorHAnsi"/>
        </w:rPr>
        <w:t>G1: We need to get ready for Mary’s surprise party! What do we need to buy?</w:t>
      </w:r>
    </w:p>
    <w:p w14:paraId="1968958D" w14:textId="40A9D7A9" w:rsidR="00DD089A" w:rsidRDefault="00DD089A" w:rsidP="000271CB">
      <w:pPr>
        <w:spacing w:after="0" w:line="240" w:lineRule="auto"/>
        <w:rPr>
          <w:rFonts w:cstheme="minorHAnsi"/>
        </w:rPr>
      </w:pPr>
      <w:r>
        <w:rPr>
          <w:rFonts w:cstheme="minorHAnsi"/>
        </w:rPr>
        <w:t>G2: Well, we need to buy a cake, plates, and forks.</w:t>
      </w:r>
    </w:p>
    <w:p w14:paraId="4EC34828" w14:textId="41443DAE" w:rsidR="00DD089A" w:rsidRDefault="00DD089A" w:rsidP="000271CB">
      <w:pPr>
        <w:spacing w:after="0" w:line="240" w:lineRule="auto"/>
        <w:rPr>
          <w:rFonts w:cstheme="minorHAnsi"/>
        </w:rPr>
      </w:pPr>
      <w:r>
        <w:rPr>
          <w:rFonts w:cstheme="minorHAnsi"/>
        </w:rPr>
        <w:t>G1: How much money do we need?</w:t>
      </w:r>
    </w:p>
    <w:p w14:paraId="1079A2FB" w14:textId="75DD812C" w:rsidR="00DD089A" w:rsidRPr="00DD089A" w:rsidRDefault="00DD089A" w:rsidP="00DD089A">
      <w:pPr>
        <w:spacing w:after="0" w:line="240" w:lineRule="auto"/>
        <w:rPr>
          <w:rFonts w:cstheme="minorHAnsi"/>
          <w:lang w:val="en-GB"/>
        </w:rPr>
      </w:pPr>
      <w:r>
        <w:rPr>
          <w:rFonts w:cstheme="minorHAnsi"/>
        </w:rPr>
        <w:t xml:space="preserve">G2: Let me think. The cake will be $15, </w:t>
      </w:r>
      <w:r w:rsidRPr="00DD089A">
        <w:rPr>
          <w:rFonts w:cstheme="minorHAnsi"/>
          <w:lang w:val="en-GB"/>
        </w:rPr>
        <w:t>and the plates and forks will be $5.</w:t>
      </w:r>
    </w:p>
    <w:p w14:paraId="71FF0A95" w14:textId="4C18BD21" w:rsidR="00DD089A" w:rsidRDefault="00DD089A" w:rsidP="00DD089A">
      <w:pPr>
        <w:spacing w:after="0" w:line="240" w:lineRule="auto"/>
        <w:rPr>
          <w:rFonts w:cstheme="minorHAnsi"/>
          <w:lang w:val="en-GB"/>
        </w:rPr>
      </w:pPr>
      <w:r w:rsidRPr="00DD089A">
        <w:rPr>
          <w:rFonts w:cstheme="minorHAnsi"/>
          <w:lang w:val="en-GB"/>
        </w:rPr>
        <w:t>So, we should only need about $20</w:t>
      </w:r>
      <w:r>
        <w:rPr>
          <w:rFonts w:cstheme="minorHAnsi"/>
          <w:lang w:val="en-GB"/>
        </w:rPr>
        <w:t>!</w:t>
      </w:r>
    </w:p>
    <w:bookmarkEnd w:id="14"/>
    <w:p w14:paraId="6C1C7DD1" w14:textId="77777777" w:rsidR="00406A25" w:rsidRPr="007D3E91" w:rsidRDefault="00406A25" w:rsidP="00DD089A">
      <w:pPr>
        <w:spacing w:after="0" w:line="240" w:lineRule="auto"/>
        <w:rPr>
          <w:rFonts w:cstheme="minorHAnsi"/>
        </w:rPr>
      </w:pPr>
    </w:p>
    <w:p w14:paraId="60310685" w14:textId="02061C20" w:rsidR="0017043B" w:rsidRPr="007D3E91" w:rsidRDefault="00060941" w:rsidP="000271CB">
      <w:pPr>
        <w:spacing w:after="0" w:line="240" w:lineRule="auto"/>
        <w:rPr>
          <w:rFonts w:cstheme="minorHAnsi"/>
          <w:b/>
        </w:rPr>
      </w:pPr>
      <w:r w:rsidRPr="007D3E91">
        <w:rPr>
          <w:rFonts w:cstheme="minorHAnsi"/>
          <w:b/>
        </w:rPr>
        <w:t>Track</w:t>
      </w:r>
      <w:r w:rsidR="0017043B" w:rsidRPr="007D3E91">
        <w:rPr>
          <w:rFonts w:cstheme="minorHAnsi"/>
          <w:b/>
        </w:rPr>
        <w:t xml:space="preserve"> </w:t>
      </w:r>
      <w:r w:rsidR="00DD089A">
        <w:rPr>
          <w:rFonts w:cstheme="minorHAnsi"/>
          <w:b/>
        </w:rPr>
        <w:t>96</w:t>
      </w:r>
    </w:p>
    <w:p w14:paraId="6D2AF882" w14:textId="77777777" w:rsidR="0062427C" w:rsidRDefault="0062427C" w:rsidP="000271CB">
      <w:pPr>
        <w:spacing w:after="0" w:line="240" w:lineRule="auto"/>
      </w:pPr>
      <w:r>
        <w:t xml:space="preserve">1. (a) The pieces are divided into 2 groups. </w:t>
      </w:r>
    </w:p>
    <w:p w14:paraId="3C8B5C8A" w14:textId="77777777" w:rsidR="0062427C" w:rsidRDefault="0062427C" w:rsidP="000271CB">
      <w:pPr>
        <w:spacing w:after="0" w:line="240" w:lineRule="auto"/>
      </w:pPr>
      <w:r>
        <w:t xml:space="preserve">(b) There are 20 black and white pieces. </w:t>
      </w:r>
    </w:p>
    <w:p w14:paraId="0239F831" w14:textId="77777777" w:rsidR="0062427C" w:rsidRDefault="0062427C" w:rsidP="000271CB">
      <w:pPr>
        <w:spacing w:after="0" w:line="240" w:lineRule="auto"/>
      </w:pPr>
      <w:r>
        <w:t xml:space="preserve">(c) He spent 16 dollars. </w:t>
      </w:r>
    </w:p>
    <w:p w14:paraId="7E219206" w14:textId="77777777" w:rsidR="0062427C" w:rsidRDefault="0062427C" w:rsidP="000271CB">
      <w:pPr>
        <w:spacing w:after="0" w:line="240" w:lineRule="auto"/>
      </w:pPr>
      <w:r>
        <w:t xml:space="preserve">(d) My friends and I have 16 candies. </w:t>
      </w:r>
    </w:p>
    <w:p w14:paraId="3FA207A1" w14:textId="77777777" w:rsidR="0062427C" w:rsidRDefault="0062427C" w:rsidP="000271CB">
      <w:pPr>
        <w:spacing w:after="0" w:line="240" w:lineRule="auto"/>
      </w:pPr>
    </w:p>
    <w:p w14:paraId="41772B2A" w14:textId="77777777" w:rsidR="0062427C" w:rsidRDefault="0062427C" w:rsidP="000271CB">
      <w:pPr>
        <w:spacing w:after="0" w:line="240" w:lineRule="auto"/>
      </w:pPr>
      <w:r>
        <w:t xml:space="preserve">2. (a) He has 20 jeans. </w:t>
      </w:r>
    </w:p>
    <w:p w14:paraId="3E5CEA0F" w14:textId="77777777" w:rsidR="0062427C" w:rsidRDefault="0062427C" w:rsidP="000271CB">
      <w:pPr>
        <w:spacing w:after="0" w:line="240" w:lineRule="auto"/>
      </w:pPr>
      <w:r>
        <w:t>(b) The jeans cost 20 dollars.</w:t>
      </w:r>
    </w:p>
    <w:p w14:paraId="4F81BFC6" w14:textId="0B4B7AC1" w:rsidR="0062427C" w:rsidRDefault="0062427C" w:rsidP="000271CB">
      <w:pPr>
        <w:spacing w:after="0" w:line="240" w:lineRule="auto"/>
      </w:pPr>
      <w:r>
        <w:t>(c) There is 20 dollars in her jeans.</w:t>
      </w:r>
    </w:p>
    <w:p w14:paraId="214207F1" w14:textId="69B1055E" w:rsidR="0017043B" w:rsidRPr="007D3E91" w:rsidRDefault="0062427C" w:rsidP="000271CB">
      <w:pPr>
        <w:spacing w:after="0" w:line="240" w:lineRule="auto"/>
        <w:rPr>
          <w:rFonts w:cstheme="minorHAnsi"/>
        </w:rPr>
      </w:pPr>
      <w:r>
        <w:t>(d) I have 20 jeans left.</w:t>
      </w:r>
    </w:p>
    <w:p w14:paraId="7D37671D" w14:textId="77777777" w:rsidR="0017043B" w:rsidRPr="007D3E91" w:rsidRDefault="0017043B" w:rsidP="000271CB">
      <w:pPr>
        <w:spacing w:after="0" w:line="240" w:lineRule="auto"/>
        <w:rPr>
          <w:rFonts w:cstheme="minorHAnsi"/>
        </w:rPr>
      </w:pPr>
    </w:p>
    <w:p w14:paraId="517BB713" w14:textId="7238F866" w:rsidR="00936F7A" w:rsidRDefault="007427E1" w:rsidP="000271CB">
      <w:pPr>
        <w:spacing w:after="0" w:line="240" w:lineRule="auto"/>
        <w:rPr>
          <w:rFonts w:cstheme="minorHAnsi"/>
          <w:b/>
          <w:lang w:eastAsia="ko-KR"/>
        </w:rPr>
      </w:pPr>
      <w:r w:rsidRPr="007D3E91">
        <w:rPr>
          <w:rFonts w:cstheme="minorHAnsi"/>
          <w:b/>
        </w:rPr>
        <w:t xml:space="preserve">Track </w:t>
      </w:r>
      <w:r w:rsidR="00DD089A">
        <w:rPr>
          <w:rFonts w:cstheme="minorHAnsi"/>
          <w:b/>
          <w:lang w:eastAsia="ko-KR"/>
        </w:rPr>
        <w:t>97</w:t>
      </w:r>
    </w:p>
    <w:p w14:paraId="0FE37AD8" w14:textId="77777777" w:rsidR="0062427C" w:rsidRDefault="0062427C" w:rsidP="000271CB">
      <w:pPr>
        <w:spacing w:after="0" w:line="240" w:lineRule="auto"/>
      </w:pPr>
      <w:r>
        <w:t>3. What’s 12 dollars minus 8?</w:t>
      </w:r>
    </w:p>
    <w:p w14:paraId="038424FD" w14:textId="24EC631F" w:rsidR="0062427C" w:rsidRDefault="0062427C" w:rsidP="000271CB">
      <w:pPr>
        <w:spacing w:after="0" w:line="240" w:lineRule="auto"/>
        <w:rPr>
          <w:rFonts w:cstheme="minorHAnsi"/>
          <w:b/>
          <w:lang w:eastAsia="ko-KR"/>
        </w:rPr>
      </w:pPr>
      <w:r>
        <w:t>4. I don’t get this problem.</w:t>
      </w:r>
    </w:p>
    <w:p w14:paraId="2E2C489C" w14:textId="77777777" w:rsidR="0062427C" w:rsidRPr="007D3E91" w:rsidRDefault="0062427C" w:rsidP="000271CB">
      <w:pPr>
        <w:spacing w:after="0" w:line="240" w:lineRule="auto"/>
        <w:rPr>
          <w:rFonts w:cstheme="minorHAnsi"/>
          <w:b/>
        </w:rPr>
      </w:pPr>
    </w:p>
    <w:p w14:paraId="38723DEB" w14:textId="385F5C16" w:rsidR="00936F7A" w:rsidRPr="007D3E91" w:rsidRDefault="007427E1" w:rsidP="000271CB">
      <w:pPr>
        <w:autoSpaceDE w:val="0"/>
        <w:autoSpaceDN w:val="0"/>
        <w:adjustRightInd w:val="0"/>
        <w:spacing w:after="0" w:line="240" w:lineRule="auto"/>
        <w:rPr>
          <w:rFonts w:cstheme="minorHAnsi"/>
          <w:b/>
        </w:rPr>
      </w:pPr>
      <w:r w:rsidRPr="007D3E91">
        <w:rPr>
          <w:rFonts w:cstheme="minorHAnsi"/>
          <w:b/>
        </w:rPr>
        <w:t xml:space="preserve">Track </w:t>
      </w:r>
      <w:r w:rsidR="00DD089A">
        <w:rPr>
          <w:rFonts w:cstheme="minorHAnsi"/>
          <w:b/>
          <w:lang w:eastAsia="ko-KR"/>
        </w:rPr>
        <w:t>98</w:t>
      </w:r>
      <w:r w:rsidR="00936F7A" w:rsidRPr="007D3E91">
        <w:rPr>
          <w:rFonts w:cstheme="minorHAnsi"/>
          <w:b/>
        </w:rPr>
        <w:tab/>
      </w:r>
    </w:p>
    <w:p w14:paraId="2B4ABA7B" w14:textId="77777777" w:rsidR="005B314D" w:rsidRPr="005B314D" w:rsidRDefault="005B314D" w:rsidP="000271CB">
      <w:pPr>
        <w:spacing w:after="0" w:line="240" w:lineRule="auto"/>
        <w:rPr>
          <w:b/>
          <w:bCs/>
        </w:rPr>
      </w:pPr>
      <w:r w:rsidRPr="005B314D">
        <w:rPr>
          <w:b/>
          <w:bCs/>
        </w:rPr>
        <w:t xml:space="preserve">Questions 5 and 6 refer to the following dialogue. </w:t>
      </w:r>
    </w:p>
    <w:p w14:paraId="2A7047B2" w14:textId="77777777" w:rsidR="005B314D" w:rsidRDefault="005B314D" w:rsidP="000271CB">
      <w:pPr>
        <w:spacing w:after="0" w:line="240" w:lineRule="auto"/>
      </w:pPr>
      <w:r>
        <w:t xml:space="preserve">W: Hey, Bill. Do you have any money? I want to buy this CD, but I only have 3 dollars. </w:t>
      </w:r>
    </w:p>
    <w:p w14:paraId="0163880C" w14:textId="77777777" w:rsidR="005B314D" w:rsidRDefault="005B314D" w:rsidP="000271CB">
      <w:pPr>
        <w:spacing w:after="0" w:line="240" w:lineRule="auto"/>
      </w:pPr>
      <w:r>
        <w:t xml:space="preserve">M: Hmm, let me see. I have 3 ones and a 5. I’ve got 8 dollars. Is that enough? </w:t>
      </w:r>
    </w:p>
    <w:p w14:paraId="1E8E68CD" w14:textId="77777777" w:rsidR="005B314D" w:rsidRDefault="005B314D" w:rsidP="000271CB">
      <w:pPr>
        <w:spacing w:after="0" w:line="240" w:lineRule="auto"/>
      </w:pPr>
      <w:r>
        <w:t xml:space="preserve">W: Well, let’s see. Your 8 plus my 3 is 11. The price of the CD is 15 dollars, so no. </w:t>
      </w:r>
    </w:p>
    <w:p w14:paraId="2598D5A1" w14:textId="77777777" w:rsidR="005B314D" w:rsidRDefault="005B314D" w:rsidP="000271CB">
      <w:pPr>
        <w:spacing w:after="0" w:line="240" w:lineRule="auto"/>
      </w:pPr>
      <w:r>
        <w:t xml:space="preserve">M: Let me check my other pocket. Look, here’s another 5. </w:t>
      </w:r>
    </w:p>
    <w:p w14:paraId="39745C3B" w14:textId="77777777" w:rsidR="005B314D" w:rsidRDefault="005B314D" w:rsidP="000271CB">
      <w:pPr>
        <w:spacing w:after="0" w:line="240" w:lineRule="auto"/>
      </w:pPr>
      <w:r>
        <w:lastRenderedPageBreak/>
        <w:t xml:space="preserve">W: For a total of 16 dollars. Now I can buy the CD. Thanks, Bill! </w:t>
      </w:r>
    </w:p>
    <w:p w14:paraId="538F4C34" w14:textId="77777777" w:rsidR="005B314D" w:rsidRDefault="005B314D" w:rsidP="000271CB">
      <w:pPr>
        <w:spacing w:after="0" w:line="240" w:lineRule="auto"/>
      </w:pPr>
    </w:p>
    <w:p w14:paraId="1D3A50A0" w14:textId="77777777" w:rsidR="005B314D" w:rsidRDefault="005B314D" w:rsidP="000271CB">
      <w:pPr>
        <w:spacing w:after="0" w:line="240" w:lineRule="auto"/>
      </w:pPr>
      <w:r>
        <w:t>5. Which of the following is true?</w:t>
      </w:r>
    </w:p>
    <w:p w14:paraId="732800E2" w14:textId="1341F74B" w:rsidR="00936F7A" w:rsidRDefault="005B314D" w:rsidP="000271CB">
      <w:pPr>
        <w:spacing w:after="0" w:line="240" w:lineRule="auto"/>
      </w:pPr>
      <w:r>
        <w:t>6. How much money total did the man give the woman?</w:t>
      </w:r>
    </w:p>
    <w:p w14:paraId="64B8A641" w14:textId="1ACEEA53" w:rsidR="0077023A" w:rsidRDefault="0077023A" w:rsidP="000271CB">
      <w:pPr>
        <w:spacing w:after="0" w:line="240" w:lineRule="auto"/>
      </w:pPr>
    </w:p>
    <w:p w14:paraId="5A692726" w14:textId="77777777" w:rsidR="0077023A" w:rsidRPr="0077023A" w:rsidRDefault="0077023A" w:rsidP="000271CB">
      <w:pPr>
        <w:spacing w:after="0" w:line="240" w:lineRule="auto"/>
        <w:rPr>
          <w:b/>
          <w:bCs/>
        </w:rPr>
      </w:pPr>
      <w:r w:rsidRPr="0077023A">
        <w:rPr>
          <w:b/>
          <w:bCs/>
        </w:rPr>
        <w:t xml:space="preserve">Questions 7 and 8 refer to the following dialogue. </w:t>
      </w:r>
    </w:p>
    <w:p w14:paraId="6BF805EB" w14:textId="77777777" w:rsidR="0077023A" w:rsidRDefault="0077023A" w:rsidP="000271CB">
      <w:pPr>
        <w:spacing w:after="0" w:line="240" w:lineRule="auto"/>
      </w:pPr>
      <w:r>
        <w:t xml:space="preserve">B: What did you get for the homework? I don’t get the last problem. </w:t>
      </w:r>
    </w:p>
    <w:p w14:paraId="3C722CDD" w14:textId="77777777" w:rsidR="0077023A" w:rsidRDefault="0077023A" w:rsidP="000271CB">
      <w:pPr>
        <w:spacing w:after="0" w:line="240" w:lineRule="auto"/>
      </w:pPr>
      <w:r>
        <w:t xml:space="preserve">G: This problem? Twenty-seven ducks are going to the pond. Five got lost, thirteen stayed home, nine are at the pond. Where are the rest of the ducks? </w:t>
      </w:r>
    </w:p>
    <w:p w14:paraId="5EB5C3D3" w14:textId="77777777" w:rsidR="0077023A" w:rsidRDefault="0077023A" w:rsidP="000271CB">
      <w:pPr>
        <w:spacing w:after="0" w:line="240" w:lineRule="auto"/>
      </w:pPr>
      <w:r>
        <w:t xml:space="preserve">B: Yeah, that one. </w:t>
      </w:r>
    </w:p>
    <w:p w14:paraId="229E7117" w14:textId="77777777" w:rsidR="0077023A" w:rsidRDefault="0077023A" w:rsidP="000271CB">
      <w:pPr>
        <w:spacing w:after="0" w:line="240" w:lineRule="auto"/>
      </w:pPr>
      <w:r>
        <w:t xml:space="preserve">G: There are no ducks left. 5 added to 13 is 18. 18 plus 9 makes 27. 27 minus 27 is 0. </w:t>
      </w:r>
    </w:p>
    <w:p w14:paraId="1C65823A" w14:textId="7E266931" w:rsidR="0077023A" w:rsidRDefault="0077023A" w:rsidP="000271CB">
      <w:pPr>
        <w:spacing w:after="0" w:line="240" w:lineRule="auto"/>
      </w:pPr>
      <w:r>
        <w:t xml:space="preserve">B: I see! </w:t>
      </w:r>
    </w:p>
    <w:p w14:paraId="5191AB0B" w14:textId="77777777" w:rsidR="0077023A" w:rsidRDefault="0077023A" w:rsidP="000271CB">
      <w:pPr>
        <w:spacing w:after="0" w:line="240" w:lineRule="auto"/>
      </w:pPr>
      <w:r>
        <w:t xml:space="preserve">7. What is this conversation about? </w:t>
      </w:r>
    </w:p>
    <w:p w14:paraId="0F003C69" w14:textId="33655599" w:rsidR="0077023A" w:rsidRDefault="0077023A" w:rsidP="000271CB">
      <w:pPr>
        <w:spacing w:after="0" w:line="240" w:lineRule="auto"/>
      </w:pPr>
      <w:r>
        <w:t>8. How many ducks are left?</w:t>
      </w:r>
    </w:p>
    <w:p w14:paraId="50F9D0B8" w14:textId="77777777" w:rsidR="005B314D" w:rsidRPr="007D3E91" w:rsidRDefault="005B314D" w:rsidP="000271CB">
      <w:pPr>
        <w:spacing w:after="0" w:line="240" w:lineRule="auto"/>
        <w:rPr>
          <w:rFonts w:cstheme="minorHAnsi"/>
        </w:rPr>
      </w:pPr>
    </w:p>
    <w:p w14:paraId="60B6CFEA" w14:textId="1F76968B" w:rsidR="00936F7A" w:rsidRPr="007D3E91" w:rsidRDefault="007427E1" w:rsidP="000271CB">
      <w:pPr>
        <w:autoSpaceDE w:val="0"/>
        <w:autoSpaceDN w:val="0"/>
        <w:adjustRightInd w:val="0"/>
        <w:spacing w:after="0" w:line="240" w:lineRule="auto"/>
        <w:rPr>
          <w:rFonts w:cstheme="minorHAnsi"/>
          <w:lang w:eastAsia="ko-KR"/>
        </w:rPr>
      </w:pPr>
      <w:r w:rsidRPr="007D3E91">
        <w:rPr>
          <w:rFonts w:cstheme="minorHAnsi"/>
          <w:b/>
        </w:rPr>
        <w:t xml:space="preserve">Track </w:t>
      </w:r>
      <w:r w:rsidR="0017043B" w:rsidRPr="007D3E91">
        <w:rPr>
          <w:rFonts w:cstheme="minorHAnsi"/>
          <w:b/>
          <w:lang w:eastAsia="ko-KR"/>
        </w:rPr>
        <w:t>9</w:t>
      </w:r>
      <w:r w:rsidR="00DD089A">
        <w:rPr>
          <w:rFonts w:cstheme="minorHAnsi"/>
          <w:b/>
          <w:lang w:eastAsia="ko-KR"/>
        </w:rPr>
        <w:t>9</w:t>
      </w:r>
    </w:p>
    <w:p w14:paraId="7E12D0D8" w14:textId="77777777" w:rsidR="0077023A" w:rsidRPr="0077023A" w:rsidRDefault="0077023A" w:rsidP="000271CB">
      <w:pPr>
        <w:autoSpaceDE w:val="0"/>
        <w:autoSpaceDN w:val="0"/>
        <w:adjustRightInd w:val="0"/>
        <w:spacing w:after="0" w:line="240" w:lineRule="auto"/>
        <w:rPr>
          <w:b/>
          <w:bCs/>
        </w:rPr>
      </w:pPr>
      <w:r w:rsidRPr="0077023A">
        <w:rPr>
          <w:b/>
          <w:bCs/>
        </w:rPr>
        <w:t xml:space="preserve">Questions 9 and 10 refer to the following talk. </w:t>
      </w:r>
    </w:p>
    <w:p w14:paraId="4652B529" w14:textId="77777777" w:rsidR="0077023A" w:rsidRDefault="0077023A" w:rsidP="000271CB">
      <w:pPr>
        <w:autoSpaceDE w:val="0"/>
        <w:autoSpaceDN w:val="0"/>
        <w:adjustRightInd w:val="0"/>
        <w:spacing w:after="0" w:line="240" w:lineRule="auto"/>
      </w:pPr>
      <w:r>
        <w:t xml:space="preserve">G: Here is a number puzzle for you! What’s this number? It’s more than 25. It is less than 35. This number can be divided by 2. This number can be divided by 5. …(pause)…Well, the number must be between 26 and 34. It can be divided by 2, so it is not 27, 29, 31, or 33. The numbers 26, 28, 30, 32, and 34 are left. Which of these numbers can be divided by 5? </w:t>
      </w:r>
    </w:p>
    <w:p w14:paraId="14967DFF" w14:textId="77777777" w:rsidR="0077023A" w:rsidRDefault="0077023A" w:rsidP="000271CB">
      <w:pPr>
        <w:autoSpaceDE w:val="0"/>
        <w:autoSpaceDN w:val="0"/>
        <w:adjustRightInd w:val="0"/>
        <w:spacing w:after="0" w:line="240" w:lineRule="auto"/>
      </w:pPr>
    </w:p>
    <w:p w14:paraId="15B9EECF" w14:textId="77777777" w:rsidR="0077023A" w:rsidRDefault="0077023A" w:rsidP="000271CB">
      <w:pPr>
        <w:autoSpaceDE w:val="0"/>
        <w:autoSpaceDN w:val="0"/>
        <w:adjustRightInd w:val="0"/>
        <w:spacing w:after="0" w:line="240" w:lineRule="auto"/>
      </w:pPr>
      <w:r>
        <w:t xml:space="preserve">9. Which of the following is NOT true? </w:t>
      </w:r>
    </w:p>
    <w:p w14:paraId="596BA952" w14:textId="1A37766E" w:rsidR="0077023A" w:rsidRDefault="0077023A" w:rsidP="000271CB">
      <w:pPr>
        <w:autoSpaceDE w:val="0"/>
        <w:autoSpaceDN w:val="0"/>
        <w:adjustRightInd w:val="0"/>
        <w:spacing w:after="0" w:line="240" w:lineRule="auto"/>
      </w:pPr>
      <w:r>
        <w:t>10. What is the answer to the number puzzle?</w:t>
      </w:r>
    </w:p>
    <w:p w14:paraId="5CC726C3" w14:textId="5F26E7A5" w:rsidR="0077023A" w:rsidRDefault="0077023A" w:rsidP="000271CB">
      <w:pPr>
        <w:autoSpaceDE w:val="0"/>
        <w:autoSpaceDN w:val="0"/>
        <w:adjustRightInd w:val="0"/>
        <w:spacing w:after="0" w:line="240" w:lineRule="auto"/>
      </w:pPr>
    </w:p>
    <w:p w14:paraId="5C12FAEE" w14:textId="77777777" w:rsidR="0077023A" w:rsidRPr="0077023A" w:rsidRDefault="0077023A" w:rsidP="000271CB">
      <w:pPr>
        <w:autoSpaceDE w:val="0"/>
        <w:autoSpaceDN w:val="0"/>
        <w:adjustRightInd w:val="0"/>
        <w:spacing w:after="0" w:line="240" w:lineRule="auto"/>
        <w:rPr>
          <w:b/>
          <w:bCs/>
        </w:rPr>
      </w:pPr>
      <w:r w:rsidRPr="0077023A">
        <w:rPr>
          <w:b/>
          <w:bCs/>
        </w:rPr>
        <w:t xml:space="preserve">Questions 11 and 12 refer to the following talk. </w:t>
      </w:r>
    </w:p>
    <w:p w14:paraId="06F029CC" w14:textId="77777777" w:rsidR="0077023A" w:rsidRDefault="0077023A" w:rsidP="000271CB">
      <w:pPr>
        <w:autoSpaceDE w:val="0"/>
        <w:autoSpaceDN w:val="0"/>
        <w:adjustRightInd w:val="0"/>
        <w:spacing w:after="0" w:line="240" w:lineRule="auto"/>
      </w:pPr>
      <w:r>
        <w:t xml:space="preserve">B: My teacher gave me 20 pencils as a prize. I gave two to my sister. Subtract 2 from 20, and there are 18 pencils left. I have four friends, so there are five of us. How many pencils each can we get? Are there any pencils left? Well 5 times 4 is 20, so we can’t get four pencils each. 5 times 3 is 15, so we can get three pencils each. Subtract 15 from 18, and there are three pencils left. I think I’ll give those to my mom! </w:t>
      </w:r>
    </w:p>
    <w:p w14:paraId="3F52FE21" w14:textId="77777777" w:rsidR="0077023A" w:rsidRDefault="0077023A" w:rsidP="000271CB">
      <w:pPr>
        <w:autoSpaceDE w:val="0"/>
        <w:autoSpaceDN w:val="0"/>
        <w:adjustRightInd w:val="0"/>
        <w:spacing w:after="0" w:line="240" w:lineRule="auto"/>
      </w:pPr>
    </w:p>
    <w:p w14:paraId="128C19AD" w14:textId="77777777" w:rsidR="0077023A" w:rsidRDefault="0077023A" w:rsidP="000271CB">
      <w:pPr>
        <w:autoSpaceDE w:val="0"/>
        <w:autoSpaceDN w:val="0"/>
        <w:adjustRightInd w:val="0"/>
        <w:spacing w:after="0" w:line="240" w:lineRule="auto"/>
      </w:pPr>
      <w:r>
        <w:t xml:space="preserve">11. What is the main problem the speaker is solving? </w:t>
      </w:r>
    </w:p>
    <w:p w14:paraId="729198DA" w14:textId="4A89E31C" w:rsidR="0077023A" w:rsidRDefault="0077023A" w:rsidP="000271CB">
      <w:pPr>
        <w:autoSpaceDE w:val="0"/>
        <w:autoSpaceDN w:val="0"/>
        <w:adjustRightInd w:val="0"/>
        <w:spacing w:after="0" w:line="240" w:lineRule="auto"/>
      </w:pPr>
      <w:r>
        <w:t>12. How many pencils will he get?</w:t>
      </w:r>
    </w:p>
    <w:p w14:paraId="26DA7B38" w14:textId="26B5E937" w:rsidR="008A2942" w:rsidRDefault="008A2942" w:rsidP="000271CB">
      <w:pPr>
        <w:autoSpaceDE w:val="0"/>
        <w:autoSpaceDN w:val="0"/>
        <w:adjustRightInd w:val="0"/>
        <w:spacing w:after="0" w:line="240" w:lineRule="auto"/>
      </w:pPr>
      <w:bookmarkStart w:id="15" w:name="_Hlk112854398"/>
    </w:p>
    <w:p w14:paraId="17448D93" w14:textId="11837B62" w:rsidR="008A2942" w:rsidRPr="007D3E91" w:rsidRDefault="008A2942" w:rsidP="008A2942">
      <w:pPr>
        <w:autoSpaceDE w:val="0"/>
        <w:autoSpaceDN w:val="0"/>
        <w:adjustRightInd w:val="0"/>
        <w:spacing w:after="0" w:line="240" w:lineRule="auto"/>
        <w:rPr>
          <w:rFonts w:cstheme="minorHAnsi"/>
          <w:b/>
        </w:rPr>
      </w:pPr>
      <w:r w:rsidRPr="007D3E91">
        <w:rPr>
          <w:rFonts w:cstheme="minorHAnsi"/>
          <w:b/>
        </w:rPr>
        <w:t xml:space="preserve">Track </w:t>
      </w:r>
      <w:r w:rsidR="00DD089A">
        <w:rPr>
          <w:rFonts w:cstheme="minorHAnsi"/>
          <w:b/>
          <w:lang w:eastAsia="ko-KR"/>
        </w:rPr>
        <w:t>100</w:t>
      </w:r>
      <w:r w:rsidRPr="007D3E91">
        <w:rPr>
          <w:rFonts w:cstheme="minorHAnsi"/>
          <w:b/>
        </w:rPr>
        <w:t xml:space="preserve"> </w:t>
      </w:r>
    </w:p>
    <w:p w14:paraId="0C6D45B7" w14:textId="77777777" w:rsidR="008A2942" w:rsidRPr="00BD2D7C" w:rsidRDefault="008A2942" w:rsidP="000271CB">
      <w:pPr>
        <w:autoSpaceDE w:val="0"/>
        <w:autoSpaceDN w:val="0"/>
        <w:adjustRightInd w:val="0"/>
        <w:spacing w:after="0" w:line="240" w:lineRule="auto"/>
        <w:rPr>
          <w:b/>
          <w:bCs/>
        </w:rPr>
      </w:pPr>
      <w:r w:rsidRPr="00BD2D7C">
        <w:rPr>
          <w:b/>
          <w:bCs/>
        </w:rPr>
        <w:t xml:space="preserve">Questions 13 through 15 refer to the following dialogue. </w:t>
      </w:r>
    </w:p>
    <w:p w14:paraId="597C31BF" w14:textId="77777777" w:rsidR="008A2942" w:rsidRDefault="008A2942" w:rsidP="000271CB">
      <w:pPr>
        <w:autoSpaceDE w:val="0"/>
        <w:autoSpaceDN w:val="0"/>
        <w:adjustRightInd w:val="0"/>
        <w:spacing w:after="0" w:line="240" w:lineRule="auto"/>
      </w:pPr>
      <w:r>
        <w:t xml:space="preserve">W1: Hi, Olive! What are you doing? </w:t>
      </w:r>
    </w:p>
    <w:p w14:paraId="268EE56B" w14:textId="77777777" w:rsidR="008A2942" w:rsidRDefault="008A2942" w:rsidP="000271CB">
      <w:pPr>
        <w:autoSpaceDE w:val="0"/>
        <w:autoSpaceDN w:val="0"/>
        <w:adjustRightInd w:val="0"/>
        <w:spacing w:after="0" w:line="240" w:lineRule="auto"/>
      </w:pPr>
      <w:r>
        <w:t xml:space="preserve">W2: Hi, Angela. I’m planning our trip. We’re going to need a lot of money. </w:t>
      </w:r>
    </w:p>
    <w:p w14:paraId="5E77DEA8" w14:textId="77777777" w:rsidR="008A2942" w:rsidRDefault="008A2942" w:rsidP="000271CB">
      <w:pPr>
        <w:autoSpaceDE w:val="0"/>
        <w:autoSpaceDN w:val="0"/>
        <w:adjustRightInd w:val="0"/>
        <w:spacing w:after="0" w:line="240" w:lineRule="auto"/>
      </w:pPr>
      <w:r>
        <w:t>W1: How much will we need to spend?</w:t>
      </w:r>
    </w:p>
    <w:p w14:paraId="1AB61F68" w14:textId="1DF88155" w:rsidR="008A2942" w:rsidRDefault="008A2942" w:rsidP="000271CB">
      <w:pPr>
        <w:autoSpaceDE w:val="0"/>
        <w:autoSpaceDN w:val="0"/>
        <w:adjustRightInd w:val="0"/>
        <w:spacing w:after="0" w:line="240" w:lineRule="auto"/>
      </w:pPr>
      <w:r>
        <w:t xml:space="preserve">W2: About 120 dollars. </w:t>
      </w:r>
    </w:p>
    <w:p w14:paraId="6EF61E5B" w14:textId="72F777A6" w:rsidR="008A2942" w:rsidRDefault="008A2942" w:rsidP="000271CB">
      <w:pPr>
        <w:autoSpaceDE w:val="0"/>
        <w:autoSpaceDN w:val="0"/>
        <w:adjustRightInd w:val="0"/>
        <w:spacing w:after="0" w:line="240" w:lineRule="auto"/>
      </w:pPr>
      <w:r>
        <w:t xml:space="preserve">W1: That seems like a lot of money! Why do we need to spend so much? </w:t>
      </w:r>
    </w:p>
    <w:p w14:paraId="376D8221" w14:textId="77777777" w:rsidR="008A2942" w:rsidRDefault="008A2942" w:rsidP="008A2942">
      <w:pPr>
        <w:autoSpaceDE w:val="0"/>
        <w:autoSpaceDN w:val="0"/>
        <w:adjustRightInd w:val="0"/>
        <w:spacing w:after="0" w:line="240" w:lineRule="auto"/>
        <w:ind w:left="440" w:hangingChars="200" w:hanging="440"/>
      </w:pPr>
      <w:r>
        <w:t xml:space="preserve">W2: Well, the bus will cost 10 dollars each. There are 4 of us. So, 4 times 10 is 40 dollars for the bus. We need 35 dollars for our food and drinks. One night at the motel will cost 45 dollars total. </w:t>
      </w:r>
    </w:p>
    <w:p w14:paraId="26469CFD" w14:textId="77777777" w:rsidR="008A2942" w:rsidRDefault="008A2942" w:rsidP="000271CB">
      <w:pPr>
        <w:autoSpaceDE w:val="0"/>
        <w:autoSpaceDN w:val="0"/>
        <w:adjustRightInd w:val="0"/>
        <w:spacing w:after="0" w:line="240" w:lineRule="auto"/>
      </w:pPr>
      <w:r>
        <w:t xml:space="preserve">W1: So, that’s 40 plus 35 added to 45. That IS 120 dollars! </w:t>
      </w:r>
    </w:p>
    <w:p w14:paraId="118BB153" w14:textId="371E73A0" w:rsidR="008A2942" w:rsidRDefault="008A2942" w:rsidP="000271CB">
      <w:pPr>
        <w:autoSpaceDE w:val="0"/>
        <w:autoSpaceDN w:val="0"/>
        <w:adjustRightInd w:val="0"/>
        <w:spacing w:after="0" w:line="240" w:lineRule="auto"/>
      </w:pPr>
      <w:r>
        <w:t xml:space="preserve">W2: Right. But that’s the total. Luckily, there will be 4 of us. 120 divided by 4 is not too bad. </w:t>
      </w:r>
    </w:p>
    <w:p w14:paraId="714A2138" w14:textId="7FC3B1DF" w:rsidR="008A2942" w:rsidRDefault="008A2942" w:rsidP="000271CB">
      <w:pPr>
        <w:autoSpaceDE w:val="0"/>
        <w:autoSpaceDN w:val="0"/>
        <w:adjustRightInd w:val="0"/>
        <w:spacing w:after="0" w:line="240" w:lineRule="auto"/>
      </w:pPr>
      <w:r>
        <w:t xml:space="preserve">W1: I guess so. </w:t>
      </w:r>
    </w:p>
    <w:p w14:paraId="5C2E857B" w14:textId="77777777" w:rsidR="008A2942" w:rsidRDefault="008A2942" w:rsidP="000271CB">
      <w:pPr>
        <w:autoSpaceDE w:val="0"/>
        <w:autoSpaceDN w:val="0"/>
        <w:adjustRightInd w:val="0"/>
        <w:spacing w:after="0" w:line="240" w:lineRule="auto"/>
      </w:pPr>
      <w:r>
        <w:lastRenderedPageBreak/>
        <w:t xml:space="preserve">W2: It’s only 30 dollars each. </w:t>
      </w:r>
    </w:p>
    <w:p w14:paraId="691CA2F4" w14:textId="0AA44D1A" w:rsidR="008A2942" w:rsidRDefault="008A2942" w:rsidP="000271CB">
      <w:pPr>
        <w:autoSpaceDE w:val="0"/>
        <w:autoSpaceDN w:val="0"/>
        <w:adjustRightInd w:val="0"/>
        <w:spacing w:after="0" w:line="240" w:lineRule="auto"/>
      </w:pPr>
      <w:r>
        <w:t xml:space="preserve">W1: OK, when should I give you the money? </w:t>
      </w:r>
    </w:p>
    <w:p w14:paraId="1662BEDC" w14:textId="77777777" w:rsidR="008A2942" w:rsidRDefault="008A2942" w:rsidP="000271CB">
      <w:pPr>
        <w:autoSpaceDE w:val="0"/>
        <w:autoSpaceDN w:val="0"/>
        <w:adjustRightInd w:val="0"/>
        <w:spacing w:after="0" w:line="240" w:lineRule="auto"/>
      </w:pPr>
      <w:r>
        <w:t xml:space="preserve">W2: We’re leaving on Friday. How about giving me the money by Thursday? </w:t>
      </w:r>
    </w:p>
    <w:p w14:paraId="7DA8EA4F" w14:textId="77777777" w:rsidR="008A2942" w:rsidRDefault="008A2942" w:rsidP="000271CB">
      <w:pPr>
        <w:autoSpaceDE w:val="0"/>
        <w:autoSpaceDN w:val="0"/>
        <w:adjustRightInd w:val="0"/>
        <w:spacing w:after="0" w:line="240" w:lineRule="auto"/>
      </w:pPr>
      <w:r>
        <w:t xml:space="preserve">W1: OK. I’ll tell Jane and Jessica about that, too. </w:t>
      </w:r>
    </w:p>
    <w:p w14:paraId="76E218DD" w14:textId="18241E9D" w:rsidR="0077023A" w:rsidRDefault="008A2942" w:rsidP="000271CB">
      <w:pPr>
        <w:autoSpaceDE w:val="0"/>
        <w:autoSpaceDN w:val="0"/>
        <w:adjustRightInd w:val="0"/>
        <w:spacing w:after="0" w:line="240" w:lineRule="auto"/>
      </w:pPr>
      <w:r>
        <w:t>W2: Thanks!</w:t>
      </w:r>
    </w:p>
    <w:p w14:paraId="76F28851" w14:textId="77777777" w:rsidR="008A2942" w:rsidRDefault="008A2942" w:rsidP="000271CB">
      <w:pPr>
        <w:autoSpaceDE w:val="0"/>
        <w:autoSpaceDN w:val="0"/>
        <w:adjustRightInd w:val="0"/>
        <w:spacing w:after="0" w:line="240" w:lineRule="auto"/>
      </w:pPr>
      <w:bookmarkStart w:id="16" w:name="_Hlk112854482"/>
      <w:bookmarkEnd w:id="15"/>
    </w:p>
    <w:p w14:paraId="1902B49A" w14:textId="4727DD63" w:rsidR="008A2942" w:rsidRDefault="008A2942" w:rsidP="000271CB">
      <w:pPr>
        <w:autoSpaceDE w:val="0"/>
        <w:autoSpaceDN w:val="0"/>
        <w:adjustRightInd w:val="0"/>
        <w:spacing w:after="0" w:line="240" w:lineRule="auto"/>
      </w:pPr>
      <w:r>
        <w:t>13.</w:t>
      </w:r>
      <w:r w:rsidR="003130BD">
        <w:t xml:space="preserve"> </w:t>
      </w:r>
      <w:r>
        <w:t xml:space="preserve">What is the conversation about? </w:t>
      </w:r>
    </w:p>
    <w:p w14:paraId="3473025D" w14:textId="77777777" w:rsidR="008A2942" w:rsidRDefault="008A2942" w:rsidP="000271CB">
      <w:pPr>
        <w:autoSpaceDE w:val="0"/>
        <w:autoSpaceDN w:val="0"/>
        <w:adjustRightInd w:val="0"/>
        <w:spacing w:after="0" w:line="240" w:lineRule="auto"/>
      </w:pPr>
      <w:r>
        <w:t xml:space="preserve">14. How much money in total does Angela have to give? </w:t>
      </w:r>
    </w:p>
    <w:p w14:paraId="6A7C7C8E" w14:textId="17D72A00" w:rsidR="008A2942" w:rsidRDefault="008A2942" w:rsidP="000271CB">
      <w:pPr>
        <w:autoSpaceDE w:val="0"/>
        <w:autoSpaceDN w:val="0"/>
        <w:adjustRightInd w:val="0"/>
        <w:spacing w:after="0" w:line="240" w:lineRule="auto"/>
      </w:pPr>
      <w:r>
        <w:t>15. How much money will Angela give Olive today?</w:t>
      </w:r>
    </w:p>
    <w:p w14:paraId="6470486C" w14:textId="77777777" w:rsidR="00936F7A" w:rsidRPr="007D3E91" w:rsidRDefault="00936F7A" w:rsidP="000271CB">
      <w:pPr>
        <w:spacing w:after="0" w:line="240" w:lineRule="auto"/>
        <w:rPr>
          <w:rFonts w:cstheme="minorHAnsi"/>
          <w:lang w:eastAsia="ko-KR"/>
        </w:rPr>
      </w:pPr>
      <w:r w:rsidRPr="007D3E91">
        <w:rPr>
          <w:rFonts w:cstheme="minorHAnsi"/>
          <w:lang w:eastAsia="ko-KR"/>
        </w:rPr>
        <w:br w:type="page"/>
      </w:r>
    </w:p>
    <w:bookmarkEnd w:id="16"/>
    <w:p w14:paraId="42975497" w14:textId="39F4A119" w:rsidR="00936F7A" w:rsidRPr="007D3E91" w:rsidRDefault="00936F7A" w:rsidP="000271CB">
      <w:pPr>
        <w:widowControl w:val="0"/>
        <w:wordWrap w:val="0"/>
        <w:autoSpaceDE w:val="0"/>
        <w:autoSpaceDN w:val="0"/>
        <w:spacing w:after="0" w:line="240" w:lineRule="auto"/>
        <w:rPr>
          <w:rFonts w:cstheme="minorHAnsi"/>
          <w:b/>
          <w:kern w:val="2"/>
          <w:shd w:val="pct15" w:color="auto" w:fill="FFFFFF"/>
          <w:lang w:eastAsia="ko-KR"/>
        </w:rPr>
      </w:pPr>
      <w:r w:rsidRPr="007D3E91">
        <w:rPr>
          <w:rFonts w:cstheme="minorHAnsi"/>
          <w:b/>
          <w:kern w:val="2"/>
          <w:shd w:val="pct15" w:color="auto" w:fill="FFFFFF"/>
          <w:lang w:eastAsia="ko-KR"/>
        </w:rPr>
        <w:lastRenderedPageBreak/>
        <w:t xml:space="preserve">Unit </w:t>
      </w:r>
      <w:r w:rsidR="00BD2D7C">
        <w:rPr>
          <w:rFonts w:cstheme="minorHAnsi"/>
          <w:b/>
          <w:kern w:val="2"/>
          <w:shd w:val="pct15" w:color="auto" w:fill="FFFFFF"/>
          <w:lang w:eastAsia="ko-KR"/>
        </w:rPr>
        <w:t>10</w:t>
      </w:r>
      <w:r w:rsidRPr="007D3E91">
        <w:rPr>
          <w:rFonts w:cstheme="minorHAnsi"/>
          <w:b/>
          <w:kern w:val="2"/>
          <w:shd w:val="pct15" w:color="auto" w:fill="FFFFFF"/>
          <w:lang w:eastAsia="ko-KR"/>
        </w:rPr>
        <w:t xml:space="preserve"> </w:t>
      </w:r>
      <w:r w:rsidR="00BD2D7C">
        <w:rPr>
          <w:rFonts w:cstheme="minorHAnsi"/>
          <w:b/>
          <w:kern w:val="2"/>
          <w:shd w:val="pct15" w:color="auto" w:fill="FFFFFF"/>
          <w:lang w:eastAsia="ko-KR"/>
        </w:rPr>
        <w:t>It Looks the Best!</w:t>
      </w:r>
    </w:p>
    <w:p w14:paraId="0FC3580A" w14:textId="77777777" w:rsidR="0077023A" w:rsidRPr="007D3E91" w:rsidRDefault="0077023A" w:rsidP="000271CB">
      <w:pPr>
        <w:widowControl w:val="0"/>
        <w:wordWrap w:val="0"/>
        <w:autoSpaceDE w:val="0"/>
        <w:autoSpaceDN w:val="0"/>
        <w:spacing w:after="0" w:line="240" w:lineRule="auto"/>
        <w:rPr>
          <w:rFonts w:cstheme="minorHAnsi"/>
          <w:b/>
          <w:kern w:val="2"/>
          <w:lang w:eastAsia="ko-KR"/>
        </w:rPr>
      </w:pPr>
    </w:p>
    <w:p w14:paraId="68522BF7" w14:textId="6DF02111"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DD089A">
        <w:rPr>
          <w:rFonts w:cstheme="minorHAnsi"/>
          <w:b/>
          <w:kern w:val="2"/>
          <w:lang w:eastAsia="ko-KR"/>
        </w:rPr>
        <w:t>101</w:t>
      </w:r>
    </w:p>
    <w:p w14:paraId="55D84D91" w14:textId="77777777" w:rsidR="002E37D1" w:rsidRDefault="002E37D1" w:rsidP="000271CB">
      <w:pPr>
        <w:spacing w:after="0" w:line="240" w:lineRule="auto"/>
      </w:pPr>
      <w:r>
        <w:t>W: Hey there, Dean. What are you doing in the mall? You hate shopping!</w:t>
      </w:r>
    </w:p>
    <w:p w14:paraId="047C795C" w14:textId="77777777" w:rsidR="002E37D1" w:rsidRDefault="002E37D1" w:rsidP="002E37D1">
      <w:pPr>
        <w:spacing w:after="0" w:line="240" w:lineRule="auto"/>
        <w:ind w:left="330" w:hangingChars="150" w:hanging="330"/>
      </w:pPr>
      <w:r>
        <w:t xml:space="preserve">M: Oh, hi, Cathy! Yeah, but it’s my sister’s birthday tomorrow. I need to buy her a gift. Do you have any suggestions? </w:t>
      </w:r>
    </w:p>
    <w:p w14:paraId="14E18F3F" w14:textId="77777777" w:rsidR="002E37D1" w:rsidRDefault="002E37D1" w:rsidP="000271CB">
      <w:pPr>
        <w:spacing w:after="0" w:line="240" w:lineRule="auto"/>
      </w:pPr>
      <w:r>
        <w:t xml:space="preserve">W: Well, how about this blue and red shirt? Or this pink skirt? </w:t>
      </w:r>
    </w:p>
    <w:p w14:paraId="593E100A" w14:textId="77777777" w:rsidR="002E37D1" w:rsidRDefault="002E37D1" w:rsidP="000271CB">
      <w:pPr>
        <w:spacing w:after="0" w:line="240" w:lineRule="auto"/>
      </w:pPr>
      <w:r>
        <w:t xml:space="preserve">M: Those are both nice. But I think the skirt looks nicer than the shirt. </w:t>
      </w:r>
    </w:p>
    <w:p w14:paraId="67F86BE1" w14:textId="77777777" w:rsidR="002E37D1" w:rsidRDefault="002E37D1" w:rsidP="000271CB">
      <w:pPr>
        <w:spacing w:after="0" w:line="240" w:lineRule="auto"/>
      </w:pPr>
      <w:r>
        <w:t xml:space="preserve">W: Well, the skirt also costs more than the shirt. The shirt is $32.50, but the skirt is $41.99. </w:t>
      </w:r>
    </w:p>
    <w:p w14:paraId="4755F91F" w14:textId="77777777" w:rsidR="002E37D1" w:rsidRDefault="002E37D1" w:rsidP="002E37D1">
      <w:pPr>
        <w:spacing w:after="0" w:line="240" w:lineRule="auto"/>
        <w:ind w:left="330" w:hangingChars="150" w:hanging="330"/>
      </w:pPr>
      <w:r>
        <w:t xml:space="preserve">M: Wow, that’s almost 10 dollars more. Hmm, </w:t>
      </w:r>
      <w:proofErr w:type="gramStart"/>
      <w:r>
        <w:t>actually they’re</w:t>
      </w:r>
      <w:proofErr w:type="gramEnd"/>
      <w:r>
        <w:t xml:space="preserve"> both too expensive for me. I only have 25 dollars and 30 cents. </w:t>
      </w:r>
    </w:p>
    <w:p w14:paraId="4ADDA3A7" w14:textId="77777777" w:rsidR="002E37D1" w:rsidRDefault="002E37D1" w:rsidP="000271CB">
      <w:pPr>
        <w:spacing w:after="0" w:line="240" w:lineRule="auto"/>
      </w:pPr>
      <w:r>
        <w:t xml:space="preserve">W: What about one of these necklaces instead? They cost less. </w:t>
      </w:r>
    </w:p>
    <w:p w14:paraId="1DF1A2BA" w14:textId="77777777" w:rsidR="002E37D1" w:rsidRDefault="002E37D1" w:rsidP="002E37D1">
      <w:pPr>
        <w:spacing w:after="0" w:line="240" w:lineRule="auto"/>
        <w:ind w:left="330" w:hangingChars="150" w:hanging="330"/>
      </w:pPr>
      <w:r>
        <w:t xml:space="preserve">M: That’s a good idea. That purple one looks the prettiest. And purple is my sister’s favorite color, too. What’s the price on it? </w:t>
      </w:r>
    </w:p>
    <w:p w14:paraId="47E9C940" w14:textId="77777777" w:rsidR="002E37D1" w:rsidRDefault="002E37D1" w:rsidP="000271CB">
      <w:pPr>
        <w:spacing w:after="0" w:line="240" w:lineRule="auto"/>
      </w:pPr>
      <w:r>
        <w:t xml:space="preserve">W: It’s $15.25. </w:t>
      </w:r>
    </w:p>
    <w:p w14:paraId="4DB7A49D" w14:textId="77777777" w:rsidR="002E37D1" w:rsidRDefault="002E37D1" w:rsidP="000271CB">
      <w:pPr>
        <w:spacing w:after="0" w:line="240" w:lineRule="auto"/>
      </w:pPr>
      <w:r>
        <w:t xml:space="preserve">M: That’s great! Much less than the skirt. I’ll take it! </w:t>
      </w:r>
    </w:p>
    <w:p w14:paraId="53B7FDBC" w14:textId="77777777" w:rsidR="002E37D1" w:rsidRDefault="002E37D1" w:rsidP="000271CB">
      <w:pPr>
        <w:spacing w:after="0" w:line="240" w:lineRule="auto"/>
      </w:pPr>
      <w:r>
        <w:t>W: Good choice.</w:t>
      </w:r>
    </w:p>
    <w:p w14:paraId="1CB0EC25" w14:textId="77777777" w:rsidR="002E37D1" w:rsidRDefault="002E37D1" w:rsidP="000271CB">
      <w:pPr>
        <w:spacing w:after="0" w:line="240" w:lineRule="auto"/>
      </w:pPr>
      <w:r>
        <w:t xml:space="preserve">M: Thanks for your help, Cathy! </w:t>
      </w:r>
    </w:p>
    <w:p w14:paraId="31F879B4" w14:textId="65919293" w:rsidR="002E37D1" w:rsidRPr="002E37D1" w:rsidRDefault="002E37D1" w:rsidP="000271CB">
      <w:pPr>
        <w:spacing w:after="0" w:line="240" w:lineRule="auto"/>
      </w:pPr>
      <w:r>
        <w:t>W: You’re welcome.</w:t>
      </w:r>
    </w:p>
    <w:p w14:paraId="7D96418A" w14:textId="77777777" w:rsidR="00936F7A" w:rsidRPr="007D3E91" w:rsidRDefault="00936F7A" w:rsidP="000271CB">
      <w:pPr>
        <w:spacing w:after="0" w:line="240" w:lineRule="auto"/>
        <w:rPr>
          <w:rFonts w:cstheme="minorHAnsi"/>
        </w:rPr>
      </w:pPr>
    </w:p>
    <w:p w14:paraId="085D347D" w14:textId="797D0617" w:rsidR="00936F7A" w:rsidRPr="007D3E91" w:rsidRDefault="007427E1"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w:t>
      </w:r>
      <w:r w:rsidR="0017043B" w:rsidRPr="007D3E91">
        <w:rPr>
          <w:rFonts w:cstheme="minorHAnsi"/>
          <w:b/>
          <w:kern w:val="2"/>
          <w:lang w:eastAsia="ko-KR"/>
        </w:rPr>
        <w:t xml:space="preserve"> </w:t>
      </w:r>
      <w:r w:rsidR="00DD089A">
        <w:rPr>
          <w:rFonts w:cstheme="minorHAnsi"/>
          <w:b/>
          <w:kern w:val="2"/>
          <w:lang w:eastAsia="ko-KR"/>
        </w:rPr>
        <w:t>102</w:t>
      </w:r>
    </w:p>
    <w:p w14:paraId="1940947B" w14:textId="77777777" w:rsidR="00E75C9B" w:rsidRDefault="00E75C9B" w:rsidP="000271CB">
      <w:pPr>
        <w:widowControl w:val="0"/>
        <w:wordWrap w:val="0"/>
        <w:autoSpaceDE w:val="0"/>
        <w:autoSpaceDN w:val="0"/>
        <w:spacing w:after="0" w:line="240" w:lineRule="auto"/>
      </w:pPr>
      <w:r>
        <w:t>B: Hi, Amber! I’m here. Are you ready to go?</w:t>
      </w:r>
    </w:p>
    <w:p w14:paraId="60DE54E0" w14:textId="77777777" w:rsidR="00E75C9B" w:rsidRDefault="00E75C9B" w:rsidP="000271CB">
      <w:pPr>
        <w:widowControl w:val="0"/>
        <w:wordWrap w:val="0"/>
        <w:autoSpaceDE w:val="0"/>
        <w:autoSpaceDN w:val="0"/>
        <w:spacing w:after="0" w:line="240" w:lineRule="auto"/>
      </w:pPr>
      <w:r>
        <w:t xml:space="preserve">G: Hi, Bob. I sure am. Let’s go bike riding! </w:t>
      </w:r>
    </w:p>
    <w:p w14:paraId="3EF1BC66" w14:textId="77777777" w:rsidR="00E75C9B" w:rsidRDefault="00E75C9B" w:rsidP="000271CB">
      <w:pPr>
        <w:widowControl w:val="0"/>
        <w:wordWrap w:val="0"/>
        <w:autoSpaceDE w:val="0"/>
        <w:autoSpaceDN w:val="0"/>
        <w:spacing w:after="0" w:line="240" w:lineRule="auto"/>
      </w:pPr>
      <w:r>
        <w:t xml:space="preserve">B: Wow! Your bike looks much better than I remember. Is it new? </w:t>
      </w:r>
    </w:p>
    <w:p w14:paraId="496814B9" w14:textId="77777777" w:rsidR="00E75C9B" w:rsidRDefault="00E75C9B" w:rsidP="000271CB">
      <w:pPr>
        <w:widowControl w:val="0"/>
        <w:wordWrap w:val="0"/>
        <w:autoSpaceDE w:val="0"/>
        <w:autoSpaceDN w:val="0"/>
        <w:spacing w:after="0" w:line="240" w:lineRule="auto"/>
      </w:pPr>
      <w:r>
        <w:t xml:space="preserve">G: No. It’s my old bicycle. My dad fixed it. </w:t>
      </w:r>
    </w:p>
    <w:p w14:paraId="6744548F" w14:textId="77777777" w:rsidR="00E75C9B" w:rsidRDefault="00E75C9B" w:rsidP="000271CB">
      <w:pPr>
        <w:widowControl w:val="0"/>
        <w:wordWrap w:val="0"/>
        <w:autoSpaceDE w:val="0"/>
        <w:autoSpaceDN w:val="0"/>
        <w:spacing w:after="0" w:line="240" w:lineRule="auto"/>
      </w:pPr>
      <w:r>
        <w:t xml:space="preserve">B: Really? It looks newer than my bike now. Wow, and it feels much heavier! Hey, my bike also seems smaller beside yours! </w:t>
      </w:r>
    </w:p>
    <w:p w14:paraId="43D22804" w14:textId="77777777" w:rsidR="00E75C9B" w:rsidRDefault="00E75C9B" w:rsidP="000271CB">
      <w:pPr>
        <w:widowControl w:val="0"/>
        <w:wordWrap w:val="0"/>
        <w:autoSpaceDE w:val="0"/>
        <w:autoSpaceDN w:val="0"/>
        <w:spacing w:after="0" w:line="240" w:lineRule="auto"/>
      </w:pPr>
      <w:r>
        <w:t xml:space="preserve">G: Well, it looks bigger because my dad used some new parts. He also repainted it. </w:t>
      </w:r>
    </w:p>
    <w:p w14:paraId="2C208EBB" w14:textId="77777777" w:rsidR="00E75C9B" w:rsidRDefault="00E75C9B" w:rsidP="000271CB">
      <w:pPr>
        <w:widowControl w:val="0"/>
        <w:wordWrap w:val="0"/>
        <w:autoSpaceDE w:val="0"/>
        <w:autoSpaceDN w:val="0"/>
        <w:spacing w:after="0" w:line="240" w:lineRule="auto"/>
      </w:pPr>
      <w:r>
        <w:t xml:space="preserve">B: Did it cost a lot to fix? </w:t>
      </w:r>
    </w:p>
    <w:p w14:paraId="2A3E01B5" w14:textId="77777777" w:rsidR="00E75C9B" w:rsidRDefault="00E75C9B" w:rsidP="000271CB">
      <w:pPr>
        <w:widowControl w:val="0"/>
        <w:wordWrap w:val="0"/>
        <w:autoSpaceDE w:val="0"/>
        <w:autoSpaceDN w:val="0"/>
        <w:spacing w:after="0" w:line="240" w:lineRule="auto"/>
      </w:pPr>
      <w:r>
        <w:t xml:space="preserve">G: Not really. My dad said that the parts cost $19.99, and the paint was $10.50. So, it cost a little more than 30 dollars. </w:t>
      </w:r>
    </w:p>
    <w:p w14:paraId="15927358" w14:textId="77777777" w:rsidR="00E75C9B" w:rsidRDefault="00E75C9B" w:rsidP="000271CB">
      <w:pPr>
        <w:widowControl w:val="0"/>
        <w:wordWrap w:val="0"/>
        <w:autoSpaceDE w:val="0"/>
        <w:autoSpaceDN w:val="0"/>
        <w:spacing w:after="0" w:line="240" w:lineRule="auto"/>
      </w:pPr>
      <w:r>
        <w:t xml:space="preserve">B: Wow, it’s much cheaper than I thought. And your dad did a great job! He made the oldest bike in town look new. People might even think your bike is more expensive than mine. </w:t>
      </w:r>
    </w:p>
    <w:p w14:paraId="2AACBFF6" w14:textId="77777777" w:rsidR="00E75C9B" w:rsidRDefault="00E75C9B" w:rsidP="000271CB">
      <w:pPr>
        <w:widowControl w:val="0"/>
        <w:wordWrap w:val="0"/>
        <w:autoSpaceDE w:val="0"/>
        <w:autoSpaceDN w:val="0"/>
        <w:spacing w:after="0" w:line="240" w:lineRule="auto"/>
      </w:pPr>
      <w:r>
        <w:t xml:space="preserve">G: You know, it goes faster than your bike now. It’s too fast for you! </w:t>
      </w:r>
    </w:p>
    <w:p w14:paraId="67F6404E" w14:textId="77777777" w:rsidR="00E75C9B" w:rsidRDefault="00E75C9B" w:rsidP="000271CB">
      <w:pPr>
        <w:widowControl w:val="0"/>
        <w:wordWrap w:val="0"/>
        <w:autoSpaceDE w:val="0"/>
        <w:autoSpaceDN w:val="0"/>
        <w:spacing w:after="0" w:line="240" w:lineRule="auto"/>
      </w:pPr>
      <w:r>
        <w:t xml:space="preserve">B: I don’t think so, Amber! My bike is the fastest! </w:t>
      </w:r>
    </w:p>
    <w:p w14:paraId="774E3D59" w14:textId="404D139D" w:rsidR="00E75C9B" w:rsidRDefault="00E75C9B" w:rsidP="000271CB">
      <w:pPr>
        <w:widowControl w:val="0"/>
        <w:wordWrap w:val="0"/>
        <w:autoSpaceDE w:val="0"/>
        <w:autoSpaceDN w:val="0"/>
        <w:spacing w:after="0" w:line="240" w:lineRule="auto"/>
      </w:pPr>
      <w:r>
        <w:t>G: Come on, Bob! Let’s race and see!</w:t>
      </w:r>
    </w:p>
    <w:p w14:paraId="7C97622B" w14:textId="77777777" w:rsidR="00E75C9B" w:rsidRDefault="00E75C9B" w:rsidP="000271CB">
      <w:pPr>
        <w:widowControl w:val="0"/>
        <w:wordWrap w:val="0"/>
        <w:autoSpaceDE w:val="0"/>
        <w:autoSpaceDN w:val="0"/>
        <w:spacing w:after="0" w:line="240" w:lineRule="auto"/>
      </w:pPr>
    </w:p>
    <w:p w14:paraId="663CF445" w14:textId="4BC445E3"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DD089A">
        <w:rPr>
          <w:rFonts w:cstheme="minorHAnsi"/>
          <w:b/>
          <w:kern w:val="2"/>
          <w:lang w:eastAsia="ko-KR"/>
        </w:rPr>
        <w:t>103</w:t>
      </w:r>
    </w:p>
    <w:p w14:paraId="0DD14C69" w14:textId="77777777" w:rsidR="00E75C9B" w:rsidRDefault="00E75C9B" w:rsidP="000271CB">
      <w:pPr>
        <w:spacing w:after="0" w:line="240" w:lineRule="auto"/>
      </w:pPr>
      <w:r>
        <w:t>1. What are the speakers talking about?</w:t>
      </w:r>
    </w:p>
    <w:p w14:paraId="6C4AB864" w14:textId="77777777" w:rsidR="00E75C9B" w:rsidRDefault="00E75C9B" w:rsidP="000271CB">
      <w:pPr>
        <w:spacing w:after="0" w:line="240" w:lineRule="auto"/>
      </w:pPr>
      <w:r>
        <w:t xml:space="preserve">2. What does Bob think of Amber’s bike? </w:t>
      </w:r>
    </w:p>
    <w:p w14:paraId="3C9656EF" w14:textId="41942B37" w:rsidR="00936F7A" w:rsidRDefault="00E75C9B" w:rsidP="000271CB">
      <w:pPr>
        <w:spacing w:after="0" w:line="240" w:lineRule="auto"/>
      </w:pPr>
      <w:r>
        <w:t>3. What did Amber’s father do?</w:t>
      </w:r>
    </w:p>
    <w:p w14:paraId="7AF34EEE" w14:textId="77777777" w:rsidR="00E75C9B" w:rsidRPr="007D3E91" w:rsidRDefault="00E75C9B" w:rsidP="000271CB">
      <w:pPr>
        <w:spacing w:after="0" w:line="240" w:lineRule="auto"/>
        <w:rPr>
          <w:rFonts w:cstheme="minorHAnsi"/>
        </w:rPr>
      </w:pPr>
    </w:p>
    <w:p w14:paraId="6E91F39A" w14:textId="5B9300A3"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DD089A">
        <w:rPr>
          <w:rFonts w:cstheme="minorHAnsi"/>
          <w:b/>
          <w:kern w:val="2"/>
          <w:lang w:eastAsia="ko-KR"/>
        </w:rPr>
        <w:t>104</w:t>
      </w:r>
    </w:p>
    <w:p w14:paraId="6771C49E" w14:textId="2A7325E9" w:rsidR="00936F7A" w:rsidRDefault="003D7B9B" w:rsidP="000271CB">
      <w:pPr>
        <w:spacing w:after="0" w:line="240" w:lineRule="auto"/>
      </w:pPr>
      <w:r>
        <w:t xml:space="preserve">W: My dad’s birthday is next week. I don’t know what to buy him. Maybe I should get him a computer game. I know my dad likes using the computer. I guess that’s one possibility. What about a book instead? A book is better for an older person. But maybe a nice pen is more useful. Oh, what is the best gift for him? I know I don’t want to get him any clothes. Last year, I gave him a shirt, but he never wears </w:t>
      </w:r>
      <w:r>
        <w:lastRenderedPageBreak/>
        <w:t>it. Clothes are the worst gift for a parent. Anyway, I guess I’ll just go to the mall and look around some more. Maybe I can get a good idea from looking around.</w:t>
      </w:r>
    </w:p>
    <w:p w14:paraId="1E8221A1" w14:textId="77777777" w:rsidR="00DD089A" w:rsidRDefault="00DD089A" w:rsidP="000271CB">
      <w:pPr>
        <w:spacing w:after="0" w:line="240" w:lineRule="auto"/>
      </w:pPr>
    </w:p>
    <w:p w14:paraId="4534E00E" w14:textId="0150E9FF" w:rsidR="00DD089A" w:rsidRDefault="00DD089A" w:rsidP="000271CB">
      <w:pPr>
        <w:spacing w:after="0" w:line="240" w:lineRule="auto"/>
        <w:rPr>
          <w:rFonts w:cstheme="minorHAnsi"/>
          <w:b/>
          <w:kern w:val="2"/>
          <w:lang w:eastAsia="ko-KR"/>
        </w:rPr>
      </w:pPr>
      <w:bookmarkStart w:id="17" w:name="_Hlk112854533"/>
      <w:r w:rsidRPr="007D3E91">
        <w:rPr>
          <w:rFonts w:cstheme="minorHAnsi"/>
          <w:b/>
          <w:kern w:val="2"/>
          <w:lang w:eastAsia="ko-KR"/>
        </w:rPr>
        <w:t xml:space="preserve">Track </w:t>
      </w:r>
      <w:r>
        <w:rPr>
          <w:rFonts w:cstheme="minorHAnsi"/>
          <w:b/>
          <w:kern w:val="2"/>
          <w:lang w:eastAsia="ko-KR"/>
        </w:rPr>
        <w:t>105</w:t>
      </w:r>
    </w:p>
    <w:p w14:paraId="670D34B9" w14:textId="5141DA23" w:rsidR="00DD089A" w:rsidRDefault="00DD089A" w:rsidP="000271CB">
      <w:pPr>
        <w:spacing w:after="0" w:line="240" w:lineRule="auto"/>
        <w:rPr>
          <w:rFonts w:cstheme="minorHAnsi"/>
          <w:bCs/>
          <w:kern w:val="2"/>
          <w:lang w:eastAsia="ko-KR"/>
        </w:rPr>
      </w:pPr>
      <w:r>
        <w:rPr>
          <w:rFonts w:cstheme="minorHAnsi"/>
          <w:bCs/>
          <w:kern w:val="2"/>
          <w:lang w:eastAsia="ko-KR"/>
        </w:rPr>
        <w:t>G1: Wow, is that a new bike?</w:t>
      </w:r>
    </w:p>
    <w:p w14:paraId="665A551E" w14:textId="5F06B3F7" w:rsidR="00DD089A" w:rsidRDefault="00DD089A" w:rsidP="000271CB">
      <w:pPr>
        <w:spacing w:after="0" w:line="240" w:lineRule="auto"/>
        <w:rPr>
          <w:rFonts w:cstheme="minorHAnsi"/>
          <w:bCs/>
          <w:kern w:val="2"/>
          <w:lang w:eastAsia="ko-KR"/>
        </w:rPr>
      </w:pPr>
      <w:r>
        <w:rPr>
          <w:rFonts w:cstheme="minorHAnsi"/>
          <w:bCs/>
          <w:kern w:val="2"/>
          <w:lang w:eastAsia="ko-KR"/>
        </w:rPr>
        <w:t>G2: Yeah, I just got it yesterday! I’m excited to ride it.</w:t>
      </w:r>
    </w:p>
    <w:p w14:paraId="1F32FF52" w14:textId="604574D9" w:rsidR="00DD089A" w:rsidRDefault="00DD089A" w:rsidP="000271CB">
      <w:pPr>
        <w:spacing w:after="0" w:line="240" w:lineRule="auto"/>
        <w:rPr>
          <w:rFonts w:cstheme="minorHAnsi"/>
          <w:bCs/>
          <w:kern w:val="2"/>
          <w:lang w:eastAsia="ko-KR"/>
        </w:rPr>
      </w:pPr>
      <w:r>
        <w:rPr>
          <w:rFonts w:cstheme="minorHAnsi"/>
          <w:bCs/>
          <w:kern w:val="2"/>
          <w:lang w:eastAsia="ko-KR"/>
        </w:rPr>
        <w:t xml:space="preserve">G1: That looks </w:t>
      </w:r>
      <w:proofErr w:type="gramStart"/>
      <w:r>
        <w:rPr>
          <w:rFonts w:cstheme="minorHAnsi"/>
          <w:bCs/>
          <w:kern w:val="2"/>
          <w:lang w:eastAsia="ko-KR"/>
        </w:rPr>
        <w:t>really cool</w:t>
      </w:r>
      <w:proofErr w:type="gramEnd"/>
      <w:r>
        <w:rPr>
          <w:rFonts w:cstheme="minorHAnsi"/>
          <w:bCs/>
          <w:kern w:val="2"/>
          <w:lang w:eastAsia="ko-KR"/>
        </w:rPr>
        <w:t>. I really like the color!</w:t>
      </w:r>
    </w:p>
    <w:p w14:paraId="63A082D2" w14:textId="5D89574E" w:rsidR="00DD089A" w:rsidRPr="00DD089A" w:rsidRDefault="00DD089A" w:rsidP="000271CB">
      <w:pPr>
        <w:spacing w:after="0" w:line="240" w:lineRule="auto"/>
        <w:rPr>
          <w:rFonts w:cstheme="minorHAnsi"/>
          <w:bCs/>
          <w:kern w:val="2"/>
          <w:lang w:eastAsia="ko-KR"/>
        </w:rPr>
      </w:pPr>
      <w:r>
        <w:rPr>
          <w:rFonts w:cstheme="minorHAnsi"/>
          <w:bCs/>
          <w:kern w:val="2"/>
          <w:lang w:eastAsia="ko-KR"/>
        </w:rPr>
        <w:t xml:space="preserve">G2: Thanks. It goes </w:t>
      </w:r>
      <w:proofErr w:type="gramStart"/>
      <w:r>
        <w:rPr>
          <w:rFonts w:cstheme="minorHAnsi"/>
          <w:bCs/>
          <w:kern w:val="2"/>
          <w:lang w:eastAsia="ko-KR"/>
        </w:rPr>
        <w:t>really fast</w:t>
      </w:r>
      <w:proofErr w:type="gramEnd"/>
      <w:r>
        <w:rPr>
          <w:rFonts w:cstheme="minorHAnsi"/>
          <w:bCs/>
          <w:kern w:val="2"/>
          <w:lang w:eastAsia="ko-KR"/>
        </w:rPr>
        <w:t>, too!</w:t>
      </w:r>
    </w:p>
    <w:bookmarkEnd w:id="17"/>
    <w:p w14:paraId="5D4CE17B" w14:textId="77777777" w:rsidR="003D7B9B" w:rsidRPr="007D3E91" w:rsidRDefault="003D7B9B" w:rsidP="000271CB">
      <w:pPr>
        <w:spacing w:after="0" w:line="240" w:lineRule="auto"/>
        <w:rPr>
          <w:rFonts w:cstheme="minorHAnsi"/>
          <w:b/>
        </w:rPr>
      </w:pPr>
    </w:p>
    <w:p w14:paraId="1290C79B" w14:textId="77F5C45F"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DD089A">
        <w:rPr>
          <w:rFonts w:cstheme="minorHAnsi"/>
          <w:b/>
          <w:kern w:val="2"/>
          <w:lang w:eastAsia="ko-KR"/>
        </w:rPr>
        <w:t>106</w:t>
      </w:r>
    </w:p>
    <w:p w14:paraId="7A181776" w14:textId="77777777" w:rsidR="00E8162D" w:rsidRDefault="00E8162D" w:rsidP="000271CB">
      <w:pPr>
        <w:spacing w:after="0" w:line="240" w:lineRule="auto"/>
      </w:pPr>
      <w:r>
        <w:t xml:space="preserve">1. (a) The boy is much younger than the girl. </w:t>
      </w:r>
    </w:p>
    <w:p w14:paraId="4F73848C" w14:textId="77777777" w:rsidR="00E8162D" w:rsidRDefault="00E8162D" w:rsidP="000271CB">
      <w:pPr>
        <w:spacing w:after="0" w:line="240" w:lineRule="auto"/>
      </w:pPr>
      <w:r>
        <w:t xml:space="preserve">(b) The girl is one year older than the boy. </w:t>
      </w:r>
    </w:p>
    <w:p w14:paraId="23D39866" w14:textId="77777777" w:rsidR="00E8162D" w:rsidRDefault="00E8162D" w:rsidP="000271CB">
      <w:pPr>
        <w:spacing w:after="0" w:line="240" w:lineRule="auto"/>
      </w:pPr>
      <w:r>
        <w:t xml:space="preserve">(c) The boy looks as tall as the girl. </w:t>
      </w:r>
    </w:p>
    <w:p w14:paraId="5CC32EEE" w14:textId="77777777" w:rsidR="00E8162D" w:rsidRDefault="00E8162D" w:rsidP="000271CB">
      <w:pPr>
        <w:spacing w:after="0" w:line="240" w:lineRule="auto"/>
      </w:pPr>
      <w:r>
        <w:t xml:space="preserve">(d) The girl feels less healthy than the boy. </w:t>
      </w:r>
    </w:p>
    <w:p w14:paraId="70CA3F07" w14:textId="77777777" w:rsidR="00E8162D" w:rsidRDefault="00E8162D" w:rsidP="000271CB">
      <w:pPr>
        <w:spacing w:after="0" w:line="240" w:lineRule="auto"/>
      </w:pPr>
    </w:p>
    <w:p w14:paraId="647CEE2A" w14:textId="77777777" w:rsidR="00E8162D" w:rsidRDefault="00E8162D" w:rsidP="000271CB">
      <w:pPr>
        <w:spacing w:after="0" w:line="240" w:lineRule="auto"/>
      </w:pPr>
      <w:r>
        <w:t>2. (a) The orange flower is the smallest.</w:t>
      </w:r>
    </w:p>
    <w:p w14:paraId="7FE4D67F" w14:textId="003E48FC" w:rsidR="00E8162D" w:rsidRDefault="00E8162D" w:rsidP="000271CB">
      <w:pPr>
        <w:spacing w:after="0" w:line="240" w:lineRule="auto"/>
      </w:pPr>
      <w:r>
        <w:t xml:space="preserve">(b) The pink flower looks bigger than the yellow flower. </w:t>
      </w:r>
    </w:p>
    <w:p w14:paraId="3BFBBBC5" w14:textId="77777777" w:rsidR="00E8162D" w:rsidRDefault="00E8162D" w:rsidP="000271CB">
      <w:pPr>
        <w:spacing w:after="0" w:line="240" w:lineRule="auto"/>
      </w:pPr>
      <w:r>
        <w:t xml:space="preserve">(c) The yellow flower is the closest. </w:t>
      </w:r>
    </w:p>
    <w:p w14:paraId="68211A6D" w14:textId="0905BBA1" w:rsidR="0017043B" w:rsidRDefault="00E8162D" w:rsidP="000271CB">
      <w:pPr>
        <w:spacing w:after="0" w:line="240" w:lineRule="auto"/>
      </w:pPr>
      <w:r>
        <w:t>(d) The orange flower is not as big as the yellow flower.</w:t>
      </w:r>
    </w:p>
    <w:p w14:paraId="554D0DE2" w14:textId="77777777" w:rsidR="00E8162D" w:rsidRPr="007D3E91" w:rsidRDefault="00E8162D" w:rsidP="000271CB">
      <w:pPr>
        <w:spacing w:after="0" w:line="240" w:lineRule="auto"/>
        <w:rPr>
          <w:rFonts w:cstheme="minorHAnsi"/>
        </w:rPr>
      </w:pPr>
    </w:p>
    <w:p w14:paraId="58FFC3E7" w14:textId="4B3A7E60" w:rsidR="0017043B" w:rsidRPr="007D3E91" w:rsidRDefault="0017043B"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DD089A">
        <w:rPr>
          <w:rFonts w:cstheme="minorHAnsi"/>
          <w:b/>
          <w:kern w:val="2"/>
          <w:lang w:eastAsia="ko-KR"/>
        </w:rPr>
        <w:t>107</w:t>
      </w:r>
    </w:p>
    <w:p w14:paraId="26D5CFE1" w14:textId="77777777" w:rsidR="005E2D1D" w:rsidRDefault="005E2D1D" w:rsidP="000271CB">
      <w:pPr>
        <w:spacing w:after="0" w:line="240" w:lineRule="auto"/>
      </w:pPr>
      <w:r>
        <w:t xml:space="preserve">3. That bike is 80 dollars. </w:t>
      </w:r>
    </w:p>
    <w:p w14:paraId="6A6F8AA4" w14:textId="5B8C0CD9" w:rsidR="0017043B" w:rsidRPr="007D3E91" w:rsidRDefault="005E2D1D" w:rsidP="000271CB">
      <w:pPr>
        <w:spacing w:after="0" w:line="240" w:lineRule="auto"/>
        <w:rPr>
          <w:rFonts w:cstheme="minorHAnsi"/>
        </w:rPr>
      </w:pPr>
      <w:r>
        <w:t>4. Do you have any suggestions?</w:t>
      </w:r>
    </w:p>
    <w:p w14:paraId="5426B375" w14:textId="77777777" w:rsidR="00936F7A" w:rsidRPr="007D3E91" w:rsidRDefault="00936F7A" w:rsidP="000271CB">
      <w:pPr>
        <w:spacing w:after="0" w:line="240" w:lineRule="auto"/>
        <w:rPr>
          <w:rFonts w:cstheme="minorHAnsi"/>
        </w:rPr>
      </w:pPr>
    </w:p>
    <w:p w14:paraId="6BBF6F56" w14:textId="461EC6CC" w:rsidR="00936F7A" w:rsidRPr="007D3E91" w:rsidRDefault="003B1A66" w:rsidP="000271CB">
      <w:pPr>
        <w:spacing w:after="0" w:line="240" w:lineRule="auto"/>
        <w:rPr>
          <w:rFonts w:cstheme="minorHAnsi"/>
          <w:b/>
          <w:lang w:eastAsia="ko-KR"/>
        </w:rPr>
      </w:pPr>
      <w:r w:rsidRPr="007D3E91">
        <w:rPr>
          <w:rFonts w:cstheme="minorHAnsi"/>
          <w:b/>
        </w:rPr>
        <w:t xml:space="preserve">Track </w:t>
      </w:r>
      <w:r w:rsidR="00DD089A">
        <w:rPr>
          <w:rFonts w:cstheme="minorHAnsi"/>
          <w:b/>
          <w:lang w:eastAsia="ko-KR"/>
        </w:rPr>
        <w:t>108</w:t>
      </w:r>
    </w:p>
    <w:p w14:paraId="3D1A72B6" w14:textId="77777777" w:rsidR="005E2D1D" w:rsidRPr="005E2D1D" w:rsidRDefault="005E2D1D" w:rsidP="000271CB">
      <w:pPr>
        <w:spacing w:after="0" w:line="240" w:lineRule="auto"/>
        <w:rPr>
          <w:b/>
          <w:bCs/>
        </w:rPr>
      </w:pPr>
      <w:r w:rsidRPr="005E2D1D">
        <w:rPr>
          <w:b/>
          <w:bCs/>
        </w:rPr>
        <w:t xml:space="preserve">Questions 5 and 6 refer to the following dialogue. </w:t>
      </w:r>
    </w:p>
    <w:p w14:paraId="77D135C4" w14:textId="77777777" w:rsidR="005E2D1D" w:rsidRDefault="005E2D1D" w:rsidP="000271CB">
      <w:pPr>
        <w:spacing w:after="0" w:line="240" w:lineRule="auto"/>
      </w:pPr>
      <w:r>
        <w:t xml:space="preserve">W: Do you have any suggestions for Mom’s gift? </w:t>
      </w:r>
    </w:p>
    <w:p w14:paraId="51E8369A" w14:textId="77777777" w:rsidR="005E2D1D" w:rsidRDefault="005E2D1D" w:rsidP="000271CB">
      <w:pPr>
        <w:spacing w:after="0" w:line="240" w:lineRule="auto"/>
      </w:pPr>
      <w:r>
        <w:t xml:space="preserve">M: How about this red bag, Kim? I think Mom will like it. </w:t>
      </w:r>
    </w:p>
    <w:p w14:paraId="5725FDB7" w14:textId="77777777" w:rsidR="005E2D1D" w:rsidRDefault="005E2D1D" w:rsidP="000271CB">
      <w:pPr>
        <w:spacing w:after="0" w:line="240" w:lineRule="auto"/>
      </w:pPr>
      <w:r>
        <w:t>W: That is the most expensive bag on the shelf. It’s $59.99! We don’t have enough money. Let’s look at a different one.</w:t>
      </w:r>
    </w:p>
    <w:p w14:paraId="2F0E8AB6" w14:textId="3D090BCF" w:rsidR="005E2D1D" w:rsidRDefault="005E2D1D" w:rsidP="000271CB">
      <w:pPr>
        <w:spacing w:after="0" w:line="240" w:lineRule="auto"/>
      </w:pPr>
      <w:r>
        <w:t xml:space="preserve">M: OK. How about these blue gloves? They feel nice, and they are less expensive than the red bag. </w:t>
      </w:r>
    </w:p>
    <w:p w14:paraId="10F04E16" w14:textId="77777777" w:rsidR="005E2D1D" w:rsidRDefault="005E2D1D" w:rsidP="000271CB">
      <w:pPr>
        <w:spacing w:after="0" w:line="240" w:lineRule="auto"/>
      </w:pPr>
      <w:r>
        <w:t xml:space="preserve">W: I think Mom will like them, and they’re only $21.75. OK, let’s get them! </w:t>
      </w:r>
    </w:p>
    <w:p w14:paraId="37E09035" w14:textId="77777777" w:rsidR="005E2D1D" w:rsidRDefault="005E2D1D" w:rsidP="000271CB">
      <w:pPr>
        <w:spacing w:after="0" w:line="240" w:lineRule="auto"/>
      </w:pPr>
    </w:p>
    <w:p w14:paraId="49C72906" w14:textId="77777777" w:rsidR="005E2D1D" w:rsidRDefault="005E2D1D" w:rsidP="000271CB">
      <w:pPr>
        <w:spacing w:after="0" w:line="240" w:lineRule="auto"/>
      </w:pPr>
      <w:r>
        <w:t xml:space="preserve">5. What are the speakers talking about? </w:t>
      </w:r>
    </w:p>
    <w:p w14:paraId="6C95A6AA" w14:textId="787D99B4" w:rsidR="00613528" w:rsidRDefault="005E2D1D" w:rsidP="000271CB">
      <w:pPr>
        <w:spacing w:after="0" w:line="240" w:lineRule="auto"/>
      </w:pPr>
      <w:r>
        <w:t>6. How much money will they spend?</w:t>
      </w:r>
    </w:p>
    <w:p w14:paraId="057E7605" w14:textId="5F825962" w:rsidR="005E2D1D" w:rsidRDefault="005E2D1D" w:rsidP="000271CB">
      <w:pPr>
        <w:spacing w:after="0" w:line="240" w:lineRule="auto"/>
      </w:pPr>
    </w:p>
    <w:p w14:paraId="62E8DCDE" w14:textId="77777777" w:rsidR="005E2D1D" w:rsidRPr="005E2D1D" w:rsidRDefault="005E2D1D" w:rsidP="000271CB">
      <w:pPr>
        <w:spacing w:after="0" w:line="240" w:lineRule="auto"/>
        <w:rPr>
          <w:b/>
          <w:bCs/>
        </w:rPr>
      </w:pPr>
      <w:r w:rsidRPr="005E2D1D">
        <w:rPr>
          <w:b/>
          <w:bCs/>
        </w:rPr>
        <w:t xml:space="preserve">Questions 7 and 8 refer to the following dialogue. </w:t>
      </w:r>
    </w:p>
    <w:p w14:paraId="0A89AF9A" w14:textId="77777777" w:rsidR="005E2D1D" w:rsidRDefault="005E2D1D" w:rsidP="000271CB">
      <w:pPr>
        <w:spacing w:after="0" w:line="240" w:lineRule="auto"/>
      </w:pPr>
      <w:r>
        <w:t xml:space="preserve">G: Wow, Mark! Are </w:t>
      </w:r>
      <w:proofErr w:type="gramStart"/>
      <w:r>
        <w:t>all of</w:t>
      </w:r>
      <w:proofErr w:type="gramEnd"/>
      <w:r>
        <w:t xml:space="preserve"> these bikes yours? </w:t>
      </w:r>
    </w:p>
    <w:p w14:paraId="465AD73B" w14:textId="77777777" w:rsidR="005E2D1D" w:rsidRDefault="005E2D1D" w:rsidP="000271CB">
      <w:pPr>
        <w:spacing w:after="0" w:line="240" w:lineRule="auto"/>
        <w:rPr>
          <w:lang w:eastAsia="ko-KR"/>
        </w:rPr>
      </w:pPr>
      <w:r>
        <w:t>B: Yes. You see the smallest bike over there? That was my bike when I was five years old.</w:t>
      </w:r>
      <w:r>
        <w:rPr>
          <w:rFonts w:hint="eastAsia"/>
          <w:lang w:eastAsia="ko-KR"/>
        </w:rPr>
        <w:t xml:space="preserve"> </w:t>
      </w:r>
    </w:p>
    <w:p w14:paraId="614C6B1A" w14:textId="77777777" w:rsidR="005E2D1D" w:rsidRDefault="005E2D1D" w:rsidP="000271CB">
      <w:pPr>
        <w:spacing w:after="0" w:line="240" w:lineRule="auto"/>
      </w:pPr>
      <w:r>
        <w:t xml:space="preserve">G: Wow. That bicycle is more than ten years old now. It looks too small for you now. </w:t>
      </w:r>
    </w:p>
    <w:p w14:paraId="1174E8F8" w14:textId="77777777" w:rsidR="005E2D1D" w:rsidRDefault="005E2D1D" w:rsidP="000271CB">
      <w:pPr>
        <w:spacing w:after="0" w:line="240" w:lineRule="auto"/>
      </w:pPr>
      <w:r>
        <w:t xml:space="preserve">B: Yes. It’s my oldest bike. My younger cousin uses it now. My newest bike is the biggest one. Here it is! G: And what about your other ones? </w:t>
      </w:r>
    </w:p>
    <w:p w14:paraId="02C379D0" w14:textId="77777777" w:rsidR="005E2D1D" w:rsidRDefault="005E2D1D" w:rsidP="000271CB">
      <w:pPr>
        <w:spacing w:after="0" w:line="240" w:lineRule="auto"/>
      </w:pPr>
      <w:r>
        <w:t xml:space="preserve">B: Well, I don’t use those other two anymore. </w:t>
      </w:r>
    </w:p>
    <w:p w14:paraId="40F58927" w14:textId="77777777" w:rsidR="005E2D1D" w:rsidRDefault="005E2D1D" w:rsidP="000271CB">
      <w:pPr>
        <w:spacing w:after="0" w:line="240" w:lineRule="auto"/>
      </w:pPr>
    </w:p>
    <w:p w14:paraId="32431B27" w14:textId="77777777" w:rsidR="005E2D1D" w:rsidRDefault="005E2D1D" w:rsidP="000271CB">
      <w:pPr>
        <w:spacing w:after="0" w:line="240" w:lineRule="auto"/>
      </w:pPr>
      <w:r>
        <w:t xml:space="preserve">7. What is true about the biggest bike? </w:t>
      </w:r>
    </w:p>
    <w:p w14:paraId="26A64C47" w14:textId="269B6374" w:rsidR="005E2D1D" w:rsidRDefault="005E2D1D" w:rsidP="000271CB">
      <w:pPr>
        <w:spacing w:after="0" w:line="240" w:lineRule="auto"/>
        <w:rPr>
          <w:lang w:eastAsia="ko-KR"/>
        </w:rPr>
      </w:pPr>
      <w:r>
        <w:t>8. How many bikes does the boy have?</w:t>
      </w:r>
    </w:p>
    <w:p w14:paraId="2D604390" w14:textId="77777777" w:rsidR="005E2D1D" w:rsidRPr="007D3E91" w:rsidRDefault="005E2D1D" w:rsidP="000271CB">
      <w:pPr>
        <w:spacing w:after="0" w:line="240" w:lineRule="auto"/>
        <w:rPr>
          <w:rFonts w:cstheme="minorHAnsi"/>
          <w:b/>
          <w:lang w:eastAsia="ko-KR"/>
        </w:rPr>
      </w:pPr>
    </w:p>
    <w:p w14:paraId="4427AB56" w14:textId="55B5B27D" w:rsidR="0017043B" w:rsidRPr="007D3E91" w:rsidRDefault="0017043B" w:rsidP="000271CB">
      <w:pPr>
        <w:spacing w:after="0" w:line="240" w:lineRule="auto"/>
        <w:rPr>
          <w:rFonts w:cstheme="minorHAnsi"/>
          <w:b/>
          <w:lang w:eastAsia="ko-KR"/>
        </w:rPr>
      </w:pPr>
      <w:r w:rsidRPr="007D3E91">
        <w:rPr>
          <w:rFonts w:cstheme="minorHAnsi"/>
          <w:b/>
        </w:rPr>
        <w:lastRenderedPageBreak/>
        <w:t xml:space="preserve">Track </w:t>
      </w:r>
      <w:r w:rsidR="00DD089A">
        <w:rPr>
          <w:rFonts w:cstheme="minorHAnsi"/>
          <w:b/>
          <w:lang w:eastAsia="ko-KR"/>
        </w:rPr>
        <w:t>109</w:t>
      </w:r>
    </w:p>
    <w:p w14:paraId="6A51D9DC" w14:textId="77777777" w:rsidR="009C19D9" w:rsidRPr="009C19D9" w:rsidRDefault="009C19D9" w:rsidP="000271CB">
      <w:pPr>
        <w:spacing w:after="0" w:line="240" w:lineRule="auto"/>
        <w:rPr>
          <w:b/>
          <w:bCs/>
        </w:rPr>
      </w:pPr>
      <w:r w:rsidRPr="009C19D9">
        <w:rPr>
          <w:b/>
          <w:bCs/>
        </w:rPr>
        <w:t xml:space="preserve">Questions 9 and 10 refer to the following talk. </w:t>
      </w:r>
    </w:p>
    <w:p w14:paraId="58AFB88B" w14:textId="611FB153" w:rsidR="009C19D9" w:rsidRDefault="009C19D9" w:rsidP="000271CB">
      <w:pPr>
        <w:spacing w:after="0" w:line="240" w:lineRule="auto"/>
      </w:pPr>
      <w:r>
        <w:t xml:space="preserve">B: My brother and I went to the mall with my cousin today. My cousin wanted to buy some summer clothes. My cousin is much bigger than me now. But he seems only a little taller than my brother. The clothes at the mall were much cheaper than he thought. They were on sale. Shorts were only $9.99, and T-shirts were $4.50. My cousin bought three pairs of shorts and two T-shirts! They were the most comfortable summer clothes he saw. </w:t>
      </w:r>
    </w:p>
    <w:p w14:paraId="17E2A648" w14:textId="77777777" w:rsidR="009C19D9" w:rsidRDefault="009C19D9" w:rsidP="000271CB">
      <w:pPr>
        <w:spacing w:after="0" w:line="240" w:lineRule="auto"/>
      </w:pPr>
    </w:p>
    <w:p w14:paraId="1AE543D2" w14:textId="77777777" w:rsidR="009C19D9" w:rsidRDefault="009C19D9" w:rsidP="000271CB">
      <w:pPr>
        <w:spacing w:after="0" w:line="240" w:lineRule="auto"/>
      </w:pPr>
      <w:r>
        <w:t xml:space="preserve">9. What is this talk about? </w:t>
      </w:r>
    </w:p>
    <w:p w14:paraId="53B0A43B" w14:textId="684785CF" w:rsidR="0017043B" w:rsidRDefault="009C19D9" w:rsidP="000271CB">
      <w:pPr>
        <w:spacing w:after="0" w:line="240" w:lineRule="auto"/>
      </w:pPr>
      <w:r>
        <w:t>10. How much did the cousin spend in total?</w:t>
      </w:r>
    </w:p>
    <w:p w14:paraId="768ADFB3" w14:textId="4416BA9D" w:rsidR="009C19D9" w:rsidRDefault="009C19D9" w:rsidP="000271CB">
      <w:pPr>
        <w:spacing w:after="0" w:line="240" w:lineRule="auto"/>
      </w:pPr>
    </w:p>
    <w:p w14:paraId="6DE4BD3E" w14:textId="77777777" w:rsidR="00CD5EF6" w:rsidRPr="00CD5EF6" w:rsidRDefault="00CD5EF6" w:rsidP="000271CB">
      <w:pPr>
        <w:spacing w:after="0" w:line="240" w:lineRule="auto"/>
        <w:rPr>
          <w:b/>
          <w:bCs/>
        </w:rPr>
      </w:pPr>
      <w:r w:rsidRPr="00CD5EF6">
        <w:rPr>
          <w:b/>
          <w:bCs/>
        </w:rPr>
        <w:t>Questions 11 and 12 refer to the following talk.</w:t>
      </w:r>
    </w:p>
    <w:p w14:paraId="5BB2CCC9" w14:textId="77777777" w:rsidR="00CD5EF6" w:rsidRDefault="00CD5EF6" w:rsidP="000271CB">
      <w:pPr>
        <w:spacing w:after="0" w:line="240" w:lineRule="auto"/>
      </w:pPr>
      <w:r>
        <w:t xml:space="preserve">W: Hello, Diane? I am at the mall. Can you join me? I’m looking for a nice dress to wear for the party at work. Do you have any suggestions? I saw the prettiest red dress! It looks more beautiful than my old black dress. But does a red dress seem more casual than a black dress? It is also the most expensive one in the store. It is a little more expensive than I want. Come help me, please! </w:t>
      </w:r>
    </w:p>
    <w:p w14:paraId="11BA0984" w14:textId="77777777" w:rsidR="00CD5EF6" w:rsidRDefault="00CD5EF6" w:rsidP="000271CB">
      <w:pPr>
        <w:spacing w:after="0" w:line="240" w:lineRule="auto"/>
      </w:pPr>
    </w:p>
    <w:p w14:paraId="42FECC57" w14:textId="5F64EA91" w:rsidR="00CD5EF6" w:rsidRDefault="00CD5EF6" w:rsidP="000271CB">
      <w:pPr>
        <w:spacing w:after="0" w:line="240" w:lineRule="auto"/>
      </w:pPr>
      <w:r>
        <w:t>11.</w:t>
      </w:r>
      <w:r w:rsidR="003130BD">
        <w:t xml:space="preserve"> </w:t>
      </w:r>
      <w:r>
        <w:t xml:space="preserve">Why is the woman calling Diane? </w:t>
      </w:r>
    </w:p>
    <w:p w14:paraId="3701F4F9" w14:textId="3D87A115" w:rsidR="00CD5EF6" w:rsidRDefault="00CD5EF6" w:rsidP="000271CB">
      <w:pPr>
        <w:spacing w:after="0" w:line="240" w:lineRule="auto"/>
      </w:pPr>
      <w:r>
        <w:t>12.</w:t>
      </w:r>
      <w:r w:rsidR="003130BD">
        <w:t xml:space="preserve"> </w:t>
      </w:r>
      <w:r>
        <w:t>What is true about the red dress?</w:t>
      </w:r>
    </w:p>
    <w:p w14:paraId="5BC5102D" w14:textId="77777777" w:rsidR="009C19D9" w:rsidRPr="007D3E91" w:rsidRDefault="009C19D9" w:rsidP="000271CB">
      <w:pPr>
        <w:spacing w:after="0" w:line="240" w:lineRule="auto"/>
        <w:rPr>
          <w:rFonts w:cstheme="minorHAnsi"/>
          <w:b/>
          <w:lang w:eastAsia="ko-KR"/>
        </w:rPr>
      </w:pPr>
    </w:p>
    <w:p w14:paraId="4E955771" w14:textId="0108B97F" w:rsidR="00782274" w:rsidRPr="007D3E91" w:rsidRDefault="00060941" w:rsidP="000271CB">
      <w:pPr>
        <w:spacing w:after="0" w:line="240" w:lineRule="auto"/>
        <w:rPr>
          <w:rFonts w:cstheme="minorHAnsi"/>
          <w:b/>
        </w:rPr>
      </w:pPr>
      <w:r w:rsidRPr="007D3E91">
        <w:rPr>
          <w:rFonts w:cstheme="minorHAnsi"/>
          <w:b/>
        </w:rPr>
        <w:t>Track</w:t>
      </w:r>
      <w:r w:rsidR="00782274" w:rsidRPr="007D3E91">
        <w:rPr>
          <w:rFonts w:cstheme="minorHAnsi"/>
          <w:b/>
        </w:rPr>
        <w:t xml:space="preserve"> </w:t>
      </w:r>
      <w:r w:rsidR="00DD089A">
        <w:rPr>
          <w:rFonts w:cstheme="minorHAnsi"/>
          <w:b/>
        </w:rPr>
        <w:t>110</w:t>
      </w:r>
      <w:r w:rsidRPr="007D3E91">
        <w:rPr>
          <w:rFonts w:cstheme="minorHAnsi"/>
          <w:b/>
        </w:rPr>
        <w:t xml:space="preserve"> </w:t>
      </w:r>
    </w:p>
    <w:p w14:paraId="7FAA1B73" w14:textId="77777777" w:rsidR="00E674FC" w:rsidRPr="00E674FC" w:rsidRDefault="00E674FC" w:rsidP="00E674FC">
      <w:pPr>
        <w:spacing w:after="0" w:line="240" w:lineRule="auto"/>
        <w:rPr>
          <w:b/>
          <w:bCs/>
        </w:rPr>
      </w:pPr>
      <w:r w:rsidRPr="00E674FC">
        <w:rPr>
          <w:b/>
          <w:bCs/>
        </w:rPr>
        <w:t xml:space="preserve">Questions 13 through 15 refer to the following dialogue. </w:t>
      </w:r>
    </w:p>
    <w:p w14:paraId="69B02E07" w14:textId="77777777" w:rsidR="00E674FC" w:rsidRDefault="00E674FC" w:rsidP="00E674FC">
      <w:pPr>
        <w:spacing w:after="0" w:line="240" w:lineRule="auto"/>
      </w:pPr>
      <w:r>
        <w:t xml:space="preserve">G: Dad, look at that new phone! Can you buy me one? It is the coolest one here! </w:t>
      </w:r>
    </w:p>
    <w:p w14:paraId="63A692F2" w14:textId="77777777" w:rsidR="00E674FC" w:rsidRDefault="00E674FC" w:rsidP="00E674FC">
      <w:pPr>
        <w:spacing w:after="0" w:line="240" w:lineRule="auto"/>
      </w:pPr>
      <w:r>
        <w:t xml:space="preserve">M: I’m sorry, dear. It’s too expensive for us. It is more expensive than my phone! It is 350 dollars! </w:t>
      </w:r>
    </w:p>
    <w:p w14:paraId="6EFE24F6" w14:textId="77777777" w:rsidR="00E674FC" w:rsidRDefault="00E674FC" w:rsidP="00E674FC">
      <w:pPr>
        <w:spacing w:after="0" w:line="240" w:lineRule="auto"/>
      </w:pPr>
      <w:r>
        <w:t xml:space="preserve">G: That’s because it’s the newest model. It’s much more useful than the older model. </w:t>
      </w:r>
    </w:p>
    <w:p w14:paraId="00C292B1" w14:textId="77777777" w:rsidR="00E674FC" w:rsidRDefault="00E674FC" w:rsidP="00E674FC">
      <w:pPr>
        <w:spacing w:after="0" w:line="240" w:lineRule="auto"/>
      </w:pPr>
      <w:r>
        <w:t xml:space="preserve">M: Yes. And it looks much more fashionable too, right? </w:t>
      </w:r>
    </w:p>
    <w:p w14:paraId="74F3B78B" w14:textId="77777777" w:rsidR="00E674FC" w:rsidRDefault="00E674FC" w:rsidP="00E674FC">
      <w:pPr>
        <w:spacing w:after="0" w:line="240" w:lineRule="auto"/>
      </w:pPr>
      <w:r>
        <w:t xml:space="preserve">G: Right! </w:t>
      </w:r>
    </w:p>
    <w:p w14:paraId="468795F7" w14:textId="77777777" w:rsidR="00E674FC" w:rsidRDefault="00E674FC" w:rsidP="00E674FC">
      <w:pPr>
        <w:spacing w:after="0" w:line="240" w:lineRule="auto"/>
      </w:pPr>
      <w:r>
        <w:t>M: I know it seems better than your phone now. But I can’t spend more than 275 dollars.</w:t>
      </w:r>
    </w:p>
    <w:p w14:paraId="1D837C35" w14:textId="77777777" w:rsidR="00E674FC" w:rsidRDefault="00E674FC" w:rsidP="00E674FC">
      <w:pPr>
        <w:spacing w:after="0" w:line="240" w:lineRule="auto"/>
      </w:pPr>
      <w:r>
        <w:t xml:space="preserve">G: Dad, it is also the smallest phone and the most beautiful. </w:t>
      </w:r>
    </w:p>
    <w:p w14:paraId="44F105CB" w14:textId="77777777" w:rsidR="00E674FC" w:rsidRDefault="00E674FC" w:rsidP="00E674FC">
      <w:pPr>
        <w:spacing w:after="0" w:line="240" w:lineRule="auto"/>
      </w:pPr>
      <w:r>
        <w:t xml:space="preserve">M: I know. But what about this other phone instead? It’s just as nice. And it costs less. </w:t>
      </w:r>
    </w:p>
    <w:p w14:paraId="35D02A18" w14:textId="77777777" w:rsidR="00E674FC" w:rsidRDefault="00E674FC" w:rsidP="00E674FC">
      <w:pPr>
        <w:spacing w:after="0" w:line="240" w:lineRule="auto"/>
      </w:pPr>
      <w:r>
        <w:t xml:space="preserve">G: It’s not as good. </w:t>
      </w:r>
    </w:p>
    <w:p w14:paraId="22C04E8F" w14:textId="77777777" w:rsidR="00E674FC" w:rsidRDefault="00E674FC" w:rsidP="00E674FC">
      <w:pPr>
        <w:spacing w:after="0" w:line="240" w:lineRule="auto"/>
      </w:pPr>
      <w:r>
        <w:t xml:space="preserve">M: OK. What about this? You help your mom with the housework every day, and I’ll pay you a dollar a day. After two and a half months, you’ll have 75 dollars. </w:t>
      </w:r>
    </w:p>
    <w:p w14:paraId="7FBC7712" w14:textId="77777777" w:rsidR="00E674FC" w:rsidRDefault="00E674FC" w:rsidP="00E674FC">
      <w:pPr>
        <w:spacing w:after="0" w:line="240" w:lineRule="auto"/>
      </w:pPr>
      <w:r>
        <w:t xml:space="preserve">G: So? The phone is much more expensive than that! </w:t>
      </w:r>
    </w:p>
    <w:p w14:paraId="7CBE5C86" w14:textId="77777777" w:rsidR="00E674FC" w:rsidRDefault="00E674FC" w:rsidP="00E674FC">
      <w:pPr>
        <w:spacing w:after="0" w:line="240" w:lineRule="auto"/>
      </w:pPr>
      <w:r>
        <w:t xml:space="preserve">M: Right. But your 75 and my 275 is 350! Enough for the phone. </w:t>
      </w:r>
    </w:p>
    <w:p w14:paraId="7F732580" w14:textId="77777777" w:rsidR="00E674FC" w:rsidRDefault="00E674FC" w:rsidP="00E674FC">
      <w:pPr>
        <w:spacing w:after="0" w:line="240" w:lineRule="auto"/>
      </w:pPr>
      <w:r>
        <w:t xml:space="preserve">G: That’s a great idea, Dad! Thanks a lot. </w:t>
      </w:r>
    </w:p>
    <w:p w14:paraId="68F5CA46" w14:textId="77777777" w:rsidR="00E674FC" w:rsidRDefault="00E674FC" w:rsidP="00E674FC">
      <w:pPr>
        <w:spacing w:after="0" w:line="240" w:lineRule="auto"/>
      </w:pPr>
    </w:p>
    <w:p w14:paraId="026AB1C6" w14:textId="77777777" w:rsidR="00E674FC" w:rsidRDefault="00E674FC" w:rsidP="00E674FC">
      <w:pPr>
        <w:spacing w:after="0" w:line="240" w:lineRule="auto"/>
      </w:pPr>
      <w:r>
        <w:t xml:space="preserve">13. What are the speakers talking about? </w:t>
      </w:r>
    </w:p>
    <w:p w14:paraId="79F946E3" w14:textId="77777777" w:rsidR="00E674FC" w:rsidRDefault="00E674FC" w:rsidP="00E674FC">
      <w:pPr>
        <w:spacing w:after="0" w:line="240" w:lineRule="auto"/>
      </w:pPr>
      <w:r>
        <w:t xml:space="preserve">14. What is the problem? </w:t>
      </w:r>
    </w:p>
    <w:p w14:paraId="1BF019BA" w14:textId="7FB2D84D" w:rsidR="00782274" w:rsidRDefault="00E674FC" w:rsidP="00E674FC">
      <w:pPr>
        <w:spacing w:after="0" w:line="240" w:lineRule="auto"/>
      </w:pPr>
      <w:r>
        <w:t>15. How can she get the phone?</w:t>
      </w:r>
    </w:p>
    <w:p w14:paraId="0B20F07F" w14:textId="09B6E89E" w:rsidR="00466950" w:rsidRDefault="00466950" w:rsidP="00E674FC">
      <w:pPr>
        <w:spacing w:after="0" w:line="240" w:lineRule="auto"/>
      </w:pPr>
    </w:p>
    <w:p w14:paraId="4906BCE1" w14:textId="2288E885" w:rsidR="00466950" w:rsidRDefault="00466950" w:rsidP="00E674FC">
      <w:pPr>
        <w:spacing w:after="0" w:line="240" w:lineRule="auto"/>
      </w:pPr>
    </w:p>
    <w:p w14:paraId="794CF58D" w14:textId="18752E1E" w:rsidR="00466950" w:rsidRDefault="00466950" w:rsidP="00E674FC">
      <w:pPr>
        <w:spacing w:after="0" w:line="240" w:lineRule="auto"/>
      </w:pPr>
    </w:p>
    <w:p w14:paraId="6276ED2B" w14:textId="07757446" w:rsidR="00466950" w:rsidRDefault="00466950" w:rsidP="00E674FC">
      <w:pPr>
        <w:spacing w:after="0" w:line="240" w:lineRule="auto"/>
      </w:pPr>
    </w:p>
    <w:p w14:paraId="3FFA5940" w14:textId="023ED275" w:rsidR="00466950" w:rsidRDefault="00466950" w:rsidP="00E674FC">
      <w:pPr>
        <w:spacing w:after="0" w:line="240" w:lineRule="auto"/>
      </w:pPr>
    </w:p>
    <w:p w14:paraId="3F1C7CB0" w14:textId="42E84FE5" w:rsidR="00466950" w:rsidRDefault="00466950" w:rsidP="00E674FC">
      <w:pPr>
        <w:spacing w:after="0" w:line="240" w:lineRule="auto"/>
      </w:pPr>
    </w:p>
    <w:p w14:paraId="10140E63" w14:textId="77777777" w:rsidR="00466950" w:rsidRDefault="00466950" w:rsidP="00E674FC">
      <w:pPr>
        <w:spacing w:after="0" w:line="240" w:lineRule="auto"/>
      </w:pPr>
    </w:p>
    <w:p w14:paraId="3754DCE1" w14:textId="77777777" w:rsidR="00E674FC" w:rsidRPr="007D3E91" w:rsidRDefault="00E674FC" w:rsidP="00E674FC">
      <w:pPr>
        <w:spacing w:after="0" w:line="240" w:lineRule="auto"/>
        <w:rPr>
          <w:rFonts w:cstheme="minorHAnsi"/>
        </w:rPr>
      </w:pPr>
    </w:p>
    <w:p w14:paraId="498FAEDA" w14:textId="6DF87F28" w:rsidR="00466950" w:rsidRPr="00466950" w:rsidRDefault="00466950" w:rsidP="000271CB">
      <w:pPr>
        <w:spacing w:after="0" w:line="240" w:lineRule="auto"/>
        <w:rPr>
          <w:rFonts w:cstheme="minorHAnsi"/>
          <w:b/>
          <w:shd w:val="pct15" w:color="auto" w:fill="FFFFFF"/>
        </w:rPr>
      </w:pPr>
      <w:r w:rsidRPr="007D3E91">
        <w:rPr>
          <w:rFonts w:cstheme="minorHAnsi"/>
          <w:b/>
          <w:shd w:val="pct15" w:color="auto" w:fill="FFFFFF"/>
        </w:rPr>
        <w:t xml:space="preserve">Unit </w:t>
      </w:r>
      <w:r>
        <w:rPr>
          <w:rFonts w:cstheme="minorHAnsi"/>
          <w:b/>
          <w:shd w:val="pct15" w:color="auto" w:fill="FFFFFF"/>
        </w:rPr>
        <w:t>11 How Do I Get to the Library?</w:t>
      </w:r>
    </w:p>
    <w:p w14:paraId="65A082A9" w14:textId="77777777" w:rsidR="00466950" w:rsidRDefault="00466950" w:rsidP="000271CB">
      <w:pPr>
        <w:spacing w:after="0" w:line="240" w:lineRule="auto"/>
        <w:rPr>
          <w:rFonts w:cstheme="minorHAnsi"/>
          <w:b/>
        </w:rPr>
      </w:pPr>
    </w:p>
    <w:p w14:paraId="6517BADA" w14:textId="734F8E65" w:rsidR="00782274" w:rsidRPr="007D3E91" w:rsidRDefault="00060941" w:rsidP="000271CB">
      <w:pPr>
        <w:spacing w:after="0" w:line="240" w:lineRule="auto"/>
        <w:rPr>
          <w:rFonts w:cstheme="minorHAnsi"/>
          <w:b/>
        </w:rPr>
      </w:pPr>
      <w:r w:rsidRPr="007D3E91">
        <w:rPr>
          <w:rFonts w:cstheme="minorHAnsi"/>
          <w:b/>
        </w:rPr>
        <w:t>Track</w:t>
      </w:r>
      <w:r w:rsidR="00782274" w:rsidRPr="007D3E91">
        <w:rPr>
          <w:rFonts w:cstheme="minorHAnsi"/>
          <w:b/>
        </w:rPr>
        <w:t xml:space="preserve"> 1</w:t>
      </w:r>
      <w:r w:rsidR="00DD089A">
        <w:rPr>
          <w:rFonts w:cstheme="minorHAnsi"/>
          <w:b/>
        </w:rPr>
        <w:t>11</w:t>
      </w:r>
    </w:p>
    <w:p w14:paraId="14A61A34" w14:textId="77777777" w:rsidR="00466950" w:rsidRDefault="00466950" w:rsidP="000271CB">
      <w:pPr>
        <w:spacing w:after="0" w:line="240" w:lineRule="auto"/>
      </w:pPr>
      <w:r>
        <w:t xml:space="preserve">B: Hey June, do you know where the public library is? </w:t>
      </w:r>
    </w:p>
    <w:p w14:paraId="54747E1D" w14:textId="43480C17" w:rsidR="00782274" w:rsidRDefault="00466950" w:rsidP="000271CB">
      <w:pPr>
        <w:spacing w:after="0" w:line="240" w:lineRule="auto"/>
      </w:pPr>
      <w:r>
        <w:t>G: Sure, it’s on Third Avenue. It’s across the street from the big supermarket.</w:t>
      </w:r>
    </w:p>
    <w:p w14:paraId="04935A7C" w14:textId="77777777" w:rsidR="00466950" w:rsidRDefault="00466950" w:rsidP="000271CB">
      <w:pPr>
        <w:spacing w:after="0" w:line="240" w:lineRule="auto"/>
      </w:pPr>
      <w:r>
        <w:t xml:space="preserve">B: Oh. How do I get there from here? </w:t>
      </w:r>
    </w:p>
    <w:p w14:paraId="229689BD" w14:textId="77777777" w:rsidR="00466950" w:rsidRDefault="00466950" w:rsidP="000271CB">
      <w:pPr>
        <w:spacing w:after="0" w:line="240" w:lineRule="auto"/>
      </w:pPr>
      <w:r>
        <w:t xml:space="preserve">G: It’s easy, Ron. First, walk down the street until you get to the corner. </w:t>
      </w:r>
    </w:p>
    <w:p w14:paraId="17163722" w14:textId="77777777" w:rsidR="00466950" w:rsidRDefault="00466950" w:rsidP="000271CB">
      <w:pPr>
        <w:spacing w:after="0" w:line="240" w:lineRule="auto"/>
      </w:pPr>
      <w:r>
        <w:t xml:space="preserve">B: OK. Walk down this street to the corner. </w:t>
      </w:r>
    </w:p>
    <w:p w14:paraId="264FD37D" w14:textId="77777777" w:rsidR="00466950" w:rsidRDefault="00466950" w:rsidP="000271CB">
      <w:pPr>
        <w:spacing w:after="0" w:line="240" w:lineRule="auto"/>
      </w:pPr>
      <w:r>
        <w:t xml:space="preserve">G: Right. When you get to the corner, turn left. You will see the post office on your left. </w:t>
      </w:r>
    </w:p>
    <w:p w14:paraId="146968B6" w14:textId="77777777" w:rsidR="00466950" w:rsidRDefault="00466950" w:rsidP="000271CB">
      <w:pPr>
        <w:spacing w:after="0" w:line="240" w:lineRule="auto"/>
      </w:pPr>
      <w:r>
        <w:t xml:space="preserve">B: Turn left at the corner, I see. </w:t>
      </w:r>
    </w:p>
    <w:p w14:paraId="4FD1BF92" w14:textId="77777777" w:rsidR="00466950" w:rsidRDefault="00466950" w:rsidP="000271CB">
      <w:pPr>
        <w:spacing w:after="0" w:line="240" w:lineRule="auto"/>
      </w:pPr>
      <w:r>
        <w:t xml:space="preserve">G: Then, keep walking. There will be an elementary school on the left. When you get to the school, turn right at that corner. </w:t>
      </w:r>
    </w:p>
    <w:p w14:paraId="5A9979D3" w14:textId="4CE3877E" w:rsidR="00466950" w:rsidRDefault="00466950" w:rsidP="000271CB">
      <w:pPr>
        <w:spacing w:after="0" w:line="240" w:lineRule="auto"/>
      </w:pPr>
      <w:r>
        <w:t xml:space="preserve">B: How far is it from the first corner to the school? </w:t>
      </w:r>
    </w:p>
    <w:p w14:paraId="1C918B31" w14:textId="77777777" w:rsidR="00466950" w:rsidRDefault="00466950" w:rsidP="000271CB">
      <w:pPr>
        <w:spacing w:after="0" w:line="240" w:lineRule="auto"/>
      </w:pPr>
      <w:r>
        <w:t xml:space="preserve">G: Not far. You’ll walk about five minutes. After you turn right at the school, walk straight for about 10 minutes. As you’re walking, you’ll see a big supermarket called Food Mart. The public library is across the street from that on your right. If you see a big park, then you went too far on Third Avenue. </w:t>
      </w:r>
    </w:p>
    <w:p w14:paraId="2373856C" w14:textId="21D2519C" w:rsidR="00466950" w:rsidRDefault="00466950" w:rsidP="000271CB">
      <w:pPr>
        <w:spacing w:after="0" w:line="240" w:lineRule="auto"/>
      </w:pPr>
      <w:r>
        <w:t xml:space="preserve">B: I think I can find that. Thanks for your help, June! </w:t>
      </w:r>
    </w:p>
    <w:p w14:paraId="3E04A7F8" w14:textId="3CAF12DD" w:rsidR="00466950" w:rsidRDefault="00466950" w:rsidP="000271CB">
      <w:pPr>
        <w:spacing w:after="0" w:line="240" w:lineRule="auto"/>
      </w:pPr>
      <w:r>
        <w:t>G: No problem!</w:t>
      </w:r>
    </w:p>
    <w:p w14:paraId="42EB6BB5" w14:textId="77777777" w:rsidR="00466950" w:rsidRPr="007D3E91" w:rsidRDefault="00466950" w:rsidP="000271CB">
      <w:pPr>
        <w:spacing w:after="0" w:line="240" w:lineRule="auto"/>
        <w:rPr>
          <w:rFonts w:cstheme="minorHAnsi"/>
        </w:rPr>
      </w:pPr>
    </w:p>
    <w:p w14:paraId="1416F1A2" w14:textId="5727CD4D" w:rsidR="00782274" w:rsidRPr="007D3E91" w:rsidRDefault="00060941" w:rsidP="000271CB">
      <w:pPr>
        <w:spacing w:after="0" w:line="240" w:lineRule="auto"/>
        <w:rPr>
          <w:rFonts w:cstheme="minorHAnsi"/>
          <w:b/>
        </w:rPr>
      </w:pPr>
      <w:r w:rsidRPr="007D3E91">
        <w:rPr>
          <w:rFonts w:cstheme="minorHAnsi"/>
          <w:b/>
        </w:rPr>
        <w:t>Track</w:t>
      </w:r>
      <w:r w:rsidR="00782274" w:rsidRPr="007D3E91">
        <w:rPr>
          <w:rFonts w:cstheme="minorHAnsi"/>
          <w:b/>
        </w:rPr>
        <w:t xml:space="preserve"> 1</w:t>
      </w:r>
      <w:r w:rsidR="00DD089A">
        <w:rPr>
          <w:rFonts w:cstheme="minorHAnsi"/>
          <w:b/>
        </w:rPr>
        <w:t>1</w:t>
      </w:r>
      <w:r w:rsidR="00782274" w:rsidRPr="007D3E91">
        <w:rPr>
          <w:rFonts w:cstheme="minorHAnsi"/>
          <w:b/>
        </w:rPr>
        <w:t>2</w:t>
      </w:r>
      <w:r w:rsidRPr="007D3E91">
        <w:rPr>
          <w:rFonts w:cstheme="minorHAnsi"/>
          <w:b/>
        </w:rPr>
        <w:t xml:space="preserve"> </w:t>
      </w:r>
    </w:p>
    <w:p w14:paraId="150A9A3A" w14:textId="77777777" w:rsidR="00466950" w:rsidRDefault="00466950" w:rsidP="000271CB">
      <w:pPr>
        <w:spacing w:after="0" w:line="240" w:lineRule="auto"/>
      </w:pPr>
      <w:r>
        <w:t xml:space="preserve">1. June doesn’t know how to get to the library. </w:t>
      </w:r>
    </w:p>
    <w:p w14:paraId="5CDE14E0" w14:textId="77777777" w:rsidR="00466950" w:rsidRDefault="00466950" w:rsidP="000271CB">
      <w:pPr>
        <w:spacing w:after="0" w:line="240" w:lineRule="auto"/>
      </w:pPr>
      <w:r>
        <w:t xml:space="preserve">2. The supermarket is on Third Avenue. </w:t>
      </w:r>
    </w:p>
    <w:p w14:paraId="2D4E3C1D" w14:textId="77777777" w:rsidR="00466950" w:rsidRDefault="00466950" w:rsidP="000271CB">
      <w:pPr>
        <w:spacing w:after="0" w:line="240" w:lineRule="auto"/>
      </w:pPr>
      <w:r>
        <w:t xml:space="preserve">3. Ron will pass the post office before he sees the school. </w:t>
      </w:r>
    </w:p>
    <w:p w14:paraId="3A99609F" w14:textId="4ED3C58B" w:rsidR="0017043B" w:rsidRPr="007D3E91" w:rsidRDefault="00466950" w:rsidP="000271CB">
      <w:pPr>
        <w:spacing w:after="0" w:line="240" w:lineRule="auto"/>
        <w:rPr>
          <w:rFonts w:cstheme="minorHAnsi"/>
          <w:b/>
          <w:lang w:eastAsia="ko-KR"/>
        </w:rPr>
      </w:pPr>
      <w:r>
        <w:t>4. Ron wants to go to the supermarket.</w:t>
      </w:r>
    </w:p>
    <w:p w14:paraId="3A4D9D39" w14:textId="77777777" w:rsidR="00782274" w:rsidRPr="007D3E91" w:rsidRDefault="00782274" w:rsidP="000271CB">
      <w:pPr>
        <w:spacing w:after="0" w:line="240" w:lineRule="auto"/>
        <w:rPr>
          <w:rFonts w:cstheme="minorHAnsi"/>
          <w:b/>
          <w:lang w:eastAsia="ko-KR"/>
        </w:rPr>
      </w:pPr>
    </w:p>
    <w:p w14:paraId="291C90E6" w14:textId="57C2AD2B" w:rsidR="00936F7A" w:rsidRPr="007D3E91" w:rsidRDefault="00936F7A" w:rsidP="000271CB">
      <w:pPr>
        <w:spacing w:after="0" w:line="240" w:lineRule="auto"/>
        <w:rPr>
          <w:rFonts w:cstheme="minorHAnsi"/>
          <w:b/>
        </w:rPr>
      </w:pPr>
      <w:r w:rsidRPr="007D3E91">
        <w:rPr>
          <w:rFonts w:cstheme="minorHAnsi"/>
          <w:b/>
        </w:rPr>
        <w:t>Tr</w:t>
      </w:r>
      <w:r w:rsidR="003B1A66" w:rsidRPr="007D3E91">
        <w:rPr>
          <w:rFonts w:cstheme="minorHAnsi"/>
          <w:b/>
        </w:rPr>
        <w:t xml:space="preserve">ack </w:t>
      </w:r>
      <w:r w:rsidR="0017043B" w:rsidRPr="007D3E91">
        <w:rPr>
          <w:rFonts w:cstheme="minorHAnsi"/>
          <w:b/>
          <w:lang w:eastAsia="ko-KR"/>
        </w:rPr>
        <w:t>1</w:t>
      </w:r>
      <w:r w:rsidR="00DD089A">
        <w:rPr>
          <w:rFonts w:cstheme="minorHAnsi"/>
          <w:b/>
          <w:lang w:eastAsia="ko-KR"/>
        </w:rPr>
        <w:t>1</w:t>
      </w:r>
      <w:r w:rsidR="00782274" w:rsidRPr="007D3E91">
        <w:rPr>
          <w:rFonts w:cstheme="minorHAnsi"/>
          <w:b/>
          <w:lang w:eastAsia="ko-KR"/>
        </w:rPr>
        <w:t>3</w:t>
      </w:r>
      <w:r w:rsidRPr="007D3E91">
        <w:rPr>
          <w:rFonts w:cstheme="minorHAnsi"/>
          <w:b/>
        </w:rPr>
        <w:t xml:space="preserve"> </w:t>
      </w:r>
    </w:p>
    <w:p w14:paraId="3060ACC2" w14:textId="77777777" w:rsidR="00C63262" w:rsidRDefault="00C63262" w:rsidP="000271CB">
      <w:pPr>
        <w:spacing w:after="0" w:line="240" w:lineRule="auto"/>
      </w:pPr>
      <w:r>
        <w:t xml:space="preserve">G: Excuse me, do you know where the teachers’ office is? </w:t>
      </w:r>
    </w:p>
    <w:p w14:paraId="5D988721" w14:textId="77777777" w:rsidR="00C63262" w:rsidRDefault="00C63262" w:rsidP="000271CB">
      <w:pPr>
        <w:spacing w:after="0" w:line="240" w:lineRule="auto"/>
      </w:pPr>
      <w:r>
        <w:t xml:space="preserve">B: Sure, it’s in the Jackson Building. It’s on the third floor. </w:t>
      </w:r>
    </w:p>
    <w:p w14:paraId="659FBB48" w14:textId="77777777" w:rsidR="00C63262" w:rsidRDefault="00C63262" w:rsidP="000271CB">
      <w:pPr>
        <w:spacing w:after="0" w:line="240" w:lineRule="auto"/>
      </w:pPr>
      <w:r>
        <w:t xml:space="preserve">G: I’m sorry, it’s my first day. I don’t know where the Jackson Building is. How do I get there from here? B: The Jackson Building is behind this one. </w:t>
      </w:r>
    </w:p>
    <w:p w14:paraId="34231367" w14:textId="77777777" w:rsidR="00C63262" w:rsidRDefault="00C63262" w:rsidP="000271CB">
      <w:pPr>
        <w:spacing w:after="0" w:line="240" w:lineRule="auto"/>
      </w:pPr>
      <w:r>
        <w:t xml:space="preserve">G: OK. So, how do I get to the teachers’ office then? </w:t>
      </w:r>
    </w:p>
    <w:p w14:paraId="533FE2F3" w14:textId="3BE0A4E7" w:rsidR="00936F7A" w:rsidRDefault="00C63262" w:rsidP="000271CB">
      <w:pPr>
        <w:spacing w:after="0" w:line="240" w:lineRule="auto"/>
      </w:pPr>
      <w:r>
        <w:t>B: Go in the front doors. There will be stairs on your right. Go up the stairs to the third floor.</w:t>
      </w:r>
    </w:p>
    <w:p w14:paraId="05066F28" w14:textId="77777777" w:rsidR="00C63262" w:rsidRDefault="00C63262" w:rsidP="000271CB">
      <w:pPr>
        <w:spacing w:after="0" w:line="240" w:lineRule="auto"/>
      </w:pPr>
      <w:r>
        <w:t xml:space="preserve">G: The teachers’ office is on the third floor? </w:t>
      </w:r>
    </w:p>
    <w:p w14:paraId="3C71964F" w14:textId="77777777" w:rsidR="00C63262" w:rsidRDefault="00C63262" w:rsidP="000271CB">
      <w:pPr>
        <w:spacing w:after="0" w:line="240" w:lineRule="auto"/>
      </w:pPr>
      <w:r>
        <w:t xml:space="preserve">B: Right. Go down the hall. When you get to the corner, turn right. The teachers’ office is three doors down, on your left. </w:t>
      </w:r>
    </w:p>
    <w:p w14:paraId="5900ABFA" w14:textId="77777777" w:rsidR="00C63262" w:rsidRDefault="00C63262" w:rsidP="000271CB">
      <w:pPr>
        <w:spacing w:after="0" w:line="240" w:lineRule="auto"/>
      </w:pPr>
      <w:r>
        <w:t xml:space="preserve">G: Go up the stairs and go straight? And then it’s three doors down on my left? </w:t>
      </w:r>
    </w:p>
    <w:p w14:paraId="68158372" w14:textId="77777777" w:rsidR="00C63262" w:rsidRDefault="00C63262" w:rsidP="000271CB">
      <w:pPr>
        <w:spacing w:after="0" w:line="240" w:lineRule="auto"/>
      </w:pPr>
      <w:r>
        <w:t xml:space="preserve">B: No. Go up the stairs, go straight, and then turn right. After you turn right, the teacher’s office is three doors down on the left. It’s next to the art room. </w:t>
      </w:r>
    </w:p>
    <w:p w14:paraId="4094E00F" w14:textId="77777777" w:rsidR="00C63262" w:rsidRDefault="00C63262" w:rsidP="000271CB">
      <w:pPr>
        <w:spacing w:after="0" w:line="240" w:lineRule="auto"/>
      </w:pPr>
      <w:r>
        <w:t xml:space="preserve">G: I see. Thanks! </w:t>
      </w:r>
    </w:p>
    <w:p w14:paraId="24D3330B" w14:textId="1C609730" w:rsidR="00C63262" w:rsidRDefault="00C63262" w:rsidP="000271CB">
      <w:pPr>
        <w:spacing w:after="0" w:line="240" w:lineRule="auto"/>
      </w:pPr>
      <w:r>
        <w:t>B: No problem. Welcome to Valley High!</w:t>
      </w:r>
    </w:p>
    <w:p w14:paraId="3277794E" w14:textId="77777777" w:rsidR="00C63262" w:rsidRPr="007D3E91" w:rsidRDefault="00C63262" w:rsidP="000271CB">
      <w:pPr>
        <w:spacing w:after="0" w:line="240" w:lineRule="auto"/>
        <w:rPr>
          <w:rFonts w:cstheme="minorHAnsi"/>
          <w:lang w:eastAsia="ko-KR"/>
        </w:rPr>
      </w:pPr>
    </w:p>
    <w:p w14:paraId="54F2738B" w14:textId="06BB07AB" w:rsidR="00936F7A" w:rsidRPr="007D3E91" w:rsidRDefault="003B1A66" w:rsidP="000271CB">
      <w:pPr>
        <w:spacing w:after="0" w:line="240" w:lineRule="auto"/>
        <w:rPr>
          <w:rFonts w:cstheme="minorHAnsi"/>
          <w:b/>
          <w:lang w:eastAsia="ko-KR"/>
        </w:rPr>
      </w:pPr>
      <w:r w:rsidRPr="007D3E91">
        <w:rPr>
          <w:rFonts w:cstheme="minorHAnsi"/>
          <w:b/>
        </w:rPr>
        <w:t xml:space="preserve">Track </w:t>
      </w:r>
      <w:r w:rsidR="0017043B" w:rsidRPr="007D3E91">
        <w:rPr>
          <w:rFonts w:cstheme="minorHAnsi"/>
          <w:b/>
          <w:lang w:eastAsia="ko-KR"/>
        </w:rPr>
        <w:t>1</w:t>
      </w:r>
      <w:r w:rsidR="00DD089A">
        <w:rPr>
          <w:rFonts w:cstheme="minorHAnsi"/>
          <w:b/>
          <w:lang w:eastAsia="ko-KR"/>
        </w:rPr>
        <w:t>1</w:t>
      </w:r>
      <w:r w:rsidR="00782274" w:rsidRPr="007D3E91">
        <w:rPr>
          <w:rFonts w:cstheme="minorHAnsi"/>
          <w:b/>
          <w:lang w:eastAsia="ko-KR"/>
        </w:rPr>
        <w:t>4</w:t>
      </w:r>
    </w:p>
    <w:p w14:paraId="3DA951B0" w14:textId="77777777" w:rsidR="00EA0851" w:rsidRDefault="00EA0851" w:rsidP="000271CB">
      <w:pPr>
        <w:widowControl w:val="0"/>
        <w:wordWrap w:val="0"/>
        <w:autoSpaceDE w:val="0"/>
        <w:autoSpaceDN w:val="0"/>
        <w:spacing w:after="0" w:line="240" w:lineRule="auto"/>
      </w:pPr>
      <w:r>
        <w:t xml:space="preserve">1. What is true about the girl? </w:t>
      </w:r>
    </w:p>
    <w:p w14:paraId="2652DE4F" w14:textId="77777777" w:rsidR="00EA0851" w:rsidRDefault="00EA0851" w:rsidP="000271CB">
      <w:pPr>
        <w:widowControl w:val="0"/>
        <w:wordWrap w:val="0"/>
        <w:autoSpaceDE w:val="0"/>
        <w:autoSpaceDN w:val="0"/>
        <w:spacing w:after="0" w:line="240" w:lineRule="auto"/>
      </w:pPr>
      <w:r>
        <w:t xml:space="preserve">2. What did the girl forget? </w:t>
      </w:r>
    </w:p>
    <w:p w14:paraId="0884B2AC" w14:textId="23AFB22B" w:rsidR="00936F7A" w:rsidRDefault="00EA0851" w:rsidP="000271CB">
      <w:pPr>
        <w:widowControl w:val="0"/>
        <w:wordWrap w:val="0"/>
        <w:autoSpaceDE w:val="0"/>
        <w:autoSpaceDN w:val="0"/>
        <w:spacing w:after="0" w:line="240" w:lineRule="auto"/>
      </w:pPr>
      <w:r>
        <w:t>3. Where is the teachers’ office?</w:t>
      </w:r>
    </w:p>
    <w:p w14:paraId="25836B1B" w14:textId="54274980" w:rsidR="00EA0851" w:rsidRDefault="00EA0851" w:rsidP="000271CB">
      <w:pPr>
        <w:widowControl w:val="0"/>
        <w:wordWrap w:val="0"/>
        <w:autoSpaceDE w:val="0"/>
        <w:autoSpaceDN w:val="0"/>
        <w:spacing w:after="0" w:line="240" w:lineRule="auto"/>
        <w:rPr>
          <w:rFonts w:cstheme="minorHAnsi"/>
          <w:b/>
          <w:kern w:val="2"/>
          <w:lang w:eastAsia="ko-KR"/>
        </w:rPr>
      </w:pPr>
    </w:p>
    <w:p w14:paraId="023B9450" w14:textId="77777777" w:rsidR="00EA0851" w:rsidRPr="007D3E91" w:rsidRDefault="00EA0851" w:rsidP="000271CB">
      <w:pPr>
        <w:widowControl w:val="0"/>
        <w:wordWrap w:val="0"/>
        <w:autoSpaceDE w:val="0"/>
        <w:autoSpaceDN w:val="0"/>
        <w:spacing w:after="0" w:line="240" w:lineRule="auto"/>
        <w:rPr>
          <w:rFonts w:cstheme="minorHAnsi"/>
          <w:b/>
          <w:kern w:val="2"/>
          <w:lang w:eastAsia="ko-KR"/>
        </w:rPr>
      </w:pPr>
    </w:p>
    <w:p w14:paraId="65C727C8" w14:textId="3CBED844"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Track</w:t>
      </w:r>
      <w:r w:rsidR="0017043B" w:rsidRPr="007D3E91">
        <w:rPr>
          <w:rFonts w:cstheme="minorHAnsi"/>
          <w:b/>
          <w:kern w:val="2"/>
          <w:lang w:eastAsia="ko-KR"/>
        </w:rPr>
        <w:t xml:space="preserve"> 1</w:t>
      </w:r>
      <w:r w:rsidR="00DD089A">
        <w:rPr>
          <w:rFonts w:cstheme="minorHAnsi"/>
          <w:b/>
          <w:kern w:val="2"/>
          <w:lang w:eastAsia="ko-KR"/>
        </w:rPr>
        <w:t>1</w:t>
      </w:r>
      <w:r w:rsidR="00782274" w:rsidRPr="007D3E91">
        <w:rPr>
          <w:rFonts w:cstheme="minorHAnsi"/>
          <w:b/>
          <w:kern w:val="2"/>
          <w:lang w:eastAsia="ko-KR"/>
        </w:rPr>
        <w:t>5</w:t>
      </w:r>
      <w:r w:rsidR="00936F7A" w:rsidRPr="007D3E91">
        <w:rPr>
          <w:rFonts w:cstheme="minorHAnsi"/>
          <w:b/>
          <w:kern w:val="2"/>
          <w:lang w:eastAsia="ko-KR"/>
        </w:rPr>
        <w:t xml:space="preserve"> </w:t>
      </w:r>
    </w:p>
    <w:p w14:paraId="0DFAC505" w14:textId="1E7A96EB" w:rsidR="004868E2" w:rsidRPr="007D3E91" w:rsidRDefault="004868E2" w:rsidP="00501935">
      <w:pPr>
        <w:widowControl w:val="0"/>
        <w:autoSpaceDE w:val="0"/>
        <w:autoSpaceDN w:val="0"/>
        <w:spacing w:after="0" w:line="240" w:lineRule="auto"/>
        <w:rPr>
          <w:rFonts w:cstheme="minorHAnsi"/>
          <w:b/>
          <w:kern w:val="2"/>
          <w:lang w:eastAsia="ko-KR"/>
        </w:rPr>
      </w:pPr>
      <w:r>
        <w:t>M: Getting to the zoo from here is easy! It’s only a 10-minute walk. First, walk straight down the street until the first corner. At the corner, turn left. There will be a bank on your right. There will be a flower shop next to the bank on your right. Turn right after the flower shop, and you can see a big department store down the street on your left. Behind the department store, in front of the back door, there is a park. Go into the park and walk for about five minutes. The zoo is in the middle of the park.</w:t>
      </w:r>
      <w:r>
        <w:br/>
      </w:r>
    </w:p>
    <w:p w14:paraId="3A1E65DD" w14:textId="1C070EC9" w:rsidR="00936F7A" w:rsidRPr="007D3E91" w:rsidRDefault="003B1A66" w:rsidP="000271CB">
      <w:pPr>
        <w:widowControl w:val="0"/>
        <w:wordWrap w:val="0"/>
        <w:autoSpaceDE w:val="0"/>
        <w:autoSpaceDN w:val="0"/>
        <w:spacing w:after="0" w:line="240" w:lineRule="auto"/>
        <w:rPr>
          <w:rFonts w:cstheme="minorHAnsi"/>
          <w:b/>
          <w:kern w:val="2"/>
          <w:lang w:eastAsia="ko-KR"/>
        </w:rPr>
      </w:pPr>
      <w:r w:rsidRPr="007D3E91">
        <w:rPr>
          <w:rFonts w:cstheme="minorHAnsi"/>
          <w:b/>
          <w:kern w:val="2"/>
          <w:lang w:eastAsia="ko-KR"/>
        </w:rPr>
        <w:t xml:space="preserve">Track </w:t>
      </w:r>
      <w:r w:rsidR="0017043B" w:rsidRPr="007D3E91">
        <w:rPr>
          <w:rFonts w:cstheme="minorHAnsi"/>
          <w:b/>
          <w:kern w:val="2"/>
          <w:lang w:eastAsia="ko-KR"/>
        </w:rPr>
        <w:t>1</w:t>
      </w:r>
      <w:r w:rsidR="00DD089A">
        <w:rPr>
          <w:rFonts w:cstheme="minorHAnsi"/>
          <w:b/>
          <w:kern w:val="2"/>
          <w:lang w:eastAsia="ko-KR"/>
        </w:rPr>
        <w:t>1</w:t>
      </w:r>
      <w:r w:rsidR="00782274" w:rsidRPr="007D3E91">
        <w:rPr>
          <w:rFonts w:cstheme="minorHAnsi"/>
          <w:b/>
          <w:kern w:val="2"/>
          <w:lang w:eastAsia="ko-KR"/>
        </w:rPr>
        <w:t>6</w:t>
      </w:r>
    </w:p>
    <w:p w14:paraId="1DDBB805" w14:textId="77777777" w:rsidR="000F1BA8" w:rsidRDefault="000F1BA8" w:rsidP="000271CB">
      <w:pPr>
        <w:spacing w:after="0" w:line="240" w:lineRule="auto"/>
      </w:pPr>
      <w:r>
        <w:t xml:space="preserve">1. What question did the man answer? </w:t>
      </w:r>
    </w:p>
    <w:p w14:paraId="62FA5049" w14:textId="77777777" w:rsidR="000F1BA8" w:rsidRDefault="000F1BA8" w:rsidP="000271CB">
      <w:pPr>
        <w:spacing w:after="0" w:line="240" w:lineRule="auto"/>
      </w:pPr>
      <w:r>
        <w:t xml:space="preserve">2. Where is the flower shop? </w:t>
      </w:r>
    </w:p>
    <w:p w14:paraId="11FDB3BE" w14:textId="43623A07" w:rsidR="00936F7A" w:rsidRDefault="000F1BA8" w:rsidP="000271CB">
      <w:pPr>
        <w:spacing w:after="0" w:line="240" w:lineRule="auto"/>
      </w:pPr>
      <w:r>
        <w:t>3. Where is the park?</w:t>
      </w:r>
    </w:p>
    <w:p w14:paraId="2A58EFD8" w14:textId="77777777" w:rsidR="00DD089A" w:rsidRDefault="00DD089A" w:rsidP="000271CB">
      <w:pPr>
        <w:spacing w:after="0" w:line="240" w:lineRule="auto"/>
      </w:pPr>
    </w:p>
    <w:p w14:paraId="33224990" w14:textId="64D2C448" w:rsidR="00DD089A" w:rsidRPr="007D3E91" w:rsidRDefault="00DD089A" w:rsidP="00DD089A">
      <w:pPr>
        <w:widowControl w:val="0"/>
        <w:wordWrap w:val="0"/>
        <w:autoSpaceDE w:val="0"/>
        <w:autoSpaceDN w:val="0"/>
        <w:spacing w:after="0" w:line="240" w:lineRule="auto"/>
        <w:rPr>
          <w:rFonts w:cstheme="minorHAnsi"/>
          <w:b/>
          <w:kern w:val="2"/>
          <w:lang w:eastAsia="ko-KR"/>
        </w:rPr>
      </w:pPr>
      <w:bookmarkStart w:id="18" w:name="_Hlk112854586"/>
      <w:r w:rsidRPr="007D3E91">
        <w:rPr>
          <w:rFonts w:cstheme="minorHAnsi"/>
          <w:b/>
          <w:kern w:val="2"/>
          <w:lang w:eastAsia="ko-KR"/>
        </w:rPr>
        <w:t>Track 1</w:t>
      </w:r>
      <w:r>
        <w:rPr>
          <w:rFonts w:cstheme="minorHAnsi"/>
          <w:b/>
          <w:kern w:val="2"/>
          <w:lang w:eastAsia="ko-KR"/>
        </w:rPr>
        <w:t>17</w:t>
      </w:r>
    </w:p>
    <w:p w14:paraId="6A49FAAA" w14:textId="403C4B5C" w:rsidR="00DD089A" w:rsidRDefault="00DD089A" w:rsidP="000271CB">
      <w:pPr>
        <w:spacing w:after="0" w:line="240" w:lineRule="auto"/>
        <w:rPr>
          <w:rFonts w:cstheme="minorHAnsi"/>
          <w:lang w:eastAsia="ko-KR"/>
        </w:rPr>
      </w:pPr>
      <w:r>
        <w:rPr>
          <w:rFonts w:cstheme="minorHAnsi"/>
          <w:lang w:eastAsia="ko-KR"/>
        </w:rPr>
        <w:t>B1: How do I get to the school library?</w:t>
      </w:r>
    </w:p>
    <w:p w14:paraId="6423D239" w14:textId="6B322CB9" w:rsidR="00DD089A" w:rsidRDefault="00DD089A" w:rsidP="000271CB">
      <w:pPr>
        <w:spacing w:after="0" w:line="240" w:lineRule="auto"/>
        <w:rPr>
          <w:rFonts w:cstheme="minorHAnsi"/>
          <w:lang w:eastAsia="ko-KR"/>
        </w:rPr>
      </w:pPr>
      <w:r>
        <w:rPr>
          <w:rFonts w:cstheme="minorHAnsi"/>
          <w:lang w:eastAsia="ko-KR"/>
        </w:rPr>
        <w:t>B2: First, go straight. Then turn right.</w:t>
      </w:r>
    </w:p>
    <w:p w14:paraId="7EEAA020" w14:textId="25E2487A" w:rsidR="00DD089A" w:rsidRDefault="00DD089A" w:rsidP="000271CB">
      <w:pPr>
        <w:spacing w:after="0" w:line="240" w:lineRule="auto"/>
        <w:rPr>
          <w:rFonts w:cstheme="minorHAnsi"/>
          <w:lang w:eastAsia="ko-KR"/>
        </w:rPr>
      </w:pPr>
      <w:r>
        <w:rPr>
          <w:rFonts w:cstheme="minorHAnsi"/>
          <w:lang w:eastAsia="ko-KR"/>
        </w:rPr>
        <w:t>B1: Thank you! I need to get some books.</w:t>
      </w:r>
    </w:p>
    <w:p w14:paraId="75033BB2" w14:textId="4E23D80A" w:rsidR="00DD089A" w:rsidRPr="007D3E91" w:rsidRDefault="00DD089A" w:rsidP="000271CB">
      <w:pPr>
        <w:spacing w:after="0" w:line="240" w:lineRule="auto"/>
        <w:rPr>
          <w:rFonts w:cstheme="minorHAnsi"/>
          <w:lang w:eastAsia="ko-KR"/>
        </w:rPr>
      </w:pPr>
      <w:r>
        <w:rPr>
          <w:rFonts w:cstheme="minorHAnsi"/>
          <w:lang w:eastAsia="ko-KR"/>
        </w:rPr>
        <w:t>B2: Let’s go together!</w:t>
      </w:r>
    </w:p>
    <w:bookmarkEnd w:id="18"/>
    <w:p w14:paraId="0F09D1C8" w14:textId="77777777" w:rsidR="00613528" w:rsidRPr="007D3E91" w:rsidRDefault="00613528" w:rsidP="000271CB">
      <w:pPr>
        <w:spacing w:after="0" w:line="240" w:lineRule="auto"/>
        <w:rPr>
          <w:rFonts w:cstheme="minorHAnsi"/>
          <w:b/>
          <w:lang w:eastAsia="ko-KR"/>
        </w:rPr>
      </w:pPr>
    </w:p>
    <w:p w14:paraId="06C19158" w14:textId="5FB5232D"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rPr>
        <w:t>1</w:t>
      </w:r>
      <w:r w:rsidR="00DD089A">
        <w:rPr>
          <w:rFonts w:cstheme="minorHAnsi"/>
          <w:b/>
        </w:rPr>
        <w:t>18</w:t>
      </w:r>
    </w:p>
    <w:p w14:paraId="124535B1" w14:textId="77777777" w:rsidR="00F502B4" w:rsidRDefault="00F502B4" w:rsidP="000271CB">
      <w:pPr>
        <w:spacing w:after="0" w:line="240" w:lineRule="auto"/>
      </w:pPr>
      <w:r>
        <w:t xml:space="preserve">1. (a) The blue house is on the corner. </w:t>
      </w:r>
    </w:p>
    <w:p w14:paraId="45CB1C4D" w14:textId="77777777" w:rsidR="00F502B4" w:rsidRDefault="00F502B4" w:rsidP="000271CB">
      <w:pPr>
        <w:spacing w:after="0" w:line="240" w:lineRule="auto"/>
      </w:pPr>
      <w:r>
        <w:t xml:space="preserve">(b) The purple house is on the corner. </w:t>
      </w:r>
    </w:p>
    <w:p w14:paraId="3751BF8D" w14:textId="77777777" w:rsidR="00F502B4" w:rsidRDefault="00F502B4" w:rsidP="000271CB">
      <w:pPr>
        <w:spacing w:after="0" w:line="240" w:lineRule="auto"/>
      </w:pPr>
      <w:r>
        <w:t xml:space="preserve">(c) The houses are on First Avenue. </w:t>
      </w:r>
    </w:p>
    <w:p w14:paraId="7C1567D4" w14:textId="17858229" w:rsidR="00936F7A" w:rsidRDefault="00F502B4" w:rsidP="000271CB">
      <w:pPr>
        <w:spacing w:after="0" w:line="240" w:lineRule="auto"/>
      </w:pPr>
      <w:r>
        <w:t>(d) The blue house is two doors down from the orange house.</w:t>
      </w:r>
    </w:p>
    <w:p w14:paraId="77DF1690" w14:textId="447190F1" w:rsidR="001F2500" w:rsidRDefault="001F2500" w:rsidP="000271CB">
      <w:pPr>
        <w:spacing w:after="0" w:line="240" w:lineRule="auto"/>
      </w:pPr>
    </w:p>
    <w:p w14:paraId="770C6CE6" w14:textId="77777777" w:rsidR="001F2500" w:rsidRDefault="001F2500" w:rsidP="000271CB">
      <w:pPr>
        <w:spacing w:after="0" w:line="240" w:lineRule="auto"/>
      </w:pPr>
      <w:r>
        <w:t xml:space="preserve">2. (a) The car is going straight. </w:t>
      </w:r>
    </w:p>
    <w:p w14:paraId="3FEAE716" w14:textId="77777777" w:rsidR="001F2500" w:rsidRDefault="001F2500" w:rsidP="000271CB">
      <w:pPr>
        <w:spacing w:after="0" w:line="240" w:lineRule="auto"/>
      </w:pPr>
      <w:r>
        <w:t>(b) The car is going to turn right.</w:t>
      </w:r>
    </w:p>
    <w:p w14:paraId="09BB5A18" w14:textId="77777777" w:rsidR="001F2500" w:rsidRDefault="001F2500" w:rsidP="000271CB">
      <w:pPr>
        <w:spacing w:after="0" w:line="240" w:lineRule="auto"/>
      </w:pPr>
      <w:r>
        <w:t xml:space="preserve">(c) The car is turning left. </w:t>
      </w:r>
    </w:p>
    <w:p w14:paraId="53D2467D" w14:textId="48F8BEC5" w:rsidR="001F2500" w:rsidRDefault="001F2500" w:rsidP="000271CB">
      <w:pPr>
        <w:spacing w:after="0" w:line="240" w:lineRule="auto"/>
      </w:pPr>
      <w:r>
        <w:t>(d) Many cars are turning.</w:t>
      </w:r>
    </w:p>
    <w:p w14:paraId="2778A19C" w14:textId="77777777" w:rsidR="00F502B4" w:rsidRPr="007D3E91" w:rsidRDefault="00F502B4" w:rsidP="000271CB">
      <w:pPr>
        <w:spacing w:after="0" w:line="240" w:lineRule="auto"/>
        <w:rPr>
          <w:rFonts w:cstheme="minorHAnsi"/>
        </w:rPr>
      </w:pPr>
    </w:p>
    <w:p w14:paraId="5C3D38D5" w14:textId="1EC4FB01"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lang w:eastAsia="ko-KR"/>
        </w:rPr>
        <w:t>1</w:t>
      </w:r>
      <w:r w:rsidR="00DD089A">
        <w:rPr>
          <w:rFonts w:cstheme="minorHAnsi"/>
          <w:b/>
          <w:lang w:eastAsia="ko-KR"/>
        </w:rPr>
        <w:t>19</w:t>
      </w:r>
    </w:p>
    <w:p w14:paraId="23AE53DE" w14:textId="77777777" w:rsidR="001F2500" w:rsidRDefault="001F2500" w:rsidP="000271CB">
      <w:pPr>
        <w:spacing w:after="0" w:line="240" w:lineRule="auto"/>
      </w:pPr>
      <w:r>
        <w:t xml:space="preserve">3. How can I get to the department store from here? </w:t>
      </w:r>
    </w:p>
    <w:p w14:paraId="42AC75D4" w14:textId="71D423EB" w:rsidR="00936F7A" w:rsidRDefault="001F2500" w:rsidP="000271CB">
      <w:pPr>
        <w:spacing w:after="0" w:line="240" w:lineRule="auto"/>
      </w:pPr>
      <w:r>
        <w:t>4. Do you know where the teachers’ office is?</w:t>
      </w:r>
    </w:p>
    <w:p w14:paraId="7272D804" w14:textId="77777777" w:rsidR="001F2500" w:rsidRPr="007D3E91" w:rsidRDefault="001F2500" w:rsidP="000271CB">
      <w:pPr>
        <w:spacing w:after="0" w:line="240" w:lineRule="auto"/>
        <w:rPr>
          <w:rFonts w:cstheme="minorHAnsi"/>
        </w:rPr>
      </w:pPr>
    </w:p>
    <w:p w14:paraId="6D31155D" w14:textId="1EFB32D5"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782274" w:rsidRPr="007D3E91">
        <w:rPr>
          <w:rFonts w:cstheme="minorHAnsi"/>
          <w:b/>
          <w:lang w:eastAsia="ko-KR"/>
        </w:rPr>
        <w:t>1</w:t>
      </w:r>
      <w:r w:rsidR="00DD089A">
        <w:rPr>
          <w:rFonts w:cstheme="minorHAnsi"/>
          <w:b/>
          <w:lang w:eastAsia="ko-KR"/>
        </w:rPr>
        <w:t>20</w:t>
      </w:r>
    </w:p>
    <w:p w14:paraId="0574D1D6" w14:textId="77777777" w:rsidR="00EC1A6D" w:rsidRPr="00984C85" w:rsidRDefault="00EC1A6D" w:rsidP="000271CB">
      <w:pPr>
        <w:spacing w:after="0" w:line="240" w:lineRule="auto"/>
        <w:rPr>
          <w:b/>
          <w:bCs/>
        </w:rPr>
      </w:pPr>
      <w:r w:rsidRPr="00984C85">
        <w:rPr>
          <w:b/>
          <w:bCs/>
        </w:rPr>
        <w:t xml:space="preserve">Questions 5 and 6 refer to the following dialogue. </w:t>
      </w:r>
    </w:p>
    <w:p w14:paraId="1509469D" w14:textId="77777777" w:rsidR="00EC1A6D" w:rsidRDefault="00EC1A6D" w:rsidP="000271CB">
      <w:pPr>
        <w:spacing w:after="0" w:line="240" w:lineRule="auto"/>
      </w:pPr>
      <w:r>
        <w:t xml:space="preserve">B: How do I get to the bathroom? </w:t>
      </w:r>
    </w:p>
    <w:p w14:paraId="718D5C39" w14:textId="77777777" w:rsidR="00EC1A6D" w:rsidRDefault="00EC1A6D" w:rsidP="000271CB">
      <w:pPr>
        <w:spacing w:after="0" w:line="240" w:lineRule="auto"/>
      </w:pPr>
      <w:r>
        <w:t xml:space="preserve">G: First, go out the back door, and turn right. Then, go up the stairs. When you get to the second floor, go down the hall. The boys’ bathroom is the second door on the left. </w:t>
      </w:r>
    </w:p>
    <w:p w14:paraId="48D90EE6" w14:textId="77777777" w:rsidR="00EC1A6D" w:rsidRDefault="00EC1A6D" w:rsidP="000271CB">
      <w:pPr>
        <w:spacing w:after="0" w:line="240" w:lineRule="auto"/>
      </w:pPr>
      <w:r>
        <w:t xml:space="preserve">B: Thanks a lot! </w:t>
      </w:r>
    </w:p>
    <w:p w14:paraId="63D54DB7" w14:textId="55ABACE4" w:rsidR="00EC1A6D" w:rsidRDefault="00EC1A6D" w:rsidP="000271CB">
      <w:pPr>
        <w:spacing w:after="0" w:line="240" w:lineRule="auto"/>
      </w:pPr>
      <w:r>
        <w:t xml:space="preserve">G: No problem. </w:t>
      </w:r>
    </w:p>
    <w:p w14:paraId="361483E4" w14:textId="77777777" w:rsidR="00984C85" w:rsidRDefault="00984C85" w:rsidP="000271CB">
      <w:pPr>
        <w:spacing w:after="0" w:line="240" w:lineRule="auto"/>
      </w:pPr>
    </w:p>
    <w:p w14:paraId="47AF6211" w14:textId="77777777" w:rsidR="00EC1A6D" w:rsidRDefault="00EC1A6D" w:rsidP="000271CB">
      <w:pPr>
        <w:spacing w:after="0" w:line="240" w:lineRule="auto"/>
      </w:pPr>
      <w:r>
        <w:t xml:space="preserve">5. Where is the boys’ bathroom? </w:t>
      </w:r>
    </w:p>
    <w:p w14:paraId="19D1D6E5" w14:textId="222DDFF7" w:rsidR="00EC1A6D" w:rsidRDefault="00EC1A6D" w:rsidP="000271CB">
      <w:pPr>
        <w:spacing w:after="0" w:line="240" w:lineRule="auto"/>
      </w:pPr>
      <w:r>
        <w:t xml:space="preserve">6. What should the boy do after he goes out the door? </w:t>
      </w:r>
    </w:p>
    <w:p w14:paraId="54F5D93A" w14:textId="77777777" w:rsidR="00EC1A6D" w:rsidRDefault="00EC1A6D" w:rsidP="000271CB">
      <w:pPr>
        <w:spacing w:after="0" w:line="240" w:lineRule="auto"/>
      </w:pPr>
    </w:p>
    <w:p w14:paraId="41A72039" w14:textId="77777777" w:rsidR="00EC1A6D" w:rsidRPr="00984C85" w:rsidRDefault="00EC1A6D" w:rsidP="000271CB">
      <w:pPr>
        <w:spacing w:after="0" w:line="240" w:lineRule="auto"/>
        <w:rPr>
          <w:b/>
          <w:bCs/>
        </w:rPr>
      </w:pPr>
      <w:r w:rsidRPr="00984C85">
        <w:rPr>
          <w:b/>
          <w:bCs/>
        </w:rPr>
        <w:t xml:space="preserve">Questions 7 and 8 refer to the following dialogue. </w:t>
      </w:r>
    </w:p>
    <w:p w14:paraId="6C1BD19A" w14:textId="77777777" w:rsidR="00EC1A6D" w:rsidRDefault="00EC1A6D" w:rsidP="000271CB">
      <w:pPr>
        <w:spacing w:after="0" w:line="240" w:lineRule="auto"/>
      </w:pPr>
      <w:r>
        <w:t xml:space="preserve">G: How far is it to the flower shop? I’m meeting some friends there. </w:t>
      </w:r>
    </w:p>
    <w:p w14:paraId="278157A5" w14:textId="77777777" w:rsidR="00EC1A6D" w:rsidRDefault="00EC1A6D" w:rsidP="000271CB">
      <w:pPr>
        <w:spacing w:after="0" w:line="240" w:lineRule="auto"/>
      </w:pPr>
      <w:r>
        <w:lastRenderedPageBreak/>
        <w:t xml:space="preserve">B: Not far. Only about a 10-minute walk. </w:t>
      </w:r>
    </w:p>
    <w:p w14:paraId="7606FBDB" w14:textId="77777777" w:rsidR="00EC1A6D" w:rsidRDefault="00EC1A6D" w:rsidP="000271CB">
      <w:pPr>
        <w:spacing w:after="0" w:line="240" w:lineRule="auto"/>
      </w:pPr>
      <w:r>
        <w:t xml:space="preserve">G: How do I get there from here? </w:t>
      </w:r>
    </w:p>
    <w:p w14:paraId="5CD06AEB" w14:textId="77777777" w:rsidR="00EC1A6D" w:rsidRDefault="00EC1A6D" w:rsidP="000271CB">
      <w:pPr>
        <w:spacing w:after="0" w:line="240" w:lineRule="auto"/>
      </w:pPr>
      <w:r>
        <w:t xml:space="preserve">B: First, go straight until you get to the corner. Turn left. Walk another five minutes. The flower shop will be on your left. </w:t>
      </w:r>
    </w:p>
    <w:p w14:paraId="721BAE9B" w14:textId="77777777" w:rsidR="00EC1A6D" w:rsidRDefault="00EC1A6D" w:rsidP="000271CB">
      <w:pPr>
        <w:spacing w:after="0" w:line="240" w:lineRule="auto"/>
      </w:pPr>
    </w:p>
    <w:p w14:paraId="2EBE5E71" w14:textId="77777777" w:rsidR="00EC1A6D" w:rsidRDefault="00EC1A6D" w:rsidP="000271CB">
      <w:pPr>
        <w:spacing w:after="0" w:line="240" w:lineRule="auto"/>
      </w:pPr>
      <w:r>
        <w:t xml:space="preserve">7. What is the girl going to do? </w:t>
      </w:r>
    </w:p>
    <w:p w14:paraId="0E30ADC0" w14:textId="021F2E6C" w:rsidR="00936F7A" w:rsidRDefault="00EC1A6D" w:rsidP="000271CB">
      <w:pPr>
        <w:spacing w:after="0" w:line="240" w:lineRule="auto"/>
      </w:pPr>
      <w:r>
        <w:t>8. How far is it to the flower shop?</w:t>
      </w:r>
    </w:p>
    <w:p w14:paraId="0144A946" w14:textId="77777777" w:rsidR="00881DB3" w:rsidRDefault="00881DB3" w:rsidP="000271CB">
      <w:pPr>
        <w:spacing w:after="0" w:line="240" w:lineRule="auto"/>
      </w:pPr>
    </w:p>
    <w:p w14:paraId="7C8653F2" w14:textId="31F948FF"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856E50">
        <w:rPr>
          <w:rFonts w:cstheme="minorHAnsi"/>
          <w:b/>
          <w:lang w:eastAsia="ko-KR"/>
        </w:rPr>
        <w:t>121</w:t>
      </w:r>
    </w:p>
    <w:p w14:paraId="39BE0ABD" w14:textId="77777777" w:rsidR="0006527B" w:rsidRPr="0006527B" w:rsidRDefault="0006527B" w:rsidP="000271CB">
      <w:pPr>
        <w:spacing w:after="0" w:line="240" w:lineRule="auto"/>
        <w:rPr>
          <w:b/>
          <w:bCs/>
        </w:rPr>
      </w:pPr>
      <w:r w:rsidRPr="0006527B">
        <w:rPr>
          <w:b/>
          <w:bCs/>
        </w:rPr>
        <w:t xml:space="preserve">Questions 9 and 10 refer to the following talk. </w:t>
      </w:r>
    </w:p>
    <w:p w14:paraId="03D5477A" w14:textId="740688E1" w:rsidR="0006527B" w:rsidRDefault="0006527B" w:rsidP="000271CB">
      <w:pPr>
        <w:spacing w:after="0" w:line="240" w:lineRule="auto"/>
      </w:pPr>
      <w:r>
        <w:t xml:space="preserve">W: Before you come home, can you please do some things for me? First, please get some flowers. It’s Mom’s birthday today, and we should give her some flowers. Next, please buy a birthday card for her. I think you can get one at the bookstore. Finally, buy a birthday cake at the store. Mom’s favorite is chocolate. You remember where the cake shop is, right? It’s on Main Street, next to the supermarket. Thanks a lot! </w:t>
      </w:r>
    </w:p>
    <w:p w14:paraId="7F187714" w14:textId="77777777" w:rsidR="0006527B" w:rsidRDefault="0006527B" w:rsidP="000271CB">
      <w:pPr>
        <w:spacing w:after="0" w:line="240" w:lineRule="auto"/>
      </w:pPr>
    </w:p>
    <w:p w14:paraId="751AA545" w14:textId="77777777" w:rsidR="0006527B" w:rsidRDefault="0006527B" w:rsidP="000271CB">
      <w:pPr>
        <w:spacing w:after="0" w:line="240" w:lineRule="auto"/>
      </w:pPr>
      <w:r>
        <w:t xml:space="preserve">9. What is the woman telling someone? </w:t>
      </w:r>
    </w:p>
    <w:p w14:paraId="6C00FFD3" w14:textId="689D4987" w:rsidR="00936F7A" w:rsidRDefault="0006527B" w:rsidP="000271CB">
      <w:pPr>
        <w:spacing w:after="0" w:line="240" w:lineRule="auto"/>
      </w:pPr>
      <w:r>
        <w:t>10. What will the man buy?</w:t>
      </w:r>
    </w:p>
    <w:p w14:paraId="17E018F6" w14:textId="1A43311E" w:rsidR="0006527B" w:rsidRDefault="0006527B" w:rsidP="000271CB">
      <w:pPr>
        <w:spacing w:after="0" w:line="240" w:lineRule="auto"/>
      </w:pPr>
    </w:p>
    <w:p w14:paraId="4E5F39D3" w14:textId="77777777" w:rsidR="0006527B" w:rsidRPr="0006527B" w:rsidRDefault="0006527B" w:rsidP="000271CB">
      <w:pPr>
        <w:spacing w:after="0" w:line="240" w:lineRule="auto"/>
        <w:rPr>
          <w:b/>
          <w:bCs/>
        </w:rPr>
      </w:pPr>
      <w:r w:rsidRPr="0006527B">
        <w:rPr>
          <w:b/>
          <w:bCs/>
        </w:rPr>
        <w:t>Questions 11 and 12 refer to the following talk.</w:t>
      </w:r>
    </w:p>
    <w:p w14:paraId="2BA87F0A" w14:textId="4F968C98" w:rsidR="0006527B" w:rsidRDefault="0006527B" w:rsidP="000271CB">
      <w:pPr>
        <w:spacing w:after="0" w:line="240" w:lineRule="auto"/>
      </w:pPr>
      <w:r>
        <w:t xml:space="preserve">B: Please come to my birthday party this Friday. If you are coming from school, it is easy to get to my house. First, turn right after the school gate. You will be on Third Avenue. Keep walking until you see a supermarket on your right. When you get to the supermarket, turn right. Go straight down Main Street. My house is five doors down, on the left. It will have balloons in front! </w:t>
      </w:r>
    </w:p>
    <w:p w14:paraId="5D9C8B25" w14:textId="77777777" w:rsidR="0006527B" w:rsidRDefault="0006527B" w:rsidP="000271CB">
      <w:pPr>
        <w:spacing w:after="0" w:line="240" w:lineRule="auto"/>
      </w:pPr>
    </w:p>
    <w:p w14:paraId="7E384406" w14:textId="77777777" w:rsidR="0006527B" w:rsidRDefault="0006527B" w:rsidP="000271CB">
      <w:pPr>
        <w:spacing w:after="0" w:line="240" w:lineRule="auto"/>
      </w:pPr>
      <w:r>
        <w:t xml:space="preserve">11. What is the speaker talking about? </w:t>
      </w:r>
    </w:p>
    <w:p w14:paraId="1EC018DA" w14:textId="7A1E79EC" w:rsidR="0006527B" w:rsidRDefault="0006527B" w:rsidP="000271CB">
      <w:pPr>
        <w:spacing w:after="0" w:line="240" w:lineRule="auto"/>
      </w:pPr>
      <w:r>
        <w:t>12. Where is the supermarket?</w:t>
      </w:r>
    </w:p>
    <w:p w14:paraId="6FEBBBA1" w14:textId="77777777" w:rsidR="0006527B" w:rsidRPr="007D3E91" w:rsidRDefault="0006527B" w:rsidP="000271CB">
      <w:pPr>
        <w:spacing w:after="0" w:line="240" w:lineRule="auto"/>
        <w:rPr>
          <w:rFonts w:cstheme="minorHAnsi"/>
        </w:rPr>
      </w:pPr>
    </w:p>
    <w:p w14:paraId="7D632AB3" w14:textId="217D0594"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856E50">
        <w:rPr>
          <w:rFonts w:cstheme="minorHAnsi"/>
          <w:b/>
          <w:lang w:eastAsia="ko-KR"/>
        </w:rPr>
        <w:t>122</w:t>
      </w:r>
    </w:p>
    <w:p w14:paraId="0B770CAD" w14:textId="77777777" w:rsidR="00283C60" w:rsidRPr="00283C60" w:rsidRDefault="00283C60" w:rsidP="000271CB">
      <w:pPr>
        <w:spacing w:after="0" w:line="240" w:lineRule="auto"/>
        <w:rPr>
          <w:b/>
          <w:bCs/>
        </w:rPr>
      </w:pPr>
      <w:r w:rsidRPr="00283C60">
        <w:rPr>
          <w:b/>
          <w:bCs/>
        </w:rPr>
        <w:t xml:space="preserve">Questions 13 through 15 refer to the following dialogue. </w:t>
      </w:r>
    </w:p>
    <w:p w14:paraId="0ACE7DFE" w14:textId="77777777" w:rsidR="00283C60" w:rsidRDefault="00283C60" w:rsidP="000271CB">
      <w:pPr>
        <w:spacing w:after="0" w:line="240" w:lineRule="auto"/>
      </w:pPr>
      <w:r>
        <w:t xml:space="preserve">W: Hello, Gordon. Do you want to go to the bookstore with me today? </w:t>
      </w:r>
    </w:p>
    <w:p w14:paraId="395CB7BF" w14:textId="77777777" w:rsidR="00283C60" w:rsidRDefault="00283C60" w:rsidP="000271CB">
      <w:pPr>
        <w:spacing w:after="0" w:line="240" w:lineRule="auto"/>
      </w:pPr>
      <w:r>
        <w:t xml:space="preserve">M: Actually, I </w:t>
      </w:r>
      <w:proofErr w:type="gramStart"/>
      <w:r>
        <w:t>have to</w:t>
      </w:r>
      <w:proofErr w:type="gramEnd"/>
      <w:r>
        <w:t xml:space="preserve"> meet my mom for lunch today. We’re having pizza! </w:t>
      </w:r>
    </w:p>
    <w:p w14:paraId="270326BE" w14:textId="77777777" w:rsidR="00283C60" w:rsidRDefault="00283C60" w:rsidP="000271CB">
      <w:pPr>
        <w:spacing w:after="0" w:line="240" w:lineRule="auto"/>
      </w:pPr>
      <w:r>
        <w:t xml:space="preserve">W: Nice! But do you know how to get to the bookstore from here? I forgot how to get there. </w:t>
      </w:r>
    </w:p>
    <w:p w14:paraId="69D250BB" w14:textId="77777777" w:rsidR="00283C60" w:rsidRDefault="00283C60" w:rsidP="000271CB">
      <w:pPr>
        <w:spacing w:after="0" w:line="240" w:lineRule="auto"/>
      </w:pPr>
      <w:r>
        <w:t xml:space="preserve">M: Sure, it’s easy. Starting from here in the library, go out the front doors and turn left. </w:t>
      </w:r>
    </w:p>
    <w:p w14:paraId="18F1A6B4" w14:textId="77777777" w:rsidR="00283C60" w:rsidRDefault="00283C60" w:rsidP="000271CB">
      <w:pPr>
        <w:spacing w:after="0" w:line="240" w:lineRule="auto"/>
      </w:pPr>
      <w:r>
        <w:t xml:space="preserve">W: Turn left after the doors, got it. </w:t>
      </w:r>
    </w:p>
    <w:p w14:paraId="34771C2A" w14:textId="77777777" w:rsidR="00283C60" w:rsidRDefault="00283C60" w:rsidP="000271CB">
      <w:pPr>
        <w:spacing w:after="0" w:line="240" w:lineRule="auto"/>
      </w:pPr>
      <w:r>
        <w:t xml:space="preserve">M: Go straight down Main Street until the corner. Turn right at the corner. You’ll be on Second Avenue. W: OK, turn right onto Second Avenue. </w:t>
      </w:r>
    </w:p>
    <w:p w14:paraId="4D1304FF" w14:textId="77777777" w:rsidR="00283C60" w:rsidRDefault="00283C60" w:rsidP="000271CB">
      <w:pPr>
        <w:spacing w:after="0" w:line="240" w:lineRule="auto"/>
      </w:pPr>
      <w:r>
        <w:t xml:space="preserve">M: Walk straight for five minutes. The bookstore will be on your left. It’s across from the park. </w:t>
      </w:r>
    </w:p>
    <w:p w14:paraId="1AF3CDBC" w14:textId="77777777" w:rsidR="00283C60" w:rsidRDefault="00283C60" w:rsidP="000271CB">
      <w:pPr>
        <w:spacing w:after="0" w:line="240" w:lineRule="auto"/>
      </w:pPr>
      <w:r>
        <w:t xml:space="preserve">W: I see! I remember now! And it’s next to the bank, right? </w:t>
      </w:r>
    </w:p>
    <w:p w14:paraId="37FE3E83" w14:textId="577608A6" w:rsidR="00936F7A" w:rsidRDefault="00283C60" w:rsidP="000271CB">
      <w:pPr>
        <w:spacing w:after="0" w:line="240" w:lineRule="auto"/>
      </w:pPr>
      <w:r>
        <w:t>M: Right!</w:t>
      </w:r>
    </w:p>
    <w:p w14:paraId="6636A5F7" w14:textId="5989D084" w:rsidR="00515937" w:rsidRDefault="00515937" w:rsidP="000271CB">
      <w:pPr>
        <w:spacing w:after="0" w:line="240" w:lineRule="auto"/>
      </w:pPr>
    </w:p>
    <w:p w14:paraId="574CAEB6" w14:textId="77777777" w:rsidR="00515937" w:rsidRDefault="00515937" w:rsidP="000271CB">
      <w:pPr>
        <w:spacing w:after="0" w:line="240" w:lineRule="auto"/>
      </w:pPr>
      <w:r>
        <w:t xml:space="preserve">13. What is the main idea of the conversation? </w:t>
      </w:r>
    </w:p>
    <w:p w14:paraId="67B5E1EA" w14:textId="173B6565" w:rsidR="00515937" w:rsidRDefault="00515937" w:rsidP="000271CB">
      <w:pPr>
        <w:spacing w:after="0" w:line="240" w:lineRule="auto"/>
      </w:pPr>
      <w:r>
        <w:t>14.</w:t>
      </w:r>
      <w:r w:rsidR="003130BD">
        <w:t xml:space="preserve"> </w:t>
      </w:r>
      <w:r>
        <w:t xml:space="preserve">Where are the speakers right now? </w:t>
      </w:r>
    </w:p>
    <w:p w14:paraId="1711455A" w14:textId="5CAD8119" w:rsidR="00515937" w:rsidRDefault="00515937" w:rsidP="000271CB">
      <w:pPr>
        <w:spacing w:after="0" w:line="240" w:lineRule="auto"/>
      </w:pPr>
      <w:r>
        <w:t>15.</w:t>
      </w:r>
      <w:r w:rsidR="003130BD">
        <w:t xml:space="preserve"> </w:t>
      </w:r>
      <w:r>
        <w:t>What should the woman do?</w:t>
      </w:r>
    </w:p>
    <w:p w14:paraId="68E1EE00" w14:textId="3E74615F" w:rsidR="0076758C" w:rsidRDefault="0076758C" w:rsidP="000271CB">
      <w:pPr>
        <w:spacing w:after="0" w:line="240" w:lineRule="auto"/>
      </w:pPr>
    </w:p>
    <w:p w14:paraId="52C9123F" w14:textId="1EF52555" w:rsidR="0076758C" w:rsidRDefault="0076758C" w:rsidP="000271CB">
      <w:pPr>
        <w:spacing w:after="0" w:line="240" w:lineRule="auto"/>
      </w:pPr>
    </w:p>
    <w:p w14:paraId="3DA5F2AA" w14:textId="225B33DC" w:rsidR="00406A25" w:rsidRDefault="00406A25" w:rsidP="000271CB">
      <w:pPr>
        <w:spacing w:after="0" w:line="240" w:lineRule="auto"/>
      </w:pPr>
    </w:p>
    <w:p w14:paraId="1FE13912" w14:textId="1E571938" w:rsidR="00406A25" w:rsidRDefault="00406A25" w:rsidP="000271CB">
      <w:pPr>
        <w:spacing w:after="0" w:line="240" w:lineRule="auto"/>
      </w:pPr>
    </w:p>
    <w:p w14:paraId="0E6F3D3B" w14:textId="77777777" w:rsidR="00406A25" w:rsidRDefault="00406A25" w:rsidP="000271CB">
      <w:pPr>
        <w:spacing w:after="0" w:line="240" w:lineRule="auto"/>
      </w:pPr>
    </w:p>
    <w:p w14:paraId="67CD4DD1" w14:textId="3A66238F" w:rsidR="00A845A9" w:rsidRPr="007D3E91" w:rsidRDefault="00A845A9" w:rsidP="00A845A9">
      <w:pPr>
        <w:widowControl w:val="0"/>
        <w:wordWrap w:val="0"/>
        <w:autoSpaceDE w:val="0"/>
        <w:autoSpaceDN w:val="0"/>
        <w:spacing w:after="0" w:line="240" w:lineRule="auto"/>
        <w:rPr>
          <w:rFonts w:cstheme="minorHAnsi"/>
          <w:b/>
          <w:kern w:val="2"/>
          <w:shd w:val="pct15" w:color="auto" w:fill="FFFFFF"/>
          <w:lang w:eastAsia="ko-KR"/>
        </w:rPr>
      </w:pPr>
      <w:r w:rsidRPr="007D3E91">
        <w:rPr>
          <w:rFonts w:cstheme="minorHAnsi"/>
          <w:b/>
          <w:kern w:val="2"/>
          <w:shd w:val="pct15" w:color="auto" w:fill="FFFFFF"/>
          <w:lang w:eastAsia="ko-KR"/>
        </w:rPr>
        <w:t xml:space="preserve">Unit </w:t>
      </w:r>
      <w:r>
        <w:rPr>
          <w:rFonts w:cstheme="minorHAnsi"/>
          <w:b/>
          <w:kern w:val="2"/>
          <w:shd w:val="pct15" w:color="auto" w:fill="FFFFFF"/>
          <w:lang w:eastAsia="ko-KR"/>
        </w:rPr>
        <w:t>12 What Are You Going to Do?</w:t>
      </w:r>
    </w:p>
    <w:p w14:paraId="6ED71A57" w14:textId="77777777" w:rsidR="00283C60" w:rsidRPr="007D3E91" w:rsidRDefault="00283C60" w:rsidP="000271CB">
      <w:pPr>
        <w:spacing w:after="0" w:line="240" w:lineRule="auto"/>
        <w:rPr>
          <w:rFonts w:cstheme="minorHAnsi"/>
        </w:rPr>
      </w:pPr>
    </w:p>
    <w:p w14:paraId="7B182B15" w14:textId="529D1BA4" w:rsidR="00782274" w:rsidRPr="007D3E91" w:rsidRDefault="00782274" w:rsidP="000271CB">
      <w:pPr>
        <w:spacing w:after="0" w:line="240" w:lineRule="auto"/>
        <w:rPr>
          <w:rFonts w:cstheme="minorHAnsi"/>
          <w:b/>
          <w:lang w:eastAsia="ko-KR"/>
        </w:rPr>
      </w:pPr>
      <w:r w:rsidRPr="007D3E91">
        <w:rPr>
          <w:rFonts w:cstheme="minorHAnsi"/>
          <w:b/>
        </w:rPr>
        <w:t xml:space="preserve">Track </w:t>
      </w:r>
      <w:r w:rsidR="00856E50">
        <w:rPr>
          <w:rFonts w:cstheme="minorHAnsi"/>
          <w:b/>
          <w:lang w:eastAsia="ko-KR"/>
        </w:rPr>
        <w:t>123</w:t>
      </w:r>
    </w:p>
    <w:p w14:paraId="2EA2A0DF" w14:textId="77777777" w:rsidR="001435FD" w:rsidRDefault="001435FD" w:rsidP="000271CB">
      <w:pPr>
        <w:spacing w:after="0" w:line="240" w:lineRule="auto"/>
      </w:pPr>
      <w:r>
        <w:t xml:space="preserve">B: Julie, isn’t it great? Classes are almost over. </w:t>
      </w:r>
    </w:p>
    <w:p w14:paraId="664E5797" w14:textId="77777777" w:rsidR="001435FD" w:rsidRDefault="001435FD" w:rsidP="000271CB">
      <w:pPr>
        <w:spacing w:after="0" w:line="240" w:lineRule="auto"/>
      </w:pPr>
      <w:r>
        <w:t xml:space="preserve">G: Yeah, winter break is coming up soon. How are you going to spend winter break, Greg? Are you going to stay here? </w:t>
      </w:r>
    </w:p>
    <w:p w14:paraId="51313950" w14:textId="77777777" w:rsidR="001435FD" w:rsidRDefault="001435FD" w:rsidP="000271CB">
      <w:pPr>
        <w:spacing w:after="0" w:line="240" w:lineRule="auto"/>
      </w:pPr>
      <w:r>
        <w:t xml:space="preserve">B: Probably not. I think we’re going to Chicago for the holiday. We’re going to visit my aunt. </w:t>
      </w:r>
    </w:p>
    <w:p w14:paraId="4309D3B1" w14:textId="77777777" w:rsidR="001435FD" w:rsidRDefault="001435FD" w:rsidP="000271CB">
      <w:pPr>
        <w:spacing w:after="0" w:line="240" w:lineRule="auto"/>
      </w:pPr>
      <w:r>
        <w:t xml:space="preserve">G: Really? </w:t>
      </w:r>
      <w:proofErr w:type="gramStart"/>
      <w:r>
        <w:t>So</w:t>
      </w:r>
      <w:proofErr w:type="gramEnd"/>
      <w:r>
        <w:t xml:space="preserve"> you won’t be here on December 31st? </w:t>
      </w:r>
    </w:p>
    <w:p w14:paraId="1F12994A" w14:textId="77777777" w:rsidR="001435FD" w:rsidRDefault="001435FD" w:rsidP="000271CB">
      <w:pPr>
        <w:spacing w:after="0" w:line="240" w:lineRule="auto"/>
      </w:pPr>
      <w:r>
        <w:t xml:space="preserve">B: I’m not sure. Why? </w:t>
      </w:r>
    </w:p>
    <w:p w14:paraId="45637A66" w14:textId="77777777" w:rsidR="001435FD" w:rsidRDefault="001435FD" w:rsidP="000271CB">
      <w:pPr>
        <w:spacing w:after="0" w:line="240" w:lineRule="auto"/>
      </w:pPr>
      <w:r>
        <w:t xml:space="preserve">G: Well, I’m having a New Year’s Eve party that day. I hope you can come. </w:t>
      </w:r>
    </w:p>
    <w:p w14:paraId="1594705D" w14:textId="77777777" w:rsidR="001435FD" w:rsidRDefault="001435FD" w:rsidP="000271CB">
      <w:pPr>
        <w:spacing w:after="0" w:line="240" w:lineRule="auto"/>
      </w:pPr>
      <w:r>
        <w:t xml:space="preserve">B: Well, we might be back by that time. I know we’re not going to spend New Year’s Day in Chicago. Anyway, what are you going to do over the break? </w:t>
      </w:r>
    </w:p>
    <w:p w14:paraId="01E6EF5C" w14:textId="77777777" w:rsidR="001435FD" w:rsidRDefault="001435FD" w:rsidP="000271CB">
      <w:pPr>
        <w:spacing w:after="0" w:line="240" w:lineRule="auto"/>
      </w:pPr>
      <w:r>
        <w:t xml:space="preserve">G: First, we’re going to visit my grandma. We always visit her around this time of year. </w:t>
      </w:r>
    </w:p>
    <w:p w14:paraId="2E0C9279" w14:textId="77777777" w:rsidR="001435FD" w:rsidRDefault="001435FD" w:rsidP="000271CB">
      <w:pPr>
        <w:spacing w:after="0" w:line="240" w:lineRule="auto"/>
      </w:pPr>
      <w:r>
        <w:t xml:space="preserve">B: Nice! What about the rest of the holiday? </w:t>
      </w:r>
    </w:p>
    <w:p w14:paraId="6CB61083" w14:textId="77777777" w:rsidR="001435FD" w:rsidRDefault="001435FD" w:rsidP="000271CB">
      <w:pPr>
        <w:spacing w:after="0" w:line="240" w:lineRule="auto"/>
      </w:pPr>
      <w:r>
        <w:t xml:space="preserve">G: I’m not sure what I will do. I might just relax until January. It’s been a busy semester! </w:t>
      </w:r>
    </w:p>
    <w:p w14:paraId="7F7B0F6C" w14:textId="77777777" w:rsidR="001435FD" w:rsidRDefault="001435FD" w:rsidP="000271CB">
      <w:pPr>
        <w:spacing w:after="0" w:line="240" w:lineRule="auto"/>
      </w:pPr>
      <w:r>
        <w:t xml:space="preserve">B: It sure has! Anyway, we should finish doing our math homework. </w:t>
      </w:r>
    </w:p>
    <w:p w14:paraId="0243B8E0" w14:textId="1FA45C71" w:rsidR="00782274" w:rsidRPr="007D3E91" w:rsidRDefault="001435FD" w:rsidP="000271CB">
      <w:pPr>
        <w:spacing w:after="0" w:line="240" w:lineRule="auto"/>
        <w:rPr>
          <w:rFonts w:cstheme="minorHAnsi"/>
        </w:rPr>
      </w:pPr>
      <w:r>
        <w:t>G: Yeah. What did you get for the last problem?</w:t>
      </w:r>
    </w:p>
    <w:p w14:paraId="5611C1C6" w14:textId="77777777" w:rsidR="00782274" w:rsidRPr="007D3E91" w:rsidRDefault="00782274" w:rsidP="000271CB">
      <w:pPr>
        <w:spacing w:after="0" w:line="240" w:lineRule="auto"/>
        <w:rPr>
          <w:rFonts w:cstheme="minorHAnsi"/>
        </w:rPr>
      </w:pPr>
    </w:p>
    <w:p w14:paraId="2FB10075" w14:textId="79581C06" w:rsidR="00936F7A" w:rsidRPr="007D3E91" w:rsidRDefault="006F035C" w:rsidP="000271CB">
      <w:pPr>
        <w:spacing w:after="0" w:line="240" w:lineRule="auto"/>
        <w:rPr>
          <w:rFonts w:cstheme="minorHAnsi"/>
          <w:b/>
          <w:lang w:eastAsia="ko-KR"/>
        </w:rPr>
      </w:pPr>
      <w:r w:rsidRPr="007D3E91">
        <w:rPr>
          <w:rFonts w:cstheme="minorHAnsi"/>
          <w:b/>
        </w:rPr>
        <w:t xml:space="preserve">Track </w:t>
      </w:r>
      <w:r w:rsidR="00856E50">
        <w:rPr>
          <w:rFonts w:cstheme="minorHAnsi"/>
          <w:b/>
          <w:lang w:eastAsia="ko-KR"/>
        </w:rPr>
        <w:t>124</w:t>
      </w:r>
    </w:p>
    <w:p w14:paraId="7A173AB3" w14:textId="77777777" w:rsidR="00384DA8" w:rsidRDefault="00384DA8" w:rsidP="000271CB">
      <w:pPr>
        <w:spacing w:after="0" w:line="240" w:lineRule="auto"/>
      </w:pPr>
      <w:r>
        <w:t xml:space="preserve">B: Hey, Mom! My school vacation starts tomorrow! </w:t>
      </w:r>
    </w:p>
    <w:p w14:paraId="1BBFE322" w14:textId="77777777" w:rsidR="00F77811" w:rsidRDefault="00384DA8" w:rsidP="000271CB">
      <w:pPr>
        <w:spacing w:after="0" w:line="240" w:lineRule="auto"/>
      </w:pPr>
      <w:r>
        <w:t xml:space="preserve">W: Oh right. Tomorrow is June 30th, isn’t it? </w:t>
      </w:r>
    </w:p>
    <w:p w14:paraId="680AF968" w14:textId="77777777" w:rsidR="00F77811" w:rsidRDefault="00384DA8" w:rsidP="000271CB">
      <w:pPr>
        <w:spacing w:after="0" w:line="240" w:lineRule="auto"/>
      </w:pPr>
      <w:r>
        <w:t xml:space="preserve">B: What are we going to do this summer vacation? </w:t>
      </w:r>
    </w:p>
    <w:p w14:paraId="42258E3D" w14:textId="77777777" w:rsidR="00F77811" w:rsidRDefault="00384DA8" w:rsidP="000271CB">
      <w:pPr>
        <w:spacing w:after="0" w:line="240" w:lineRule="auto"/>
      </w:pPr>
      <w:r>
        <w:t xml:space="preserve">W: Well, we might go to Grandpa’s. </w:t>
      </w:r>
    </w:p>
    <w:p w14:paraId="51B18E6E" w14:textId="77777777" w:rsidR="00F77811" w:rsidRDefault="00384DA8" w:rsidP="000271CB">
      <w:pPr>
        <w:spacing w:after="0" w:line="240" w:lineRule="auto"/>
      </w:pPr>
      <w:r>
        <w:t>B: Stay at Grandpa’s all vacation? But there’s nothing to do there! All we’ll do is watch TV. Can’t I stay home and spend time with my friends instead?</w:t>
      </w:r>
    </w:p>
    <w:p w14:paraId="1EB63F5D" w14:textId="77777777" w:rsidR="00F77811" w:rsidRDefault="00384DA8" w:rsidP="000271CB">
      <w:pPr>
        <w:spacing w:after="0" w:line="240" w:lineRule="auto"/>
      </w:pPr>
      <w:r>
        <w:t xml:space="preserve">W: Grandpa really wants to see you. </w:t>
      </w:r>
    </w:p>
    <w:p w14:paraId="15CC64C5" w14:textId="77777777" w:rsidR="00F77811" w:rsidRDefault="00384DA8" w:rsidP="000271CB">
      <w:pPr>
        <w:spacing w:after="0" w:line="240" w:lineRule="auto"/>
      </w:pPr>
      <w:r>
        <w:t xml:space="preserve">B: Do we have to go for the whole vacation? </w:t>
      </w:r>
    </w:p>
    <w:p w14:paraId="5D746D4E" w14:textId="77777777" w:rsidR="00F77811" w:rsidRDefault="00384DA8" w:rsidP="000271CB">
      <w:pPr>
        <w:spacing w:after="0" w:line="240" w:lineRule="auto"/>
      </w:pPr>
      <w:r>
        <w:t xml:space="preserve">W: Well, how about this? We’ll all go to Grandpa’s first. We’ll leave home July 5th and stay there through the second week of July. </w:t>
      </w:r>
    </w:p>
    <w:p w14:paraId="407BBA16" w14:textId="77777777" w:rsidR="00F77811" w:rsidRDefault="00384DA8" w:rsidP="000271CB">
      <w:pPr>
        <w:spacing w:after="0" w:line="240" w:lineRule="auto"/>
      </w:pPr>
      <w:r>
        <w:t xml:space="preserve">B: And then after those 10 days? </w:t>
      </w:r>
    </w:p>
    <w:p w14:paraId="166967C2" w14:textId="77777777" w:rsidR="00F77811" w:rsidRDefault="00384DA8" w:rsidP="000271CB">
      <w:pPr>
        <w:spacing w:after="0" w:line="240" w:lineRule="auto"/>
      </w:pPr>
      <w:r>
        <w:t xml:space="preserve">W: After that, we’ll all go to the beach for a while. You could go swimming or just lay on the sand. Then, we can just stay home until your vacation is over. </w:t>
      </w:r>
    </w:p>
    <w:p w14:paraId="7203B44E" w14:textId="77777777" w:rsidR="00F77811" w:rsidRDefault="00384DA8" w:rsidP="000271CB">
      <w:pPr>
        <w:spacing w:after="0" w:line="240" w:lineRule="auto"/>
      </w:pPr>
      <w:r>
        <w:t>B: Cool! Can my friend Mark come along, too?</w:t>
      </w:r>
    </w:p>
    <w:p w14:paraId="5F927F61" w14:textId="77777777" w:rsidR="00F77811" w:rsidRDefault="00384DA8" w:rsidP="000271CB">
      <w:pPr>
        <w:spacing w:after="0" w:line="240" w:lineRule="auto"/>
      </w:pPr>
      <w:r>
        <w:t xml:space="preserve">W: Sure, we’ll take him, too. When you invite Mark, tell Mark’s mom that we’ll be back home by the end of July. </w:t>
      </w:r>
    </w:p>
    <w:p w14:paraId="234EF084" w14:textId="2A677F7C" w:rsidR="00782274" w:rsidRDefault="00384DA8" w:rsidP="000271CB">
      <w:pPr>
        <w:spacing w:after="0" w:line="240" w:lineRule="auto"/>
      </w:pPr>
      <w:r>
        <w:t>B: Sounds great, Mom!</w:t>
      </w:r>
    </w:p>
    <w:p w14:paraId="0DCC28EA" w14:textId="77777777" w:rsidR="00384DA8" w:rsidRPr="007D3E91" w:rsidRDefault="00384DA8" w:rsidP="000271CB">
      <w:pPr>
        <w:spacing w:after="0" w:line="240" w:lineRule="auto"/>
        <w:rPr>
          <w:rFonts w:cstheme="minorHAnsi"/>
        </w:rPr>
      </w:pPr>
    </w:p>
    <w:p w14:paraId="578BC05F" w14:textId="4F82C3A7" w:rsidR="00782274" w:rsidRPr="007D3E91" w:rsidRDefault="00782274" w:rsidP="000271CB">
      <w:pPr>
        <w:spacing w:after="0" w:line="240" w:lineRule="auto"/>
        <w:rPr>
          <w:rFonts w:cstheme="minorHAnsi"/>
          <w:b/>
          <w:lang w:eastAsia="ko-KR"/>
        </w:rPr>
      </w:pPr>
      <w:r w:rsidRPr="007D3E91">
        <w:rPr>
          <w:rFonts w:cstheme="minorHAnsi"/>
          <w:b/>
        </w:rPr>
        <w:t xml:space="preserve">Track </w:t>
      </w:r>
      <w:r w:rsidR="00856E50">
        <w:rPr>
          <w:rFonts w:cstheme="minorHAnsi"/>
          <w:b/>
          <w:lang w:eastAsia="ko-KR"/>
        </w:rPr>
        <w:t>125</w:t>
      </w:r>
    </w:p>
    <w:p w14:paraId="755B76F2" w14:textId="2352C46E" w:rsidR="00782274" w:rsidRPr="007D3E91" w:rsidRDefault="00843A6A" w:rsidP="0032489A">
      <w:pPr>
        <w:spacing w:after="0" w:line="240" w:lineRule="auto"/>
        <w:rPr>
          <w:rFonts w:cstheme="minorHAnsi"/>
        </w:rPr>
      </w:pPr>
      <w:r>
        <w:t>G: There are a lot of holidays coming up soon. First, in April, we have spring break. From April 1st to the 7th, our school has no classes. During spring break, I’m just going to stay home. I will probably go out with friends, though. In May there is Mother’s Day on the 10th. That holiday will be on Sunday, so I won’t get a day off from school. But my family always celebrates by taking Mom out for a nice dinner. Then, on June 15th, there is Father’s Day. I’m not sure what my family will do that day. Maybe we’ll have a barbeque in our backyard. And then, starting on July 6th, it will be summer vacation!</w:t>
      </w:r>
    </w:p>
    <w:p w14:paraId="756CE741" w14:textId="77777777" w:rsidR="00843A6A" w:rsidRDefault="00843A6A" w:rsidP="000271CB">
      <w:pPr>
        <w:spacing w:after="0" w:line="240" w:lineRule="auto"/>
        <w:rPr>
          <w:rFonts w:cstheme="minorHAnsi"/>
          <w:b/>
        </w:rPr>
      </w:pPr>
    </w:p>
    <w:p w14:paraId="1098A7C8" w14:textId="77777777" w:rsidR="00843A6A" w:rsidRDefault="00843A6A" w:rsidP="000271CB">
      <w:pPr>
        <w:spacing w:after="0" w:line="240" w:lineRule="auto"/>
        <w:rPr>
          <w:rFonts w:cstheme="minorHAnsi"/>
          <w:b/>
        </w:rPr>
      </w:pPr>
    </w:p>
    <w:p w14:paraId="76E7F44A" w14:textId="01CD78AF" w:rsidR="003A0BEA" w:rsidRPr="007D3E91" w:rsidRDefault="00060941" w:rsidP="000271CB">
      <w:pPr>
        <w:spacing w:after="0" w:line="240" w:lineRule="auto"/>
        <w:rPr>
          <w:rFonts w:cstheme="minorHAnsi"/>
          <w:b/>
        </w:rPr>
      </w:pPr>
      <w:r w:rsidRPr="007D3E91">
        <w:rPr>
          <w:rFonts w:cstheme="minorHAnsi"/>
          <w:b/>
        </w:rPr>
        <w:t>Track</w:t>
      </w:r>
      <w:r w:rsidR="003A0BEA" w:rsidRPr="007D3E91">
        <w:rPr>
          <w:rFonts w:cstheme="minorHAnsi"/>
          <w:b/>
        </w:rPr>
        <w:t xml:space="preserve"> </w:t>
      </w:r>
      <w:r w:rsidR="00856E50">
        <w:rPr>
          <w:rFonts w:cstheme="minorHAnsi"/>
          <w:b/>
        </w:rPr>
        <w:t>126</w:t>
      </w:r>
    </w:p>
    <w:p w14:paraId="21F8D3C5" w14:textId="77777777" w:rsidR="00843A6A" w:rsidRDefault="00843A6A" w:rsidP="000271CB">
      <w:pPr>
        <w:spacing w:after="0" w:line="240" w:lineRule="auto"/>
      </w:pPr>
      <w:r>
        <w:t xml:space="preserve">1. What is the speaker talking about? </w:t>
      </w:r>
    </w:p>
    <w:p w14:paraId="0C58C827" w14:textId="77777777" w:rsidR="00843A6A" w:rsidRDefault="00843A6A" w:rsidP="000271CB">
      <w:pPr>
        <w:spacing w:after="0" w:line="240" w:lineRule="auto"/>
      </w:pPr>
      <w:r>
        <w:t xml:space="preserve">2. What is she going to do over spring break? </w:t>
      </w:r>
    </w:p>
    <w:p w14:paraId="7340847B" w14:textId="61E0E908" w:rsidR="003A0BEA" w:rsidRDefault="00843A6A" w:rsidP="000271CB">
      <w:pPr>
        <w:spacing w:after="0" w:line="240" w:lineRule="auto"/>
      </w:pPr>
      <w:r>
        <w:t>3. When will her summer vacation begin?</w:t>
      </w:r>
    </w:p>
    <w:p w14:paraId="14653796" w14:textId="752F090F" w:rsidR="00843A6A" w:rsidRDefault="00843A6A" w:rsidP="000271CB">
      <w:pPr>
        <w:spacing w:after="0" w:line="240" w:lineRule="auto"/>
        <w:rPr>
          <w:rFonts w:cstheme="minorHAnsi"/>
          <w:b/>
        </w:rPr>
      </w:pPr>
    </w:p>
    <w:p w14:paraId="2651E458" w14:textId="2D37F0D9" w:rsidR="00856E50" w:rsidRDefault="00856E50" w:rsidP="00856E50">
      <w:pPr>
        <w:widowControl w:val="0"/>
        <w:wordWrap w:val="0"/>
        <w:autoSpaceDE w:val="0"/>
        <w:autoSpaceDN w:val="0"/>
        <w:spacing w:after="0" w:line="240" w:lineRule="auto"/>
        <w:rPr>
          <w:rFonts w:cstheme="minorHAnsi"/>
          <w:b/>
          <w:kern w:val="2"/>
          <w:lang w:eastAsia="ko-KR"/>
        </w:rPr>
      </w:pPr>
      <w:bookmarkStart w:id="19" w:name="_Hlk112854648"/>
      <w:r w:rsidRPr="007D3E91">
        <w:rPr>
          <w:rFonts w:cstheme="minorHAnsi"/>
          <w:b/>
          <w:kern w:val="2"/>
          <w:lang w:eastAsia="ko-KR"/>
        </w:rPr>
        <w:t>Track 1</w:t>
      </w:r>
      <w:r>
        <w:rPr>
          <w:rFonts w:cstheme="minorHAnsi"/>
          <w:b/>
          <w:kern w:val="2"/>
          <w:lang w:eastAsia="ko-KR"/>
        </w:rPr>
        <w:t xml:space="preserve">27 </w:t>
      </w:r>
    </w:p>
    <w:p w14:paraId="561F7BA3" w14:textId="70C48A73" w:rsidR="00856E50" w:rsidRDefault="00856E50" w:rsidP="00856E50">
      <w:pPr>
        <w:widowControl w:val="0"/>
        <w:wordWrap w:val="0"/>
        <w:autoSpaceDE w:val="0"/>
        <w:autoSpaceDN w:val="0"/>
        <w:spacing w:after="0" w:line="240" w:lineRule="auto"/>
        <w:rPr>
          <w:rFonts w:cstheme="minorHAnsi"/>
          <w:bCs/>
          <w:kern w:val="2"/>
          <w:lang w:eastAsia="ko-KR"/>
        </w:rPr>
      </w:pPr>
      <w:r>
        <w:rPr>
          <w:rFonts w:cstheme="minorHAnsi"/>
          <w:bCs/>
          <w:kern w:val="2"/>
          <w:lang w:eastAsia="ko-KR"/>
        </w:rPr>
        <w:t>G1: How are you going to spend your vacation?</w:t>
      </w:r>
    </w:p>
    <w:p w14:paraId="3F005AE8" w14:textId="5E49B574" w:rsidR="00856E50" w:rsidRDefault="00856E50" w:rsidP="00856E50">
      <w:pPr>
        <w:widowControl w:val="0"/>
        <w:wordWrap w:val="0"/>
        <w:autoSpaceDE w:val="0"/>
        <w:autoSpaceDN w:val="0"/>
        <w:spacing w:after="0" w:line="240" w:lineRule="auto"/>
        <w:rPr>
          <w:rFonts w:cstheme="minorHAnsi"/>
          <w:bCs/>
          <w:kern w:val="2"/>
          <w:lang w:eastAsia="ko-KR"/>
        </w:rPr>
      </w:pPr>
      <w:r>
        <w:rPr>
          <w:rFonts w:cstheme="minorHAnsi"/>
          <w:bCs/>
          <w:kern w:val="2"/>
          <w:lang w:eastAsia="ko-KR"/>
        </w:rPr>
        <w:t>G2: I’m going to the sea with my family. And you?</w:t>
      </w:r>
    </w:p>
    <w:p w14:paraId="4CC31854" w14:textId="12B343C1" w:rsidR="00856E50" w:rsidRDefault="00856E50" w:rsidP="00856E50">
      <w:pPr>
        <w:widowControl w:val="0"/>
        <w:wordWrap w:val="0"/>
        <w:autoSpaceDE w:val="0"/>
        <w:autoSpaceDN w:val="0"/>
        <w:spacing w:after="0" w:line="240" w:lineRule="auto"/>
        <w:rPr>
          <w:rFonts w:cstheme="minorHAnsi"/>
          <w:bCs/>
          <w:kern w:val="2"/>
          <w:lang w:eastAsia="ko-KR"/>
        </w:rPr>
      </w:pPr>
      <w:r>
        <w:rPr>
          <w:rFonts w:cstheme="minorHAnsi"/>
          <w:bCs/>
          <w:kern w:val="2"/>
          <w:lang w:eastAsia="ko-KR"/>
        </w:rPr>
        <w:t>G1: I’m going camping with my parents.</w:t>
      </w:r>
    </w:p>
    <w:p w14:paraId="3C45B213" w14:textId="31A143D0" w:rsidR="00856E50" w:rsidRPr="00856E50" w:rsidRDefault="00856E50" w:rsidP="00856E50">
      <w:pPr>
        <w:widowControl w:val="0"/>
        <w:wordWrap w:val="0"/>
        <w:autoSpaceDE w:val="0"/>
        <w:autoSpaceDN w:val="0"/>
        <w:spacing w:after="0" w:line="240" w:lineRule="auto"/>
        <w:rPr>
          <w:rFonts w:cstheme="minorHAnsi"/>
          <w:bCs/>
          <w:kern w:val="2"/>
          <w:lang w:eastAsia="ko-KR"/>
        </w:rPr>
      </w:pPr>
      <w:r>
        <w:rPr>
          <w:rFonts w:cstheme="minorHAnsi"/>
          <w:bCs/>
          <w:kern w:val="2"/>
          <w:lang w:eastAsia="ko-KR"/>
        </w:rPr>
        <w:t>G2: That sounds fun! I hope you have a good time.</w:t>
      </w:r>
    </w:p>
    <w:bookmarkEnd w:id="19"/>
    <w:p w14:paraId="287B8960" w14:textId="77777777" w:rsidR="00856E50" w:rsidRPr="007D3E91" w:rsidRDefault="00856E50" w:rsidP="000271CB">
      <w:pPr>
        <w:spacing w:after="0" w:line="240" w:lineRule="auto"/>
        <w:rPr>
          <w:rFonts w:cstheme="minorHAnsi"/>
          <w:b/>
        </w:rPr>
      </w:pPr>
    </w:p>
    <w:p w14:paraId="0D2767D6" w14:textId="729B7E63" w:rsidR="003A0BEA" w:rsidRPr="007D3E91" w:rsidRDefault="00060941" w:rsidP="000271CB">
      <w:pPr>
        <w:spacing w:after="0" w:line="240" w:lineRule="auto"/>
        <w:rPr>
          <w:rFonts w:cstheme="minorHAnsi"/>
          <w:b/>
        </w:rPr>
      </w:pPr>
      <w:r w:rsidRPr="007D3E91">
        <w:rPr>
          <w:rFonts w:cstheme="minorHAnsi"/>
          <w:b/>
        </w:rPr>
        <w:t>Track</w:t>
      </w:r>
      <w:r w:rsidR="003A0BEA" w:rsidRPr="007D3E91">
        <w:rPr>
          <w:rFonts w:cstheme="minorHAnsi"/>
          <w:b/>
        </w:rPr>
        <w:t xml:space="preserve"> </w:t>
      </w:r>
      <w:r w:rsidR="00856E50">
        <w:rPr>
          <w:rFonts w:cstheme="minorHAnsi"/>
          <w:b/>
        </w:rPr>
        <w:t>128</w:t>
      </w:r>
    </w:p>
    <w:p w14:paraId="5098610B" w14:textId="77777777" w:rsidR="00843A6A" w:rsidRDefault="00843A6A" w:rsidP="000271CB">
      <w:pPr>
        <w:spacing w:after="0" w:line="240" w:lineRule="auto"/>
      </w:pPr>
      <w:r>
        <w:t xml:space="preserve">1. (a) Vacation is from the 12th to the 14th. </w:t>
      </w:r>
    </w:p>
    <w:p w14:paraId="3F5DAEF4" w14:textId="77777777" w:rsidR="00843A6A" w:rsidRDefault="00843A6A" w:rsidP="000271CB">
      <w:pPr>
        <w:spacing w:after="0" w:line="240" w:lineRule="auto"/>
      </w:pPr>
      <w:r>
        <w:t xml:space="preserve">(b) The tenth of this month is on a Wednesday. </w:t>
      </w:r>
    </w:p>
    <w:p w14:paraId="0DF7CA24" w14:textId="77777777" w:rsidR="00843A6A" w:rsidRDefault="00843A6A" w:rsidP="000271CB">
      <w:pPr>
        <w:spacing w:after="0" w:line="240" w:lineRule="auto"/>
      </w:pPr>
      <w:r>
        <w:t xml:space="preserve">(c) Something is written on Friday the twelfth. </w:t>
      </w:r>
    </w:p>
    <w:p w14:paraId="4027D1E9" w14:textId="77777777" w:rsidR="00843A6A" w:rsidRDefault="00843A6A" w:rsidP="000271CB">
      <w:pPr>
        <w:spacing w:after="0" w:line="240" w:lineRule="auto"/>
      </w:pPr>
      <w:r>
        <w:t xml:space="preserve">(d) There are two holidays this month. </w:t>
      </w:r>
    </w:p>
    <w:p w14:paraId="45C5B7DB" w14:textId="77777777" w:rsidR="00843A6A" w:rsidRDefault="00843A6A" w:rsidP="000271CB">
      <w:pPr>
        <w:spacing w:after="0" w:line="240" w:lineRule="auto"/>
      </w:pPr>
    </w:p>
    <w:p w14:paraId="0DDF8C89" w14:textId="77777777" w:rsidR="00843A6A" w:rsidRDefault="00843A6A" w:rsidP="000271CB">
      <w:pPr>
        <w:spacing w:after="0" w:line="240" w:lineRule="auto"/>
      </w:pPr>
      <w:r>
        <w:t xml:space="preserve">2. (a) He is going to go swimming. </w:t>
      </w:r>
    </w:p>
    <w:p w14:paraId="4B12F7CC" w14:textId="77777777" w:rsidR="00843A6A" w:rsidRDefault="00843A6A" w:rsidP="000271CB">
      <w:pPr>
        <w:spacing w:after="0" w:line="240" w:lineRule="auto"/>
      </w:pPr>
      <w:r>
        <w:t xml:space="preserve">(b) It must be his winter vacation. </w:t>
      </w:r>
    </w:p>
    <w:p w14:paraId="24EA630A" w14:textId="77777777" w:rsidR="00843A6A" w:rsidRDefault="00843A6A" w:rsidP="000271CB">
      <w:pPr>
        <w:spacing w:after="0" w:line="240" w:lineRule="auto"/>
      </w:pPr>
      <w:r>
        <w:t xml:space="preserve">(c) The weather in August is quite warm. </w:t>
      </w:r>
    </w:p>
    <w:p w14:paraId="04E93595" w14:textId="31B9186A" w:rsidR="003A0BEA" w:rsidRDefault="00843A6A" w:rsidP="000271CB">
      <w:pPr>
        <w:spacing w:after="0" w:line="240" w:lineRule="auto"/>
      </w:pPr>
      <w:r>
        <w:t>(d) The trees are growing well because it is summer.</w:t>
      </w:r>
    </w:p>
    <w:p w14:paraId="356745D7" w14:textId="77777777" w:rsidR="00843A6A" w:rsidRPr="007D3E91" w:rsidRDefault="00843A6A" w:rsidP="000271CB">
      <w:pPr>
        <w:spacing w:after="0" w:line="240" w:lineRule="auto"/>
        <w:rPr>
          <w:rFonts w:cstheme="minorHAnsi"/>
        </w:rPr>
      </w:pPr>
    </w:p>
    <w:p w14:paraId="01B94C5B" w14:textId="40650EE9" w:rsidR="003A0BEA" w:rsidRPr="007D3E91" w:rsidRDefault="00060941" w:rsidP="000271CB">
      <w:pPr>
        <w:spacing w:after="0" w:line="240" w:lineRule="auto"/>
        <w:rPr>
          <w:rFonts w:cstheme="minorHAnsi"/>
          <w:b/>
        </w:rPr>
      </w:pPr>
      <w:r w:rsidRPr="007D3E91">
        <w:rPr>
          <w:rFonts w:cstheme="minorHAnsi"/>
          <w:b/>
        </w:rPr>
        <w:t>Track</w:t>
      </w:r>
      <w:r w:rsidR="00856E50">
        <w:rPr>
          <w:rFonts w:cstheme="minorHAnsi"/>
          <w:b/>
        </w:rPr>
        <w:t xml:space="preserve"> 129</w:t>
      </w:r>
      <w:r w:rsidRPr="007D3E91">
        <w:rPr>
          <w:rFonts w:cstheme="minorHAnsi"/>
          <w:b/>
        </w:rPr>
        <w:t xml:space="preserve"> </w:t>
      </w:r>
    </w:p>
    <w:p w14:paraId="75C04CD6" w14:textId="77777777" w:rsidR="007E10D1" w:rsidRDefault="007E10D1" w:rsidP="000271CB">
      <w:pPr>
        <w:spacing w:after="0" w:line="240" w:lineRule="auto"/>
      </w:pPr>
      <w:r>
        <w:t xml:space="preserve">3. What are you going to do this holiday? </w:t>
      </w:r>
    </w:p>
    <w:p w14:paraId="2722A385" w14:textId="2808D42B" w:rsidR="003A0BEA" w:rsidRPr="007D3E91" w:rsidRDefault="007E10D1" w:rsidP="000271CB">
      <w:pPr>
        <w:spacing w:after="0" w:line="240" w:lineRule="auto"/>
        <w:rPr>
          <w:rFonts w:cstheme="minorHAnsi"/>
        </w:rPr>
      </w:pPr>
      <w:r>
        <w:t>4. How long is your vacation?</w:t>
      </w:r>
    </w:p>
    <w:p w14:paraId="5E75F534" w14:textId="77777777" w:rsidR="00936F7A" w:rsidRPr="007D3E91" w:rsidRDefault="00936F7A" w:rsidP="000271CB">
      <w:pPr>
        <w:spacing w:after="0" w:line="240" w:lineRule="auto"/>
        <w:rPr>
          <w:rFonts w:cstheme="minorHAnsi"/>
        </w:rPr>
      </w:pPr>
      <w:bookmarkStart w:id="20" w:name="_Hlk112854697"/>
    </w:p>
    <w:p w14:paraId="6E4CC5DF" w14:textId="70B412D3" w:rsidR="00936F7A" w:rsidRPr="007D3E91" w:rsidRDefault="006F035C" w:rsidP="000271CB">
      <w:pPr>
        <w:spacing w:after="0" w:line="240" w:lineRule="auto"/>
        <w:rPr>
          <w:rFonts w:cstheme="minorHAnsi"/>
          <w:b/>
        </w:rPr>
      </w:pPr>
      <w:r w:rsidRPr="007D3E91">
        <w:rPr>
          <w:rFonts w:cstheme="minorHAnsi"/>
          <w:b/>
        </w:rPr>
        <w:t xml:space="preserve">Track </w:t>
      </w:r>
      <w:r w:rsidR="003A0BEA" w:rsidRPr="007D3E91">
        <w:rPr>
          <w:rFonts w:cstheme="minorHAnsi"/>
          <w:b/>
          <w:lang w:eastAsia="ko-KR"/>
        </w:rPr>
        <w:t>1</w:t>
      </w:r>
      <w:r w:rsidR="00856E50">
        <w:rPr>
          <w:rFonts w:cstheme="minorHAnsi"/>
          <w:b/>
          <w:lang w:eastAsia="ko-KR"/>
        </w:rPr>
        <w:t>30</w:t>
      </w:r>
    </w:p>
    <w:p w14:paraId="0705AB3F" w14:textId="77777777" w:rsidR="007E10D1" w:rsidRPr="007E10D1" w:rsidRDefault="007E10D1" w:rsidP="000271CB">
      <w:pPr>
        <w:spacing w:after="0" w:line="240" w:lineRule="auto"/>
        <w:rPr>
          <w:b/>
          <w:bCs/>
        </w:rPr>
      </w:pPr>
      <w:r w:rsidRPr="007E10D1">
        <w:rPr>
          <w:b/>
          <w:bCs/>
        </w:rPr>
        <w:t xml:space="preserve">Questions 5 and 6 refer to the following dialogue. </w:t>
      </w:r>
    </w:p>
    <w:p w14:paraId="09D992EF" w14:textId="77777777" w:rsidR="007E10D1" w:rsidRDefault="007E10D1" w:rsidP="000271CB">
      <w:pPr>
        <w:spacing w:after="0" w:line="240" w:lineRule="auto"/>
      </w:pPr>
      <w:r>
        <w:t xml:space="preserve">G: The school break is two days away. How are you going to spend the break, Steve? </w:t>
      </w:r>
    </w:p>
    <w:p w14:paraId="778C8D0F" w14:textId="77777777" w:rsidR="007E10D1" w:rsidRDefault="007E10D1" w:rsidP="000271CB">
      <w:pPr>
        <w:spacing w:after="0" w:line="240" w:lineRule="auto"/>
      </w:pPr>
      <w:r>
        <w:t xml:space="preserve">B: I am going to learn how to fish. My dad said he will teach me. How about you? </w:t>
      </w:r>
    </w:p>
    <w:p w14:paraId="06247FF0" w14:textId="77777777" w:rsidR="007E10D1" w:rsidRDefault="007E10D1" w:rsidP="000271CB">
      <w:pPr>
        <w:spacing w:after="0" w:line="240" w:lineRule="auto"/>
      </w:pPr>
      <w:r>
        <w:t xml:space="preserve">G: I am going to the lake with some friends. </w:t>
      </w:r>
    </w:p>
    <w:p w14:paraId="3AD3E06C" w14:textId="77777777" w:rsidR="007E10D1" w:rsidRDefault="007E10D1" w:rsidP="000271CB">
      <w:pPr>
        <w:spacing w:after="0" w:line="240" w:lineRule="auto"/>
      </w:pPr>
      <w:r>
        <w:t xml:space="preserve">B: That sounds great. It is a nice place to swim in the summer. </w:t>
      </w:r>
    </w:p>
    <w:p w14:paraId="00925698" w14:textId="414CCFFC" w:rsidR="007E10D1" w:rsidRDefault="007E10D1" w:rsidP="000271CB">
      <w:pPr>
        <w:spacing w:after="0" w:line="240" w:lineRule="auto"/>
      </w:pPr>
      <w:r>
        <w:t xml:space="preserve">G: Yeah. Well, have a nice month-long break! </w:t>
      </w:r>
    </w:p>
    <w:p w14:paraId="61A7150B" w14:textId="77777777" w:rsidR="007E10D1" w:rsidRDefault="007E10D1" w:rsidP="000271CB">
      <w:pPr>
        <w:spacing w:after="0" w:line="240" w:lineRule="auto"/>
      </w:pPr>
    </w:p>
    <w:p w14:paraId="4936454A" w14:textId="77777777" w:rsidR="007E10D1" w:rsidRDefault="007E10D1" w:rsidP="000271CB">
      <w:pPr>
        <w:spacing w:after="0" w:line="240" w:lineRule="auto"/>
      </w:pPr>
      <w:r>
        <w:t xml:space="preserve">5. How long is the break? </w:t>
      </w:r>
    </w:p>
    <w:p w14:paraId="430E216E" w14:textId="7643C02B" w:rsidR="00936F7A" w:rsidRDefault="007E10D1" w:rsidP="000271CB">
      <w:pPr>
        <w:spacing w:after="0" w:line="240" w:lineRule="auto"/>
      </w:pPr>
      <w:r>
        <w:t>6. What will the girl probably do during the holiday?</w:t>
      </w:r>
    </w:p>
    <w:p w14:paraId="20302FF4" w14:textId="73AC60B4" w:rsidR="001F39D9" w:rsidRDefault="001F39D9" w:rsidP="000271CB">
      <w:pPr>
        <w:spacing w:after="0" w:line="240" w:lineRule="auto"/>
      </w:pPr>
    </w:p>
    <w:p w14:paraId="4441BBC9" w14:textId="77777777" w:rsidR="001F39D9" w:rsidRPr="008B6A71" w:rsidRDefault="001F39D9" w:rsidP="000271CB">
      <w:pPr>
        <w:spacing w:after="0" w:line="240" w:lineRule="auto"/>
        <w:rPr>
          <w:b/>
          <w:bCs/>
        </w:rPr>
      </w:pPr>
      <w:r w:rsidRPr="008B6A71">
        <w:rPr>
          <w:b/>
          <w:bCs/>
        </w:rPr>
        <w:t xml:space="preserve">Questions 7 and 8 refer to the following dialogue. </w:t>
      </w:r>
    </w:p>
    <w:p w14:paraId="7DEB9899" w14:textId="77777777" w:rsidR="001F39D9" w:rsidRDefault="001F39D9" w:rsidP="000271CB">
      <w:pPr>
        <w:spacing w:after="0" w:line="240" w:lineRule="auto"/>
      </w:pPr>
      <w:r>
        <w:t xml:space="preserve">B: What holidays are coming? </w:t>
      </w:r>
    </w:p>
    <w:p w14:paraId="036CECC4" w14:textId="77777777" w:rsidR="001F39D9" w:rsidRDefault="001F39D9" w:rsidP="000271CB">
      <w:pPr>
        <w:spacing w:after="0" w:line="240" w:lineRule="auto"/>
      </w:pPr>
      <w:r>
        <w:t xml:space="preserve">G: Well, there’s my birthday next week. </w:t>
      </w:r>
    </w:p>
    <w:p w14:paraId="65F3E55B" w14:textId="77777777" w:rsidR="001F39D9" w:rsidRDefault="001F39D9" w:rsidP="000271CB">
      <w:pPr>
        <w:spacing w:after="0" w:line="240" w:lineRule="auto"/>
      </w:pPr>
      <w:r>
        <w:t xml:space="preserve">B: That’s not a real holiday! </w:t>
      </w:r>
    </w:p>
    <w:p w14:paraId="5DBCD493" w14:textId="2CD911EF" w:rsidR="001F39D9" w:rsidRDefault="001F39D9" w:rsidP="000271CB">
      <w:pPr>
        <w:spacing w:after="0" w:line="240" w:lineRule="auto"/>
      </w:pPr>
      <w:r>
        <w:t xml:space="preserve">G: OK, then... In October, we are going to have </w:t>
      </w:r>
      <w:r w:rsidR="00467398">
        <w:t xml:space="preserve">one </w:t>
      </w:r>
      <w:r>
        <w:t>holiday</w:t>
      </w:r>
      <w:r w:rsidR="00467398">
        <w:t>.</w:t>
      </w:r>
    </w:p>
    <w:p w14:paraId="5252E8AB" w14:textId="1E91D7BE" w:rsidR="001F39D9" w:rsidRDefault="001F39D9" w:rsidP="000271CB">
      <w:pPr>
        <w:spacing w:after="0" w:line="240" w:lineRule="auto"/>
      </w:pPr>
      <w:r>
        <w:t xml:space="preserve">B: Oh, right. It’s Thanksgiving Day in Canada on October 13th. </w:t>
      </w:r>
    </w:p>
    <w:p w14:paraId="1FD21CE9" w14:textId="01CEA3FA" w:rsidR="001F39D9" w:rsidRPr="00467398" w:rsidRDefault="001F39D9" w:rsidP="000271CB">
      <w:pPr>
        <w:spacing w:after="0" w:line="240" w:lineRule="auto"/>
      </w:pPr>
      <w:r>
        <w:t>G</w:t>
      </w:r>
      <w:r w:rsidRPr="00467398">
        <w:t>:</w:t>
      </w:r>
      <w:r w:rsidR="00467398" w:rsidRPr="00467398">
        <w:t xml:space="preserve"> I will eat lots of food on that day! </w:t>
      </w:r>
    </w:p>
    <w:bookmarkEnd w:id="20"/>
    <w:p w14:paraId="0DDFDD22" w14:textId="77777777" w:rsidR="001F39D9" w:rsidRDefault="001F39D9" w:rsidP="000271CB">
      <w:pPr>
        <w:spacing w:after="0" w:line="240" w:lineRule="auto"/>
      </w:pPr>
    </w:p>
    <w:p w14:paraId="2214C1CD" w14:textId="77777777" w:rsidR="001F39D9" w:rsidRDefault="001F39D9" w:rsidP="000271CB">
      <w:pPr>
        <w:spacing w:after="0" w:line="240" w:lineRule="auto"/>
      </w:pPr>
      <w:bookmarkStart w:id="21" w:name="_Hlk112854759"/>
      <w:r>
        <w:t xml:space="preserve">7. What will the speakers celebrate on October 13th? </w:t>
      </w:r>
    </w:p>
    <w:p w14:paraId="3706DB04" w14:textId="21379A02" w:rsidR="001F39D9" w:rsidRDefault="001F39D9" w:rsidP="000271CB">
      <w:pPr>
        <w:spacing w:after="0" w:line="240" w:lineRule="auto"/>
      </w:pPr>
      <w:r>
        <w:lastRenderedPageBreak/>
        <w:t>8. Wh</w:t>
      </w:r>
      <w:r w:rsidR="00921E69">
        <w:t>at</w:t>
      </w:r>
      <w:r>
        <w:t xml:space="preserve"> is the girl going </w:t>
      </w:r>
      <w:r w:rsidR="00467398">
        <w:t xml:space="preserve">to do on </w:t>
      </w:r>
      <w:proofErr w:type="gramStart"/>
      <w:r w:rsidR="00467398">
        <w:t>Thanksgiving day</w:t>
      </w:r>
      <w:proofErr w:type="gramEnd"/>
      <w:r w:rsidR="00467398">
        <w:t>?</w:t>
      </w:r>
    </w:p>
    <w:bookmarkEnd w:id="21"/>
    <w:p w14:paraId="6FBD2F4A" w14:textId="47CC139B" w:rsidR="007E10D1" w:rsidRDefault="007E10D1" w:rsidP="000271CB">
      <w:pPr>
        <w:spacing w:after="0" w:line="240" w:lineRule="auto"/>
      </w:pPr>
    </w:p>
    <w:p w14:paraId="45D0D73B" w14:textId="77DDCEAB" w:rsidR="003130BD" w:rsidRDefault="003130BD" w:rsidP="000271CB">
      <w:pPr>
        <w:spacing w:after="0" w:line="240" w:lineRule="auto"/>
        <w:rPr>
          <w:rFonts w:cstheme="minorHAnsi"/>
        </w:rPr>
      </w:pPr>
    </w:p>
    <w:p w14:paraId="134E66F7" w14:textId="77777777" w:rsidR="003130BD" w:rsidRPr="007D3E91" w:rsidRDefault="003130BD" w:rsidP="000271CB">
      <w:pPr>
        <w:spacing w:after="0" w:line="240" w:lineRule="auto"/>
        <w:rPr>
          <w:rFonts w:cstheme="minorHAnsi"/>
        </w:rPr>
      </w:pPr>
    </w:p>
    <w:p w14:paraId="1025416B" w14:textId="05A9CAED" w:rsidR="00936F7A" w:rsidRPr="007D3E91" w:rsidRDefault="006F035C" w:rsidP="000271CB">
      <w:pPr>
        <w:autoSpaceDE w:val="0"/>
        <w:autoSpaceDN w:val="0"/>
        <w:adjustRightInd w:val="0"/>
        <w:spacing w:after="0" w:line="240" w:lineRule="auto"/>
        <w:rPr>
          <w:rFonts w:cstheme="minorHAnsi"/>
          <w:b/>
        </w:rPr>
      </w:pPr>
      <w:bookmarkStart w:id="22" w:name="_Hlk112854874"/>
      <w:r w:rsidRPr="007D3E91">
        <w:rPr>
          <w:rFonts w:cstheme="minorHAnsi"/>
          <w:b/>
        </w:rPr>
        <w:t xml:space="preserve">Track </w:t>
      </w:r>
      <w:r w:rsidR="003A0BEA" w:rsidRPr="007D3E91">
        <w:rPr>
          <w:rFonts w:cstheme="minorHAnsi"/>
          <w:b/>
          <w:lang w:eastAsia="ko-KR"/>
        </w:rPr>
        <w:t>1</w:t>
      </w:r>
      <w:r w:rsidR="00856E50">
        <w:rPr>
          <w:rFonts w:cstheme="minorHAnsi"/>
          <w:b/>
          <w:lang w:eastAsia="ko-KR"/>
        </w:rPr>
        <w:t>31</w:t>
      </w:r>
    </w:p>
    <w:p w14:paraId="2569EFAD" w14:textId="77777777" w:rsidR="00BC7D1E" w:rsidRDefault="00BC7D1E" w:rsidP="000271CB">
      <w:pPr>
        <w:spacing w:after="0" w:line="240" w:lineRule="auto"/>
      </w:pPr>
      <w:r w:rsidRPr="00BC7D1E">
        <w:rPr>
          <w:b/>
          <w:bCs/>
        </w:rPr>
        <w:t>Questions 9 and 10 refer to the following talk.</w:t>
      </w:r>
      <w:r>
        <w:t xml:space="preserve"> </w:t>
      </w:r>
    </w:p>
    <w:p w14:paraId="7652E0C1" w14:textId="6C1C7E8F" w:rsidR="00BC7D1E" w:rsidRDefault="00BC7D1E" w:rsidP="000271CB">
      <w:pPr>
        <w:spacing w:after="0" w:line="240" w:lineRule="auto"/>
      </w:pPr>
      <w:r>
        <w:t xml:space="preserve">M: My winter vacation starts this Thursday, on December 24th. I have until January 5th as a break. I’m going to spend most of the break with my family. For New Year’s Eve, I might go skiing with friends. I’m not sure what I’ll do from January 1st to the 3rd. I probably won’t study! Anyway, I </w:t>
      </w:r>
      <w:proofErr w:type="gramStart"/>
      <w:r>
        <w:t>have to</w:t>
      </w:r>
      <w:proofErr w:type="gramEnd"/>
      <w:r>
        <w:t xml:space="preserve"> be back at school on January 6th. </w:t>
      </w:r>
    </w:p>
    <w:p w14:paraId="1C30356E" w14:textId="77777777" w:rsidR="00BC7D1E" w:rsidRDefault="00BC7D1E" w:rsidP="000271CB">
      <w:pPr>
        <w:spacing w:after="0" w:line="240" w:lineRule="auto"/>
      </w:pPr>
    </w:p>
    <w:p w14:paraId="679FBED3" w14:textId="77777777" w:rsidR="00BC7D1E" w:rsidRDefault="00BC7D1E" w:rsidP="000271CB">
      <w:pPr>
        <w:spacing w:after="0" w:line="240" w:lineRule="auto"/>
      </w:pPr>
      <w:r>
        <w:t xml:space="preserve">9. Where will the man be January 6th? </w:t>
      </w:r>
    </w:p>
    <w:p w14:paraId="1ED15559" w14:textId="64854472" w:rsidR="00BC7D1E" w:rsidRDefault="00BC7D1E" w:rsidP="000271CB">
      <w:pPr>
        <w:spacing w:after="0" w:line="240" w:lineRule="auto"/>
      </w:pPr>
      <w:r>
        <w:t xml:space="preserve">10. Which of the following is true? </w:t>
      </w:r>
    </w:p>
    <w:bookmarkEnd w:id="22"/>
    <w:p w14:paraId="7B83C850" w14:textId="77777777" w:rsidR="00BC7D1E" w:rsidRDefault="00BC7D1E" w:rsidP="000271CB">
      <w:pPr>
        <w:spacing w:after="0" w:line="240" w:lineRule="auto"/>
      </w:pPr>
    </w:p>
    <w:p w14:paraId="0CF452A4" w14:textId="77777777" w:rsidR="00BC7D1E" w:rsidRPr="00BC7D1E" w:rsidRDefault="00BC7D1E" w:rsidP="000271CB">
      <w:pPr>
        <w:spacing w:after="0" w:line="240" w:lineRule="auto"/>
        <w:rPr>
          <w:b/>
          <w:bCs/>
        </w:rPr>
      </w:pPr>
      <w:bookmarkStart w:id="23" w:name="_Hlk112854844"/>
      <w:r w:rsidRPr="00BC7D1E">
        <w:rPr>
          <w:b/>
          <w:bCs/>
        </w:rPr>
        <w:t xml:space="preserve">Questions 11 and 12 refer to the following talk. </w:t>
      </w:r>
    </w:p>
    <w:p w14:paraId="2737A3AD" w14:textId="67E966F5" w:rsidR="00BC7D1E" w:rsidRDefault="00BC7D1E" w:rsidP="000271CB">
      <w:pPr>
        <w:spacing w:after="0" w:line="240" w:lineRule="auto"/>
      </w:pPr>
      <w:r>
        <w:t xml:space="preserve">G: </w:t>
      </w:r>
      <w:proofErr w:type="gramStart"/>
      <w:r w:rsidR="00467398">
        <w:t>New Year’s day</w:t>
      </w:r>
      <w:proofErr w:type="gramEnd"/>
      <w:r>
        <w:t xml:space="preserve"> is coming soon. It’s my favorite holiday. We usually have a big family party that day. Last year, all my aunts and uncles came over to our house. We had a big barbeque outside. This year, though, we’re going to spend </w:t>
      </w:r>
      <w:r w:rsidR="00467398">
        <w:t xml:space="preserve">New Year’s </w:t>
      </w:r>
      <w:r>
        <w:t xml:space="preserve">with the neighbors. Everyone on our street is coming to our house. It’s going to be fun! </w:t>
      </w:r>
    </w:p>
    <w:p w14:paraId="2F46388F" w14:textId="77777777" w:rsidR="00BC7D1E" w:rsidRDefault="00BC7D1E" w:rsidP="000271CB">
      <w:pPr>
        <w:spacing w:after="0" w:line="240" w:lineRule="auto"/>
      </w:pPr>
    </w:p>
    <w:p w14:paraId="476F9EEA" w14:textId="77777777" w:rsidR="00BC7D1E" w:rsidRDefault="00BC7D1E" w:rsidP="000271CB">
      <w:pPr>
        <w:spacing w:after="0" w:line="240" w:lineRule="auto"/>
      </w:pPr>
      <w:r>
        <w:t xml:space="preserve">11. What is the speaker talking about? </w:t>
      </w:r>
    </w:p>
    <w:p w14:paraId="497A43D7" w14:textId="33F48A6F" w:rsidR="00936F7A" w:rsidRDefault="00BC7D1E" w:rsidP="000271CB">
      <w:pPr>
        <w:spacing w:after="0" w:line="240" w:lineRule="auto"/>
      </w:pPr>
      <w:r>
        <w:t xml:space="preserve">12. What does the girl’s family usually do </w:t>
      </w:r>
      <w:proofErr w:type="gramStart"/>
      <w:r>
        <w:t>at this time</w:t>
      </w:r>
      <w:proofErr w:type="gramEnd"/>
      <w:r>
        <w:t>?</w:t>
      </w:r>
    </w:p>
    <w:bookmarkEnd w:id="23"/>
    <w:p w14:paraId="271601B8" w14:textId="124CAC9D" w:rsidR="00BC7D1E" w:rsidRDefault="00BC7D1E" w:rsidP="000271CB">
      <w:pPr>
        <w:spacing w:after="0" w:line="240" w:lineRule="auto"/>
      </w:pPr>
    </w:p>
    <w:p w14:paraId="2286C26D" w14:textId="77777777" w:rsidR="00BC7D1E" w:rsidRPr="007D3E91" w:rsidRDefault="00BC7D1E" w:rsidP="000271CB">
      <w:pPr>
        <w:spacing w:after="0" w:line="240" w:lineRule="auto"/>
        <w:rPr>
          <w:rFonts w:cstheme="minorHAnsi"/>
        </w:rPr>
      </w:pPr>
    </w:p>
    <w:p w14:paraId="72896DAA" w14:textId="169F4FDB" w:rsidR="00936F7A" w:rsidRPr="007D3E91" w:rsidRDefault="006F035C" w:rsidP="000271CB">
      <w:pPr>
        <w:autoSpaceDE w:val="0"/>
        <w:autoSpaceDN w:val="0"/>
        <w:adjustRightInd w:val="0"/>
        <w:spacing w:after="0" w:line="240" w:lineRule="auto"/>
        <w:rPr>
          <w:rFonts w:cstheme="minorHAnsi"/>
        </w:rPr>
      </w:pPr>
      <w:r w:rsidRPr="007D3E91">
        <w:rPr>
          <w:rFonts w:cstheme="minorHAnsi"/>
          <w:b/>
        </w:rPr>
        <w:t xml:space="preserve">Track </w:t>
      </w:r>
      <w:r w:rsidR="003A0BEA" w:rsidRPr="007D3E91">
        <w:rPr>
          <w:rFonts w:cstheme="minorHAnsi"/>
          <w:b/>
          <w:lang w:eastAsia="ko-KR"/>
        </w:rPr>
        <w:t>1</w:t>
      </w:r>
      <w:r w:rsidR="00856E50">
        <w:rPr>
          <w:rFonts w:cstheme="minorHAnsi"/>
          <w:b/>
          <w:lang w:eastAsia="ko-KR"/>
        </w:rPr>
        <w:t>32</w:t>
      </w:r>
    </w:p>
    <w:p w14:paraId="514CD947" w14:textId="77777777" w:rsidR="00936F7A" w:rsidRPr="007D3E91" w:rsidRDefault="00936F7A" w:rsidP="000271CB">
      <w:pPr>
        <w:spacing w:after="0" w:line="240" w:lineRule="auto"/>
        <w:rPr>
          <w:rFonts w:cstheme="minorHAnsi"/>
        </w:rPr>
      </w:pPr>
    </w:p>
    <w:p w14:paraId="562D5AF9" w14:textId="77777777" w:rsidR="00180847" w:rsidRPr="00180847" w:rsidRDefault="007F4468" w:rsidP="000271CB">
      <w:pPr>
        <w:spacing w:after="0" w:line="240" w:lineRule="auto"/>
        <w:rPr>
          <w:b/>
          <w:bCs/>
        </w:rPr>
      </w:pPr>
      <w:r w:rsidRPr="00180847">
        <w:rPr>
          <w:b/>
          <w:bCs/>
        </w:rPr>
        <w:t xml:space="preserve">Questions 13 through 15 refer to the following dialogue. </w:t>
      </w:r>
    </w:p>
    <w:p w14:paraId="3DF38F3C" w14:textId="77777777" w:rsidR="00180847" w:rsidRDefault="007F4468" w:rsidP="000271CB">
      <w:pPr>
        <w:spacing w:after="0" w:line="240" w:lineRule="auto"/>
      </w:pPr>
      <w:r>
        <w:t xml:space="preserve">M: Good morning, Sally! It’s June 14th and the first day of your summer holiday! </w:t>
      </w:r>
    </w:p>
    <w:p w14:paraId="5271278E" w14:textId="77777777" w:rsidR="00180847" w:rsidRDefault="007F4468" w:rsidP="000271CB">
      <w:pPr>
        <w:spacing w:after="0" w:line="240" w:lineRule="auto"/>
      </w:pPr>
      <w:r>
        <w:t xml:space="preserve">G: Yes, it is! And it’s your vacation now, too. Right, Dad? </w:t>
      </w:r>
    </w:p>
    <w:p w14:paraId="10039C41" w14:textId="77777777" w:rsidR="00180847" w:rsidRDefault="007F4468" w:rsidP="000271CB">
      <w:pPr>
        <w:spacing w:after="0" w:line="240" w:lineRule="auto"/>
      </w:pPr>
      <w:r>
        <w:t xml:space="preserve">M: Right! I have vacation from today until the 28th. We have about two weeks together. </w:t>
      </w:r>
    </w:p>
    <w:p w14:paraId="6638A175" w14:textId="77777777" w:rsidR="00180847" w:rsidRDefault="007F4468" w:rsidP="000271CB">
      <w:pPr>
        <w:spacing w:after="0" w:line="240" w:lineRule="auto"/>
      </w:pPr>
      <w:r>
        <w:t xml:space="preserve">G: What are we going to do for our summer vacation? </w:t>
      </w:r>
    </w:p>
    <w:p w14:paraId="2D894504" w14:textId="77777777" w:rsidR="00180847" w:rsidRDefault="007F4468" w:rsidP="000271CB">
      <w:pPr>
        <w:spacing w:after="0" w:line="240" w:lineRule="auto"/>
      </w:pPr>
      <w:r>
        <w:t xml:space="preserve">M: Well, how about visiting your Aunt Betty? As you know, she lives in the mountains near a lake. </w:t>
      </w:r>
    </w:p>
    <w:p w14:paraId="7CCE7C14" w14:textId="77777777" w:rsidR="00180847" w:rsidRDefault="007F4468" w:rsidP="000271CB">
      <w:pPr>
        <w:spacing w:after="0" w:line="240" w:lineRule="auto"/>
      </w:pPr>
      <w:r>
        <w:t xml:space="preserve">G: That’s great! We can go swimming and hiking. </w:t>
      </w:r>
    </w:p>
    <w:p w14:paraId="4065EF84" w14:textId="77777777" w:rsidR="00180847" w:rsidRDefault="007F4468" w:rsidP="000271CB">
      <w:pPr>
        <w:spacing w:after="0" w:line="240" w:lineRule="auto"/>
      </w:pPr>
      <w:r>
        <w:t xml:space="preserve">M: That’s right. And your uncle Bob and cousins might come, too. So, we can have a big family barbeque. </w:t>
      </w:r>
    </w:p>
    <w:p w14:paraId="413B73EA" w14:textId="77777777" w:rsidR="00180847" w:rsidRDefault="007F4468" w:rsidP="000271CB">
      <w:pPr>
        <w:spacing w:after="0" w:line="240" w:lineRule="auto"/>
      </w:pPr>
      <w:r>
        <w:t>G: Nice!</w:t>
      </w:r>
    </w:p>
    <w:p w14:paraId="72A367AE" w14:textId="20DABFDD" w:rsidR="00180847" w:rsidRDefault="007F4468" w:rsidP="000271CB">
      <w:pPr>
        <w:spacing w:after="0" w:line="240" w:lineRule="auto"/>
      </w:pPr>
      <w:r>
        <w:t xml:space="preserve">M: But we’ll have to be back home by the 27th. I </w:t>
      </w:r>
      <w:proofErr w:type="gramStart"/>
      <w:r>
        <w:t>have to</w:t>
      </w:r>
      <w:proofErr w:type="gramEnd"/>
      <w:r>
        <w:t xml:space="preserve"> be back at work on the 29th! </w:t>
      </w:r>
    </w:p>
    <w:p w14:paraId="15A0371B" w14:textId="77777777" w:rsidR="00180847" w:rsidRDefault="007F4468" w:rsidP="000271CB">
      <w:pPr>
        <w:spacing w:after="0" w:line="240" w:lineRule="auto"/>
      </w:pPr>
      <w:r>
        <w:t xml:space="preserve">G: What am I going to do for the rest of my summer break? </w:t>
      </w:r>
    </w:p>
    <w:p w14:paraId="3C0F671D" w14:textId="77777777" w:rsidR="00180847" w:rsidRDefault="007F4468" w:rsidP="000271CB">
      <w:pPr>
        <w:spacing w:after="0" w:line="240" w:lineRule="auto"/>
      </w:pPr>
      <w:r>
        <w:t xml:space="preserve">M: I don’t know. You could relax at home. </w:t>
      </w:r>
    </w:p>
    <w:p w14:paraId="65A9DC28" w14:textId="3E6ECF31" w:rsidR="00180847" w:rsidRDefault="007F4468" w:rsidP="000271CB">
      <w:pPr>
        <w:spacing w:after="0" w:line="240" w:lineRule="auto"/>
      </w:pPr>
      <w:r>
        <w:t xml:space="preserve">G: That’s a long time. I don’t have to be back at school until July 15th! </w:t>
      </w:r>
    </w:p>
    <w:p w14:paraId="1B431CE2" w14:textId="77777777" w:rsidR="00180847" w:rsidRDefault="00180847" w:rsidP="000271CB">
      <w:pPr>
        <w:spacing w:after="0" w:line="240" w:lineRule="auto"/>
      </w:pPr>
    </w:p>
    <w:p w14:paraId="3F4C21C5" w14:textId="045AAF33" w:rsidR="00180847" w:rsidRDefault="007F4468" w:rsidP="000271CB">
      <w:pPr>
        <w:spacing w:after="0" w:line="240" w:lineRule="auto"/>
      </w:pPr>
      <w:r>
        <w:t>13.</w:t>
      </w:r>
      <w:r w:rsidR="003130BD">
        <w:t xml:space="preserve"> </w:t>
      </w:r>
      <w:r>
        <w:t xml:space="preserve">What are the speakers talking about? </w:t>
      </w:r>
    </w:p>
    <w:p w14:paraId="49001BFD" w14:textId="77777777" w:rsidR="00180847" w:rsidRDefault="007F4468" w:rsidP="000271CB">
      <w:pPr>
        <w:spacing w:after="0" w:line="240" w:lineRule="auto"/>
      </w:pPr>
      <w:r>
        <w:t xml:space="preserve">14. Which of the following is true? </w:t>
      </w:r>
    </w:p>
    <w:p w14:paraId="5D3ED0B9" w14:textId="66B85775" w:rsidR="00B45FF2" w:rsidRPr="007D3E91" w:rsidRDefault="007F4468" w:rsidP="000271CB">
      <w:pPr>
        <w:spacing w:after="0" w:line="240" w:lineRule="auto"/>
        <w:rPr>
          <w:rFonts w:cstheme="minorHAnsi"/>
          <w:lang w:eastAsia="ko-KR"/>
        </w:rPr>
      </w:pPr>
      <w:r>
        <w:t>15. What will the girl and her father do?</w:t>
      </w:r>
    </w:p>
    <w:sectPr w:rsidR="00B45FF2" w:rsidRPr="007D3E91" w:rsidSect="0010243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E4700" w14:textId="77777777" w:rsidR="003E50A3" w:rsidRDefault="003E50A3" w:rsidP="00936F7A">
      <w:pPr>
        <w:spacing w:after="0" w:line="240" w:lineRule="auto"/>
      </w:pPr>
      <w:r>
        <w:separator/>
      </w:r>
    </w:p>
  </w:endnote>
  <w:endnote w:type="continuationSeparator" w:id="0">
    <w:p w14:paraId="1F15CE68" w14:textId="77777777" w:rsidR="003E50A3" w:rsidRDefault="003E50A3" w:rsidP="00936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abonLT-Roman">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22917"/>
      <w:docPartObj>
        <w:docPartGallery w:val="Page Numbers (Bottom of Page)"/>
        <w:docPartUnique/>
      </w:docPartObj>
    </w:sdtPr>
    <w:sdtContent>
      <w:p w14:paraId="3A794725" w14:textId="77777777" w:rsidR="000271CB" w:rsidRDefault="000271CB">
        <w:pPr>
          <w:pStyle w:val="Footer"/>
          <w:jc w:val="right"/>
        </w:pPr>
        <w:r>
          <w:fldChar w:fldCharType="begin"/>
        </w:r>
        <w:r>
          <w:instrText>PAGE   \* MERGEFORMAT</w:instrText>
        </w:r>
        <w:r>
          <w:fldChar w:fldCharType="separate"/>
        </w:r>
        <w:r w:rsidR="005720CD" w:rsidRPr="005720CD">
          <w:rPr>
            <w:noProof/>
            <w:lang w:val="ko-KR" w:eastAsia="ko-KR"/>
          </w:rPr>
          <w:t>18</w:t>
        </w:r>
        <w:r>
          <w:rPr>
            <w:noProof/>
            <w:lang w:val="ko-KR" w:eastAsia="ko-KR"/>
          </w:rPr>
          <w:fldChar w:fldCharType="end"/>
        </w:r>
      </w:p>
    </w:sdtContent>
  </w:sdt>
  <w:p w14:paraId="59AB35E6" w14:textId="77777777" w:rsidR="000271CB" w:rsidRDefault="00027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F26F3" w14:textId="77777777" w:rsidR="003E50A3" w:rsidRDefault="003E50A3" w:rsidP="00936F7A">
      <w:pPr>
        <w:spacing w:after="0" w:line="240" w:lineRule="auto"/>
      </w:pPr>
      <w:r>
        <w:separator/>
      </w:r>
    </w:p>
  </w:footnote>
  <w:footnote w:type="continuationSeparator" w:id="0">
    <w:p w14:paraId="51CD5A0D" w14:textId="77777777" w:rsidR="003E50A3" w:rsidRDefault="003E50A3" w:rsidP="00936F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8F82A" w14:textId="65C03C33" w:rsidR="006D18A1" w:rsidRDefault="006D18A1">
    <w:pPr>
      <w:pStyle w:val="Header"/>
    </w:pPr>
    <w:r>
      <w:t>Book 4 Transcrip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755CF"/>
    <w:multiLevelType w:val="hybridMultilevel"/>
    <w:tmpl w:val="DD56D6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FB3F75"/>
    <w:multiLevelType w:val="hybridMultilevel"/>
    <w:tmpl w:val="31B6A4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C642FC"/>
    <w:multiLevelType w:val="hybridMultilevel"/>
    <w:tmpl w:val="D90C4D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0462187">
    <w:abstractNumId w:val="0"/>
  </w:num>
  <w:num w:numId="2" w16cid:durableId="1933392832">
    <w:abstractNumId w:val="1"/>
  </w:num>
  <w:num w:numId="3" w16cid:durableId="17451057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jA2MDAwMTWzMDVT0lEKTi0uzszPAykwNKkFAKLDgFAtAAAA"/>
  </w:docVars>
  <w:rsids>
    <w:rsidRoot w:val="00B45FF2"/>
    <w:rsid w:val="00000F35"/>
    <w:rsid w:val="000070B3"/>
    <w:rsid w:val="00023D3E"/>
    <w:rsid w:val="000271CB"/>
    <w:rsid w:val="000302BD"/>
    <w:rsid w:val="0003234B"/>
    <w:rsid w:val="0003345B"/>
    <w:rsid w:val="00037253"/>
    <w:rsid w:val="00043017"/>
    <w:rsid w:val="000430EA"/>
    <w:rsid w:val="000439A9"/>
    <w:rsid w:val="00050F97"/>
    <w:rsid w:val="00056C28"/>
    <w:rsid w:val="00057B89"/>
    <w:rsid w:val="0006038D"/>
    <w:rsid w:val="00060941"/>
    <w:rsid w:val="00060E26"/>
    <w:rsid w:val="00060E8D"/>
    <w:rsid w:val="00063004"/>
    <w:rsid w:val="00063198"/>
    <w:rsid w:val="0006434A"/>
    <w:rsid w:val="0006527B"/>
    <w:rsid w:val="0006633A"/>
    <w:rsid w:val="0006673B"/>
    <w:rsid w:val="0007326E"/>
    <w:rsid w:val="000757EF"/>
    <w:rsid w:val="000833B5"/>
    <w:rsid w:val="0008697D"/>
    <w:rsid w:val="00090285"/>
    <w:rsid w:val="00092EC1"/>
    <w:rsid w:val="0009405A"/>
    <w:rsid w:val="000948D1"/>
    <w:rsid w:val="0009735D"/>
    <w:rsid w:val="000A0561"/>
    <w:rsid w:val="000A1048"/>
    <w:rsid w:val="000A7899"/>
    <w:rsid w:val="000B1C6F"/>
    <w:rsid w:val="000B2EFF"/>
    <w:rsid w:val="000B51D4"/>
    <w:rsid w:val="000B5950"/>
    <w:rsid w:val="000B7BF8"/>
    <w:rsid w:val="000C45F3"/>
    <w:rsid w:val="000E02BE"/>
    <w:rsid w:val="000E3DCD"/>
    <w:rsid w:val="000E63B7"/>
    <w:rsid w:val="000E7423"/>
    <w:rsid w:val="000E7B0A"/>
    <w:rsid w:val="000F1BA8"/>
    <w:rsid w:val="000F4157"/>
    <w:rsid w:val="000F5016"/>
    <w:rsid w:val="000F544F"/>
    <w:rsid w:val="000F69C7"/>
    <w:rsid w:val="00100A09"/>
    <w:rsid w:val="00102435"/>
    <w:rsid w:val="00102E43"/>
    <w:rsid w:val="00105A6A"/>
    <w:rsid w:val="00107A4F"/>
    <w:rsid w:val="00110A5D"/>
    <w:rsid w:val="00112649"/>
    <w:rsid w:val="00125A3D"/>
    <w:rsid w:val="0014117A"/>
    <w:rsid w:val="001435FD"/>
    <w:rsid w:val="001456EC"/>
    <w:rsid w:val="001512C7"/>
    <w:rsid w:val="001550A6"/>
    <w:rsid w:val="0015710F"/>
    <w:rsid w:val="00160995"/>
    <w:rsid w:val="00160FF9"/>
    <w:rsid w:val="00166769"/>
    <w:rsid w:val="0017043B"/>
    <w:rsid w:val="001746BD"/>
    <w:rsid w:val="00175A78"/>
    <w:rsid w:val="0017675A"/>
    <w:rsid w:val="001775B8"/>
    <w:rsid w:val="00180167"/>
    <w:rsid w:val="00180847"/>
    <w:rsid w:val="00180892"/>
    <w:rsid w:val="00180ECC"/>
    <w:rsid w:val="00180F24"/>
    <w:rsid w:val="00182B2F"/>
    <w:rsid w:val="0018336A"/>
    <w:rsid w:val="00185F81"/>
    <w:rsid w:val="0018742B"/>
    <w:rsid w:val="001931BB"/>
    <w:rsid w:val="001932CA"/>
    <w:rsid w:val="001A4585"/>
    <w:rsid w:val="001A7807"/>
    <w:rsid w:val="001B0FF7"/>
    <w:rsid w:val="001B1543"/>
    <w:rsid w:val="001B4BFD"/>
    <w:rsid w:val="001B5475"/>
    <w:rsid w:val="001D0DC0"/>
    <w:rsid w:val="001D3651"/>
    <w:rsid w:val="001D4403"/>
    <w:rsid w:val="001E003C"/>
    <w:rsid w:val="001E571A"/>
    <w:rsid w:val="001F2500"/>
    <w:rsid w:val="001F39D9"/>
    <w:rsid w:val="001F3DFE"/>
    <w:rsid w:val="001F5EDF"/>
    <w:rsid w:val="002000A1"/>
    <w:rsid w:val="00203587"/>
    <w:rsid w:val="002041A2"/>
    <w:rsid w:val="00214AE7"/>
    <w:rsid w:val="00220608"/>
    <w:rsid w:val="00230DEF"/>
    <w:rsid w:val="00231956"/>
    <w:rsid w:val="0023311D"/>
    <w:rsid w:val="00244622"/>
    <w:rsid w:val="002511A1"/>
    <w:rsid w:val="0025174C"/>
    <w:rsid w:val="00254700"/>
    <w:rsid w:val="002558C8"/>
    <w:rsid w:val="00255B56"/>
    <w:rsid w:val="0025621F"/>
    <w:rsid w:val="00261254"/>
    <w:rsid w:val="0026359D"/>
    <w:rsid w:val="00266603"/>
    <w:rsid w:val="002677FD"/>
    <w:rsid w:val="002704B6"/>
    <w:rsid w:val="00272F57"/>
    <w:rsid w:val="00275DEE"/>
    <w:rsid w:val="002770B6"/>
    <w:rsid w:val="00283C60"/>
    <w:rsid w:val="00287B8C"/>
    <w:rsid w:val="00292AC1"/>
    <w:rsid w:val="00293625"/>
    <w:rsid w:val="0029439D"/>
    <w:rsid w:val="002A33BB"/>
    <w:rsid w:val="002A4AB5"/>
    <w:rsid w:val="002A6D21"/>
    <w:rsid w:val="002C75A4"/>
    <w:rsid w:val="002D37C5"/>
    <w:rsid w:val="002D39D9"/>
    <w:rsid w:val="002D5534"/>
    <w:rsid w:val="002D5FE8"/>
    <w:rsid w:val="002E0A44"/>
    <w:rsid w:val="002E37D1"/>
    <w:rsid w:val="002E4B03"/>
    <w:rsid w:val="002F5002"/>
    <w:rsid w:val="002F5702"/>
    <w:rsid w:val="002F61DC"/>
    <w:rsid w:val="002F75B8"/>
    <w:rsid w:val="0030086C"/>
    <w:rsid w:val="003035F6"/>
    <w:rsid w:val="00304864"/>
    <w:rsid w:val="003056F9"/>
    <w:rsid w:val="003063C8"/>
    <w:rsid w:val="003130BD"/>
    <w:rsid w:val="003140D9"/>
    <w:rsid w:val="00315045"/>
    <w:rsid w:val="00316C62"/>
    <w:rsid w:val="00322BE5"/>
    <w:rsid w:val="0032489A"/>
    <w:rsid w:val="00334B6E"/>
    <w:rsid w:val="00337B63"/>
    <w:rsid w:val="00341528"/>
    <w:rsid w:val="00344209"/>
    <w:rsid w:val="0034560F"/>
    <w:rsid w:val="00345D0A"/>
    <w:rsid w:val="00357AFF"/>
    <w:rsid w:val="0036051E"/>
    <w:rsid w:val="00362A08"/>
    <w:rsid w:val="00367EB2"/>
    <w:rsid w:val="00371D79"/>
    <w:rsid w:val="0037427D"/>
    <w:rsid w:val="0037547A"/>
    <w:rsid w:val="00376938"/>
    <w:rsid w:val="00381801"/>
    <w:rsid w:val="00384DA8"/>
    <w:rsid w:val="00384DC3"/>
    <w:rsid w:val="003857BA"/>
    <w:rsid w:val="003872BF"/>
    <w:rsid w:val="00390674"/>
    <w:rsid w:val="003913DF"/>
    <w:rsid w:val="00396992"/>
    <w:rsid w:val="00396F40"/>
    <w:rsid w:val="003A0BEA"/>
    <w:rsid w:val="003A0C8A"/>
    <w:rsid w:val="003A427B"/>
    <w:rsid w:val="003B1565"/>
    <w:rsid w:val="003B1A66"/>
    <w:rsid w:val="003B57C5"/>
    <w:rsid w:val="003B5AB0"/>
    <w:rsid w:val="003B6B80"/>
    <w:rsid w:val="003C3CD2"/>
    <w:rsid w:val="003C6F08"/>
    <w:rsid w:val="003D0E12"/>
    <w:rsid w:val="003D332F"/>
    <w:rsid w:val="003D7B9B"/>
    <w:rsid w:val="003E13D8"/>
    <w:rsid w:val="003E50A3"/>
    <w:rsid w:val="003E6E9F"/>
    <w:rsid w:val="003F3A87"/>
    <w:rsid w:val="003F6D66"/>
    <w:rsid w:val="003F7C1E"/>
    <w:rsid w:val="003F7D3B"/>
    <w:rsid w:val="0040009D"/>
    <w:rsid w:val="00404E31"/>
    <w:rsid w:val="004052ED"/>
    <w:rsid w:val="004054DC"/>
    <w:rsid w:val="0040660C"/>
    <w:rsid w:val="00406A25"/>
    <w:rsid w:val="00414BB5"/>
    <w:rsid w:val="00420910"/>
    <w:rsid w:val="00427E44"/>
    <w:rsid w:val="00431DD9"/>
    <w:rsid w:val="00432D68"/>
    <w:rsid w:val="00433001"/>
    <w:rsid w:val="00433578"/>
    <w:rsid w:val="00434AAC"/>
    <w:rsid w:val="00443DD8"/>
    <w:rsid w:val="004506C9"/>
    <w:rsid w:val="0045150F"/>
    <w:rsid w:val="004519A9"/>
    <w:rsid w:val="004522AC"/>
    <w:rsid w:val="00452697"/>
    <w:rsid w:val="00453DC3"/>
    <w:rsid w:val="00454B13"/>
    <w:rsid w:val="0045589B"/>
    <w:rsid w:val="0045700F"/>
    <w:rsid w:val="00462003"/>
    <w:rsid w:val="00466950"/>
    <w:rsid w:val="00467398"/>
    <w:rsid w:val="00473622"/>
    <w:rsid w:val="0047639A"/>
    <w:rsid w:val="004868E2"/>
    <w:rsid w:val="00490284"/>
    <w:rsid w:val="00493289"/>
    <w:rsid w:val="004A4679"/>
    <w:rsid w:val="004A634A"/>
    <w:rsid w:val="004B0891"/>
    <w:rsid w:val="004B3F96"/>
    <w:rsid w:val="004B4B0F"/>
    <w:rsid w:val="004C1590"/>
    <w:rsid w:val="004C313A"/>
    <w:rsid w:val="004D1931"/>
    <w:rsid w:val="004D7F6C"/>
    <w:rsid w:val="004E2322"/>
    <w:rsid w:val="004E33E2"/>
    <w:rsid w:val="004E6A74"/>
    <w:rsid w:val="004E7823"/>
    <w:rsid w:val="005011F9"/>
    <w:rsid w:val="00501935"/>
    <w:rsid w:val="005069D8"/>
    <w:rsid w:val="00510BAE"/>
    <w:rsid w:val="00511345"/>
    <w:rsid w:val="0051243D"/>
    <w:rsid w:val="00515937"/>
    <w:rsid w:val="00517AE8"/>
    <w:rsid w:val="005216BF"/>
    <w:rsid w:val="0052264F"/>
    <w:rsid w:val="00526287"/>
    <w:rsid w:val="00535096"/>
    <w:rsid w:val="00540687"/>
    <w:rsid w:val="00546A60"/>
    <w:rsid w:val="00547586"/>
    <w:rsid w:val="00552609"/>
    <w:rsid w:val="00552C9D"/>
    <w:rsid w:val="00554622"/>
    <w:rsid w:val="005554A8"/>
    <w:rsid w:val="00555AA9"/>
    <w:rsid w:val="00566CE5"/>
    <w:rsid w:val="00570305"/>
    <w:rsid w:val="0057114B"/>
    <w:rsid w:val="005720CD"/>
    <w:rsid w:val="005728C8"/>
    <w:rsid w:val="005730EF"/>
    <w:rsid w:val="00573EFB"/>
    <w:rsid w:val="005755D8"/>
    <w:rsid w:val="005A5CAD"/>
    <w:rsid w:val="005B1F4D"/>
    <w:rsid w:val="005B314D"/>
    <w:rsid w:val="005B3947"/>
    <w:rsid w:val="005C0FB8"/>
    <w:rsid w:val="005C1FC1"/>
    <w:rsid w:val="005C3BF0"/>
    <w:rsid w:val="005C3C8A"/>
    <w:rsid w:val="005C6800"/>
    <w:rsid w:val="005D040E"/>
    <w:rsid w:val="005D1DA6"/>
    <w:rsid w:val="005D1E5A"/>
    <w:rsid w:val="005D2DD7"/>
    <w:rsid w:val="005D45BF"/>
    <w:rsid w:val="005D475C"/>
    <w:rsid w:val="005D5C72"/>
    <w:rsid w:val="005D5FFD"/>
    <w:rsid w:val="005E2D1D"/>
    <w:rsid w:val="005F1E83"/>
    <w:rsid w:val="005F3CAF"/>
    <w:rsid w:val="005F448B"/>
    <w:rsid w:val="005F4D32"/>
    <w:rsid w:val="005F5D41"/>
    <w:rsid w:val="00602C17"/>
    <w:rsid w:val="00603576"/>
    <w:rsid w:val="00612E04"/>
    <w:rsid w:val="00613528"/>
    <w:rsid w:val="00613BCD"/>
    <w:rsid w:val="0062427C"/>
    <w:rsid w:val="00624285"/>
    <w:rsid w:val="00624DEC"/>
    <w:rsid w:val="006268A4"/>
    <w:rsid w:val="00627E26"/>
    <w:rsid w:val="00631AA8"/>
    <w:rsid w:val="00634FE6"/>
    <w:rsid w:val="00641A9A"/>
    <w:rsid w:val="0065149D"/>
    <w:rsid w:val="0065695E"/>
    <w:rsid w:val="006641EC"/>
    <w:rsid w:val="00666C40"/>
    <w:rsid w:val="00674F5B"/>
    <w:rsid w:val="0067694D"/>
    <w:rsid w:val="00680797"/>
    <w:rsid w:val="00681ACC"/>
    <w:rsid w:val="00683407"/>
    <w:rsid w:val="00687D14"/>
    <w:rsid w:val="00691899"/>
    <w:rsid w:val="0069279D"/>
    <w:rsid w:val="00694475"/>
    <w:rsid w:val="006A2F99"/>
    <w:rsid w:val="006A5878"/>
    <w:rsid w:val="006A651A"/>
    <w:rsid w:val="006B1421"/>
    <w:rsid w:val="006B3270"/>
    <w:rsid w:val="006C1D8E"/>
    <w:rsid w:val="006D18A1"/>
    <w:rsid w:val="006D55EB"/>
    <w:rsid w:val="006D7B16"/>
    <w:rsid w:val="006F035C"/>
    <w:rsid w:val="006F11AA"/>
    <w:rsid w:val="006F20E0"/>
    <w:rsid w:val="006F341C"/>
    <w:rsid w:val="00703201"/>
    <w:rsid w:val="00705469"/>
    <w:rsid w:val="007117E7"/>
    <w:rsid w:val="007137EF"/>
    <w:rsid w:val="00716241"/>
    <w:rsid w:val="00724289"/>
    <w:rsid w:val="00730DE5"/>
    <w:rsid w:val="00740422"/>
    <w:rsid w:val="007427E1"/>
    <w:rsid w:val="00742A4F"/>
    <w:rsid w:val="00743952"/>
    <w:rsid w:val="00744057"/>
    <w:rsid w:val="0074552F"/>
    <w:rsid w:val="00747F88"/>
    <w:rsid w:val="00752004"/>
    <w:rsid w:val="0076758C"/>
    <w:rsid w:val="007700A7"/>
    <w:rsid w:val="0077023A"/>
    <w:rsid w:val="0077416E"/>
    <w:rsid w:val="0077490B"/>
    <w:rsid w:val="00777E86"/>
    <w:rsid w:val="00780EA9"/>
    <w:rsid w:val="00782274"/>
    <w:rsid w:val="00787F8E"/>
    <w:rsid w:val="007909A2"/>
    <w:rsid w:val="00792197"/>
    <w:rsid w:val="0079323F"/>
    <w:rsid w:val="00796DD0"/>
    <w:rsid w:val="007978D0"/>
    <w:rsid w:val="007A5C35"/>
    <w:rsid w:val="007A7040"/>
    <w:rsid w:val="007B1F87"/>
    <w:rsid w:val="007B5263"/>
    <w:rsid w:val="007B5CBB"/>
    <w:rsid w:val="007B6838"/>
    <w:rsid w:val="007C6044"/>
    <w:rsid w:val="007C788A"/>
    <w:rsid w:val="007D190F"/>
    <w:rsid w:val="007D3A39"/>
    <w:rsid w:val="007D3E91"/>
    <w:rsid w:val="007D4418"/>
    <w:rsid w:val="007E0BA8"/>
    <w:rsid w:val="007E10D1"/>
    <w:rsid w:val="007E683E"/>
    <w:rsid w:val="007F0796"/>
    <w:rsid w:val="007F3CF0"/>
    <w:rsid w:val="007F4468"/>
    <w:rsid w:val="007F5451"/>
    <w:rsid w:val="007F7D82"/>
    <w:rsid w:val="0080655C"/>
    <w:rsid w:val="00816614"/>
    <w:rsid w:val="0081738D"/>
    <w:rsid w:val="00821B5F"/>
    <w:rsid w:val="00824988"/>
    <w:rsid w:val="008306D4"/>
    <w:rsid w:val="008310E7"/>
    <w:rsid w:val="00832B0A"/>
    <w:rsid w:val="008334A9"/>
    <w:rsid w:val="008405FA"/>
    <w:rsid w:val="00843A6A"/>
    <w:rsid w:val="00847770"/>
    <w:rsid w:val="00847991"/>
    <w:rsid w:val="008501E5"/>
    <w:rsid w:val="0085299D"/>
    <w:rsid w:val="00853E25"/>
    <w:rsid w:val="00853E68"/>
    <w:rsid w:val="00856E50"/>
    <w:rsid w:val="008603CC"/>
    <w:rsid w:val="00863A90"/>
    <w:rsid w:val="00865699"/>
    <w:rsid w:val="0087150B"/>
    <w:rsid w:val="008743A6"/>
    <w:rsid w:val="0087489E"/>
    <w:rsid w:val="00876528"/>
    <w:rsid w:val="00881DB3"/>
    <w:rsid w:val="00882AB6"/>
    <w:rsid w:val="008830A0"/>
    <w:rsid w:val="0088467C"/>
    <w:rsid w:val="00885AD1"/>
    <w:rsid w:val="008962EA"/>
    <w:rsid w:val="008963C9"/>
    <w:rsid w:val="008964E3"/>
    <w:rsid w:val="008A2942"/>
    <w:rsid w:val="008A384F"/>
    <w:rsid w:val="008B20AE"/>
    <w:rsid w:val="008B4E13"/>
    <w:rsid w:val="008B5074"/>
    <w:rsid w:val="008B6A71"/>
    <w:rsid w:val="008C2E2C"/>
    <w:rsid w:val="008C72AA"/>
    <w:rsid w:val="008C7CFC"/>
    <w:rsid w:val="008C7D68"/>
    <w:rsid w:val="008D5E79"/>
    <w:rsid w:val="008E739B"/>
    <w:rsid w:val="008F0D66"/>
    <w:rsid w:val="008F42F2"/>
    <w:rsid w:val="008F63BD"/>
    <w:rsid w:val="00901352"/>
    <w:rsid w:val="00907C29"/>
    <w:rsid w:val="00911C22"/>
    <w:rsid w:val="00912471"/>
    <w:rsid w:val="009153A5"/>
    <w:rsid w:val="0091544A"/>
    <w:rsid w:val="009207BE"/>
    <w:rsid w:val="00921435"/>
    <w:rsid w:val="00921C37"/>
    <w:rsid w:val="00921E69"/>
    <w:rsid w:val="00923C22"/>
    <w:rsid w:val="009279F1"/>
    <w:rsid w:val="0093092C"/>
    <w:rsid w:val="00931CCD"/>
    <w:rsid w:val="00936F7A"/>
    <w:rsid w:val="00940B28"/>
    <w:rsid w:val="00940B5E"/>
    <w:rsid w:val="00940DFD"/>
    <w:rsid w:val="00940F29"/>
    <w:rsid w:val="00942A2A"/>
    <w:rsid w:val="00947631"/>
    <w:rsid w:val="00953679"/>
    <w:rsid w:val="00953CE3"/>
    <w:rsid w:val="00960D64"/>
    <w:rsid w:val="00967454"/>
    <w:rsid w:val="00976FD9"/>
    <w:rsid w:val="00982209"/>
    <w:rsid w:val="00983053"/>
    <w:rsid w:val="00984C85"/>
    <w:rsid w:val="0098511D"/>
    <w:rsid w:val="00985510"/>
    <w:rsid w:val="00986628"/>
    <w:rsid w:val="009868B1"/>
    <w:rsid w:val="00987C63"/>
    <w:rsid w:val="0099082F"/>
    <w:rsid w:val="009A0B5E"/>
    <w:rsid w:val="009A1E7B"/>
    <w:rsid w:val="009A513E"/>
    <w:rsid w:val="009A5DA8"/>
    <w:rsid w:val="009A7343"/>
    <w:rsid w:val="009B02A6"/>
    <w:rsid w:val="009B3265"/>
    <w:rsid w:val="009B5CFD"/>
    <w:rsid w:val="009B60EF"/>
    <w:rsid w:val="009C19D9"/>
    <w:rsid w:val="009C2CDC"/>
    <w:rsid w:val="009C2F95"/>
    <w:rsid w:val="009C49D4"/>
    <w:rsid w:val="009C5912"/>
    <w:rsid w:val="009D0639"/>
    <w:rsid w:val="009E7E29"/>
    <w:rsid w:val="009F5AFC"/>
    <w:rsid w:val="00A01B5F"/>
    <w:rsid w:val="00A07DA0"/>
    <w:rsid w:val="00A20E63"/>
    <w:rsid w:val="00A2201A"/>
    <w:rsid w:val="00A26CEF"/>
    <w:rsid w:val="00A426C5"/>
    <w:rsid w:val="00A428AB"/>
    <w:rsid w:val="00A42E76"/>
    <w:rsid w:val="00A43B84"/>
    <w:rsid w:val="00A47A44"/>
    <w:rsid w:val="00A569D4"/>
    <w:rsid w:val="00A57849"/>
    <w:rsid w:val="00A61102"/>
    <w:rsid w:val="00A62271"/>
    <w:rsid w:val="00A710BD"/>
    <w:rsid w:val="00A75674"/>
    <w:rsid w:val="00A760D3"/>
    <w:rsid w:val="00A82B8C"/>
    <w:rsid w:val="00A845A9"/>
    <w:rsid w:val="00A84B97"/>
    <w:rsid w:val="00AA3FAA"/>
    <w:rsid w:val="00AA5191"/>
    <w:rsid w:val="00AA545D"/>
    <w:rsid w:val="00AB0E59"/>
    <w:rsid w:val="00AB1115"/>
    <w:rsid w:val="00AB3EBC"/>
    <w:rsid w:val="00AB64F4"/>
    <w:rsid w:val="00AC25E9"/>
    <w:rsid w:val="00AC7FDE"/>
    <w:rsid w:val="00AD509E"/>
    <w:rsid w:val="00AD575F"/>
    <w:rsid w:val="00AF182C"/>
    <w:rsid w:val="00B05967"/>
    <w:rsid w:val="00B21147"/>
    <w:rsid w:val="00B27A57"/>
    <w:rsid w:val="00B300D5"/>
    <w:rsid w:val="00B42846"/>
    <w:rsid w:val="00B45FF2"/>
    <w:rsid w:val="00B4600E"/>
    <w:rsid w:val="00B462BF"/>
    <w:rsid w:val="00B5011A"/>
    <w:rsid w:val="00B53864"/>
    <w:rsid w:val="00B53F3E"/>
    <w:rsid w:val="00B57513"/>
    <w:rsid w:val="00B623DD"/>
    <w:rsid w:val="00B627A7"/>
    <w:rsid w:val="00B63684"/>
    <w:rsid w:val="00B6418E"/>
    <w:rsid w:val="00B74BC4"/>
    <w:rsid w:val="00B821EF"/>
    <w:rsid w:val="00B84256"/>
    <w:rsid w:val="00B86360"/>
    <w:rsid w:val="00B87F48"/>
    <w:rsid w:val="00B91076"/>
    <w:rsid w:val="00B9143B"/>
    <w:rsid w:val="00BA1B25"/>
    <w:rsid w:val="00BA2621"/>
    <w:rsid w:val="00BA3F98"/>
    <w:rsid w:val="00BB06D6"/>
    <w:rsid w:val="00BB0EE0"/>
    <w:rsid w:val="00BB6712"/>
    <w:rsid w:val="00BC09E0"/>
    <w:rsid w:val="00BC3A49"/>
    <w:rsid w:val="00BC7D1E"/>
    <w:rsid w:val="00BC7E1B"/>
    <w:rsid w:val="00BD0CCD"/>
    <w:rsid w:val="00BD2D7C"/>
    <w:rsid w:val="00BE02FE"/>
    <w:rsid w:val="00BE33BB"/>
    <w:rsid w:val="00BF4113"/>
    <w:rsid w:val="00C13D41"/>
    <w:rsid w:val="00C2393F"/>
    <w:rsid w:val="00C25BFF"/>
    <w:rsid w:val="00C265BB"/>
    <w:rsid w:val="00C311ED"/>
    <w:rsid w:val="00C3433D"/>
    <w:rsid w:val="00C36CEF"/>
    <w:rsid w:val="00C413AF"/>
    <w:rsid w:val="00C440A8"/>
    <w:rsid w:val="00C474C5"/>
    <w:rsid w:val="00C50B2B"/>
    <w:rsid w:val="00C53B30"/>
    <w:rsid w:val="00C53ECA"/>
    <w:rsid w:val="00C60DDE"/>
    <w:rsid w:val="00C624DF"/>
    <w:rsid w:val="00C63262"/>
    <w:rsid w:val="00C63FE4"/>
    <w:rsid w:val="00C65708"/>
    <w:rsid w:val="00C65C6A"/>
    <w:rsid w:val="00C6772B"/>
    <w:rsid w:val="00C72712"/>
    <w:rsid w:val="00C90E76"/>
    <w:rsid w:val="00C919E1"/>
    <w:rsid w:val="00C92EE1"/>
    <w:rsid w:val="00CA3488"/>
    <w:rsid w:val="00CA725E"/>
    <w:rsid w:val="00CB0217"/>
    <w:rsid w:val="00CB0719"/>
    <w:rsid w:val="00CB1B8E"/>
    <w:rsid w:val="00CB35BB"/>
    <w:rsid w:val="00CB5FF0"/>
    <w:rsid w:val="00CB7F2B"/>
    <w:rsid w:val="00CC454A"/>
    <w:rsid w:val="00CC606E"/>
    <w:rsid w:val="00CC6F89"/>
    <w:rsid w:val="00CD032C"/>
    <w:rsid w:val="00CD3C78"/>
    <w:rsid w:val="00CD3E4E"/>
    <w:rsid w:val="00CD5EF6"/>
    <w:rsid w:val="00CE79E6"/>
    <w:rsid w:val="00CF2435"/>
    <w:rsid w:val="00CF3ACF"/>
    <w:rsid w:val="00CF3B6E"/>
    <w:rsid w:val="00D013CE"/>
    <w:rsid w:val="00D01A5E"/>
    <w:rsid w:val="00D02BD3"/>
    <w:rsid w:val="00D0422B"/>
    <w:rsid w:val="00D051E9"/>
    <w:rsid w:val="00D0589B"/>
    <w:rsid w:val="00D05F1B"/>
    <w:rsid w:val="00D05F9A"/>
    <w:rsid w:val="00D071BD"/>
    <w:rsid w:val="00D12164"/>
    <w:rsid w:val="00D13291"/>
    <w:rsid w:val="00D134A1"/>
    <w:rsid w:val="00D14546"/>
    <w:rsid w:val="00D1494F"/>
    <w:rsid w:val="00D15D3F"/>
    <w:rsid w:val="00D20EB5"/>
    <w:rsid w:val="00D21C13"/>
    <w:rsid w:val="00D23551"/>
    <w:rsid w:val="00D30BD5"/>
    <w:rsid w:val="00D33744"/>
    <w:rsid w:val="00D343B9"/>
    <w:rsid w:val="00D41CA5"/>
    <w:rsid w:val="00D447BA"/>
    <w:rsid w:val="00D4759C"/>
    <w:rsid w:val="00D54221"/>
    <w:rsid w:val="00D55FA7"/>
    <w:rsid w:val="00D56E35"/>
    <w:rsid w:val="00D57421"/>
    <w:rsid w:val="00D66C07"/>
    <w:rsid w:val="00D67629"/>
    <w:rsid w:val="00D70C95"/>
    <w:rsid w:val="00D71207"/>
    <w:rsid w:val="00D71F42"/>
    <w:rsid w:val="00D7246F"/>
    <w:rsid w:val="00D74086"/>
    <w:rsid w:val="00D81429"/>
    <w:rsid w:val="00D81CF2"/>
    <w:rsid w:val="00D821A8"/>
    <w:rsid w:val="00D84581"/>
    <w:rsid w:val="00D856AC"/>
    <w:rsid w:val="00DA20EC"/>
    <w:rsid w:val="00DA26DC"/>
    <w:rsid w:val="00DA6000"/>
    <w:rsid w:val="00DA7069"/>
    <w:rsid w:val="00DB1457"/>
    <w:rsid w:val="00DB1AB6"/>
    <w:rsid w:val="00DC0863"/>
    <w:rsid w:val="00DC1347"/>
    <w:rsid w:val="00DC2EAB"/>
    <w:rsid w:val="00DC6A4F"/>
    <w:rsid w:val="00DD089A"/>
    <w:rsid w:val="00DD1ADA"/>
    <w:rsid w:val="00DD7C2C"/>
    <w:rsid w:val="00DE00CB"/>
    <w:rsid w:val="00DE2C67"/>
    <w:rsid w:val="00DE5BC1"/>
    <w:rsid w:val="00DF55F5"/>
    <w:rsid w:val="00E001FD"/>
    <w:rsid w:val="00E0260F"/>
    <w:rsid w:val="00E04637"/>
    <w:rsid w:val="00E04A0F"/>
    <w:rsid w:val="00E04B2D"/>
    <w:rsid w:val="00E107F8"/>
    <w:rsid w:val="00E1153C"/>
    <w:rsid w:val="00E13C26"/>
    <w:rsid w:val="00E14771"/>
    <w:rsid w:val="00E15535"/>
    <w:rsid w:val="00E17815"/>
    <w:rsid w:val="00E2002D"/>
    <w:rsid w:val="00E2046F"/>
    <w:rsid w:val="00E22B48"/>
    <w:rsid w:val="00E279C2"/>
    <w:rsid w:val="00E33965"/>
    <w:rsid w:val="00E33A1F"/>
    <w:rsid w:val="00E371B5"/>
    <w:rsid w:val="00E41060"/>
    <w:rsid w:val="00E419B0"/>
    <w:rsid w:val="00E41C29"/>
    <w:rsid w:val="00E442A4"/>
    <w:rsid w:val="00E45BAC"/>
    <w:rsid w:val="00E468A4"/>
    <w:rsid w:val="00E47528"/>
    <w:rsid w:val="00E506DB"/>
    <w:rsid w:val="00E51674"/>
    <w:rsid w:val="00E52F86"/>
    <w:rsid w:val="00E54D4F"/>
    <w:rsid w:val="00E5769B"/>
    <w:rsid w:val="00E61CF6"/>
    <w:rsid w:val="00E6432B"/>
    <w:rsid w:val="00E64E01"/>
    <w:rsid w:val="00E674FC"/>
    <w:rsid w:val="00E7082E"/>
    <w:rsid w:val="00E736F9"/>
    <w:rsid w:val="00E75C9B"/>
    <w:rsid w:val="00E8162D"/>
    <w:rsid w:val="00E826FF"/>
    <w:rsid w:val="00E84AFE"/>
    <w:rsid w:val="00E927C8"/>
    <w:rsid w:val="00E96DA5"/>
    <w:rsid w:val="00E97720"/>
    <w:rsid w:val="00EA0851"/>
    <w:rsid w:val="00EA0B64"/>
    <w:rsid w:val="00EB093D"/>
    <w:rsid w:val="00EB0ACA"/>
    <w:rsid w:val="00EB4F45"/>
    <w:rsid w:val="00EC1A6D"/>
    <w:rsid w:val="00EC2A98"/>
    <w:rsid w:val="00EC60C4"/>
    <w:rsid w:val="00ED123F"/>
    <w:rsid w:val="00ED494A"/>
    <w:rsid w:val="00ED6846"/>
    <w:rsid w:val="00EE23DB"/>
    <w:rsid w:val="00EF11B9"/>
    <w:rsid w:val="00EF1769"/>
    <w:rsid w:val="00F02E67"/>
    <w:rsid w:val="00F06EF6"/>
    <w:rsid w:val="00F10DD1"/>
    <w:rsid w:val="00F1212E"/>
    <w:rsid w:val="00F131F3"/>
    <w:rsid w:val="00F17A44"/>
    <w:rsid w:val="00F20EB3"/>
    <w:rsid w:val="00F24536"/>
    <w:rsid w:val="00F27742"/>
    <w:rsid w:val="00F30FE1"/>
    <w:rsid w:val="00F31694"/>
    <w:rsid w:val="00F32E18"/>
    <w:rsid w:val="00F35160"/>
    <w:rsid w:val="00F35228"/>
    <w:rsid w:val="00F36FF4"/>
    <w:rsid w:val="00F42CED"/>
    <w:rsid w:val="00F464CA"/>
    <w:rsid w:val="00F502B4"/>
    <w:rsid w:val="00F54D71"/>
    <w:rsid w:val="00F55CF0"/>
    <w:rsid w:val="00F5731E"/>
    <w:rsid w:val="00F602D8"/>
    <w:rsid w:val="00F649EE"/>
    <w:rsid w:val="00F6530D"/>
    <w:rsid w:val="00F728FA"/>
    <w:rsid w:val="00F77811"/>
    <w:rsid w:val="00F82C09"/>
    <w:rsid w:val="00F87680"/>
    <w:rsid w:val="00F878BA"/>
    <w:rsid w:val="00FA6EE2"/>
    <w:rsid w:val="00FB094E"/>
    <w:rsid w:val="00FB49EC"/>
    <w:rsid w:val="00FB5BC7"/>
    <w:rsid w:val="00FB7BE9"/>
    <w:rsid w:val="00FC330B"/>
    <w:rsid w:val="00FC3490"/>
    <w:rsid w:val="00FC4B4C"/>
    <w:rsid w:val="00FD439C"/>
    <w:rsid w:val="00FD51C2"/>
    <w:rsid w:val="00FE0CDB"/>
    <w:rsid w:val="00FE3B5A"/>
    <w:rsid w:val="00FE4D28"/>
    <w:rsid w:val="00FE7952"/>
    <w:rsid w:val="00FF28E8"/>
    <w:rsid w:val="00FF5297"/>
    <w:rsid w:val="00FF667B"/>
    <w:rsid w:val="00FF69FE"/>
    <w:rsid w:val="00FF6D0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A2CA28"/>
  <w15:docId w15:val="{EC8EC2D5-57FA-43FF-B3D0-B86793FCF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E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B45FF2"/>
    <w:pPr>
      <w:widowControl w:val="0"/>
      <w:wordWrap w:val="0"/>
      <w:autoSpaceDE w:val="0"/>
      <w:autoSpaceDN w:val="0"/>
    </w:pPr>
    <w:rPr>
      <w:kern w:val="2"/>
      <w:sz w:val="20"/>
      <w:lang w:eastAsia="ko-KR"/>
    </w:rPr>
  </w:style>
  <w:style w:type="character" w:customStyle="1" w:styleId="CommentTextChar">
    <w:name w:val="Comment Text Char"/>
    <w:basedOn w:val="DefaultParagraphFont"/>
    <w:link w:val="CommentText"/>
    <w:uiPriority w:val="99"/>
    <w:rsid w:val="00B45FF2"/>
    <w:rPr>
      <w:rFonts w:eastAsiaTheme="minorEastAsia"/>
      <w:kern w:val="2"/>
      <w:sz w:val="20"/>
      <w:lang w:eastAsia="ko-KR"/>
    </w:rPr>
  </w:style>
  <w:style w:type="paragraph" w:styleId="BalloonText">
    <w:name w:val="Balloon Text"/>
    <w:basedOn w:val="Normal"/>
    <w:link w:val="BalloonTextChar"/>
    <w:uiPriority w:val="99"/>
    <w:semiHidden/>
    <w:unhideWhenUsed/>
    <w:rsid w:val="00B45FF2"/>
    <w:pPr>
      <w:widowControl w:val="0"/>
      <w:wordWrap w:val="0"/>
      <w:autoSpaceDE w:val="0"/>
      <w:autoSpaceDN w:val="0"/>
      <w:spacing w:after="0" w:line="240" w:lineRule="auto"/>
      <w:jc w:val="both"/>
    </w:pPr>
    <w:rPr>
      <w:rFonts w:asciiTheme="majorHAnsi" w:eastAsiaTheme="majorEastAsia" w:hAnsiTheme="majorHAnsi" w:cstheme="majorBidi"/>
      <w:kern w:val="2"/>
      <w:sz w:val="18"/>
      <w:szCs w:val="18"/>
      <w:lang w:eastAsia="ko-KR"/>
    </w:rPr>
  </w:style>
  <w:style w:type="character" w:customStyle="1" w:styleId="BalloonTextChar">
    <w:name w:val="Balloon Text Char"/>
    <w:basedOn w:val="DefaultParagraphFont"/>
    <w:link w:val="BalloonText"/>
    <w:uiPriority w:val="99"/>
    <w:semiHidden/>
    <w:rsid w:val="00B45FF2"/>
    <w:rPr>
      <w:rFonts w:asciiTheme="majorHAnsi" w:eastAsiaTheme="majorEastAsia" w:hAnsiTheme="majorHAnsi" w:cstheme="majorBidi"/>
      <w:kern w:val="2"/>
      <w:sz w:val="18"/>
      <w:szCs w:val="18"/>
      <w:lang w:eastAsia="ko-KR"/>
    </w:rPr>
  </w:style>
  <w:style w:type="character" w:styleId="CommentReference">
    <w:name w:val="annotation reference"/>
    <w:basedOn w:val="DefaultParagraphFont"/>
    <w:uiPriority w:val="99"/>
    <w:semiHidden/>
    <w:unhideWhenUsed/>
    <w:rsid w:val="00B45FF2"/>
    <w:rPr>
      <w:sz w:val="18"/>
      <w:szCs w:val="18"/>
    </w:rPr>
  </w:style>
  <w:style w:type="paragraph" w:styleId="CommentSubject">
    <w:name w:val="annotation subject"/>
    <w:basedOn w:val="CommentText"/>
    <w:next w:val="CommentText"/>
    <w:link w:val="CommentSubjectChar"/>
    <w:uiPriority w:val="99"/>
    <w:semiHidden/>
    <w:unhideWhenUsed/>
    <w:rsid w:val="000757EF"/>
    <w:pPr>
      <w:widowControl/>
      <w:wordWrap/>
      <w:autoSpaceDE/>
      <w:autoSpaceDN/>
      <w:spacing w:line="240" w:lineRule="auto"/>
    </w:pPr>
    <w:rPr>
      <w:rFonts w:eastAsiaTheme="minorHAnsi"/>
      <w:b/>
      <w:bCs/>
      <w:kern w:val="0"/>
      <w:szCs w:val="20"/>
      <w:lang w:eastAsia="en-US"/>
    </w:rPr>
  </w:style>
  <w:style w:type="character" w:customStyle="1" w:styleId="CommentSubjectChar">
    <w:name w:val="Comment Subject Char"/>
    <w:basedOn w:val="CommentTextChar"/>
    <w:link w:val="CommentSubject"/>
    <w:uiPriority w:val="99"/>
    <w:semiHidden/>
    <w:rsid w:val="000757EF"/>
    <w:rPr>
      <w:rFonts w:eastAsiaTheme="minorEastAsia"/>
      <w:b/>
      <w:bCs/>
      <w:kern w:val="2"/>
      <w:sz w:val="20"/>
      <w:szCs w:val="20"/>
      <w:lang w:eastAsia="ko-KR"/>
    </w:rPr>
  </w:style>
  <w:style w:type="paragraph" w:styleId="NoSpacing">
    <w:name w:val="No Spacing"/>
    <w:uiPriority w:val="1"/>
    <w:qFormat/>
    <w:rsid w:val="00DE2C67"/>
    <w:pPr>
      <w:spacing w:after="0" w:line="240" w:lineRule="auto"/>
    </w:pPr>
  </w:style>
  <w:style w:type="paragraph" w:styleId="Header">
    <w:name w:val="header"/>
    <w:basedOn w:val="Normal"/>
    <w:link w:val="HeaderChar"/>
    <w:uiPriority w:val="99"/>
    <w:unhideWhenUsed/>
    <w:rsid w:val="00936F7A"/>
    <w:pPr>
      <w:tabs>
        <w:tab w:val="center" w:pos="4513"/>
        <w:tab w:val="right" w:pos="9026"/>
      </w:tabs>
      <w:snapToGrid w:val="0"/>
    </w:pPr>
  </w:style>
  <w:style w:type="character" w:customStyle="1" w:styleId="HeaderChar">
    <w:name w:val="Header Char"/>
    <w:basedOn w:val="DefaultParagraphFont"/>
    <w:link w:val="Header"/>
    <w:uiPriority w:val="99"/>
    <w:rsid w:val="00936F7A"/>
  </w:style>
  <w:style w:type="paragraph" w:styleId="Footer">
    <w:name w:val="footer"/>
    <w:basedOn w:val="Normal"/>
    <w:link w:val="FooterChar"/>
    <w:uiPriority w:val="99"/>
    <w:unhideWhenUsed/>
    <w:rsid w:val="00936F7A"/>
    <w:pPr>
      <w:tabs>
        <w:tab w:val="center" w:pos="4513"/>
        <w:tab w:val="right" w:pos="9026"/>
      </w:tabs>
      <w:snapToGrid w:val="0"/>
    </w:pPr>
  </w:style>
  <w:style w:type="character" w:customStyle="1" w:styleId="FooterChar">
    <w:name w:val="Footer Char"/>
    <w:basedOn w:val="DefaultParagraphFont"/>
    <w:link w:val="Footer"/>
    <w:uiPriority w:val="99"/>
    <w:rsid w:val="00936F7A"/>
  </w:style>
  <w:style w:type="character" w:styleId="Strong">
    <w:name w:val="Strong"/>
    <w:qFormat/>
    <w:rsid w:val="00E371B5"/>
    <w:rPr>
      <w:rFonts w:cs="Times New Roman"/>
      <w:b/>
      <w:bCs/>
    </w:rPr>
  </w:style>
  <w:style w:type="paragraph" w:styleId="Revision">
    <w:name w:val="Revision"/>
    <w:hidden/>
    <w:uiPriority w:val="99"/>
    <w:semiHidden/>
    <w:rsid w:val="00E9772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210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8CC7AD-2738-47D6-9052-797C79D1F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0596</Words>
  <Characters>60400</Characters>
  <Application>Microsoft Office Word</Application>
  <DocSecurity>0</DocSecurity>
  <Lines>503</Lines>
  <Paragraphs>1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Alexander Wagner</cp:lastModifiedBy>
  <cp:revision>2</cp:revision>
  <cp:lastPrinted>2022-09-01T03:20:00Z</cp:lastPrinted>
  <dcterms:created xsi:type="dcterms:W3CDTF">2022-09-28T23:43:00Z</dcterms:created>
  <dcterms:modified xsi:type="dcterms:W3CDTF">2022-09-28T23:43:00Z</dcterms:modified>
</cp:coreProperties>
</file>